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4770BA" w14:textId="4EFB8DCB" w:rsidR="007F6131" w:rsidRPr="007052B4" w:rsidRDefault="00161D67" w:rsidP="00161D67">
      <w:pPr>
        <w:tabs>
          <w:tab w:val="left" w:pos="387"/>
        </w:tabs>
        <w:bidi/>
        <w:jc w:val="center"/>
        <w:rPr>
          <w:rFonts w:cs="Times New Roman"/>
          <w:sz w:val="40"/>
          <w:szCs w:val="40"/>
        </w:rPr>
      </w:pPr>
      <w:r>
        <w:rPr>
          <w:rFonts w:cs="Times New Roman"/>
          <w:b/>
          <w:bCs/>
          <w:noProof/>
          <w:color w:val="FF0000"/>
          <w:sz w:val="40"/>
          <w:szCs w:val="40"/>
          <w:lang w:eastAsia="en-GB"/>
        </w:rPr>
        <w:drawing>
          <wp:inline distT="0" distB="0" distL="0" distR="0" wp14:anchorId="22D49BF7" wp14:editId="6CBD5634">
            <wp:extent cx="5968161" cy="1118681"/>
            <wp:effectExtent l="0" t="0" r="1270" b="0"/>
            <wp:docPr id="1404957978" name="Picture 1" descr="A logo with a palm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957978" name="Picture 1" descr="A logo with a palm tre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29814" cy="1167726"/>
                    </a:xfrm>
                    <a:prstGeom prst="rect">
                      <a:avLst/>
                    </a:prstGeom>
                  </pic:spPr>
                </pic:pic>
              </a:graphicData>
            </a:graphic>
          </wp:inline>
        </w:drawing>
      </w:r>
    </w:p>
    <w:p w14:paraId="33BC50CC" w14:textId="77777777" w:rsidR="00883D3B" w:rsidRPr="00532F05" w:rsidRDefault="00883D3B" w:rsidP="00C83291">
      <w:pPr>
        <w:jc w:val="center"/>
        <w:rPr>
          <w:rFonts w:cs="Times New Roman"/>
          <w:color w:val="FF0000"/>
          <w:sz w:val="40"/>
          <w:szCs w:val="40"/>
        </w:rPr>
      </w:pPr>
    </w:p>
    <w:p w14:paraId="5A746D4C" w14:textId="77777777" w:rsidR="00761766" w:rsidRPr="002128B1" w:rsidRDefault="00A55E37" w:rsidP="00C83291">
      <w:pPr>
        <w:jc w:val="center"/>
        <w:rPr>
          <w:rFonts w:cs="Times New Roman"/>
          <w:b/>
          <w:sz w:val="40"/>
          <w:szCs w:val="40"/>
        </w:rPr>
      </w:pPr>
      <w:r w:rsidRPr="002128B1">
        <w:rPr>
          <w:rFonts w:cs="Times New Roman"/>
          <w:b/>
          <w:sz w:val="40"/>
          <w:szCs w:val="40"/>
        </w:rPr>
        <w:t xml:space="preserve">Project </w:t>
      </w:r>
      <w:r w:rsidR="00EF5FE9" w:rsidRPr="002128B1">
        <w:rPr>
          <w:rFonts w:cs="Times New Roman"/>
          <w:b/>
          <w:sz w:val="40"/>
          <w:szCs w:val="40"/>
        </w:rPr>
        <w:t>Title</w:t>
      </w:r>
    </w:p>
    <w:p w14:paraId="3F91F43C" w14:textId="77777777" w:rsidR="007F6131" w:rsidRPr="002128B1" w:rsidRDefault="007F6131" w:rsidP="00C83291">
      <w:pPr>
        <w:jc w:val="center"/>
        <w:rPr>
          <w:rFonts w:cs="Times New Roman"/>
        </w:rPr>
      </w:pPr>
    </w:p>
    <w:p w14:paraId="5D536814" w14:textId="77777777" w:rsidR="007F6131" w:rsidRDefault="006D376C" w:rsidP="00C83291">
      <w:pPr>
        <w:jc w:val="center"/>
        <w:rPr>
          <w:rFonts w:cs="Times New Roman"/>
          <w:sz w:val="28"/>
          <w:szCs w:val="28"/>
        </w:rPr>
      </w:pPr>
      <w:r w:rsidRPr="002128B1">
        <w:rPr>
          <w:rFonts w:cs="Times New Roman"/>
          <w:sz w:val="28"/>
          <w:szCs w:val="28"/>
        </w:rPr>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3060"/>
      </w:tblGrid>
      <w:tr w:rsidR="00AA73CE" w14:paraId="625E8E8D" w14:textId="77777777" w:rsidTr="00AA73CE">
        <w:tc>
          <w:tcPr>
            <w:tcW w:w="3685" w:type="dxa"/>
          </w:tcPr>
          <w:p w14:paraId="6CA8C28C" w14:textId="77777777" w:rsidR="00AA73CE" w:rsidRDefault="00AA73CE" w:rsidP="00C83291">
            <w:pPr>
              <w:jc w:val="center"/>
              <w:rPr>
                <w:rFonts w:cs="Times New Roman"/>
                <w:sz w:val="28"/>
                <w:szCs w:val="28"/>
                <w:u w:val="single"/>
              </w:rPr>
            </w:pPr>
            <w:r w:rsidRPr="00AA73CE">
              <w:rPr>
                <w:rFonts w:cs="Times New Roman"/>
                <w:sz w:val="28"/>
                <w:szCs w:val="28"/>
                <w:u w:val="single"/>
              </w:rPr>
              <w:t>Section No.</w:t>
            </w:r>
          </w:p>
          <w:p w14:paraId="5765043C" w14:textId="3BD3C056" w:rsidR="00AA73CE" w:rsidRPr="00AA73CE" w:rsidRDefault="00AA73CE" w:rsidP="00C83291">
            <w:pPr>
              <w:jc w:val="center"/>
              <w:rPr>
                <w:rFonts w:cs="Times New Roman"/>
                <w:sz w:val="28"/>
                <w:szCs w:val="28"/>
                <w:u w:val="single"/>
              </w:rPr>
            </w:pPr>
          </w:p>
        </w:tc>
        <w:tc>
          <w:tcPr>
            <w:tcW w:w="3060" w:type="dxa"/>
          </w:tcPr>
          <w:p w14:paraId="5960670F" w14:textId="77777777" w:rsidR="00AA73CE" w:rsidRDefault="00AA73CE" w:rsidP="00C83291">
            <w:pPr>
              <w:jc w:val="center"/>
              <w:rPr>
                <w:rFonts w:cs="Times New Roman"/>
                <w:sz w:val="28"/>
                <w:szCs w:val="28"/>
              </w:rPr>
            </w:pPr>
          </w:p>
        </w:tc>
      </w:tr>
      <w:tr w:rsidR="00AA73CE" w14:paraId="5E348CD3" w14:textId="77777777" w:rsidTr="00AA73CE">
        <w:tc>
          <w:tcPr>
            <w:tcW w:w="3685" w:type="dxa"/>
          </w:tcPr>
          <w:p w14:paraId="608FAAD6" w14:textId="214A71E4" w:rsidR="00AA73CE" w:rsidRDefault="00AA73CE" w:rsidP="00AA73CE">
            <w:pPr>
              <w:spacing w:line="360" w:lineRule="auto"/>
              <w:jc w:val="center"/>
              <w:rPr>
                <w:rFonts w:cs="Times New Roman"/>
                <w:sz w:val="28"/>
                <w:szCs w:val="28"/>
              </w:rPr>
            </w:pPr>
            <w:r>
              <w:rPr>
                <w:rFonts w:cs="Times New Roman"/>
                <w:sz w:val="28"/>
                <w:szCs w:val="28"/>
              </w:rPr>
              <w:t>Student Name</w:t>
            </w:r>
          </w:p>
        </w:tc>
        <w:tc>
          <w:tcPr>
            <w:tcW w:w="3060" w:type="dxa"/>
          </w:tcPr>
          <w:p w14:paraId="0299B800" w14:textId="336DBFAA" w:rsidR="00AA73CE" w:rsidRDefault="005E46C7" w:rsidP="00AA73CE">
            <w:pPr>
              <w:spacing w:line="360" w:lineRule="auto"/>
              <w:jc w:val="center"/>
              <w:rPr>
                <w:rFonts w:cs="Times New Roman"/>
                <w:sz w:val="28"/>
                <w:szCs w:val="28"/>
              </w:rPr>
            </w:pPr>
            <w:r>
              <w:rPr>
                <w:rFonts w:cs="Times New Roman"/>
                <w:sz w:val="28"/>
                <w:szCs w:val="28"/>
              </w:rPr>
              <w:t xml:space="preserve">University </w:t>
            </w:r>
            <w:r w:rsidR="00AA73CE">
              <w:rPr>
                <w:rFonts w:cs="Times New Roman"/>
                <w:sz w:val="28"/>
                <w:szCs w:val="28"/>
              </w:rPr>
              <w:t>ID</w:t>
            </w:r>
          </w:p>
        </w:tc>
      </w:tr>
      <w:tr w:rsidR="00AA73CE" w14:paraId="268960EE" w14:textId="77777777" w:rsidTr="00AA73CE">
        <w:tc>
          <w:tcPr>
            <w:tcW w:w="3685" w:type="dxa"/>
          </w:tcPr>
          <w:p w14:paraId="210B56AB" w14:textId="793D75E3" w:rsidR="00AA73CE" w:rsidRDefault="00AA73CE" w:rsidP="00AA73CE">
            <w:pPr>
              <w:spacing w:line="360" w:lineRule="auto"/>
              <w:jc w:val="center"/>
              <w:rPr>
                <w:rFonts w:cs="Times New Roman"/>
                <w:sz w:val="28"/>
                <w:szCs w:val="28"/>
              </w:rPr>
            </w:pPr>
            <w:r>
              <w:rPr>
                <w:rFonts w:cs="Times New Roman"/>
                <w:sz w:val="28"/>
                <w:szCs w:val="28"/>
              </w:rPr>
              <w:t>Student Name</w:t>
            </w:r>
          </w:p>
        </w:tc>
        <w:tc>
          <w:tcPr>
            <w:tcW w:w="3060" w:type="dxa"/>
          </w:tcPr>
          <w:p w14:paraId="4B08AAB3" w14:textId="2DDD254B" w:rsidR="00AA73CE" w:rsidRDefault="005E46C7" w:rsidP="00AA73CE">
            <w:pPr>
              <w:spacing w:line="360" w:lineRule="auto"/>
              <w:jc w:val="center"/>
              <w:rPr>
                <w:rFonts w:cs="Times New Roman"/>
                <w:sz w:val="28"/>
                <w:szCs w:val="28"/>
              </w:rPr>
            </w:pPr>
            <w:r>
              <w:rPr>
                <w:rFonts w:cs="Times New Roman"/>
                <w:sz w:val="28"/>
                <w:szCs w:val="28"/>
              </w:rPr>
              <w:t>University ID</w:t>
            </w:r>
          </w:p>
        </w:tc>
      </w:tr>
      <w:tr w:rsidR="00AA73CE" w14:paraId="5901904C" w14:textId="77777777" w:rsidTr="00AA73CE">
        <w:tc>
          <w:tcPr>
            <w:tcW w:w="3685" w:type="dxa"/>
          </w:tcPr>
          <w:p w14:paraId="7F58645F" w14:textId="521E5B50" w:rsidR="00AA73CE" w:rsidRDefault="00AA73CE" w:rsidP="00AA73CE">
            <w:pPr>
              <w:spacing w:line="360" w:lineRule="auto"/>
              <w:jc w:val="center"/>
              <w:rPr>
                <w:rFonts w:cs="Times New Roman"/>
                <w:sz w:val="28"/>
                <w:szCs w:val="28"/>
              </w:rPr>
            </w:pPr>
            <w:r>
              <w:rPr>
                <w:rFonts w:cs="Times New Roman"/>
                <w:sz w:val="28"/>
                <w:szCs w:val="28"/>
              </w:rPr>
              <w:t>Student Name</w:t>
            </w:r>
          </w:p>
        </w:tc>
        <w:tc>
          <w:tcPr>
            <w:tcW w:w="3060" w:type="dxa"/>
          </w:tcPr>
          <w:p w14:paraId="7D0F8F83" w14:textId="7F17FA75" w:rsidR="00AA73CE" w:rsidRDefault="005E46C7" w:rsidP="00AA73CE">
            <w:pPr>
              <w:spacing w:line="360" w:lineRule="auto"/>
              <w:jc w:val="center"/>
              <w:rPr>
                <w:rFonts w:cs="Times New Roman"/>
                <w:sz w:val="28"/>
                <w:szCs w:val="28"/>
              </w:rPr>
            </w:pPr>
            <w:r>
              <w:rPr>
                <w:rFonts w:cs="Times New Roman"/>
                <w:sz w:val="28"/>
                <w:szCs w:val="28"/>
              </w:rPr>
              <w:t>University ID</w:t>
            </w:r>
          </w:p>
        </w:tc>
      </w:tr>
      <w:tr w:rsidR="00AA73CE" w14:paraId="1F28594B" w14:textId="77777777" w:rsidTr="00AA73CE">
        <w:tc>
          <w:tcPr>
            <w:tcW w:w="3685" w:type="dxa"/>
          </w:tcPr>
          <w:p w14:paraId="2C098941" w14:textId="6B11BFAF" w:rsidR="00AA73CE" w:rsidRDefault="00AA73CE" w:rsidP="00AA73CE">
            <w:pPr>
              <w:spacing w:line="360" w:lineRule="auto"/>
              <w:jc w:val="center"/>
              <w:rPr>
                <w:rFonts w:cs="Times New Roman"/>
                <w:sz w:val="28"/>
                <w:szCs w:val="28"/>
              </w:rPr>
            </w:pPr>
            <w:r>
              <w:rPr>
                <w:rFonts w:cs="Times New Roman"/>
                <w:sz w:val="28"/>
                <w:szCs w:val="28"/>
              </w:rPr>
              <w:t>Student Name</w:t>
            </w:r>
          </w:p>
        </w:tc>
        <w:tc>
          <w:tcPr>
            <w:tcW w:w="3060" w:type="dxa"/>
          </w:tcPr>
          <w:p w14:paraId="04E34DB2" w14:textId="0B96B04D" w:rsidR="00AA73CE" w:rsidRDefault="005E46C7" w:rsidP="00AA73CE">
            <w:pPr>
              <w:spacing w:line="360" w:lineRule="auto"/>
              <w:jc w:val="center"/>
              <w:rPr>
                <w:rFonts w:cs="Times New Roman"/>
                <w:sz w:val="28"/>
                <w:szCs w:val="28"/>
              </w:rPr>
            </w:pPr>
            <w:r>
              <w:rPr>
                <w:rFonts w:cs="Times New Roman"/>
                <w:sz w:val="28"/>
                <w:szCs w:val="28"/>
              </w:rPr>
              <w:t>University ID</w:t>
            </w:r>
          </w:p>
        </w:tc>
      </w:tr>
    </w:tbl>
    <w:p w14:paraId="2AAD574C" w14:textId="77777777" w:rsidR="00AA73CE" w:rsidRPr="002128B1" w:rsidRDefault="00AA73CE" w:rsidP="00AA73CE">
      <w:pPr>
        <w:spacing w:line="360" w:lineRule="auto"/>
        <w:jc w:val="center"/>
        <w:rPr>
          <w:rFonts w:cs="Times New Roman"/>
          <w:sz w:val="28"/>
          <w:szCs w:val="28"/>
        </w:rPr>
      </w:pPr>
    </w:p>
    <w:p w14:paraId="3F649A61" w14:textId="77777777" w:rsidR="00891310" w:rsidRPr="002128B1" w:rsidRDefault="00891310" w:rsidP="007F6131">
      <w:pPr>
        <w:jc w:val="center"/>
        <w:rPr>
          <w:rFonts w:cs="Times New Roman"/>
          <w:sz w:val="36"/>
          <w:szCs w:val="36"/>
        </w:rPr>
      </w:pPr>
    </w:p>
    <w:p w14:paraId="11834F29" w14:textId="77777777" w:rsidR="00883D3B" w:rsidRPr="002128B1" w:rsidRDefault="00891310" w:rsidP="007F6131">
      <w:pPr>
        <w:jc w:val="center"/>
        <w:rPr>
          <w:rFonts w:cs="Times New Roman"/>
          <w:sz w:val="28"/>
          <w:szCs w:val="28"/>
        </w:rPr>
      </w:pPr>
      <w:r w:rsidRPr="002128B1">
        <w:rPr>
          <w:rFonts w:cs="Times New Roman"/>
          <w:sz w:val="28"/>
          <w:szCs w:val="28"/>
        </w:rPr>
        <w:t>Supervised by</w:t>
      </w:r>
    </w:p>
    <w:p w14:paraId="75809C27" w14:textId="77777777" w:rsidR="00891310" w:rsidRPr="002128B1" w:rsidRDefault="00CE5CFC" w:rsidP="007F6131">
      <w:pPr>
        <w:jc w:val="center"/>
        <w:rPr>
          <w:rFonts w:cs="Times New Roman"/>
          <w:b/>
          <w:i/>
          <w:sz w:val="28"/>
          <w:szCs w:val="28"/>
        </w:rPr>
      </w:pPr>
      <w:r w:rsidRPr="002128B1">
        <w:rPr>
          <w:rFonts w:cs="Times New Roman"/>
          <w:b/>
          <w:i/>
          <w:sz w:val="28"/>
          <w:szCs w:val="28"/>
        </w:rPr>
        <w:t>Name of the P</w:t>
      </w:r>
      <w:r w:rsidR="00891310" w:rsidRPr="002128B1">
        <w:rPr>
          <w:rFonts w:cs="Times New Roman"/>
          <w:b/>
          <w:i/>
          <w:sz w:val="28"/>
          <w:szCs w:val="28"/>
        </w:rPr>
        <w:t>rofessor/Dr/Mr</w:t>
      </w:r>
      <w:r w:rsidR="00052CF8" w:rsidRPr="002128B1">
        <w:rPr>
          <w:rFonts w:cs="Times New Roman"/>
          <w:b/>
          <w:i/>
          <w:sz w:val="28"/>
          <w:szCs w:val="28"/>
        </w:rPr>
        <w:t xml:space="preserve"> …</w:t>
      </w:r>
    </w:p>
    <w:p w14:paraId="61F37036" w14:textId="77777777" w:rsidR="00883D3B" w:rsidRDefault="00883D3B" w:rsidP="00117E88">
      <w:pPr>
        <w:rPr>
          <w:rFonts w:cs="Times New Roman"/>
          <w:sz w:val="36"/>
          <w:szCs w:val="36"/>
          <w:highlight w:val="yellow"/>
        </w:rPr>
      </w:pPr>
    </w:p>
    <w:p w14:paraId="44AB199E" w14:textId="45E88691" w:rsidR="00117E88" w:rsidRPr="00E8568D" w:rsidRDefault="00A55E37" w:rsidP="00E8568D">
      <w:pPr>
        <w:jc w:val="center"/>
        <w:rPr>
          <w:rFonts w:cs="Times New Roman"/>
          <w:sz w:val="28"/>
          <w:szCs w:val="28"/>
        </w:rPr>
      </w:pPr>
      <w:r w:rsidRPr="00052CF8">
        <w:rPr>
          <w:rFonts w:cs="Times New Roman"/>
          <w:sz w:val="28"/>
          <w:szCs w:val="28"/>
        </w:rPr>
        <w:t xml:space="preserve">Submitted to </w:t>
      </w:r>
      <w:r w:rsidR="00EF5FE9" w:rsidRPr="00052CF8">
        <w:rPr>
          <w:rFonts w:cs="Times New Roman"/>
          <w:sz w:val="28"/>
          <w:szCs w:val="28"/>
        </w:rPr>
        <w:t>King Khalid University</w:t>
      </w:r>
      <w:r w:rsidR="007F6131" w:rsidRPr="00052CF8">
        <w:rPr>
          <w:rFonts w:cs="Times New Roman"/>
          <w:sz w:val="28"/>
          <w:szCs w:val="28"/>
        </w:rPr>
        <w:t xml:space="preserve"> in fulfilment of the requirements for the </w:t>
      </w:r>
      <w:r w:rsidR="00EF5FE9" w:rsidRPr="00052CF8">
        <w:rPr>
          <w:rFonts w:cs="Times New Roman"/>
          <w:sz w:val="28"/>
          <w:szCs w:val="28"/>
        </w:rPr>
        <w:t>B</w:t>
      </w:r>
      <w:r w:rsidR="00891310" w:rsidRPr="00052CF8">
        <w:rPr>
          <w:rFonts w:cs="Times New Roman"/>
          <w:sz w:val="28"/>
          <w:szCs w:val="28"/>
        </w:rPr>
        <w:t>.</w:t>
      </w:r>
      <w:r w:rsidR="00EF5FE9" w:rsidRPr="00052CF8">
        <w:rPr>
          <w:rFonts w:cs="Times New Roman"/>
          <w:sz w:val="28"/>
          <w:szCs w:val="28"/>
        </w:rPr>
        <w:t>Sc</w:t>
      </w:r>
      <w:r w:rsidR="00891310" w:rsidRPr="00052CF8">
        <w:rPr>
          <w:rFonts w:cs="Times New Roman"/>
          <w:sz w:val="28"/>
          <w:szCs w:val="28"/>
        </w:rPr>
        <w:t>.</w:t>
      </w:r>
      <w:r w:rsidR="002A1A55">
        <w:rPr>
          <w:rFonts w:cs="Times New Roman"/>
          <w:sz w:val="28"/>
          <w:szCs w:val="28"/>
        </w:rPr>
        <w:t xml:space="preserve"> </w:t>
      </w:r>
      <w:r w:rsidR="007F6131" w:rsidRPr="00052CF8">
        <w:rPr>
          <w:rFonts w:cs="Times New Roman"/>
          <w:sz w:val="28"/>
          <w:szCs w:val="28"/>
        </w:rPr>
        <w:t>Degree</w:t>
      </w:r>
      <w:r w:rsidR="00891310" w:rsidRPr="00052CF8">
        <w:rPr>
          <w:rFonts w:cs="Times New Roman"/>
          <w:sz w:val="28"/>
          <w:szCs w:val="28"/>
        </w:rPr>
        <w:t xml:space="preserve"> in </w:t>
      </w:r>
      <w:r w:rsidR="00DB5E04">
        <w:rPr>
          <w:rFonts w:cs="Times New Roman"/>
          <w:sz w:val="28"/>
          <w:szCs w:val="28"/>
        </w:rPr>
        <w:t>Computer Science</w:t>
      </w:r>
    </w:p>
    <w:p w14:paraId="730296B1" w14:textId="77777777" w:rsidR="006C0257" w:rsidRPr="00052CF8" w:rsidRDefault="006C0257" w:rsidP="007F6131">
      <w:pPr>
        <w:jc w:val="center"/>
        <w:rPr>
          <w:rFonts w:cs="Times New Roman"/>
          <w:sz w:val="36"/>
          <w:szCs w:val="36"/>
          <w:highlight w:val="yellow"/>
        </w:rPr>
      </w:pPr>
    </w:p>
    <w:p w14:paraId="455BEB67" w14:textId="51EC2B93" w:rsidR="00883D3B" w:rsidRPr="006C0257" w:rsidRDefault="00CE5CFC" w:rsidP="002A1A55">
      <w:pPr>
        <w:spacing w:after="0"/>
        <w:jc w:val="center"/>
        <w:rPr>
          <w:rFonts w:cs="Times New Roman"/>
          <w:b/>
          <w:szCs w:val="24"/>
        </w:rPr>
      </w:pPr>
      <w:r>
        <w:rPr>
          <w:rFonts w:cs="Times New Roman"/>
          <w:b/>
          <w:szCs w:val="24"/>
        </w:rPr>
        <w:t>Academic Year 20</w:t>
      </w:r>
      <w:r w:rsidR="006B085D">
        <w:rPr>
          <w:rFonts w:cs="Times New Roman"/>
          <w:b/>
          <w:szCs w:val="24"/>
        </w:rPr>
        <w:t>2</w:t>
      </w:r>
      <w:r w:rsidR="00DB5E04">
        <w:rPr>
          <w:rFonts w:cs="Times New Roman"/>
          <w:b/>
          <w:szCs w:val="24"/>
        </w:rPr>
        <w:t>4</w:t>
      </w:r>
      <w:r>
        <w:rPr>
          <w:rFonts w:cs="Times New Roman"/>
          <w:b/>
          <w:szCs w:val="24"/>
        </w:rPr>
        <w:t>-</w:t>
      </w:r>
      <w:r w:rsidR="006B085D">
        <w:rPr>
          <w:rFonts w:cs="Times New Roman"/>
          <w:b/>
          <w:szCs w:val="24"/>
        </w:rPr>
        <w:t>2</w:t>
      </w:r>
      <w:r w:rsidR="00DB5E04">
        <w:rPr>
          <w:rFonts w:cs="Times New Roman"/>
          <w:b/>
          <w:szCs w:val="24"/>
        </w:rPr>
        <w:t>5</w:t>
      </w:r>
      <w:r w:rsidR="00117E88" w:rsidRPr="006C0257">
        <w:rPr>
          <w:rFonts w:cs="Times New Roman"/>
          <w:b/>
          <w:szCs w:val="24"/>
        </w:rPr>
        <w:t>(Semester</w:t>
      </w:r>
      <w:r w:rsidR="006B085D">
        <w:rPr>
          <w:rFonts w:cs="Times New Roman"/>
          <w:b/>
          <w:szCs w:val="24"/>
        </w:rPr>
        <w:t xml:space="preserve"> </w:t>
      </w:r>
      <w:r w:rsidR="00DB5E04">
        <w:rPr>
          <w:rFonts w:cs="Times New Roman"/>
          <w:b/>
          <w:szCs w:val="24"/>
        </w:rPr>
        <w:t>I</w:t>
      </w:r>
      <w:r w:rsidR="00117E88" w:rsidRPr="006C0257">
        <w:rPr>
          <w:rFonts w:cs="Times New Roman"/>
          <w:b/>
          <w:szCs w:val="24"/>
        </w:rPr>
        <w:t>)</w:t>
      </w:r>
    </w:p>
    <w:p w14:paraId="7262A5DB" w14:textId="371185B8" w:rsidR="00117E88" w:rsidRPr="006C0257" w:rsidRDefault="00117E88" w:rsidP="00883D3B">
      <w:pPr>
        <w:spacing w:after="0"/>
        <w:jc w:val="center"/>
        <w:rPr>
          <w:rFonts w:cs="Times New Roman"/>
          <w:b/>
          <w:szCs w:val="24"/>
        </w:rPr>
      </w:pPr>
      <w:r w:rsidRPr="006C0257">
        <w:rPr>
          <w:rFonts w:cs="Times New Roman"/>
          <w:b/>
          <w:szCs w:val="24"/>
        </w:rPr>
        <w:t xml:space="preserve">Department of </w:t>
      </w:r>
      <w:r w:rsidR="00DB5E04">
        <w:rPr>
          <w:rFonts w:cs="Times New Roman"/>
          <w:b/>
          <w:szCs w:val="24"/>
        </w:rPr>
        <w:t>Computer Science</w:t>
      </w:r>
    </w:p>
    <w:p w14:paraId="4D81C1C9" w14:textId="77777777" w:rsidR="007F6131" w:rsidRPr="006C0257" w:rsidRDefault="00570B4D" w:rsidP="00883D3B">
      <w:pPr>
        <w:spacing w:after="0"/>
        <w:jc w:val="center"/>
        <w:rPr>
          <w:rFonts w:cs="Times New Roman"/>
          <w:b/>
          <w:szCs w:val="24"/>
        </w:rPr>
      </w:pPr>
      <w:r w:rsidRPr="006C0257">
        <w:rPr>
          <w:rFonts w:cs="Times New Roman"/>
          <w:b/>
          <w:szCs w:val="24"/>
        </w:rPr>
        <w:t>College</w:t>
      </w:r>
      <w:r w:rsidR="00EF5FE9" w:rsidRPr="006C0257">
        <w:rPr>
          <w:rFonts w:cs="Times New Roman"/>
          <w:b/>
          <w:szCs w:val="24"/>
        </w:rPr>
        <w:t xml:space="preserve"> of Computer Science</w:t>
      </w:r>
    </w:p>
    <w:p w14:paraId="05F42659" w14:textId="77777777" w:rsidR="007F6131" w:rsidRPr="006C0257" w:rsidRDefault="00EF5FE9" w:rsidP="00883D3B">
      <w:pPr>
        <w:spacing w:after="0"/>
        <w:jc w:val="center"/>
        <w:rPr>
          <w:rFonts w:cs="Times New Roman"/>
          <w:b/>
          <w:szCs w:val="24"/>
        </w:rPr>
      </w:pPr>
      <w:r w:rsidRPr="006C0257">
        <w:rPr>
          <w:rFonts w:cs="Times New Roman"/>
          <w:b/>
          <w:szCs w:val="24"/>
        </w:rPr>
        <w:t>King Khalid University</w:t>
      </w:r>
    </w:p>
    <w:p w14:paraId="275F7B05" w14:textId="77777777" w:rsidR="00A5245C" w:rsidRDefault="00A5245C" w:rsidP="00A5245C">
      <w:pPr>
        <w:pStyle w:val="H1-Raad"/>
      </w:pPr>
      <w:r>
        <w:lastRenderedPageBreak/>
        <w:t xml:space="preserve">Comments by </w:t>
      </w:r>
      <w:r w:rsidRPr="009B7A44">
        <w:t>Supervisor(s) / Examiner(s)</w:t>
      </w:r>
      <w:r>
        <w:t xml:space="preserve">           Name  signature of Supervisor and examiners </w:t>
      </w:r>
    </w:p>
    <w:p w14:paraId="3C375A99" w14:textId="77777777" w:rsidR="000016B8" w:rsidRDefault="000016B8" w:rsidP="00883D3B">
      <w:pPr>
        <w:spacing w:after="0"/>
        <w:jc w:val="center"/>
        <w:rPr>
          <w:rFonts w:cs="Times New Roman"/>
          <w:sz w:val="28"/>
          <w:szCs w:val="28"/>
        </w:rPr>
      </w:pPr>
    </w:p>
    <w:tbl>
      <w:tblPr>
        <w:tblStyle w:val="TableGrid"/>
        <w:tblW w:w="0" w:type="auto"/>
        <w:tblLook w:val="04A0" w:firstRow="1" w:lastRow="0" w:firstColumn="1" w:lastColumn="0" w:noHBand="0" w:noVBand="1"/>
      </w:tblPr>
      <w:tblGrid>
        <w:gridCol w:w="2647"/>
        <w:gridCol w:w="2842"/>
        <w:gridCol w:w="2810"/>
      </w:tblGrid>
      <w:tr w:rsidR="00A5245C" w14:paraId="07C475B4" w14:textId="627034AB" w:rsidTr="00A5245C">
        <w:tc>
          <w:tcPr>
            <w:tcW w:w="2647" w:type="dxa"/>
          </w:tcPr>
          <w:p w14:paraId="1A83A35D" w14:textId="16C228E8" w:rsidR="00A5245C" w:rsidRDefault="00A5245C" w:rsidP="00883D3B">
            <w:pPr>
              <w:jc w:val="center"/>
              <w:rPr>
                <w:rFonts w:cs="Times New Roman"/>
                <w:sz w:val="28"/>
                <w:szCs w:val="28"/>
              </w:rPr>
            </w:pPr>
            <w:r>
              <w:rPr>
                <w:rFonts w:cs="Times New Roman"/>
                <w:sz w:val="28"/>
                <w:szCs w:val="28"/>
              </w:rPr>
              <w:t xml:space="preserve">Name </w:t>
            </w:r>
          </w:p>
        </w:tc>
        <w:tc>
          <w:tcPr>
            <w:tcW w:w="2842" w:type="dxa"/>
          </w:tcPr>
          <w:p w14:paraId="471EE859" w14:textId="7886A205" w:rsidR="00A5245C" w:rsidRDefault="00A5245C" w:rsidP="00883D3B">
            <w:pPr>
              <w:jc w:val="center"/>
              <w:rPr>
                <w:rFonts w:cs="Times New Roman"/>
                <w:sz w:val="28"/>
                <w:szCs w:val="28"/>
              </w:rPr>
            </w:pPr>
            <w:r>
              <w:rPr>
                <w:rFonts w:cs="Times New Roman"/>
                <w:sz w:val="28"/>
                <w:szCs w:val="28"/>
              </w:rPr>
              <w:t>Comments</w:t>
            </w:r>
          </w:p>
        </w:tc>
        <w:tc>
          <w:tcPr>
            <w:tcW w:w="2810" w:type="dxa"/>
          </w:tcPr>
          <w:p w14:paraId="05A1630F" w14:textId="5D1F9C89" w:rsidR="00A5245C" w:rsidRDefault="00A5245C" w:rsidP="00883D3B">
            <w:pPr>
              <w:jc w:val="center"/>
              <w:rPr>
                <w:rFonts w:cs="Times New Roman"/>
                <w:sz w:val="28"/>
                <w:szCs w:val="28"/>
              </w:rPr>
            </w:pPr>
            <w:r>
              <w:rPr>
                <w:rFonts w:cs="Times New Roman"/>
                <w:sz w:val="28"/>
                <w:szCs w:val="28"/>
              </w:rPr>
              <w:t>Signature</w:t>
            </w:r>
          </w:p>
        </w:tc>
      </w:tr>
      <w:tr w:rsidR="00A5245C" w14:paraId="2A539DC5" w14:textId="1B61EF3F" w:rsidTr="00A5245C">
        <w:tc>
          <w:tcPr>
            <w:tcW w:w="2647" w:type="dxa"/>
          </w:tcPr>
          <w:p w14:paraId="16E425ED" w14:textId="77777777" w:rsidR="00A5245C" w:rsidRDefault="00A5245C" w:rsidP="00883D3B">
            <w:pPr>
              <w:jc w:val="center"/>
              <w:rPr>
                <w:rFonts w:cs="Times New Roman"/>
                <w:sz w:val="28"/>
                <w:szCs w:val="28"/>
              </w:rPr>
            </w:pPr>
          </w:p>
        </w:tc>
        <w:tc>
          <w:tcPr>
            <w:tcW w:w="2842" w:type="dxa"/>
          </w:tcPr>
          <w:p w14:paraId="498FBD07" w14:textId="77777777" w:rsidR="00A5245C" w:rsidRDefault="00A5245C" w:rsidP="00883D3B">
            <w:pPr>
              <w:jc w:val="center"/>
              <w:rPr>
                <w:rFonts w:cs="Times New Roman"/>
                <w:sz w:val="28"/>
                <w:szCs w:val="28"/>
              </w:rPr>
            </w:pPr>
          </w:p>
        </w:tc>
        <w:tc>
          <w:tcPr>
            <w:tcW w:w="2810" w:type="dxa"/>
          </w:tcPr>
          <w:p w14:paraId="17241197" w14:textId="77777777" w:rsidR="00A5245C" w:rsidRDefault="00A5245C" w:rsidP="00883D3B">
            <w:pPr>
              <w:jc w:val="center"/>
              <w:rPr>
                <w:rFonts w:cs="Times New Roman"/>
                <w:sz w:val="28"/>
                <w:szCs w:val="28"/>
              </w:rPr>
            </w:pPr>
          </w:p>
        </w:tc>
      </w:tr>
      <w:tr w:rsidR="00A5245C" w14:paraId="30D5BF72" w14:textId="5DC38F31" w:rsidTr="00A5245C">
        <w:tc>
          <w:tcPr>
            <w:tcW w:w="2647" w:type="dxa"/>
          </w:tcPr>
          <w:p w14:paraId="64D85B71" w14:textId="77777777" w:rsidR="00A5245C" w:rsidRDefault="00A5245C" w:rsidP="00883D3B">
            <w:pPr>
              <w:jc w:val="center"/>
              <w:rPr>
                <w:rFonts w:cs="Times New Roman"/>
                <w:sz w:val="28"/>
                <w:szCs w:val="28"/>
              </w:rPr>
            </w:pPr>
          </w:p>
        </w:tc>
        <w:tc>
          <w:tcPr>
            <w:tcW w:w="2842" w:type="dxa"/>
          </w:tcPr>
          <w:p w14:paraId="5B38E5D3" w14:textId="77777777" w:rsidR="00A5245C" w:rsidRDefault="00A5245C" w:rsidP="00883D3B">
            <w:pPr>
              <w:jc w:val="center"/>
              <w:rPr>
                <w:rFonts w:cs="Times New Roman"/>
                <w:sz w:val="28"/>
                <w:szCs w:val="28"/>
              </w:rPr>
            </w:pPr>
          </w:p>
        </w:tc>
        <w:tc>
          <w:tcPr>
            <w:tcW w:w="2810" w:type="dxa"/>
          </w:tcPr>
          <w:p w14:paraId="325933A0" w14:textId="77777777" w:rsidR="00A5245C" w:rsidRDefault="00A5245C" w:rsidP="00883D3B">
            <w:pPr>
              <w:jc w:val="center"/>
              <w:rPr>
                <w:rFonts w:cs="Times New Roman"/>
                <w:sz w:val="28"/>
                <w:szCs w:val="28"/>
              </w:rPr>
            </w:pPr>
          </w:p>
        </w:tc>
      </w:tr>
      <w:tr w:rsidR="00A5245C" w14:paraId="0A50FA3E" w14:textId="231E5F63" w:rsidTr="00A5245C">
        <w:tc>
          <w:tcPr>
            <w:tcW w:w="2647" w:type="dxa"/>
          </w:tcPr>
          <w:p w14:paraId="17F5C679" w14:textId="77777777" w:rsidR="00A5245C" w:rsidRDefault="00A5245C" w:rsidP="00883D3B">
            <w:pPr>
              <w:jc w:val="center"/>
              <w:rPr>
                <w:rFonts w:cs="Times New Roman"/>
                <w:sz w:val="28"/>
                <w:szCs w:val="28"/>
              </w:rPr>
            </w:pPr>
          </w:p>
        </w:tc>
        <w:tc>
          <w:tcPr>
            <w:tcW w:w="2842" w:type="dxa"/>
          </w:tcPr>
          <w:p w14:paraId="4ACBDFAE" w14:textId="77777777" w:rsidR="00A5245C" w:rsidRDefault="00A5245C" w:rsidP="00883D3B">
            <w:pPr>
              <w:jc w:val="center"/>
              <w:rPr>
                <w:rFonts w:cs="Times New Roman"/>
                <w:sz w:val="28"/>
                <w:szCs w:val="28"/>
              </w:rPr>
            </w:pPr>
          </w:p>
        </w:tc>
        <w:tc>
          <w:tcPr>
            <w:tcW w:w="2810" w:type="dxa"/>
          </w:tcPr>
          <w:p w14:paraId="5F3E1FC5" w14:textId="77777777" w:rsidR="00A5245C" w:rsidRDefault="00A5245C" w:rsidP="00883D3B">
            <w:pPr>
              <w:jc w:val="center"/>
              <w:rPr>
                <w:rFonts w:cs="Times New Roman"/>
                <w:sz w:val="28"/>
                <w:szCs w:val="28"/>
              </w:rPr>
            </w:pPr>
          </w:p>
        </w:tc>
      </w:tr>
    </w:tbl>
    <w:p w14:paraId="1B0446B9" w14:textId="77777777" w:rsidR="00A5245C" w:rsidRDefault="00A5245C" w:rsidP="00883D3B">
      <w:pPr>
        <w:spacing w:after="0"/>
        <w:jc w:val="center"/>
        <w:rPr>
          <w:rFonts w:cs="Times New Roman"/>
          <w:sz w:val="28"/>
          <w:szCs w:val="28"/>
        </w:rPr>
      </w:pPr>
    </w:p>
    <w:p w14:paraId="026FCE25" w14:textId="77777777" w:rsidR="00A5245C" w:rsidRPr="006C0257" w:rsidRDefault="00A5245C" w:rsidP="00883D3B">
      <w:pPr>
        <w:spacing w:after="0"/>
        <w:jc w:val="center"/>
        <w:rPr>
          <w:rFonts w:cs="Times New Roman"/>
          <w:sz w:val="28"/>
          <w:szCs w:val="28"/>
        </w:rPr>
        <w:sectPr w:rsidR="00A5245C" w:rsidRPr="006C0257" w:rsidSect="00F015E1">
          <w:headerReference w:type="even" r:id="rId9"/>
          <w:headerReference w:type="default" r:id="rId10"/>
          <w:footerReference w:type="even" r:id="rId11"/>
          <w:footerReference w:type="default" r:id="rId12"/>
          <w:headerReference w:type="first" r:id="rId13"/>
          <w:footerReference w:type="first" r:id="rId14"/>
          <w:type w:val="oddPage"/>
          <w:pgSz w:w="11909" w:h="16834" w:code="9"/>
          <w:pgMar w:top="1440" w:right="1440" w:bottom="1440" w:left="2160" w:header="720" w:footer="720" w:gutter="0"/>
          <w:cols w:space="720"/>
          <w:formProt w:val="0"/>
          <w:titlePg/>
          <w:docGrid w:linePitch="360"/>
        </w:sectPr>
      </w:pPr>
    </w:p>
    <w:p w14:paraId="2D1ED77E" w14:textId="3431A583" w:rsidR="008857C0" w:rsidRPr="009B7A44" w:rsidRDefault="00C83291" w:rsidP="004E3A1D">
      <w:pPr>
        <w:pStyle w:val="H1-Raad"/>
      </w:pPr>
      <w:bookmarkStart w:id="0" w:name="_Toc288812057"/>
      <w:bookmarkStart w:id="1" w:name="_Toc289334717"/>
      <w:bookmarkStart w:id="2" w:name="_Toc125876355"/>
      <w:r w:rsidRPr="009B7A44">
        <w:lastRenderedPageBreak/>
        <w:t>Abstract</w:t>
      </w:r>
      <w:bookmarkEnd w:id="0"/>
      <w:bookmarkEnd w:id="1"/>
      <w:bookmarkEnd w:id="2"/>
    </w:p>
    <w:p w14:paraId="7B05BF57" w14:textId="4BCC8CC5" w:rsidR="0050443E" w:rsidRPr="0050443E" w:rsidRDefault="0050443E" w:rsidP="0050443E">
      <w:pPr>
        <w:spacing w:after="0" w:line="240" w:lineRule="auto"/>
        <w:jc w:val="both"/>
        <w:rPr>
          <w:rFonts w:eastAsia="Calibri" w:cs="Times New Roman"/>
          <w:iCs/>
          <w:szCs w:val="24"/>
        </w:rPr>
      </w:pPr>
      <w:r w:rsidRPr="0050443E">
        <w:rPr>
          <w:rFonts w:eastAsia="Calibri" w:cs="Times New Roman"/>
          <w:iCs/>
          <w:szCs w:val="24"/>
        </w:rPr>
        <w:t xml:space="preserve">The abstract is a concise and accurate summary of the research contained in the report. It describes the subject matter of the report, states the problem, the methods of investigation, the main findings and the general conclusions, and should not contain tables, graphs or illustrations. It must not exceed 350 words. There must be a single abstract for the entire project. </w:t>
      </w:r>
    </w:p>
    <w:p w14:paraId="293A9EFA" w14:textId="09FA649C" w:rsidR="0050443E" w:rsidRPr="0050443E" w:rsidRDefault="0050443E" w:rsidP="0050443E">
      <w:pPr>
        <w:spacing w:after="0" w:line="240" w:lineRule="auto"/>
        <w:jc w:val="both"/>
        <w:rPr>
          <w:rFonts w:eastAsia="Calibri" w:cs="Times New Roman"/>
          <w:iCs/>
          <w:szCs w:val="24"/>
        </w:rPr>
      </w:pPr>
      <w:r w:rsidRPr="0050443E">
        <w:rPr>
          <w:rFonts w:eastAsia="Calibri" w:cs="Times New Roman"/>
          <w:iCs/>
          <w:szCs w:val="24"/>
        </w:rPr>
        <w:t xml:space="preserve">Your abstract should summarize the subject matter of the report, the problem </w:t>
      </w:r>
      <w:proofErr w:type="gramStart"/>
      <w:r w:rsidRPr="0050443E">
        <w:rPr>
          <w:rFonts w:eastAsia="Calibri" w:cs="Times New Roman"/>
          <w:iCs/>
          <w:szCs w:val="24"/>
        </w:rPr>
        <w:t xml:space="preserve">being </w:t>
      </w:r>
      <w:r>
        <w:rPr>
          <w:rFonts w:eastAsia="Calibri" w:cs="Times New Roman"/>
          <w:iCs/>
          <w:szCs w:val="24"/>
        </w:rPr>
        <w:t xml:space="preserve"> </w:t>
      </w:r>
      <w:r w:rsidRPr="0050443E">
        <w:rPr>
          <w:rFonts w:eastAsia="Calibri" w:cs="Times New Roman"/>
          <w:iCs/>
          <w:szCs w:val="24"/>
        </w:rPr>
        <w:t>solved</w:t>
      </w:r>
      <w:proofErr w:type="gramEnd"/>
      <w:r w:rsidRPr="0050443E">
        <w:rPr>
          <w:rFonts w:eastAsia="Calibri" w:cs="Times New Roman"/>
          <w:iCs/>
          <w:szCs w:val="24"/>
        </w:rPr>
        <w:t xml:space="preserve">, the motivation for solving it, the approach taken, your findings and conclusions. </w:t>
      </w:r>
    </w:p>
    <w:p w14:paraId="119BAC61" w14:textId="53162A99" w:rsidR="0050443E" w:rsidRDefault="0024546F" w:rsidP="0050443E">
      <w:pPr>
        <w:spacing w:after="0" w:line="240" w:lineRule="auto"/>
        <w:jc w:val="both"/>
        <w:rPr>
          <w:rFonts w:eastAsia="Calibri" w:cs="Times New Roman"/>
          <w:iCs/>
          <w:szCs w:val="24"/>
        </w:rPr>
      </w:pPr>
      <w:r>
        <w:rPr>
          <w:rFonts w:eastAsia="Calibri" w:cs="Times New Roman"/>
          <w:iCs/>
          <w:noProof/>
          <w:szCs w:val="24"/>
          <w:lang w:eastAsia="en-GB"/>
        </w:rPr>
        <mc:AlternateContent>
          <mc:Choice Requires="wps">
            <w:drawing>
              <wp:anchor distT="0" distB="0" distL="114300" distR="114300" simplePos="0" relativeHeight="251683840" behindDoc="0" locked="0" layoutInCell="1" allowOverlap="1" wp14:anchorId="3AAFB49C" wp14:editId="16FBC08A">
                <wp:simplePos x="0" y="0"/>
                <wp:positionH relativeFrom="column">
                  <wp:posOffset>3429000</wp:posOffset>
                </wp:positionH>
                <wp:positionV relativeFrom="paragraph">
                  <wp:posOffset>586105</wp:posOffset>
                </wp:positionV>
                <wp:extent cx="1630680" cy="464820"/>
                <wp:effectExtent l="9525" t="483870" r="7620" b="13335"/>
                <wp:wrapNone/>
                <wp:docPr id="6"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630680" cy="464820"/>
                        </a:xfrm>
                        <a:prstGeom prst="wedgeRectCallout">
                          <a:avLst>
                            <a:gd name="adj1" fmla="val -13435"/>
                            <a:gd name="adj2" fmla="val 149449"/>
                          </a:avLst>
                        </a:prstGeom>
                        <a:solidFill>
                          <a:srgbClr val="FFFF00"/>
                        </a:solidFill>
                        <a:ln w="9525">
                          <a:solidFill>
                            <a:srgbClr val="000000"/>
                          </a:solidFill>
                          <a:miter lim="800000"/>
                          <a:headEnd/>
                          <a:tailEnd/>
                        </a:ln>
                      </wps:spPr>
                      <wps:txbx>
                        <w:txbxContent>
                          <w:p w14:paraId="057A7EEC" w14:textId="20F6B26B" w:rsidR="008B52C3" w:rsidRPr="0050443E" w:rsidRDefault="008B52C3" w:rsidP="0050443E">
                            <w:pPr>
                              <w:spacing w:after="0" w:line="240" w:lineRule="auto"/>
                              <w:rPr>
                                <w:sz w:val="16"/>
                                <w:szCs w:val="14"/>
                              </w:rPr>
                            </w:pPr>
                            <w:r w:rsidRPr="0050443E">
                              <w:rPr>
                                <w:sz w:val="16"/>
                                <w:szCs w:val="14"/>
                              </w:rPr>
                              <w:t>Font size for text should be 10 –12 point and in Times New Roman.</w:t>
                            </w:r>
                          </w:p>
                          <w:p w14:paraId="4763DC88" w14:textId="77777777" w:rsidR="008B52C3" w:rsidRPr="0050443E" w:rsidRDefault="008B52C3" w:rsidP="0050443E">
                            <w:pPr>
                              <w:rPr>
                                <w:sz w:val="16"/>
                                <w:szCs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AFB49C"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12" o:spid="_x0000_s1026" type="#_x0000_t61" style="position:absolute;left:0;text-align:left;margin-left:270pt;margin-top:46.15pt;width:128.4pt;height:36.6pt;rotation:18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" adj="7898,43081" fillcolor="yellow">
                <v:textbox>
                  <w:txbxContent>
                    <w:p w14:paraId="057A7EEC" w14:textId="20F6B26B" w:rsidR="008B52C3" w:rsidRPr="0050443E" w:rsidRDefault="008B52C3" w:rsidP="0050443E">
                      <w:pPr>
                        <w:spacing w:after="0" w:line="240" w:lineRule="auto"/>
                        <w:rPr>
                          <w:sz w:val="16"/>
                          <w:szCs w:val="14"/>
                        </w:rPr>
                      </w:pPr>
                      <w:r w:rsidRPr="0050443E">
                        <w:rPr>
                          <w:sz w:val="16"/>
                          <w:szCs w:val="14"/>
                        </w:rPr>
                        <w:t>Font size for text should be 10 –12 point and in Times New Roman.</w:t>
                      </w:r>
                    </w:p>
                    <w:p w14:paraId="4763DC88" w14:textId="77777777" w:rsidR="008B52C3" w:rsidRPr="0050443E" w:rsidRDefault="008B52C3" w:rsidP="0050443E">
                      <w:pPr>
                        <w:rPr>
                          <w:sz w:val="16"/>
                          <w:szCs w:val="14"/>
                        </w:rPr>
                      </w:pPr>
                    </w:p>
                  </w:txbxContent>
                </v:textbox>
              </v:shape>
            </w:pict>
          </mc:Fallback>
        </mc:AlternateContent>
      </w:r>
      <w:r>
        <w:rPr>
          <w:rFonts w:eastAsia="Calibri" w:cs="Times New Roman"/>
          <w:iCs/>
          <w:noProof/>
          <w:szCs w:val="24"/>
          <w:lang w:eastAsia="en-GB"/>
        </w:rPr>
        <mc:AlternateContent>
          <mc:Choice Requires="wps">
            <w:drawing>
              <wp:anchor distT="0" distB="0" distL="114300" distR="114300" simplePos="0" relativeHeight="251682816" behindDoc="0" locked="0" layoutInCell="1" allowOverlap="1" wp14:anchorId="3AAFB49C" wp14:editId="0D0D0CB3">
                <wp:simplePos x="0" y="0"/>
                <wp:positionH relativeFrom="column">
                  <wp:posOffset>68580</wp:posOffset>
                </wp:positionH>
                <wp:positionV relativeFrom="paragraph">
                  <wp:posOffset>723265</wp:posOffset>
                </wp:positionV>
                <wp:extent cx="2529840" cy="464820"/>
                <wp:effectExtent l="11430" t="478155" r="11430" b="9525"/>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2529840" cy="464820"/>
                        </a:xfrm>
                        <a:prstGeom prst="wedgeRectCallout">
                          <a:avLst>
                            <a:gd name="adj1" fmla="val 9111"/>
                            <a:gd name="adj2" fmla="val 149449"/>
                          </a:avLst>
                        </a:prstGeom>
                        <a:solidFill>
                          <a:srgbClr val="FFFF00"/>
                        </a:solidFill>
                        <a:ln w="9525">
                          <a:solidFill>
                            <a:srgbClr val="000000"/>
                          </a:solidFill>
                          <a:miter lim="800000"/>
                          <a:headEnd/>
                          <a:tailEnd/>
                        </a:ln>
                      </wps:spPr>
                      <wps:txbx>
                        <w:txbxContent>
                          <w:p w14:paraId="7D554815" w14:textId="11DAE5AC" w:rsidR="008B52C3" w:rsidRDefault="008B52C3" w:rsidP="0050443E">
                            <w:pPr>
                              <w:spacing w:after="0" w:line="240" w:lineRule="auto"/>
                              <w:rPr>
                                <w:sz w:val="16"/>
                                <w:szCs w:val="14"/>
                              </w:rPr>
                            </w:pPr>
                            <w:r w:rsidRPr="0050443E">
                              <w:rPr>
                                <w:sz w:val="16"/>
                                <w:szCs w:val="14"/>
                              </w:rPr>
                              <w:t>Microsoft Word can give you an accurate word count of your abstract:</w:t>
                            </w:r>
                          </w:p>
                          <w:p w14:paraId="59680250" w14:textId="31E6E9CA" w:rsidR="008B52C3" w:rsidRPr="0050443E" w:rsidRDefault="008B52C3" w:rsidP="0050443E">
                            <w:pPr>
                              <w:rPr>
                                <w:sz w:val="16"/>
                                <w:szCs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AFB49C" id="AutoShape 11" o:spid="_x0000_s1027" type="#_x0000_t61" style="position:absolute;left:0;text-align:left;margin-left:5.4pt;margin-top:56.95pt;width:199.2pt;height:36.6pt;rotation:18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" adj="12768,43081" fillcolor="yellow">
                <v:textbox>
                  <w:txbxContent>
                    <w:p w14:paraId="7D554815" w14:textId="11DAE5AC" w:rsidR="008B52C3" w:rsidRDefault="008B52C3" w:rsidP="0050443E">
                      <w:pPr>
                        <w:spacing w:after="0" w:line="240" w:lineRule="auto"/>
                        <w:rPr>
                          <w:sz w:val="16"/>
                          <w:szCs w:val="14"/>
                        </w:rPr>
                      </w:pPr>
                      <w:r w:rsidRPr="0050443E">
                        <w:rPr>
                          <w:sz w:val="16"/>
                          <w:szCs w:val="14"/>
                        </w:rPr>
                        <w:t>Microsoft Word can give you an accurate word count of your abstract:</w:t>
                      </w:r>
                    </w:p>
                    <w:p w14:paraId="59680250" w14:textId="31E6E9CA" w:rsidR="008B52C3" w:rsidRPr="0050443E" w:rsidRDefault="008B52C3" w:rsidP="0050443E">
                      <w:pPr>
                        <w:rPr>
                          <w:sz w:val="16"/>
                          <w:szCs w:val="14"/>
                        </w:rPr>
                      </w:pPr>
                    </w:p>
                  </w:txbxContent>
                </v:textbox>
              </v:shape>
            </w:pict>
          </mc:Fallback>
        </mc:AlternateContent>
      </w:r>
      <w:r w:rsidR="0050443E" w:rsidRPr="0050443E">
        <w:rPr>
          <w:rFonts w:eastAsia="Calibri" w:cs="Times New Roman"/>
          <w:iCs/>
          <w:szCs w:val="24"/>
        </w:rPr>
        <w:t>The abstract normally takes several revisions to achieve a good abstract.</w:t>
      </w:r>
    </w:p>
    <w:p w14:paraId="3F31E597" w14:textId="77777777" w:rsidR="006C24A2" w:rsidRPr="007052B4" w:rsidRDefault="00761766" w:rsidP="004E3A1D">
      <w:pPr>
        <w:pStyle w:val="H1-Raad"/>
      </w:pPr>
      <w:bookmarkStart w:id="3" w:name="_Toc288812058"/>
      <w:bookmarkStart w:id="4" w:name="_Toc289334718"/>
      <w:bookmarkStart w:id="5" w:name="_Toc125876356"/>
      <w:r w:rsidRPr="007052B4">
        <w:lastRenderedPageBreak/>
        <w:t>Declarations</w:t>
      </w:r>
      <w:bookmarkEnd w:id="3"/>
      <w:bookmarkEnd w:id="4"/>
      <w:bookmarkEnd w:id="5"/>
    </w:p>
    <w:p w14:paraId="784195F6" w14:textId="77777777" w:rsidR="007E59A6" w:rsidRPr="00AB39D6" w:rsidRDefault="00D20A96" w:rsidP="007E59A6">
      <w:pPr>
        <w:jc w:val="both"/>
        <w:rPr>
          <w:rFonts w:cs="Times New Roman"/>
          <w:spacing w:val="-2"/>
          <w:szCs w:val="24"/>
        </w:rPr>
      </w:pPr>
      <w:r w:rsidRPr="00AB39D6">
        <w:rPr>
          <w:rFonts w:cs="Times New Roman"/>
          <w:spacing w:val="-2"/>
          <w:szCs w:val="24"/>
        </w:rPr>
        <w:t>Declarations</w:t>
      </w:r>
      <w:r w:rsidR="00532F05" w:rsidRPr="00AB39D6">
        <w:rPr>
          <w:rFonts w:cs="Times New Roman"/>
          <w:spacing w:val="-2"/>
          <w:szCs w:val="24"/>
        </w:rPr>
        <w:t xml:space="preserve"> regarding the originality etc of the thesis should go here…</w:t>
      </w:r>
    </w:p>
    <w:p w14:paraId="072302D8" w14:textId="77777777" w:rsidR="00C83291" w:rsidRDefault="00C83291" w:rsidP="00C83291">
      <w:pPr>
        <w:rPr>
          <w:rFonts w:cs="Times New Roman"/>
          <w:szCs w:val="24"/>
        </w:rPr>
      </w:pPr>
    </w:p>
    <w:p w14:paraId="6530D156" w14:textId="77777777" w:rsidR="00272272" w:rsidRDefault="00272272" w:rsidP="00C83291">
      <w:pPr>
        <w:rPr>
          <w:rFonts w:cs="Times New Roman"/>
          <w:szCs w:val="24"/>
        </w:rPr>
      </w:pPr>
    </w:p>
    <w:p w14:paraId="1CDBCB47" w14:textId="77777777" w:rsidR="00272272" w:rsidRDefault="00272272" w:rsidP="00C83291">
      <w:pPr>
        <w:rPr>
          <w:rFonts w:cs="Times New Roman"/>
          <w:szCs w:val="24"/>
        </w:rPr>
      </w:pPr>
    </w:p>
    <w:p w14:paraId="37122003" w14:textId="77777777" w:rsidR="00272272" w:rsidRDefault="00272272" w:rsidP="00C83291">
      <w:pPr>
        <w:rPr>
          <w:rFonts w:cs="Times New Roman"/>
          <w:szCs w:val="24"/>
        </w:rPr>
      </w:pPr>
    </w:p>
    <w:p w14:paraId="4D62D5ED" w14:textId="77777777" w:rsidR="00272272" w:rsidRDefault="00272272" w:rsidP="00C83291">
      <w:pPr>
        <w:rPr>
          <w:rFonts w:cs="Times New Roman"/>
          <w:szCs w:val="24"/>
        </w:rPr>
      </w:pPr>
    </w:p>
    <w:p w14:paraId="63B5BFD5" w14:textId="77777777" w:rsidR="00272272" w:rsidRDefault="00272272" w:rsidP="00C83291">
      <w:pPr>
        <w:rPr>
          <w:rFonts w:cs="Times New Roman"/>
          <w:szCs w:val="24"/>
        </w:rPr>
      </w:pPr>
    </w:p>
    <w:p w14:paraId="4E8D4D4F" w14:textId="77777777" w:rsidR="00272272" w:rsidRDefault="00272272" w:rsidP="00C83291">
      <w:pPr>
        <w:rPr>
          <w:rFonts w:cs="Times New Roman"/>
          <w:szCs w:val="24"/>
        </w:rPr>
      </w:pPr>
    </w:p>
    <w:p w14:paraId="1DDB9E00" w14:textId="77777777" w:rsidR="00272272" w:rsidRDefault="00272272" w:rsidP="00C83291">
      <w:pPr>
        <w:rPr>
          <w:rFonts w:cs="Times New Roman"/>
          <w:szCs w:val="24"/>
        </w:rPr>
      </w:pPr>
    </w:p>
    <w:p w14:paraId="0D4938B9" w14:textId="77777777" w:rsidR="00272272" w:rsidRDefault="00272272" w:rsidP="00C83291">
      <w:pPr>
        <w:rPr>
          <w:rFonts w:cs="Times New Roman"/>
          <w:szCs w:val="24"/>
        </w:rPr>
      </w:pPr>
    </w:p>
    <w:p w14:paraId="4D11D910" w14:textId="77777777" w:rsidR="00272272" w:rsidRDefault="00272272" w:rsidP="00C83291">
      <w:pPr>
        <w:rPr>
          <w:rFonts w:cs="Times New Roman"/>
          <w:szCs w:val="24"/>
        </w:rPr>
      </w:pPr>
    </w:p>
    <w:p w14:paraId="40C11C12" w14:textId="77777777" w:rsidR="00272272" w:rsidRDefault="00272272" w:rsidP="00C83291">
      <w:pPr>
        <w:rPr>
          <w:rFonts w:cs="Times New Roman"/>
          <w:szCs w:val="24"/>
        </w:rPr>
      </w:pPr>
    </w:p>
    <w:p w14:paraId="4B5EAF89" w14:textId="77777777" w:rsidR="00272272" w:rsidRDefault="00272272" w:rsidP="00C83291">
      <w:pPr>
        <w:rPr>
          <w:rFonts w:cs="Times New Roman"/>
          <w:szCs w:val="24"/>
        </w:rPr>
      </w:pPr>
    </w:p>
    <w:p w14:paraId="0A81022D" w14:textId="77777777" w:rsidR="00272272" w:rsidRDefault="00272272" w:rsidP="00C83291">
      <w:pPr>
        <w:rPr>
          <w:rFonts w:cs="Times New Roman"/>
          <w:szCs w:val="24"/>
        </w:rPr>
      </w:pPr>
    </w:p>
    <w:p w14:paraId="123D1EF0" w14:textId="77777777" w:rsidR="00272272" w:rsidRDefault="00272272" w:rsidP="00C83291">
      <w:pPr>
        <w:rPr>
          <w:rFonts w:cs="Times New Roman"/>
          <w:szCs w:val="24"/>
        </w:rPr>
      </w:pPr>
    </w:p>
    <w:p w14:paraId="4DD8A591" w14:textId="77777777" w:rsidR="00272272" w:rsidRDefault="00272272" w:rsidP="00C83291">
      <w:pPr>
        <w:rPr>
          <w:rFonts w:cs="Times New Roman"/>
          <w:szCs w:val="24"/>
        </w:rPr>
      </w:pPr>
    </w:p>
    <w:p w14:paraId="0B54975A" w14:textId="77777777" w:rsidR="00272272" w:rsidRDefault="00272272" w:rsidP="00C83291">
      <w:pPr>
        <w:rPr>
          <w:rFonts w:cs="Times New Roman"/>
          <w:szCs w:val="24"/>
        </w:rPr>
      </w:pPr>
    </w:p>
    <w:p w14:paraId="473F0BD8" w14:textId="77777777" w:rsidR="00272272" w:rsidRDefault="00272272" w:rsidP="00C83291">
      <w:pPr>
        <w:rPr>
          <w:rFonts w:cs="Times New Roman"/>
          <w:szCs w:val="24"/>
        </w:rPr>
      </w:pPr>
    </w:p>
    <w:p w14:paraId="58B6477E" w14:textId="77777777" w:rsidR="00272272" w:rsidRDefault="00272272" w:rsidP="00C83291">
      <w:pPr>
        <w:rPr>
          <w:rFonts w:cs="Times New Roman"/>
          <w:szCs w:val="24"/>
        </w:rPr>
      </w:pPr>
    </w:p>
    <w:p w14:paraId="63E1876F" w14:textId="77777777" w:rsidR="00272272" w:rsidRDefault="00272272" w:rsidP="00C83291">
      <w:pPr>
        <w:rPr>
          <w:rFonts w:cs="Times New Roman"/>
          <w:szCs w:val="24"/>
        </w:rPr>
      </w:pPr>
    </w:p>
    <w:p w14:paraId="5E15A548" w14:textId="77777777" w:rsidR="00272272" w:rsidRDefault="00272272" w:rsidP="00C83291">
      <w:pPr>
        <w:rPr>
          <w:rFonts w:cs="Times New Roman"/>
          <w:szCs w:val="24"/>
        </w:rPr>
      </w:pPr>
    </w:p>
    <w:p w14:paraId="7F72B3F0" w14:textId="77777777" w:rsidR="00272272" w:rsidRDefault="00272272" w:rsidP="00C83291">
      <w:pPr>
        <w:rPr>
          <w:rFonts w:cs="Times New Roman"/>
          <w:szCs w:val="24"/>
        </w:rPr>
      </w:pPr>
    </w:p>
    <w:p w14:paraId="6E6DF6E5" w14:textId="77777777" w:rsidR="00272272" w:rsidRDefault="00272272" w:rsidP="00C83291">
      <w:pPr>
        <w:rPr>
          <w:rFonts w:cs="Times New Roman"/>
          <w:szCs w:val="24"/>
        </w:rPr>
      </w:pPr>
    </w:p>
    <w:p w14:paraId="0BA5A103" w14:textId="77777777" w:rsidR="00272272" w:rsidRPr="007052B4" w:rsidRDefault="00272272" w:rsidP="004E3A1D">
      <w:pPr>
        <w:pStyle w:val="H1-Raad"/>
      </w:pPr>
      <w:bookmarkStart w:id="6" w:name="_Toc288812060"/>
      <w:bookmarkStart w:id="7" w:name="_Toc289334721"/>
      <w:bookmarkStart w:id="8" w:name="_Toc125876357"/>
      <w:r w:rsidRPr="007052B4">
        <w:lastRenderedPageBreak/>
        <w:t>Acknowledgements</w:t>
      </w:r>
      <w:bookmarkEnd w:id="6"/>
      <w:bookmarkEnd w:id="7"/>
      <w:bookmarkEnd w:id="8"/>
    </w:p>
    <w:p w14:paraId="17B491AC" w14:textId="65D6610C" w:rsidR="00550663" w:rsidRPr="00550663" w:rsidRDefault="00272272" w:rsidP="00550663">
      <w:pPr>
        <w:jc w:val="both"/>
        <w:rPr>
          <w:rFonts w:cs="Times New Roman"/>
          <w:spacing w:val="-2"/>
          <w:szCs w:val="24"/>
        </w:rPr>
      </w:pPr>
      <w:r w:rsidRPr="00AB39D6">
        <w:rPr>
          <w:rFonts w:cs="Times New Roman"/>
          <w:spacing w:val="-2"/>
          <w:szCs w:val="24"/>
        </w:rPr>
        <w:t xml:space="preserve">Thanks to Allah SWT and </w:t>
      </w:r>
      <w:proofErr w:type="gramStart"/>
      <w:r w:rsidR="00550663">
        <w:rPr>
          <w:rFonts w:cs="Times New Roman"/>
          <w:spacing w:val="-2"/>
          <w:szCs w:val="24"/>
        </w:rPr>
        <w:t>y</w:t>
      </w:r>
      <w:r w:rsidR="00550663" w:rsidRPr="00550663">
        <w:rPr>
          <w:rFonts w:cs="Times New Roman"/>
          <w:spacing w:val="-2"/>
          <w:szCs w:val="24"/>
        </w:rPr>
        <w:t>ou  may</w:t>
      </w:r>
      <w:proofErr w:type="gramEnd"/>
      <w:r w:rsidR="00550663" w:rsidRPr="00550663">
        <w:rPr>
          <w:rFonts w:cs="Times New Roman"/>
          <w:spacing w:val="-2"/>
          <w:szCs w:val="24"/>
        </w:rPr>
        <w:t xml:space="preserve">  acknowledge  help  from  friends  and  colleagues,  from  your  supervisor,</w:t>
      </w:r>
      <w:r w:rsidR="00550663">
        <w:rPr>
          <w:rFonts w:cs="Times New Roman"/>
          <w:spacing w:val="-2"/>
          <w:szCs w:val="24"/>
        </w:rPr>
        <w:t xml:space="preserve"> </w:t>
      </w:r>
      <w:r w:rsidR="00550663" w:rsidRPr="00550663">
        <w:rPr>
          <w:rFonts w:cs="Times New Roman"/>
          <w:spacing w:val="-2"/>
          <w:szCs w:val="24"/>
        </w:rPr>
        <w:t>staff,  department  and university, and from your parents and  family.</w:t>
      </w:r>
    </w:p>
    <w:p w14:paraId="35030817" w14:textId="068F2511" w:rsidR="00550663" w:rsidRPr="00AB39D6" w:rsidRDefault="00550663" w:rsidP="00550663">
      <w:pPr>
        <w:jc w:val="both"/>
        <w:rPr>
          <w:rFonts w:cs="Times New Roman"/>
          <w:spacing w:val="-2"/>
          <w:szCs w:val="24"/>
        </w:rPr>
      </w:pPr>
      <w:r w:rsidRPr="00550663">
        <w:rPr>
          <w:rFonts w:cs="Times New Roman"/>
          <w:spacing w:val="-2"/>
          <w:szCs w:val="24"/>
        </w:rPr>
        <w:t xml:space="preserve">Acknowledgment may extend for more than one </w:t>
      </w:r>
      <w:proofErr w:type="gramStart"/>
      <w:r w:rsidRPr="00550663">
        <w:rPr>
          <w:rFonts w:cs="Times New Roman"/>
          <w:spacing w:val="-2"/>
          <w:szCs w:val="24"/>
        </w:rPr>
        <w:t>page, but</w:t>
      </w:r>
      <w:proofErr w:type="gramEnd"/>
      <w:r w:rsidRPr="00550663">
        <w:rPr>
          <w:rFonts w:cs="Times New Roman"/>
          <w:spacing w:val="-2"/>
          <w:szCs w:val="24"/>
        </w:rPr>
        <w:t xml:space="preserve"> should be no longer than two pages.</w:t>
      </w:r>
    </w:p>
    <w:p w14:paraId="6DF74909" w14:textId="77777777" w:rsidR="00272272" w:rsidRPr="007052B4" w:rsidRDefault="00272272" w:rsidP="00272272">
      <w:pPr>
        <w:rPr>
          <w:rFonts w:cs="Times New Roman"/>
          <w:szCs w:val="24"/>
        </w:rPr>
      </w:pPr>
    </w:p>
    <w:p w14:paraId="42B9D3AF" w14:textId="77777777" w:rsidR="00272272" w:rsidRPr="00AB39D6" w:rsidRDefault="00272272" w:rsidP="00C83291">
      <w:pPr>
        <w:rPr>
          <w:rFonts w:cs="Times New Roman"/>
          <w:szCs w:val="24"/>
        </w:rPr>
      </w:pPr>
    </w:p>
    <w:p w14:paraId="44B1DE7E" w14:textId="77777777" w:rsidR="00127B23" w:rsidRDefault="00701853" w:rsidP="004E3A1D">
      <w:pPr>
        <w:pStyle w:val="H1-Raad"/>
      </w:pPr>
      <w:bookmarkStart w:id="9" w:name="_Toc288812059"/>
      <w:bookmarkStart w:id="10" w:name="_Toc289334719"/>
      <w:bookmarkStart w:id="11" w:name="_Toc125876358"/>
      <w:r w:rsidRPr="007052B4">
        <w:lastRenderedPageBreak/>
        <w:t>T</w:t>
      </w:r>
      <w:r w:rsidR="000016B8" w:rsidRPr="007052B4">
        <w:t>able of Contents</w:t>
      </w:r>
      <w:bookmarkEnd w:id="9"/>
      <w:bookmarkEnd w:id="10"/>
      <w:bookmarkEnd w:id="11"/>
    </w:p>
    <w:p w14:paraId="1673FDEF" w14:textId="5A8D56FB" w:rsidR="007D055E" w:rsidRDefault="00DA75E8" w:rsidP="007D055E">
      <w:pPr>
        <w:pStyle w:val="TOC1"/>
        <w:tabs>
          <w:tab w:val="right" w:leader="dot" w:pos="8299"/>
        </w:tabs>
        <w:rPr>
          <w:rFonts w:asciiTheme="minorHAnsi" w:eastAsiaTheme="minorEastAsia" w:hAnsiTheme="minorHAnsi"/>
          <w:noProof/>
          <w:sz w:val="22"/>
          <w:lang w:eastAsia="en-GB"/>
        </w:rPr>
      </w:pPr>
      <w:r>
        <w:rPr>
          <w:rFonts w:cs="Times New Roman"/>
        </w:rPr>
        <w:fldChar w:fldCharType="begin"/>
      </w:r>
      <w:r w:rsidR="0038568B">
        <w:rPr>
          <w:rFonts w:cs="Times New Roman"/>
        </w:rPr>
        <w:instrText xml:space="preserve"> TOC \o "1-4" \h \z \u </w:instrText>
      </w:r>
      <w:r>
        <w:rPr>
          <w:rFonts w:cs="Times New Roman"/>
        </w:rPr>
        <w:fldChar w:fldCharType="separate"/>
      </w:r>
      <w:hyperlink w:anchor="_Toc125876354" w:history="1"/>
    </w:p>
    <w:p w14:paraId="7AE17A42" w14:textId="668C1C90" w:rsidR="007D055E" w:rsidRPr="00A947C9" w:rsidRDefault="007D055E">
      <w:pPr>
        <w:pStyle w:val="TOC1"/>
        <w:tabs>
          <w:tab w:val="right" w:leader="dot" w:pos="8299"/>
        </w:tabs>
        <w:rPr>
          <w:rFonts w:asciiTheme="minorHAnsi" w:eastAsiaTheme="minorEastAsia" w:hAnsiTheme="minorHAnsi"/>
          <w:noProof/>
          <w:sz w:val="22"/>
          <w:lang w:eastAsia="en-GB"/>
        </w:rPr>
      </w:pPr>
      <w:hyperlink w:anchor="_Toc125876355" w:history="1">
        <w:r w:rsidRPr="00A947C9">
          <w:rPr>
            <w:rStyle w:val="Hyperlink"/>
            <w:noProof/>
          </w:rPr>
          <w:t>Abstract</w:t>
        </w:r>
        <w:r w:rsidRPr="00A947C9">
          <w:rPr>
            <w:noProof/>
            <w:webHidden/>
          </w:rPr>
          <w:tab/>
        </w:r>
        <w:r w:rsidRPr="00A947C9">
          <w:rPr>
            <w:noProof/>
            <w:webHidden/>
          </w:rPr>
          <w:fldChar w:fldCharType="begin"/>
        </w:r>
        <w:r w:rsidRPr="00A947C9">
          <w:rPr>
            <w:noProof/>
            <w:webHidden/>
          </w:rPr>
          <w:instrText xml:space="preserve"> PAGEREF _Toc125876355 \h </w:instrText>
        </w:r>
        <w:r w:rsidRPr="00A947C9">
          <w:rPr>
            <w:noProof/>
            <w:webHidden/>
          </w:rPr>
        </w:r>
        <w:r w:rsidRPr="00A947C9">
          <w:rPr>
            <w:noProof/>
            <w:webHidden/>
          </w:rPr>
          <w:fldChar w:fldCharType="separate"/>
        </w:r>
        <w:r w:rsidRPr="00A947C9">
          <w:rPr>
            <w:noProof/>
            <w:webHidden/>
          </w:rPr>
          <w:t>4</w:t>
        </w:r>
        <w:r w:rsidRPr="00A947C9">
          <w:rPr>
            <w:noProof/>
            <w:webHidden/>
          </w:rPr>
          <w:fldChar w:fldCharType="end"/>
        </w:r>
      </w:hyperlink>
    </w:p>
    <w:p w14:paraId="371C3E46" w14:textId="4D5B2526" w:rsidR="007D055E" w:rsidRPr="00A947C9" w:rsidRDefault="007D055E">
      <w:pPr>
        <w:pStyle w:val="TOC1"/>
        <w:tabs>
          <w:tab w:val="right" w:leader="dot" w:pos="8299"/>
        </w:tabs>
        <w:rPr>
          <w:rFonts w:asciiTheme="minorHAnsi" w:eastAsiaTheme="minorEastAsia" w:hAnsiTheme="minorHAnsi"/>
          <w:noProof/>
          <w:sz w:val="22"/>
          <w:lang w:eastAsia="en-GB"/>
        </w:rPr>
      </w:pPr>
      <w:hyperlink w:anchor="_Toc125876356" w:history="1">
        <w:r w:rsidRPr="00A947C9">
          <w:rPr>
            <w:rStyle w:val="Hyperlink"/>
            <w:noProof/>
          </w:rPr>
          <w:t>Declarations</w:t>
        </w:r>
        <w:r w:rsidRPr="00A947C9">
          <w:rPr>
            <w:noProof/>
            <w:webHidden/>
          </w:rPr>
          <w:tab/>
        </w:r>
        <w:r w:rsidRPr="00A947C9">
          <w:rPr>
            <w:noProof/>
            <w:webHidden/>
          </w:rPr>
          <w:fldChar w:fldCharType="begin"/>
        </w:r>
        <w:r w:rsidRPr="00A947C9">
          <w:rPr>
            <w:noProof/>
            <w:webHidden/>
          </w:rPr>
          <w:instrText xml:space="preserve"> PAGEREF _Toc125876356 \h </w:instrText>
        </w:r>
        <w:r w:rsidRPr="00A947C9">
          <w:rPr>
            <w:noProof/>
            <w:webHidden/>
          </w:rPr>
        </w:r>
        <w:r w:rsidRPr="00A947C9">
          <w:rPr>
            <w:noProof/>
            <w:webHidden/>
          </w:rPr>
          <w:fldChar w:fldCharType="separate"/>
        </w:r>
        <w:r w:rsidRPr="00A947C9">
          <w:rPr>
            <w:noProof/>
            <w:webHidden/>
          </w:rPr>
          <w:t>5</w:t>
        </w:r>
        <w:r w:rsidRPr="00A947C9">
          <w:rPr>
            <w:noProof/>
            <w:webHidden/>
          </w:rPr>
          <w:fldChar w:fldCharType="end"/>
        </w:r>
      </w:hyperlink>
    </w:p>
    <w:p w14:paraId="518DC67D" w14:textId="58195124" w:rsidR="007D055E" w:rsidRPr="00A947C9" w:rsidRDefault="007D055E">
      <w:pPr>
        <w:pStyle w:val="TOC1"/>
        <w:tabs>
          <w:tab w:val="right" w:leader="dot" w:pos="8299"/>
        </w:tabs>
        <w:rPr>
          <w:rFonts w:asciiTheme="minorHAnsi" w:eastAsiaTheme="minorEastAsia" w:hAnsiTheme="minorHAnsi"/>
          <w:noProof/>
          <w:sz w:val="22"/>
          <w:lang w:eastAsia="en-GB"/>
        </w:rPr>
      </w:pPr>
      <w:hyperlink w:anchor="_Toc125876357" w:history="1">
        <w:r w:rsidRPr="00A947C9">
          <w:rPr>
            <w:rStyle w:val="Hyperlink"/>
            <w:noProof/>
          </w:rPr>
          <w:t>Acknowledgements</w:t>
        </w:r>
        <w:r w:rsidRPr="00A947C9">
          <w:rPr>
            <w:noProof/>
            <w:webHidden/>
          </w:rPr>
          <w:tab/>
        </w:r>
        <w:r w:rsidRPr="00A947C9">
          <w:rPr>
            <w:noProof/>
            <w:webHidden/>
          </w:rPr>
          <w:fldChar w:fldCharType="begin"/>
        </w:r>
        <w:r w:rsidRPr="00A947C9">
          <w:rPr>
            <w:noProof/>
            <w:webHidden/>
          </w:rPr>
          <w:instrText xml:space="preserve"> PAGEREF _Toc125876357 \h </w:instrText>
        </w:r>
        <w:r w:rsidRPr="00A947C9">
          <w:rPr>
            <w:noProof/>
            <w:webHidden/>
          </w:rPr>
        </w:r>
        <w:r w:rsidRPr="00A947C9">
          <w:rPr>
            <w:noProof/>
            <w:webHidden/>
          </w:rPr>
          <w:fldChar w:fldCharType="separate"/>
        </w:r>
        <w:r w:rsidRPr="00A947C9">
          <w:rPr>
            <w:noProof/>
            <w:webHidden/>
          </w:rPr>
          <w:t>6</w:t>
        </w:r>
        <w:r w:rsidRPr="00A947C9">
          <w:rPr>
            <w:noProof/>
            <w:webHidden/>
          </w:rPr>
          <w:fldChar w:fldCharType="end"/>
        </w:r>
      </w:hyperlink>
    </w:p>
    <w:p w14:paraId="4704990E" w14:textId="2E9AC52A" w:rsidR="007D055E" w:rsidRPr="00A947C9" w:rsidRDefault="007D055E">
      <w:pPr>
        <w:pStyle w:val="TOC1"/>
        <w:tabs>
          <w:tab w:val="right" w:leader="dot" w:pos="8299"/>
        </w:tabs>
        <w:rPr>
          <w:rFonts w:asciiTheme="minorHAnsi" w:eastAsiaTheme="minorEastAsia" w:hAnsiTheme="minorHAnsi"/>
          <w:noProof/>
          <w:sz w:val="22"/>
          <w:lang w:eastAsia="en-GB"/>
        </w:rPr>
      </w:pPr>
      <w:hyperlink w:anchor="_Toc125876358" w:history="1">
        <w:r w:rsidRPr="00A947C9">
          <w:rPr>
            <w:rStyle w:val="Hyperlink"/>
            <w:noProof/>
          </w:rPr>
          <w:t>Table of Contents</w:t>
        </w:r>
        <w:r w:rsidRPr="00A947C9">
          <w:rPr>
            <w:noProof/>
            <w:webHidden/>
          </w:rPr>
          <w:tab/>
        </w:r>
        <w:r w:rsidRPr="00A947C9">
          <w:rPr>
            <w:noProof/>
            <w:webHidden/>
          </w:rPr>
          <w:fldChar w:fldCharType="begin"/>
        </w:r>
        <w:r w:rsidRPr="00A947C9">
          <w:rPr>
            <w:noProof/>
            <w:webHidden/>
          </w:rPr>
          <w:instrText xml:space="preserve"> PAGEREF _Toc125876358 \h </w:instrText>
        </w:r>
        <w:r w:rsidRPr="00A947C9">
          <w:rPr>
            <w:noProof/>
            <w:webHidden/>
          </w:rPr>
        </w:r>
        <w:r w:rsidRPr="00A947C9">
          <w:rPr>
            <w:noProof/>
            <w:webHidden/>
          </w:rPr>
          <w:fldChar w:fldCharType="separate"/>
        </w:r>
        <w:r w:rsidRPr="00A947C9">
          <w:rPr>
            <w:noProof/>
            <w:webHidden/>
          </w:rPr>
          <w:t>7</w:t>
        </w:r>
        <w:r w:rsidRPr="00A947C9">
          <w:rPr>
            <w:noProof/>
            <w:webHidden/>
          </w:rPr>
          <w:fldChar w:fldCharType="end"/>
        </w:r>
      </w:hyperlink>
    </w:p>
    <w:p w14:paraId="16707A4A" w14:textId="7B3F9FD2" w:rsidR="007D055E" w:rsidRPr="00A947C9" w:rsidRDefault="007D055E">
      <w:pPr>
        <w:pStyle w:val="TOC1"/>
        <w:tabs>
          <w:tab w:val="right" w:leader="dot" w:pos="8299"/>
        </w:tabs>
        <w:rPr>
          <w:rFonts w:asciiTheme="minorHAnsi" w:eastAsiaTheme="minorEastAsia" w:hAnsiTheme="minorHAnsi"/>
          <w:noProof/>
          <w:sz w:val="22"/>
          <w:lang w:eastAsia="en-GB"/>
        </w:rPr>
      </w:pPr>
      <w:hyperlink w:anchor="_Toc125876359" w:history="1">
        <w:r w:rsidRPr="00A947C9">
          <w:rPr>
            <w:rStyle w:val="Hyperlink"/>
            <w:noProof/>
          </w:rPr>
          <w:t>Table of Figures</w:t>
        </w:r>
        <w:r w:rsidRPr="00A947C9">
          <w:rPr>
            <w:noProof/>
            <w:webHidden/>
          </w:rPr>
          <w:tab/>
        </w:r>
        <w:r w:rsidRPr="00A947C9">
          <w:rPr>
            <w:noProof/>
            <w:webHidden/>
          </w:rPr>
          <w:fldChar w:fldCharType="begin"/>
        </w:r>
        <w:r w:rsidRPr="00A947C9">
          <w:rPr>
            <w:noProof/>
            <w:webHidden/>
          </w:rPr>
          <w:instrText xml:space="preserve"> PAGEREF _Toc125876359 \h </w:instrText>
        </w:r>
        <w:r w:rsidRPr="00A947C9">
          <w:rPr>
            <w:noProof/>
            <w:webHidden/>
          </w:rPr>
        </w:r>
        <w:r w:rsidRPr="00A947C9">
          <w:rPr>
            <w:noProof/>
            <w:webHidden/>
          </w:rPr>
          <w:fldChar w:fldCharType="separate"/>
        </w:r>
        <w:r w:rsidRPr="00A947C9">
          <w:rPr>
            <w:noProof/>
            <w:webHidden/>
          </w:rPr>
          <w:t>9</w:t>
        </w:r>
        <w:r w:rsidRPr="00A947C9">
          <w:rPr>
            <w:noProof/>
            <w:webHidden/>
          </w:rPr>
          <w:fldChar w:fldCharType="end"/>
        </w:r>
      </w:hyperlink>
    </w:p>
    <w:p w14:paraId="7410384E" w14:textId="6B4F8A14" w:rsidR="007D055E" w:rsidRPr="00A947C9" w:rsidRDefault="007D055E">
      <w:pPr>
        <w:pStyle w:val="TOC1"/>
        <w:tabs>
          <w:tab w:val="right" w:leader="dot" w:pos="8299"/>
        </w:tabs>
        <w:rPr>
          <w:rFonts w:asciiTheme="minorHAnsi" w:eastAsiaTheme="minorEastAsia" w:hAnsiTheme="minorHAnsi"/>
          <w:noProof/>
          <w:sz w:val="22"/>
          <w:lang w:eastAsia="en-GB"/>
        </w:rPr>
      </w:pPr>
      <w:hyperlink w:anchor="_Toc125876360" w:history="1">
        <w:r w:rsidRPr="00A947C9">
          <w:rPr>
            <w:rStyle w:val="Hyperlink"/>
            <w:noProof/>
            <w:lang w:val="fr-FR"/>
          </w:rPr>
          <w:t>List of Tables</w:t>
        </w:r>
        <w:r w:rsidRPr="00A947C9">
          <w:rPr>
            <w:noProof/>
            <w:webHidden/>
          </w:rPr>
          <w:tab/>
        </w:r>
        <w:r w:rsidRPr="00A947C9">
          <w:rPr>
            <w:noProof/>
            <w:webHidden/>
          </w:rPr>
          <w:fldChar w:fldCharType="begin"/>
        </w:r>
        <w:r w:rsidRPr="00A947C9">
          <w:rPr>
            <w:noProof/>
            <w:webHidden/>
          </w:rPr>
          <w:instrText xml:space="preserve"> PAGEREF _Toc125876360 \h </w:instrText>
        </w:r>
        <w:r w:rsidRPr="00A947C9">
          <w:rPr>
            <w:noProof/>
            <w:webHidden/>
          </w:rPr>
        </w:r>
        <w:r w:rsidRPr="00A947C9">
          <w:rPr>
            <w:noProof/>
            <w:webHidden/>
          </w:rPr>
          <w:fldChar w:fldCharType="separate"/>
        </w:r>
        <w:r w:rsidRPr="00A947C9">
          <w:rPr>
            <w:noProof/>
            <w:webHidden/>
          </w:rPr>
          <w:t>10</w:t>
        </w:r>
        <w:r w:rsidRPr="00A947C9">
          <w:rPr>
            <w:noProof/>
            <w:webHidden/>
          </w:rPr>
          <w:fldChar w:fldCharType="end"/>
        </w:r>
      </w:hyperlink>
    </w:p>
    <w:p w14:paraId="2D4CF6DB" w14:textId="53B3E30C" w:rsidR="007D055E" w:rsidRPr="00A947C9" w:rsidRDefault="0022651E">
      <w:pPr>
        <w:pStyle w:val="TOC1"/>
        <w:tabs>
          <w:tab w:val="right" w:leader="dot" w:pos="8299"/>
        </w:tabs>
        <w:rPr>
          <w:rStyle w:val="Hyperlink"/>
        </w:rPr>
      </w:pPr>
      <w:hyperlink w:anchor="_Toc125876361" w:history="1">
        <w:r w:rsidRPr="00A947C9">
          <w:rPr>
            <w:rStyle w:val="Hyperlink"/>
            <w:noProof/>
          </w:rPr>
          <w:t>Chapter 1</w:t>
        </w:r>
        <w:r w:rsidR="0095674C" w:rsidRPr="00A947C9">
          <w:rPr>
            <w:rStyle w:val="Hyperlink"/>
            <w:noProof/>
          </w:rPr>
          <w:t>:</w:t>
        </w:r>
        <w:r w:rsidR="007D055E" w:rsidRPr="00A947C9">
          <w:rPr>
            <w:rStyle w:val="Hyperlink"/>
            <w:noProof/>
          </w:rPr>
          <w:t xml:space="preserve"> </w:t>
        </w:r>
        <w:r w:rsidRPr="00A947C9">
          <w:rPr>
            <w:rStyle w:val="Hyperlink"/>
            <w:noProof/>
          </w:rPr>
          <w:t xml:space="preserve">Introduction </w:t>
        </w:r>
        <w:r w:rsidR="007D055E" w:rsidRPr="00A947C9">
          <w:rPr>
            <w:rStyle w:val="Hyperlink"/>
            <w:noProof/>
          </w:rPr>
          <w:t>and Background</w:t>
        </w:r>
        <w:r w:rsidR="007D055E" w:rsidRPr="00A947C9">
          <w:rPr>
            <w:rStyle w:val="Hyperlink"/>
            <w:webHidden/>
          </w:rPr>
          <w:tab/>
        </w:r>
        <w:r w:rsidR="007D055E" w:rsidRPr="00A947C9">
          <w:rPr>
            <w:rStyle w:val="Hyperlink"/>
            <w:webHidden/>
          </w:rPr>
          <w:fldChar w:fldCharType="begin"/>
        </w:r>
        <w:r w:rsidR="007D055E" w:rsidRPr="00A947C9">
          <w:rPr>
            <w:rStyle w:val="Hyperlink"/>
            <w:webHidden/>
          </w:rPr>
          <w:instrText xml:space="preserve"> PAGEREF _Toc125876361 \h </w:instrText>
        </w:r>
        <w:r w:rsidR="007D055E" w:rsidRPr="00A947C9">
          <w:rPr>
            <w:rStyle w:val="Hyperlink"/>
            <w:webHidden/>
          </w:rPr>
        </w:r>
        <w:r w:rsidR="007D055E" w:rsidRPr="00A947C9">
          <w:rPr>
            <w:rStyle w:val="Hyperlink"/>
            <w:webHidden/>
          </w:rPr>
          <w:fldChar w:fldCharType="separate"/>
        </w:r>
        <w:r w:rsidR="007D055E" w:rsidRPr="00A947C9">
          <w:rPr>
            <w:rStyle w:val="Hyperlink"/>
            <w:webHidden/>
          </w:rPr>
          <w:t>11</w:t>
        </w:r>
        <w:r w:rsidR="007D055E" w:rsidRPr="00A947C9">
          <w:rPr>
            <w:rStyle w:val="Hyperlink"/>
            <w:webHidden/>
          </w:rPr>
          <w:fldChar w:fldCharType="end"/>
        </w:r>
      </w:hyperlink>
    </w:p>
    <w:p w14:paraId="7CA70666" w14:textId="44E1A3BE" w:rsidR="007D055E" w:rsidRPr="00A947C9" w:rsidRDefault="007D055E">
      <w:pPr>
        <w:pStyle w:val="TOC2"/>
        <w:tabs>
          <w:tab w:val="left" w:pos="880"/>
          <w:tab w:val="right" w:leader="dot" w:pos="8299"/>
        </w:tabs>
        <w:rPr>
          <w:rFonts w:asciiTheme="minorHAnsi" w:eastAsiaTheme="minorEastAsia" w:hAnsiTheme="minorHAnsi"/>
          <w:noProof/>
          <w:sz w:val="22"/>
          <w:lang w:eastAsia="en-GB"/>
        </w:rPr>
      </w:pPr>
      <w:hyperlink w:anchor="_Toc125876362" w:history="1">
        <w:r w:rsidRPr="00A947C9">
          <w:rPr>
            <w:rStyle w:val="Hyperlink"/>
            <w:noProof/>
          </w:rPr>
          <w:t>1.1</w:t>
        </w:r>
        <w:r w:rsidRPr="00A947C9">
          <w:rPr>
            <w:rFonts w:asciiTheme="minorHAnsi" w:eastAsiaTheme="minorEastAsia" w:hAnsiTheme="minorHAnsi"/>
            <w:noProof/>
            <w:sz w:val="22"/>
            <w:lang w:eastAsia="en-GB"/>
          </w:rPr>
          <w:tab/>
        </w:r>
        <w:r w:rsidRPr="00A947C9">
          <w:rPr>
            <w:rStyle w:val="Hyperlink"/>
            <w:noProof/>
          </w:rPr>
          <w:t>Goal</w:t>
        </w:r>
        <w:r w:rsidRPr="00A947C9">
          <w:rPr>
            <w:noProof/>
            <w:webHidden/>
          </w:rPr>
          <w:tab/>
        </w:r>
        <w:r w:rsidRPr="00A947C9">
          <w:rPr>
            <w:noProof/>
            <w:webHidden/>
          </w:rPr>
          <w:fldChar w:fldCharType="begin"/>
        </w:r>
        <w:r w:rsidRPr="00A947C9">
          <w:rPr>
            <w:noProof/>
            <w:webHidden/>
          </w:rPr>
          <w:instrText xml:space="preserve"> PAGEREF _Toc125876362 \h </w:instrText>
        </w:r>
        <w:r w:rsidRPr="00A947C9">
          <w:rPr>
            <w:noProof/>
            <w:webHidden/>
          </w:rPr>
        </w:r>
        <w:r w:rsidRPr="00A947C9">
          <w:rPr>
            <w:noProof/>
            <w:webHidden/>
          </w:rPr>
          <w:fldChar w:fldCharType="separate"/>
        </w:r>
        <w:r w:rsidRPr="00A947C9">
          <w:rPr>
            <w:noProof/>
            <w:webHidden/>
          </w:rPr>
          <w:t>11</w:t>
        </w:r>
        <w:r w:rsidRPr="00A947C9">
          <w:rPr>
            <w:noProof/>
            <w:webHidden/>
          </w:rPr>
          <w:fldChar w:fldCharType="end"/>
        </w:r>
      </w:hyperlink>
    </w:p>
    <w:p w14:paraId="2EAD64E7" w14:textId="0979241C" w:rsidR="007D055E" w:rsidRPr="00A947C9" w:rsidRDefault="007D055E">
      <w:pPr>
        <w:pStyle w:val="TOC2"/>
        <w:tabs>
          <w:tab w:val="left" w:pos="880"/>
          <w:tab w:val="right" w:leader="dot" w:pos="8299"/>
        </w:tabs>
        <w:rPr>
          <w:rFonts w:asciiTheme="minorHAnsi" w:eastAsiaTheme="minorEastAsia" w:hAnsiTheme="minorHAnsi"/>
          <w:noProof/>
          <w:sz w:val="22"/>
          <w:lang w:eastAsia="en-GB"/>
        </w:rPr>
      </w:pPr>
      <w:hyperlink w:anchor="_Toc125876363" w:history="1">
        <w:r w:rsidRPr="00A947C9">
          <w:rPr>
            <w:rStyle w:val="Hyperlink"/>
            <w:noProof/>
          </w:rPr>
          <w:t>1.2</w:t>
        </w:r>
        <w:r w:rsidRPr="00A947C9">
          <w:rPr>
            <w:rFonts w:asciiTheme="minorHAnsi" w:eastAsiaTheme="minorEastAsia" w:hAnsiTheme="minorHAnsi"/>
            <w:noProof/>
            <w:sz w:val="22"/>
            <w:lang w:eastAsia="en-GB"/>
          </w:rPr>
          <w:tab/>
        </w:r>
        <w:r w:rsidRPr="00A947C9">
          <w:rPr>
            <w:rStyle w:val="Hyperlink"/>
            <w:noProof/>
          </w:rPr>
          <w:t>Motivation</w:t>
        </w:r>
        <w:r w:rsidRPr="00A947C9">
          <w:rPr>
            <w:noProof/>
            <w:webHidden/>
          </w:rPr>
          <w:tab/>
        </w:r>
        <w:r w:rsidRPr="00A947C9">
          <w:rPr>
            <w:noProof/>
            <w:webHidden/>
          </w:rPr>
          <w:fldChar w:fldCharType="begin"/>
        </w:r>
        <w:r w:rsidRPr="00A947C9">
          <w:rPr>
            <w:noProof/>
            <w:webHidden/>
          </w:rPr>
          <w:instrText xml:space="preserve"> PAGEREF _Toc125876363 \h </w:instrText>
        </w:r>
        <w:r w:rsidRPr="00A947C9">
          <w:rPr>
            <w:noProof/>
            <w:webHidden/>
          </w:rPr>
        </w:r>
        <w:r w:rsidRPr="00A947C9">
          <w:rPr>
            <w:noProof/>
            <w:webHidden/>
          </w:rPr>
          <w:fldChar w:fldCharType="separate"/>
        </w:r>
        <w:r w:rsidRPr="00A947C9">
          <w:rPr>
            <w:noProof/>
            <w:webHidden/>
          </w:rPr>
          <w:t>11</w:t>
        </w:r>
        <w:r w:rsidRPr="00A947C9">
          <w:rPr>
            <w:noProof/>
            <w:webHidden/>
          </w:rPr>
          <w:fldChar w:fldCharType="end"/>
        </w:r>
      </w:hyperlink>
    </w:p>
    <w:p w14:paraId="4D04B07C" w14:textId="04436B97" w:rsidR="007D055E" w:rsidRPr="00A947C9" w:rsidRDefault="007D055E">
      <w:pPr>
        <w:pStyle w:val="TOC2"/>
        <w:tabs>
          <w:tab w:val="left" w:pos="880"/>
          <w:tab w:val="right" w:leader="dot" w:pos="8299"/>
        </w:tabs>
        <w:rPr>
          <w:rFonts w:asciiTheme="minorHAnsi" w:eastAsiaTheme="minorEastAsia" w:hAnsiTheme="minorHAnsi"/>
          <w:noProof/>
          <w:sz w:val="22"/>
          <w:lang w:eastAsia="en-GB"/>
        </w:rPr>
      </w:pPr>
      <w:hyperlink w:anchor="_Toc125876364" w:history="1">
        <w:r w:rsidRPr="00A947C9">
          <w:rPr>
            <w:rStyle w:val="Hyperlink"/>
            <w:noProof/>
          </w:rPr>
          <w:t>1.3</w:t>
        </w:r>
        <w:r w:rsidRPr="00A947C9">
          <w:rPr>
            <w:rFonts w:asciiTheme="minorHAnsi" w:eastAsiaTheme="minorEastAsia" w:hAnsiTheme="minorHAnsi"/>
            <w:noProof/>
            <w:sz w:val="22"/>
            <w:lang w:eastAsia="en-GB"/>
          </w:rPr>
          <w:tab/>
        </w:r>
        <w:r w:rsidRPr="00A947C9">
          <w:rPr>
            <w:rStyle w:val="Hyperlink"/>
            <w:noProof/>
          </w:rPr>
          <w:t>Signification</w:t>
        </w:r>
        <w:r w:rsidRPr="00A947C9">
          <w:rPr>
            <w:noProof/>
            <w:webHidden/>
          </w:rPr>
          <w:tab/>
        </w:r>
        <w:r w:rsidRPr="00A947C9">
          <w:rPr>
            <w:noProof/>
            <w:webHidden/>
          </w:rPr>
          <w:fldChar w:fldCharType="begin"/>
        </w:r>
        <w:r w:rsidRPr="00A947C9">
          <w:rPr>
            <w:noProof/>
            <w:webHidden/>
          </w:rPr>
          <w:instrText xml:space="preserve"> PAGEREF _Toc125876364 \h </w:instrText>
        </w:r>
        <w:r w:rsidRPr="00A947C9">
          <w:rPr>
            <w:noProof/>
            <w:webHidden/>
          </w:rPr>
        </w:r>
        <w:r w:rsidRPr="00A947C9">
          <w:rPr>
            <w:noProof/>
            <w:webHidden/>
          </w:rPr>
          <w:fldChar w:fldCharType="separate"/>
        </w:r>
        <w:r w:rsidRPr="00A947C9">
          <w:rPr>
            <w:noProof/>
            <w:webHidden/>
          </w:rPr>
          <w:t>11</w:t>
        </w:r>
        <w:r w:rsidRPr="00A947C9">
          <w:rPr>
            <w:noProof/>
            <w:webHidden/>
          </w:rPr>
          <w:fldChar w:fldCharType="end"/>
        </w:r>
      </w:hyperlink>
    </w:p>
    <w:p w14:paraId="47F35239" w14:textId="2631AF24" w:rsidR="007D055E" w:rsidRPr="00A947C9" w:rsidRDefault="007D055E">
      <w:pPr>
        <w:pStyle w:val="TOC2"/>
        <w:tabs>
          <w:tab w:val="left" w:pos="880"/>
          <w:tab w:val="right" w:leader="dot" w:pos="8299"/>
        </w:tabs>
        <w:rPr>
          <w:rFonts w:asciiTheme="minorHAnsi" w:eastAsiaTheme="minorEastAsia" w:hAnsiTheme="minorHAnsi"/>
          <w:noProof/>
          <w:sz w:val="22"/>
          <w:lang w:eastAsia="en-GB"/>
        </w:rPr>
      </w:pPr>
      <w:hyperlink w:anchor="_Toc125876365" w:history="1">
        <w:r w:rsidRPr="00A947C9">
          <w:rPr>
            <w:rStyle w:val="Hyperlink"/>
            <w:noProof/>
          </w:rPr>
          <w:t>1.4</w:t>
        </w:r>
        <w:r w:rsidRPr="00A947C9">
          <w:rPr>
            <w:rFonts w:asciiTheme="minorHAnsi" w:eastAsiaTheme="minorEastAsia" w:hAnsiTheme="minorHAnsi"/>
            <w:noProof/>
            <w:sz w:val="22"/>
            <w:lang w:eastAsia="en-GB"/>
          </w:rPr>
          <w:tab/>
        </w:r>
        <w:r w:rsidRPr="00A947C9">
          <w:rPr>
            <w:rStyle w:val="Hyperlink"/>
            <w:noProof/>
          </w:rPr>
          <w:t>Method</w:t>
        </w:r>
        <w:r w:rsidRPr="00A947C9">
          <w:rPr>
            <w:noProof/>
            <w:webHidden/>
          </w:rPr>
          <w:tab/>
        </w:r>
        <w:r w:rsidRPr="00A947C9">
          <w:rPr>
            <w:noProof/>
            <w:webHidden/>
          </w:rPr>
          <w:fldChar w:fldCharType="begin"/>
        </w:r>
        <w:r w:rsidRPr="00A947C9">
          <w:rPr>
            <w:noProof/>
            <w:webHidden/>
          </w:rPr>
          <w:instrText xml:space="preserve"> PAGEREF _Toc125876365 \h </w:instrText>
        </w:r>
        <w:r w:rsidRPr="00A947C9">
          <w:rPr>
            <w:noProof/>
            <w:webHidden/>
          </w:rPr>
        </w:r>
        <w:r w:rsidRPr="00A947C9">
          <w:rPr>
            <w:noProof/>
            <w:webHidden/>
          </w:rPr>
          <w:fldChar w:fldCharType="separate"/>
        </w:r>
        <w:r w:rsidRPr="00A947C9">
          <w:rPr>
            <w:noProof/>
            <w:webHidden/>
          </w:rPr>
          <w:t>11</w:t>
        </w:r>
        <w:r w:rsidRPr="00A947C9">
          <w:rPr>
            <w:noProof/>
            <w:webHidden/>
          </w:rPr>
          <w:fldChar w:fldCharType="end"/>
        </w:r>
      </w:hyperlink>
    </w:p>
    <w:p w14:paraId="5CA631FE" w14:textId="5C317960" w:rsidR="007D055E" w:rsidRPr="00A947C9" w:rsidRDefault="007D055E">
      <w:pPr>
        <w:pStyle w:val="TOC2"/>
        <w:tabs>
          <w:tab w:val="left" w:pos="880"/>
          <w:tab w:val="right" w:leader="dot" w:pos="8299"/>
        </w:tabs>
        <w:rPr>
          <w:rFonts w:asciiTheme="minorHAnsi" w:eastAsiaTheme="minorEastAsia" w:hAnsiTheme="minorHAnsi"/>
          <w:noProof/>
          <w:sz w:val="22"/>
          <w:lang w:eastAsia="en-GB"/>
        </w:rPr>
      </w:pPr>
      <w:hyperlink w:anchor="_Toc125876366" w:history="1">
        <w:r w:rsidRPr="00A947C9">
          <w:rPr>
            <w:rStyle w:val="Hyperlink"/>
            <w:noProof/>
          </w:rPr>
          <w:t>1.5</w:t>
        </w:r>
        <w:r w:rsidRPr="00A947C9">
          <w:rPr>
            <w:rFonts w:asciiTheme="minorHAnsi" w:eastAsiaTheme="minorEastAsia" w:hAnsiTheme="minorHAnsi"/>
            <w:noProof/>
            <w:sz w:val="22"/>
            <w:lang w:eastAsia="en-GB"/>
          </w:rPr>
          <w:tab/>
        </w:r>
        <w:r w:rsidRPr="00A947C9">
          <w:rPr>
            <w:rStyle w:val="Hyperlink"/>
            <w:noProof/>
          </w:rPr>
          <w:t>Report Outline</w:t>
        </w:r>
        <w:r w:rsidRPr="00A947C9">
          <w:rPr>
            <w:noProof/>
            <w:webHidden/>
          </w:rPr>
          <w:tab/>
        </w:r>
        <w:r w:rsidRPr="00A947C9">
          <w:rPr>
            <w:noProof/>
            <w:webHidden/>
          </w:rPr>
          <w:fldChar w:fldCharType="begin"/>
        </w:r>
        <w:r w:rsidRPr="00A947C9">
          <w:rPr>
            <w:noProof/>
            <w:webHidden/>
          </w:rPr>
          <w:instrText xml:space="preserve"> PAGEREF _Toc125876366 \h </w:instrText>
        </w:r>
        <w:r w:rsidRPr="00A947C9">
          <w:rPr>
            <w:noProof/>
            <w:webHidden/>
          </w:rPr>
        </w:r>
        <w:r w:rsidRPr="00A947C9">
          <w:rPr>
            <w:noProof/>
            <w:webHidden/>
          </w:rPr>
          <w:fldChar w:fldCharType="separate"/>
        </w:r>
        <w:r w:rsidRPr="00A947C9">
          <w:rPr>
            <w:noProof/>
            <w:webHidden/>
          </w:rPr>
          <w:t>11</w:t>
        </w:r>
        <w:r w:rsidRPr="00A947C9">
          <w:rPr>
            <w:noProof/>
            <w:webHidden/>
          </w:rPr>
          <w:fldChar w:fldCharType="end"/>
        </w:r>
      </w:hyperlink>
    </w:p>
    <w:p w14:paraId="6ED8BC94" w14:textId="0718549D" w:rsidR="007D055E" w:rsidRPr="00A947C9" w:rsidRDefault="007D055E">
      <w:pPr>
        <w:pStyle w:val="TOC1"/>
        <w:tabs>
          <w:tab w:val="right" w:leader="dot" w:pos="8299"/>
        </w:tabs>
        <w:rPr>
          <w:rFonts w:asciiTheme="minorHAnsi" w:eastAsiaTheme="minorEastAsia" w:hAnsiTheme="minorHAnsi"/>
          <w:noProof/>
          <w:sz w:val="22"/>
          <w:lang w:eastAsia="en-GB"/>
        </w:rPr>
      </w:pPr>
      <w:hyperlink w:anchor="_Toc125876367" w:history="1">
        <w:r w:rsidRPr="00A947C9">
          <w:rPr>
            <w:rStyle w:val="Hyperlink"/>
            <w:noProof/>
          </w:rPr>
          <w:t xml:space="preserve">Chapter </w:t>
        </w:r>
        <w:r w:rsidR="00A57179" w:rsidRPr="00A947C9">
          <w:rPr>
            <w:rStyle w:val="Hyperlink"/>
            <w:noProof/>
          </w:rPr>
          <w:t>2</w:t>
        </w:r>
        <w:r w:rsidRPr="00A947C9">
          <w:rPr>
            <w:rStyle w:val="Hyperlink"/>
            <w:noProof/>
          </w:rPr>
          <w:t>: LITERATURE REVIEW</w:t>
        </w:r>
        <w:r w:rsidRPr="00A947C9">
          <w:rPr>
            <w:noProof/>
            <w:webHidden/>
          </w:rPr>
          <w:tab/>
        </w:r>
        <w:r w:rsidRPr="00A947C9">
          <w:rPr>
            <w:noProof/>
            <w:webHidden/>
          </w:rPr>
          <w:fldChar w:fldCharType="begin"/>
        </w:r>
        <w:r w:rsidRPr="00A947C9">
          <w:rPr>
            <w:noProof/>
            <w:webHidden/>
          </w:rPr>
          <w:instrText xml:space="preserve"> PAGEREF _Toc125876367 \h </w:instrText>
        </w:r>
        <w:r w:rsidRPr="00A947C9">
          <w:rPr>
            <w:noProof/>
            <w:webHidden/>
          </w:rPr>
        </w:r>
        <w:r w:rsidRPr="00A947C9">
          <w:rPr>
            <w:noProof/>
            <w:webHidden/>
          </w:rPr>
          <w:fldChar w:fldCharType="separate"/>
        </w:r>
        <w:r w:rsidRPr="00A947C9">
          <w:rPr>
            <w:noProof/>
            <w:webHidden/>
          </w:rPr>
          <w:t>12</w:t>
        </w:r>
        <w:r w:rsidRPr="00A947C9">
          <w:rPr>
            <w:noProof/>
            <w:webHidden/>
          </w:rPr>
          <w:fldChar w:fldCharType="end"/>
        </w:r>
      </w:hyperlink>
    </w:p>
    <w:p w14:paraId="0BC77BC5" w14:textId="03478FAE" w:rsidR="007D055E" w:rsidRPr="00A947C9" w:rsidRDefault="007D055E">
      <w:pPr>
        <w:pStyle w:val="TOC2"/>
        <w:tabs>
          <w:tab w:val="left" w:pos="880"/>
          <w:tab w:val="right" w:leader="dot" w:pos="8299"/>
        </w:tabs>
        <w:rPr>
          <w:rFonts w:asciiTheme="minorHAnsi" w:eastAsiaTheme="minorEastAsia" w:hAnsiTheme="minorHAnsi"/>
          <w:noProof/>
          <w:sz w:val="22"/>
          <w:lang w:eastAsia="en-GB"/>
        </w:rPr>
      </w:pPr>
      <w:hyperlink w:anchor="_Toc125876368" w:history="1">
        <w:r w:rsidRPr="00A947C9">
          <w:rPr>
            <w:rStyle w:val="Hyperlink"/>
            <w:noProof/>
          </w:rPr>
          <w:t>2</w:t>
        </w:r>
        <w:r w:rsidR="00E3730A" w:rsidRPr="00A947C9">
          <w:rPr>
            <w:rStyle w:val="Hyperlink"/>
            <w:noProof/>
          </w:rPr>
          <w:t>.1</w:t>
        </w:r>
        <w:r w:rsidRPr="00A947C9">
          <w:rPr>
            <w:rFonts w:asciiTheme="minorHAnsi" w:eastAsiaTheme="minorEastAsia" w:hAnsiTheme="minorHAnsi"/>
            <w:noProof/>
            <w:sz w:val="22"/>
            <w:lang w:eastAsia="en-GB"/>
          </w:rPr>
          <w:tab/>
        </w:r>
        <w:r w:rsidRPr="00A947C9">
          <w:rPr>
            <w:rStyle w:val="Hyperlink"/>
            <w:noProof/>
          </w:rPr>
          <w:t>Subsection 1</w:t>
        </w:r>
        <w:r w:rsidRPr="00A947C9">
          <w:rPr>
            <w:noProof/>
            <w:webHidden/>
          </w:rPr>
          <w:tab/>
        </w:r>
        <w:r w:rsidRPr="00A947C9">
          <w:rPr>
            <w:noProof/>
            <w:webHidden/>
          </w:rPr>
          <w:fldChar w:fldCharType="begin"/>
        </w:r>
        <w:r w:rsidRPr="00A947C9">
          <w:rPr>
            <w:noProof/>
            <w:webHidden/>
          </w:rPr>
          <w:instrText xml:space="preserve"> PAGEREF _Toc125876368 \h </w:instrText>
        </w:r>
        <w:r w:rsidRPr="00A947C9">
          <w:rPr>
            <w:noProof/>
            <w:webHidden/>
          </w:rPr>
        </w:r>
        <w:r w:rsidRPr="00A947C9">
          <w:rPr>
            <w:noProof/>
            <w:webHidden/>
          </w:rPr>
          <w:fldChar w:fldCharType="separate"/>
        </w:r>
        <w:r w:rsidRPr="00A947C9">
          <w:rPr>
            <w:noProof/>
            <w:webHidden/>
          </w:rPr>
          <w:t>12</w:t>
        </w:r>
        <w:r w:rsidRPr="00A947C9">
          <w:rPr>
            <w:noProof/>
            <w:webHidden/>
          </w:rPr>
          <w:fldChar w:fldCharType="end"/>
        </w:r>
      </w:hyperlink>
    </w:p>
    <w:p w14:paraId="7EE3EDBC" w14:textId="4E614860"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69" w:history="1">
        <w:r w:rsidRPr="00A947C9">
          <w:rPr>
            <w:rStyle w:val="Hyperlink"/>
            <w:noProof/>
          </w:rPr>
          <w:t>2.2</w:t>
        </w:r>
        <w:r w:rsidR="007D055E" w:rsidRPr="00A947C9">
          <w:rPr>
            <w:rFonts w:asciiTheme="minorHAnsi" w:eastAsiaTheme="minorEastAsia" w:hAnsiTheme="minorHAnsi"/>
            <w:noProof/>
            <w:sz w:val="22"/>
            <w:lang w:eastAsia="en-GB"/>
          </w:rPr>
          <w:tab/>
        </w:r>
        <w:r w:rsidR="007D055E" w:rsidRPr="00A947C9">
          <w:rPr>
            <w:rStyle w:val="Hyperlink"/>
            <w:noProof/>
          </w:rPr>
          <w:t>Subsection 2</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69 \h </w:instrText>
        </w:r>
        <w:r w:rsidR="007D055E" w:rsidRPr="00A947C9">
          <w:rPr>
            <w:noProof/>
            <w:webHidden/>
          </w:rPr>
        </w:r>
        <w:r w:rsidR="007D055E" w:rsidRPr="00A947C9">
          <w:rPr>
            <w:noProof/>
            <w:webHidden/>
          </w:rPr>
          <w:fldChar w:fldCharType="separate"/>
        </w:r>
        <w:r w:rsidR="007D055E" w:rsidRPr="00A947C9">
          <w:rPr>
            <w:noProof/>
            <w:webHidden/>
          </w:rPr>
          <w:t>12</w:t>
        </w:r>
        <w:r w:rsidR="007D055E" w:rsidRPr="00A947C9">
          <w:rPr>
            <w:noProof/>
            <w:webHidden/>
          </w:rPr>
          <w:fldChar w:fldCharType="end"/>
        </w:r>
      </w:hyperlink>
    </w:p>
    <w:p w14:paraId="092435D8" w14:textId="3776CA64"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70" w:history="1">
        <w:r w:rsidRPr="00A947C9">
          <w:rPr>
            <w:rStyle w:val="Hyperlink"/>
            <w:noProof/>
          </w:rPr>
          <w:t>2.3</w:t>
        </w:r>
        <w:r w:rsidR="007D055E" w:rsidRPr="00A947C9">
          <w:rPr>
            <w:rFonts w:asciiTheme="minorHAnsi" w:eastAsiaTheme="minorEastAsia" w:hAnsiTheme="minorHAnsi"/>
            <w:noProof/>
            <w:sz w:val="22"/>
            <w:lang w:eastAsia="en-GB"/>
          </w:rPr>
          <w:tab/>
        </w:r>
        <w:r w:rsidR="007D055E" w:rsidRPr="00A947C9">
          <w:rPr>
            <w:rStyle w:val="Hyperlink"/>
            <w:noProof/>
          </w:rPr>
          <w:t>Problem Statement</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70 \h </w:instrText>
        </w:r>
        <w:r w:rsidR="007D055E" w:rsidRPr="00A947C9">
          <w:rPr>
            <w:noProof/>
            <w:webHidden/>
          </w:rPr>
        </w:r>
        <w:r w:rsidR="007D055E" w:rsidRPr="00A947C9">
          <w:rPr>
            <w:noProof/>
            <w:webHidden/>
          </w:rPr>
          <w:fldChar w:fldCharType="separate"/>
        </w:r>
        <w:r w:rsidR="007D055E" w:rsidRPr="00A947C9">
          <w:rPr>
            <w:noProof/>
            <w:webHidden/>
          </w:rPr>
          <w:t>12</w:t>
        </w:r>
        <w:r w:rsidR="007D055E" w:rsidRPr="00A947C9">
          <w:rPr>
            <w:noProof/>
            <w:webHidden/>
          </w:rPr>
          <w:fldChar w:fldCharType="end"/>
        </w:r>
      </w:hyperlink>
    </w:p>
    <w:p w14:paraId="4D324C5A" w14:textId="7FB2AC63"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71" w:history="1">
        <w:r w:rsidRPr="00A947C9">
          <w:rPr>
            <w:rStyle w:val="Hyperlink"/>
            <w:noProof/>
          </w:rPr>
          <w:t>2.4</w:t>
        </w:r>
        <w:r w:rsidR="007D055E" w:rsidRPr="00A947C9">
          <w:rPr>
            <w:rFonts w:asciiTheme="minorHAnsi" w:eastAsiaTheme="minorEastAsia" w:hAnsiTheme="minorHAnsi"/>
            <w:noProof/>
            <w:sz w:val="22"/>
            <w:lang w:eastAsia="en-GB"/>
          </w:rPr>
          <w:tab/>
        </w:r>
        <w:r w:rsidR="007D055E" w:rsidRPr="00A947C9">
          <w:rPr>
            <w:rStyle w:val="Hyperlink"/>
            <w:noProof/>
          </w:rPr>
          <w:t>Research Questions(s) or Hypothesis(es) (optional)</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71 \h </w:instrText>
        </w:r>
        <w:r w:rsidR="007D055E" w:rsidRPr="00A947C9">
          <w:rPr>
            <w:noProof/>
            <w:webHidden/>
          </w:rPr>
        </w:r>
        <w:r w:rsidR="007D055E" w:rsidRPr="00A947C9">
          <w:rPr>
            <w:noProof/>
            <w:webHidden/>
          </w:rPr>
          <w:fldChar w:fldCharType="separate"/>
        </w:r>
        <w:r w:rsidR="007D055E" w:rsidRPr="00A947C9">
          <w:rPr>
            <w:noProof/>
            <w:webHidden/>
          </w:rPr>
          <w:t>12</w:t>
        </w:r>
        <w:r w:rsidR="007D055E" w:rsidRPr="00A947C9">
          <w:rPr>
            <w:noProof/>
            <w:webHidden/>
          </w:rPr>
          <w:fldChar w:fldCharType="end"/>
        </w:r>
      </w:hyperlink>
    </w:p>
    <w:p w14:paraId="1DA7EAF8" w14:textId="0D7C0853" w:rsidR="007D055E" w:rsidRPr="00A947C9" w:rsidRDefault="007D055E">
      <w:pPr>
        <w:pStyle w:val="TOC1"/>
        <w:tabs>
          <w:tab w:val="right" w:leader="dot" w:pos="8299"/>
        </w:tabs>
        <w:rPr>
          <w:rFonts w:asciiTheme="minorHAnsi" w:eastAsiaTheme="minorEastAsia" w:hAnsiTheme="minorHAnsi"/>
          <w:noProof/>
          <w:sz w:val="22"/>
          <w:lang w:eastAsia="en-GB"/>
        </w:rPr>
      </w:pPr>
      <w:hyperlink w:anchor="_Toc125876372" w:history="1">
        <w:r w:rsidRPr="00A947C9">
          <w:rPr>
            <w:rStyle w:val="Hyperlink"/>
            <w:noProof/>
          </w:rPr>
          <w:t xml:space="preserve">Chapter </w:t>
        </w:r>
        <w:r w:rsidR="00A57179" w:rsidRPr="00A947C9">
          <w:rPr>
            <w:rStyle w:val="Hyperlink"/>
            <w:noProof/>
          </w:rPr>
          <w:t>3</w:t>
        </w:r>
        <w:r w:rsidRPr="00A947C9">
          <w:rPr>
            <w:rStyle w:val="Hyperlink"/>
            <w:noProof/>
          </w:rPr>
          <w:t>: PROJECT MANAGEMENT</w:t>
        </w:r>
        <w:r w:rsidRPr="00A947C9">
          <w:rPr>
            <w:noProof/>
            <w:webHidden/>
          </w:rPr>
          <w:tab/>
        </w:r>
        <w:r w:rsidRPr="00A947C9">
          <w:rPr>
            <w:noProof/>
            <w:webHidden/>
          </w:rPr>
          <w:fldChar w:fldCharType="begin"/>
        </w:r>
        <w:r w:rsidRPr="00A947C9">
          <w:rPr>
            <w:noProof/>
            <w:webHidden/>
          </w:rPr>
          <w:instrText xml:space="preserve"> PAGEREF _Toc125876372 \h </w:instrText>
        </w:r>
        <w:r w:rsidRPr="00A947C9">
          <w:rPr>
            <w:noProof/>
            <w:webHidden/>
          </w:rPr>
        </w:r>
        <w:r w:rsidRPr="00A947C9">
          <w:rPr>
            <w:noProof/>
            <w:webHidden/>
          </w:rPr>
          <w:fldChar w:fldCharType="separate"/>
        </w:r>
        <w:r w:rsidRPr="00A947C9">
          <w:rPr>
            <w:noProof/>
            <w:webHidden/>
          </w:rPr>
          <w:t>13</w:t>
        </w:r>
        <w:r w:rsidRPr="00A947C9">
          <w:rPr>
            <w:noProof/>
            <w:webHidden/>
          </w:rPr>
          <w:fldChar w:fldCharType="end"/>
        </w:r>
      </w:hyperlink>
    </w:p>
    <w:p w14:paraId="4DEDF081" w14:textId="61B51DED"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73" w:history="1">
        <w:r w:rsidRPr="00A947C9">
          <w:rPr>
            <w:rStyle w:val="Hyperlink"/>
            <w:noProof/>
          </w:rPr>
          <w:t>3.1</w:t>
        </w:r>
        <w:r w:rsidR="007D055E" w:rsidRPr="00A947C9">
          <w:rPr>
            <w:rFonts w:asciiTheme="minorHAnsi" w:eastAsiaTheme="minorEastAsia" w:hAnsiTheme="minorHAnsi"/>
            <w:noProof/>
            <w:sz w:val="22"/>
            <w:lang w:eastAsia="en-GB"/>
          </w:rPr>
          <w:tab/>
        </w:r>
        <w:r w:rsidR="007D055E" w:rsidRPr="00A947C9">
          <w:rPr>
            <w:rStyle w:val="Hyperlink"/>
            <w:noProof/>
          </w:rPr>
          <w:t>Approach</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73 \h </w:instrText>
        </w:r>
        <w:r w:rsidR="007D055E" w:rsidRPr="00A947C9">
          <w:rPr>
            <w:noProof/>
            <w:webHidden/>
          </w:rPr>
        </w:r>
        <w:r w:rsidR="007D055E" w:rsidRPr="00A947C9">
          <w:rPr>
            <w:noProof/>
            <w:webHidden/>
          </w:rPr>
          <w:fldChar w:fldCharType="separate"/>
        </w:r>
        <w:r w:rsidR="007D055E" w:rsidRPr="00A947C9">
          <w:rPr>
            <w:noProof/>
            <w:webHidden/>
          </w:rPr>
          <w:t>13</w:t>
        </w:r>
        <w:r w:rsidR="007D055E" w:rsidRPr="00A947C9">
          <w:rPr>
            <w:noProof/>
            <w:webHidden/>
          </w:rPr>
          <w:fldChar w:fldCharType="end"/>
        </w:r>
      </w:hyperlink>
    </w:p>
    <w:p w14:paraId="3C30587C" w14:textId="039A192F"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74" w:history="1">
        <w:r w:rsidRPr="00A947C9">
          <w:rPr>
            <w:rStyle w:val="Hyperlink"/>
            <w:noProof/>
          </w:rPr>
          <w:t>3.2</w:t>
        </w:r>
        <w:r w:rsidR="007D055E" w:rsidRPr="00A947C9">
          <w:rPr>
            <w:rFonts w:asciiTheme="minorHAnsi" w:eastAsiaTheme="minorEastAsia" w:hAnsiTheme="minorHAnsi"/>
            <w:noProof/>
            <w:sz w:val="22"/>
            <w:lang w:eastAsia="en-GB"/>
          </w:rPr>
          <w:tab/>
        </w:r>
        <w:r w:rsidR="007D055E" w:rsidRPr="00A947C9">
          <w:rPr>
            <w:rStyle w:val="Hyperlink"/>
            <w:noProof/>
          </w:rPr>
          <w:t>Risk Management</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74 \h </w:instrText>
        </w:r>
        <w:r w:rsidR="007D055E" w:rsidRPr="00A947C9">
          <w:rPr>
            <w:noProof/>
            <w:webHidden/>
          </w:rPr>
        </w:r>
        <w:r w:rsidR="007D055E" w:rsidRPr="00A947C9">
          <w:rPr>
            <w:noProof/>
            <w:webHidden/>
          </w:rPr>
          <w:fldChar w:fldCharType="separate"/>
        </w:r>
        <w:r w:rsidR="007D055E" w:rsidRPr="00A947C9">
          <w:rPr>
            <w:noProof/>
            <w:webHidden/>
          </w:rPr>
          <w:t>13</w:t>
        </w:r>
        <w:r w:rsidR="007D055E" w:rsidRPr="00A947C9">
          <w:rPr>
            <w:noProof/>
            <w:webHidden/>
          </w:rPr>
          <w:fldChar w:fldCharType="end"/>
        </w:r>
      </w:hyperlink>
    </w:p>
    <w:p w14:paraId="25BF5BCC" w14:textId="71DA5424"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75" w:history="1">
        <w:r w:rsidRPr="00A947C9">
          <w:rPr>
            <w:rStyle w:val="Hyperlink"/>
            <w:noProof/>
          </w:rPr>
          <w:t>3.3</w:t>
        </w:r>
        <w:r w:rsidR="007D055E" w:rsidRPr="00A947C9">
          <w:rPr>
            <w:rFonts w:asciiTheme="minorHAnsi" w:eastAsiaTheme="minorEastAsia" w:hAnsiTheme="minorHAnsi"/>
            <w:noProof/>
            <w:sz w:val="22"/>
            <w:lang w:eastAsia="en-GB"/>
          </w:rPr>
          <w:tab/>
        </w:r>
        <w:r w:rsidR="007D055E" w:rsidRPr="00A947C9">
          <w:rPr>
            <w:rStyle w:val="Hyperlink"/>
            <w:noProof/>
          </w:rPr>
          <w:t>Project Plan</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75 \h </w:instrText>
        </w:r>
        <w:r w:rsidR="007D055E" w:rsidRPr="00A947C9">
          <w:rPr>
            <w:noProof/>
            <w:webHidden/>
          </w:rPr>
        </w:r>
        <w:r w:rsidR="007D055E" w:rsidRPr="00A947C9">
          <w:rPr>
            <w:noProof/>
            <w:webHidden/>
          </w:rPr>
          <w:fldChar w:fldCharType="separate"/>
        </w:r>
        <w:r w:rsidR="007D055E" w:rsidRPr="00A947C9">
          <w:rPr>
            <w:noProof/>
            <w:webHidden/>
          </w:rPr>
          <w:t>13</w:t>
        </w:r>
        <w:r w:rsidR="007D055E" w:rsidRPr="00A947C9">
          <w:rPr>
            <w:noProof/>
            <w:webHidden/>
          </w:rPr>
          <w:fldChar w:fldCharType="end"/>
        </w:r>
      </w:hyperlink>
    </w:p>
    <w:p w14:paraId="39317747" w14:textId="4E4756B8" w:rsidR="007D055E" w:rsidRPr="00A947C9" w:rsidRDefault="007D055E">
      <w:pPr>
        <w:pStyle w:val="TOC1"/>
        <w:tabs>
          <w:tab w:val="right" w:leader="dot" w:pos="8299"/>
        </w:tabs>
        <w:rPr>
          <w:rFonts w:asciiTheme="minorHAnsi" w:eastAsiaTheme="minorEastAsia" w:hAnsiTheme="minorHAnsi"/>
          <w:noProof/>
          <w:sz w:val="22"/>
          <w:lang w:eastAsia="en-GB"/>
        </w:rPr>
      </w:pPr>
      <w:hyperlink w:anchor="_Toc125876376" w:history="1">
        <w:r w:rsidRPr="00A947C9">
          <w:rPr>
            <w:rStyle w:val="Hyperlink"/>
            <w:noProof/>
          </w:rPr>
          <w:t xml:space="preserve">Chapter </w:t>
        </w:r>
        <w:r w:rsidR="00A57179" w:rsidRPr="00A947C9">
          <w:rPr>
            <w:rStyle w:val="Hyperlink"/>
            <w:noProof/>
          </w:rPr>
          <w:t>4</w:t>
        </w:r>
        <w:r w:rsidRPr="00A947C9">
          <w:rPr>
            <w:rStyle w:val="Hyperlink"/>
            <w:noProof/>
          </w:rPr>
          <w:t>:Requirements and Analysis</w:t>
        </w:r>
        <w:r w:rsidRPr="00A947C9">
          <w:rPr>
            <w:noProof/>
            <w:webHidden/>
          </w:rPr>
          <w:tab/>
        </w:r>
        <w:r w:rsidRPr="00A947C9">
          <w:rPr>
            <w:noProof/>
            <w:webHidden/>
          </w:rPr>
          <w:fldChar w:fldCharType="begin"/>
        </w:r>
        <w:r w:rsidRPr="00A947C9">
          <w:rPr>
            <w:noProof/>
            <w:webHidden/>
          </w:rPr>
          <w:instrText xml:space="preserve"> PAGEREF _Toc125876376 \h </w:instrText>
        </w:r>
        <w:r w:rsidRPr="00A947C9">
          <w:rPr>
            <w:noProof/>
            <w:webHidden/>
          </w:rPr>
        </w:r>
        <w:r w:rsidRPr="00A947C9">
          <w:rPr>
            <w:noProof/>
            <w:webHidden/>
          </w:rPr>
          <w:fldChar w:fldCharType="separate"/>
        </w:r>
        <w:r w:rsidRPr="00A947C9">
          <w:rPr>
            <w:noProof/>
            <w:webHidden/>
          </w:rPr>
          <w:t>14</w:t>
        </w:r>
        <w:r w:rsidRPr="00A947C9">
          <w:rPr>
            <w:noProof/>
            <w:webHidden/>
          </w:rPr>
          <w:fldChar w:fldCharType="end"/>
        </w:r>
      </w:hyperlink>
    </w:p>
    <w:p w14:paraId="39B9B449" w14:textId="354D780C"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77" w:history="1">
        <w:r w:rsidRPr="00A947C9">
          <w:rPr>
            <w:rStyle w:val="Hyperlink"/>
            <w:noProof/>
          </w:rPr>
          <w:t>4.1</w:t>
        </w:r>
        <w:r w:rsidR="007D055E" w:rsidRPr="00A947C9">
          <w:rPr>
            <w:rFonts w:asciiTheme="minorHAnsi" w:eastAsiaTheme="minorEastAsia" w:hAnsiTheme="minorHAnsi"/>
            <w:noProof/>
            <w:sz w:val="22"/>
            <w:lang w:eastAsia="en-GB"/>
          </w:rPr>
          <w:tab/>
        </w:r>
        <w:r w:rsidR="007D055E" w:rsidRPr="00A947C9">
          <w:rPr>
            <w:rStyle w:val="Hyperlink"/>
            <w:noProof/>
          </w:rPr>
          <w:t>Requirement Elicitation</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77 \h </w:instrText>
        </w:r>
        <w:r w:rsidR="007D055E" w:rsidRPr="00A947C9">
          <w:rPr>
            <w:noProof/>
            <w:webHidden/>
          </w:rPr>
        </w:r>
        <w:r w:rsidR="007D055E" w:rsidRPr="00A947C9">
          <w:rPr>
            <w:noProof/>
            <w:webHidden/>
          </w:rPr>
          <w:fldChar w:fldCharType="separate"/>
        </w:r>
        <w:r w:rsidR="007D055E" w:rsidRPr="00A947C9">
          <w:rPr>
            <w:noProof/>
            <w:webHidden/>
          </w:rPr>
          <w:t>14</w:t>
        </w:r>
        <w:r w:rsidR="007D055E" w:rsidRPr="00A947C9">
          <w:rPr>
            <w:noProof/>
            <w:webHidden/>
          </w:rPr>
          <w:fldChar w:fldCharType="end"/>
        </w:r>
      </w:hyperlink>
    </w:p>
    <w:p w14:paraId="24463807" w14:textId="369EF0B5"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78" w:history="1">
        <w:r w:rsidRPr="00A947C9">
          <w:rPr>
            <w:rStyle w:val="Hyperlink"/>
            <w:noProof/>
          </w:rPr>
          <w:t>4.2</w:t>
        </w:r>
        <w:r w:rsidR="007D055E" w:rsidRPr="00A947C9">
          <w:rPr>
            <w:rFonts w:asciiTheme="minorHAnsi" w:eastAsiaTheme="minorEastAsia" w:hAnsiTheme="minorHAnsi"/>
            <w:noProof/>
            <w:sz w:val="22"/>
            <w:lang w:eastAsia="en-GB"/>
          </w:rPr>
          <w:tab/>
        </w:r>
        <w:r w:rsidR="007D055E" w:rsidRPr="00A947C9">
          <w:rPr>
            <w:rStyle w:val="Hyperlink"/>
            <w:noProof/>
          </w:rPr>
          <w:t>System Requirements</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78 \h </w:instrText>
        </w:r>
        <w:r w:rsidR="007D055E" w:rsidRPr="00A947C9">
          <w:rPr>
            <w:noProof/>
            <w:webHidden/>
          </w:rPr>
        </w:r>
        <w:r w:rsidR="007D055E" w:rsidRPr="00A947C9">
          <w:rPr>
            <w:noProof/>
            <w:webHidden/>
          </w:rPr>
          <w:fldChar w:fldCharType="separate"/>
        </w:r>
        <w:r w:rsidR="007D055E" w:rsidRPr="00A947C9">
          <w:rPr>
            <w:noProof/>
            <w:webHidden/>
          </w:rPr>
          <w:t>14</w:t>
        </w:r>
        <w:r w:rsidR="007D055E" w:rsidRPr="00A947C9">
          <w:rPr>
            <w:noProof/>
            <w:webHidden/>
          </w:rPr>
          <w:fldChar w:fldCharType="end"/>
        </w:r>
      </w:hyperlink>
    </w:p>
    <w:p w14:paraId="34E02069" w14:textId="3A47209D"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79" w:history="1">
        <w:r w:rsidRPr="00A947C9">
          <w:rPr>
            <w:rStyle w:val="Hyperlink"/>
            <w:noProof/>
          </w:rPr>
          <w:t>4.3</w:t>
        </w:r>
        <w:r w:rsidR="007D055E" w:rsidRPr="00A947C9">
          <w:rPr>
            <w:rFonts w:asciiTheme="minorHAnsi" w:eastAsiaTheme="minorEastAsia" w:hAnsiTheme="minorHAnsi"/>
            <w:noProof/>
            <w:sz w:val="22"/>
            <w:lang w:eastAsia="en-GB"/>
          </w:rPr>
          <w:tab/>
        </w:r>
        <w:r w:rsidR="007D055E" w:rsidRPr="00A947C9">
          <w:rPr>
            <w:rStyle w:val="Hyperlink"/>
            <w:noProof/>
          </w:rPr>
          <w:t>Personas</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79 \h </w:instrText>
        </w:r>
        <w:r w:rsidR="007D055E" w:rsidRPr="00A947C9">
          <w:rPr>
            <w:noProof/>
            <w:webHidden/>
          </w:rPr>
        </w:r>
        <w:r w:rsidR="007D055E" w:rsidRPr="00A947C9">
          <w:rPr>
            <w:noProof/>
            <w:webHidden/>
          </w:rPr>
          <w:fldChar w:fldCharType="separate"/>
        </w:r>
        <w:r w:rsidR="007D055E" w:rsidRPr="00A947C9">
          <w:rPr>
            <w:noProof/>
            <w:webHidden/>
          </w:rPr>
          <w:t>14</w:t>
        </w:r>
        <w:r w:rsidR="007D055E" w:rsidRPr="00A947C9">
          <w:rPr>
            <w:noProof/>
            <w:webHidden/>
          </w:rPr>
          <w:fldChar w:fldCharType="end"/>
        </w:r>
      </w:hyperlink>
    </w:p>
    <w:p w14:paraId="15483B02" w14:textId="317F5F46"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80" w:history="1">
        <w:r w:rsidRPr="00A947C9">
          <w:rPr>
            <w:rStyle w:val="Hyperlink"/>
            <w:noProof/>
          </w:rPr>
          <w:t>4.4</w:t>
        </w:r>
        <w:r w:rsidR="007D055E" w:rsidRPr="00A947C9">
          <w:rPr>
            <w:rFonts w:asciiTheme="minorHAnsi" w:eastAsiaTheme="minorEastAsia" w:hAnsiTheme="minorHAnsi"/>
            <w:noProof/>
            <w:sz w:val="22"/>
            <w:lang w:eastAsia="en-GB"/>
          </w:rPr>
          <w:tab/>
        </w:r>
        <w:r w:rsidR="007D055E" w:rsidRPr="00A947C9">
          <w:rPr>
            <w:rStyle w:val="Hyperlink"/>
            <w:noProof/>
          </w:rPr>
          <w:t>System Models</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80 \h </w:instrText>
        </w:r>
        <w:r w:rsidR="007D055E" w:rsidRPr="00A947C9">
          <w:rPr>
            <w:noProof/>
            <w:webHidden/>
          </w:rPr>
        </w:r>
        <w:r w:rsidR="007D055E" w:rsidRPr="00A947C9">
          <w:rPr>
            <w:noProof/>
            <w:webHidden/>
          </w:rPr>
          <w:fldChar w:fldCharType="separate"/>
        </w:r>
        <w:r w:rsidR="007D055E" w:rsidRPr="00A947C9">
          <w:rPr>
            <w:noProof/>
            <w:webHidden/>
          </w:rPr>
          <w:t>14</w:t>
        </w:r>
        <w:r w:rsidR="007D055E" w:rsidRPr="00A947C9">
          <w:rPr>
            <w:noProof/>
            <w:webHidden/>
          </w:rPr>
          <w:fldChar w:fldCharType="end"/>
        </w:r>
      </w:hyperlink>
    </w:p>
    <w:p w14:paraId="0F0C6D8F" w14:textId="46DCC507" w:rsidR="007D055E" w:rsidRPr="00A947C9" w:rsidRDefault="007D055E">
      <w:pPr>
        <w:pStyle w:val="TOC1"/>
        <w:tabs>
          <w:tab w:val="right" w:leader="dot" w:pos="8299"/>
        </w:tabs>
        <w:rPr>
          <w:rFonts w:asciiTheme="minorHAnsi" w:eastAsiaTheme="minorEastAsia" w:hAnsiTheme="minorHAnsi"/>
          <w:noProof/>
          <w:sz w:val="22"/>
          <w:lang w:eastAsia="en-GB"/>
        </w:rPr>
      </w:pPr>
      <w:hyperlink w:anchor="_Toc125876381" w:history="1">
        <w:r w:rsidRPr="00A947C9">
          <w:rPr>
            <w:rStyle w:val="Hyperlink"/>
            <w:noProof/>
          </w:rPr>
          <w:t xml:space="preserve">Chapter </w:t>
        </w:r>
        <w:r w:rsidR="00A57179" w:rsidRPr="00A947C9">
          <w:rPr>
            <w:rStyle w:val="Hyperlink"/>
            <w:noProof/>
          </w:rPr>
          <w:t>5</w:t>
        </w:r>
        <w:r w:rsidRPr="00A947C9">
          <w:rPr>
            <w:rStyle w:val="Hyperlink"/>
            <w:noProof/>
          </w:rPr>
          <w:t>: System Design</w:t>
        </w:r>
        <w:r w:rsidRPr="00A947C9">
          <w:rPr>
            <w:noProof/>
            <w:webHidden/>
          </w:rPr>
          <w:tab/>
        </w:r>
        <w:r w:rsidRPr="00A947C9">
          <w:rPr>
            <w:noProof/>
            <w:webHidden/>
          </w:rPr>
          <w:fldChar w:fldCharType="begin"/>
        </w:r>
        <w:r w:rsidRPr="00A947C9">
          <w:rPr>
            <w:noProof/>
            <w:webHidden/>
          </w:rPr>
          <w:instrText xml:space="preserve"> PAGEREF _Toc125876381 \h </w:instrText>
        </w:r>
        <w:r w:rsidRPr="00A947C9">
          <w:rPr>
            <w:noProof/>
            <w:webHidden/>
          </w:rPr>
        </w:r>
        <w:r w:rsidRPr="00A947C9">
          <w:rPr>
            <w:noProof/>
            <w:webHidden/>
          </w:rPr>
          <w:fldChar w:fldCharType="separate"/>
        </w:r>
        <w:r w:rsidRPr="00A947C9">
          <w:rPr>
            <w:noProof/>
            <w:webHidden/>
          </w:rPr>
          <w:t>16</w:t>
        </w:r>
        <w:r w:rsidRPr="00A947C9">
          <w:rPr>
            <w:noProof/>
            <w:webHidden/>
          </w:rPr>
          <w:fldChar w:fldCharType="end"/>
        </w:r>
      </w:hyperlink>
    </w:p>
    <w:p w14:paraId="6AD3B268" w14:textId="01F2A8AE"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82" w:history="1">
        <w:r w:rsidRPr="00A947C9">
          <w:rPr>
            <w:rStyle w:val="Hyperlink"/>
            <w:noProof/>
          </w:rPr>
          <w:t>5.1</w:t>
        </w:r>
        <w:r w:rsidR="007D055E" w:rsidRPr="00A947C9">
          <w:rPr>
            <w:rFonts w:asciiTheme="minorHAnsi" w:eastAsiaTheme="minorEastAsia" w:hAnsiTheme="minorHAnsi"/>
            <w:noProof/>
            <w:sz w:val="22"/>
            <w:lang w:eastAsia="en-GB"/>
          </w:rPr>
          <w:tab/>
        </w:r>
        <w:r w:rsidR="007D055E" w:rsidRPr="00A947C9">
          <w:rPr>
            <w:rStyle w:val="Hyperlink"/>
            <w:noProof/>
          </w:rPr>
          <w:t>Product Features</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82 \h </w:instrText>
        </w:r>
        <w:r w:rsidR="007D055E" w:rsidRPr="00A947C9">
          <w:rPr>
            <w:noProof/>
            <w:webHidden/>
          </w:rPr>
        </w:r>
        <w:r w:rsidR="007D055E" w:rsidRPr="00A947C9">
          <w:rPr>
            <w:noProof/>
            <w:webHidden/>
          </w:rPr>
          <w:fldChar w:fldCharType="separate"/>
        </w:r>
        <w:r w:rsidR="007D055E" w:rsidRPr="00A947C9">
          <w:rPr>
            <w:noProof/>
            <w:webHidden/>
          </w:rPr>
          <w:t>16</w:t>
        </w:r>
        <w:r w:rsidR="007D055E" w:rsidRPr="00A947C9">
          <w:rPr>
            <w:noProof/>
            <w:webHidden/>
          </w:rPr>
          <w:fldChar w:fldCharType="end"/>
        </w:r>
      </w:hyperlink>
    </w:p>
    <w:p w14:paraId="5670271B" w14:textId="6CE72489"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83" w:history="1">
        <w:r w:rsidRPr="00A947C9">
          <w:rPr>
            <w:rStyle w:val="Hyperlink"/>
            <w:noProof/>
          </w:rPr>
          <w:t>5.2</w:t>
        </w:r>
        <w:r w:rsidR="007D055E" w:rsidRPr="00A947C9">
          <w:rPr>
            <w:rFonts w:asciiTheme="minorHAnsi" w:eastAsiaTheme="minorEastAsia" w:hAnsiTheme="minorHAnsi"/>
            <w:noProof/>
            <w:sz w:val="22"/>
            <w:lang w:eastAsia="en-GB"/>
          </w:rPr>
          <w:tab/>
        </w:r>
        <w:r w:rsidR="007D055E" w:rsidRPr="00A947C9">
          <w:rPr>
            <w:rStyle w:val="Hyperlink"/>
            <w:noProof/>
          </w:rPr>
          <w:t>User Interface</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83 \h </w:instrText>
        </w:r>
        <w:r w:rsidR="007D055E" w:rsidRPr="00A947C9">
          <w:rPr>
            <w:noProof/>
            <w:webHidden/>
          </w:rPr>
        </w:r>
        <w:r w:rsidR="007D055E" w:rsidRPr="00A947C9">
          <w:rPr>
            <w:noProof/>
            <w:webHidden/>
          </w:rPr>
          <w:fldChar w:fldCharType="separate"/>
        </w:r>
        <w:r w:rsidR="007D055E" w:rsidRPr="00A947C9">
          <w:rPr>
            <w:noProof/>
            <w:webHidden/>
          </w:rPr>
          <w:t>16</w:t>
        </w:r>
        <w:r w:rsidR="007D055E" w:rsidRPr="00A947C9">
          <w:rPr>
            <w:noProof/>
            <w:webHidden/>
          </w:rPr>
          <w:fldChar w:fldCharType="end"/>
        </w:r>
      </w:hyperlink>
    </w:p>
    <w:p w14:paraId="2799233B" w14:textId="0FF069FE"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84" w:history="1">
        <w:r w:rsidRPr="00A947C9">
          <w:rPr>
            <w:rStyle w:val="Hyperlink"/>
            <w:noProof/>
          </w:rPr>
          <w:t>5.3</w:t>
        </w:r>
        <w:r w:rsidR="007D055E" w:rsidRPr="00A947C9">
          <w:rPr>
            <w:rFonts w:asciiTheme="minorHAnsi" w:eastAsiaTheme="minorEastAsia" w:hAnsiTheme="minorHAnsi"/>
            <w:noProof/>
            <w:sz w:val="22"/>
            <w:lang w:eastAsia="en-GB"/>
          </w:rPr>
          <w:tab/>
        </w:r>
        <w:r w:rsidR="007D055E" w:rsidRPr="00A947C9">
          <w:rPr>
            <w:rStyle w:val="Hyperlink"/>
            <w:noProof/>
          </w:rPr>
          <w:t>Data Storage</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84 \h </w:instrText>
        </w:r>
        <w:r w:rsidR="007D055E" w:rsidRPr="00A947C9">
          <w:rPr>
            <w:noProof/>
            <w:webHidden/>
          </w:rPr>
        </w:r>
        <w:r w:rsidR="007D055E" w:rsidRPr="00A947C9">
          <w:rPr>
            <w:noProof/>
            <w:webHidden/>
          </w:rPr>
          <w:fldChar w:fldCharType="separate"/>
        </w:r>
        <w:r w:rsidR="007D055E" w:rsidRPr="00A947C9">
          <w:rPr>
            <w:noProof/>
            <w:webHidden/>
          </w:rPr>
          <w:t>16</w:t>
        </w:r>
        <w:r w:rsidR="007D055E" w:rsidRPr="00A947C9">
          <w:rPr>
            <w:noProof/>
            <w:webHidden/>
          </w:rPr>
          <w:fldChar w:fldCharType="end"/>
        </w:r>
      </w:hyperlink>
    </w:p>
    <w:p w14:paraId="38E961E8" w14:textId="002BB115"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85" w:history="1">
        <w:r w:rsidRPr="00A947C9">
          <w:rPr>
            <w:rStyle w:val="Hyperlink"/>
            <w:noProof/>
          </w:rPr>
          <w:t>5.4</w:t>
        </w:r>
        <w:r w:rsidR="007D055E" w:rsidRPr="00A947C9">
          <w:rPr>
            <w:rFonts w:asciiTheme="minorHAnsi" w:eastAsiaTheme="minorEastAsia" w:hAnsiTheme="minorHAnsi"/>
            <w:noProof/>
            <w:sz w:val="22"/>
            <w:lang w:eastAsia="en-GB"/>
          </w:rPr>
          <w:tab/>
        </w:r>
        <w:r w:rsidR="007D055E" w:rsidRPr="00A947C9">
          <w:rPr>
            <w:rStyle w:val="Hyperlink"/>
            <w:noProof/>
          </w:rPr>
          <w:t>High Level Design</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85 \h </w:instrText>
        </w:r>
        <w:r w:rsidR="007D055E" w:rsidRPr="00A947C9">
          <w:rPr>
            <w:noProof/>
            <w:webHidden/>
          </w:rPr>
        </w:r>
        <w:r w:rsidR="007D055E" w:rsidRPr="00A947C9">
          <w:rPr>
            <w:noProof/>
            <w:webHidden/>
          </w:rPr>
          <w:fldChar w:fldCharType="separate"/>
        </w:r>
        <w:r w:rsidR="007D055E" w:rsidRPr="00A947C9">
          <w:rPr>
            <w:noProof/>
            <w:webHidden/>
          </w:rPr>
          <w:t>16</w:t>
        </w:r>
        <w:r w:rsidR="007D055E" w:rsidRPr="00A947C9">
          <w:rPr>
            <w:noProof/>
            <w:webHidden/>
          </w:rPr>
          <w:fldChar w:fldCharType="end"/>
        </w:r>
      </w:hyperlink>
    </w:p>
    <w:p w14:paraId="6C5DC218" w14:textId="1E04925A"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86" w:history="1">
        <w:r w:rsidRPr="00A947C9">
          <w:rPr>
            <w:rStyle w:val="Hyperlink"/>
            <w:noProof/>
          </w:rPr>
          <w:t>5.5</w:t>
        </w:r>
        <w:r w:rsidR="007D055E" w:rsidRPr="00A947C9">
          <w:rPr>
            <w:rFonts w:asciiTheme="minorHAnsi" w:eastAsiaTheme="minorEastAsia" w:hAnsiTheme="minorHAnsi"/>
            <w:noProof/>
            <w:sz w:val="22"/>
            <w:lang w:eastAsia="en-GB"/>
          </w:rPr>
          <w:tab/>
        </w:r>
        <w:r w:rsidR="007D055E" w:rsidRPr="00A947C9">
          <w:rPr>
            <w:rStyle w:val="Hyperlink"/>
            <w:noProof/>
          </w:rPr>
          <w:t>Detailed Design</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86 \h </w:instrText>
        </w:r>
        <w:r w:rsidR="007D055E" w:rsidRPr="00A947C9">
          <w:rPr>
            <w:noProof/>
            <w:webHidden/>
          </w:rPr>
        </w:r>
        <w:r w:rsidR="007D055E" w:rsidRPr="00A947C9">
          <w:rPr>
            <w:noProof/>
            <w:webHidden/>
          </w:rPr>
          <w:fldChar w:fldCharType="separate"/>
        </w:r>
        <w:r w:rsidR="007D055E" w:rsidRPr="00A947C9">
          <w:rPr>
            <w:noProof/>
            <w:webHidden/>
          </w:rPr>
          <w:t>16</w:t>
        </w:r>
        <w:r w:rsidR="007D055E" w:rsidRPr="00A947C9">
          <w:rPr>
            <w:noProof/>
            <w:webHidden/>
          </w:rPr>
          <w:fldChar w:fldCharType="end"/>
        </w:r>
      </w:hyperlink>
    </w:p>
    <w:p w14:paraId="63EBF120" w14:textId="1087B6CD"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87" w:history="1">
        <w:r w:rsidRPr="00A947C9">
          <w:rPr>
            <w:rStyle w:val="Hyperlink"/>
            <w:noProof/>
          </w:rPr>
          <w:t>5.6</w:t>
        </w:r>
        <w:r w:rsidR="007D055E" w:rsidRPr="00A947C9">
          <w:rPr>
            <w:rFonts w:asciiTheme="minorHAnsi" w:eastAsiaTheme="minorEastAsia" w:hAnsiTheme="minorHAnsi"/>
            <w:noProof/>
            <w:sz w:val="22"/>
            <w:lang w:eastAsia="en-GB"/>
          </w:rPr>
          <w:tab/>
        </w:r>
        <w:r w:rsidR="007D055E" w:rsidRPr="00A947C9">
          <w:rPr>
            <w:rStyle w:val="Hyperlink"/>
            <w:noProof/>
          </w:rPr>
          <w:t>Design Verification</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87 \h </w:instrText>
        </w:r>
        <w:r w:rsidR="007D055E" w:rsidRPr="00A947C9">
          <w:rPr>
            <w:noProof/>
            <w:webHidden/>
          </w:rPr>
        </w:r>
        <w:r w:rsidR="007D055E" w:rsidRPr="00A947C9">
          <w:rPr>
            <w:noProof/>
            <w:webHidden/>
          </w:rPr>
          <w:fldChar w:fldCharType="separate"/>
        </w:r>
        <w:r w:rsidR="007D055E" w:rsidRPr="00A947C9">
          <w:rPr>
            <w:noProof/>
            <w:webHidden/>
          </w:rPr>
          <w:t>16</w:t>
        </w:r>
        <w:r w:rsidR="007D055E" w:rsidRPr="00A947C9">
          <w:rPr>
            <w:noProof/>
            <w:webHidden/>
          </w:rPr>
          <w:fldChar w:fldCharType="end"/>
        </w:r>
      </w:hyperlink>
    </w:p>
    <w:p w14:paraId="6D8E53BB" w14:textId="18A9B815" w:rsidR="007D055E" w:rsidRPr="00A947C9" w:rsidRDefault="007D055E">
      <w:pPr>
        <w:pStyle w:val="TOC1"/>
        <w:tabs>
          <w:tab w:val="right" w:leader="dot" w:pos="8299"/>
        </w:tabs>
        <w:rPr>
          <w:rFonts w:asciiTheme="minorHAnsi" w:eastAsiaTheme="minorEastAsia" w:hAnsiTheme="minorHAnsi"/>
          <w:noProof/>
          <w:sz w:val="22"/>
          <w:lang w:eastAsia="en-GB"/>
        </w:rPr>
      </w:pPr>
      <w:hyperlink w:anchor="_Toc125876388" w:history="1">
        <w:r w:rsidRPr="00A947C9">
          <w:rPr>
            <w:rStyle w:val="Hyperlink"/>
            <w:noProof/>
          </w:rPr>
          <w:t xml:space="preserve">Chapter </w:t>
        </w:r>
        <w:r w:rsidR="00A57179" w:rsidRPr="00A947C9">
          <w:rPr>
            <w:rStyle w:val="Hyperlink"/>
            <w:noProof/>
          </w:rPr>
          <w:t>6</w:t>
        </w:r>
        <w:r w:rsidRPr="00A947C9">
          <w:rPr>
            <w:rStyle w:val="Hyperlink"/>
            <w:noProof/>
          </w:rPr>
          <w:t>: PROJECT IMPLEMENTATION</w:t>
        </w:r>
        <w:r w:rsidRPr="00A947C9">
          <w:rPr>
            <w:noProof/>
            <w:webHidden/>
          </w:rPr>
          <w:tab/>
        </w:r>
        <w:r w:rsidRPr="00A947C9">
          <w:rPr>
            <w:noProof/>
            <w:webHidden/>
          </w:rPr>
          <w:fldChar w:fldCharType="begin"/>
        </w:r>
        <w:r w:rsidRPr="00A947C9">
          <w:rPr>
            <w:noProof/>
            <w:webHidden/>
          </w:rPr>
          <w:instrText xml:space="preserve"> PAGEREF _Toc125876388 \h </w:instrText>
        </w:r>
        <w:r w:rsidRPr="00A947C9">
          <w:rPr>
            <w:noProof/>
            <w:webHidden/>
          </w:rPr>
        </w:r>
        <w:r w:rsidRPr="00A947C9">
          <w:rPr>
            <w:noProof/>
            <w:webHidden/>
          </w:rPr>
          <w:fldChar w:fldCharType="separate"/>
        </w:r>
        <w:r w:rsidRPr="00A947C9">
          <w:rPr>
            <w:noProof/>
            <w:webHidden/>
          </w:rPr>
          <w:t>17</w:t>
        </w:r>
        <w:r w:rsidRPr="00A947C9">
          <w:rPr>
            <w:noProof/>
            <w:webHidden/>
          </w:rPr>
          <w:fldChar w:fldCharType="end"/>
        </w:r>
      </w:hyperlink>
    </w:p>
    <w:p w14:paraId="082F177C" w14:textId="5027B897"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r w:rsidRPr="00A947C9">
        <w:t>6.1</w:t>
      </w:r>
      <w:hyperlink w:anchor="_Toc125876389" w:history="1">
        <w:r w:rsidR="007D055E" w:rsidRPr="00A947C9">
          <w:rPr>
            <w:rFonts w:asciiTheme="minorHAnsi" w:eastAsiaTheme="minorEastAsia" w:hAnsiTheme="minorHAnsi"/>
            <w:noProof/>
            <w:sz w:val="22"/>
            <w:lang w:eastAsia="en-GB"/>
          </w:rPr>
          <w:tab/>
        </w:r>
        <w:r w:rsidR="007D055E" w:rsidRPr="00A947C9">
          <w:rPr>
            <w:rStyle w:val="Hyperlink"/>
            <w:noProof/>
          </w:rPr>
          <w:t>Coding</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89 \h </w:instrText>
        </w:r>
        <w:r w:rsidR="007D055E" w:rsidRPr="00A947C9">
          <w:rPr>
            <w:noProof/>
            <w:webHidden/>
          </w:rPr>
        </w:r>
        <w:r w:rsidR="007D055E" w:rsidRPr="00A947C9">
          <w:rPr>
            <w:noProof/>
            <w:webHidden/>
          </w:rPr>
          <w:fldChar w:fldCharType="separate"/>
        </w:r>
        <w:r w:rsidR="007D055E" w:rsidRPr="00A947C9">
          <w:rPr>
            <w:noProof/>
            <w:webHidden/>
          </w:rPr>
          <w:t>17</w:t>
        </w:r>
        <w:r w:rsidR="007D055E" w:rsidRPr="00A947C9">
          <w:rPr>
            <w:noProof/>
            <w:webHidden/>
          </w:rPr>
          <w:fldChar w:fldCharType="end"/>
        </w:r>
      </w:hyperlink>
    </w:p>
    <w:p w14:paraId="11A4AEEA" w14:textId="5609AD91"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90" w:history="1">
        <w:r w:rsidRPr="00A947C9">
          <w:rPr>
            <w:rStyle w:val="Hyperlink"/>
            <w:noProof/>
          </w:rPr>
          <w:t>6.2</w:t>
        </w:r>
        <w:r w:rsidR="007D055E" w:rsidRPr="00A947C9">
          <w:rPr>
            <w:rFonts w:asciiTheme="minorHAnsi" w:eastAsiaTheme="minorEastAsia" w:hAnsiTheme="minorHAnsi"/>
            <w:noProof/>
            <w:sz w:val="22"/>
            <w:lang w:eastAsia="en-GB"/>
          </w:rPr>
          <w:tab/>
        </w:r>
        <w:r w:rsidR="007D055E" w:rsidRPr="00A947C9">
          <w:rPr>
            <w:rStyle w:val="Hyperlink"/>
            <w:noProof/>
          </w:rPr>
          <w:t>Verification</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90 \h </w:instrText>
        </w:r>
        <w:r w:rsidR="007D055E" w:rsidRPr="00A947C9">
          <w:rPr>
            <w:noProof/>
            <w:webHidden/>
          </w:rPr>
        </w:r>
        <w:r w:rsidR="007D055E" w:rsidRPr="00A947C9">
          <w:rPr>
            <w:noProof/>
            <w:webHidden/>
          </w:rPr>
          <w:fldChar w:fldCharType="separate"/>
        </w:r>
        <w:r w:rsidR="007D055E" w:rsidRPr="00A947C9">
          <w:rPr>
            <w:noProof/>
            <w:webHidden/>
          </w:rPr>
          <w:t>17</w:t>
        </w:r>
        <w:r w:rsidR="007D055E" w:rsidRPr="00A947C9">
          <w:rPr>
            <w:noProof/>
            <w:webHidden/>
          </w:rPr>
          <w:fldChar w:fldCharType="end"/>
        </w:r>
      </w:hyperlink>
    </w:p>
    <w:p w14:paraId="75D709B1" w14:textId="5E5A5DD0"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91" w:history="1">
        <w:r w:rsidRPr="00A947C9">
          <w:rPr>
            <w:rStyle w:val="Hyperlink"/>
            <w:noProof/>
          </w:rPr>
          <w:t>6.3</w:t>
        </w:r>
        <w:r w:rsidR="007D055E" w:rsidRPr="00A947C9">
          <w:rPr>
            <w:rFonts w:asciiTheme="minorHAnsi" w:eastAsiaTheme="minorEastAsia" w:hAnsiTheme="minorHAnsi"/>
            <w:noProof/>
            <w:sz w:val="22"/>
            <w:lang w:eastAsia="en-GB"/>
          </w:rPr>
          <w:tab/>
        </w:r>
        <w:r w:rsidR="007D055E" w:rsidRPr="00A947C9">
          <w:rPr>
            <w:rStyle w:val="Hyperlink"/>
            <w:noProof/>
          </w:rPr>
          <w:t>Validation</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91 \h </w:instrText>
        </w:r>
        <w:r w:rsidR="007D055E" w:rsidRPr="00A947C9">
          <w:rPr>
            <w:noProof/>
            <w:webHidden/>
          </w:rPr>
        </w:r>
        <w:r w:rsidR="007D055E" w:rsidRPr="00A947C9">
          <w:rPr>
            <w:noProof/>
            <w:webHidden/>
          </w:rPr>
          <w:fldChar w:fldCharType="separate"/>
        </w:r>
        <w:r w:rsidR="007D055E" w:rsidRPr="00A947C9">
          <w:rPr>
            <w:noProof/>
            <w:webHidden/>
          </w:rPr>
          <w:t>17</w:t>
        </w:r>
        <w:r w:rsidR="007D055E" w:rsidRPr="00A947C9">
          <w:rPr>
            <w:noProof/>
            <w:webHidden/>
          </w:rPr>
          <w:fldChar w:fldCharType="end"/>
        </w:r>
      </w:hyperlink>
    </w:p>
    <w:p w14:paraId="559BBE77" w14:textId="3C9DC4EC" w:rsidR="007D055E" w:rsidRPr="00A947C9" w:rsidRDefault="007D055E">
      <w:pPr>
        <w:pStyle w:val="TOC1"/>
        <w:tabs>
          <w:tab w:val="right" w:leader="dot" w:pos="8299"/>
        </w:tabs>
        <w:rPr>
          <w:rFonts w:asciiTheme="minorHAnsi" w:eastAsiaTheme="minorEastAsia" w:hAnsiTheme="minorHAnsi"/>
          <w:noProof/>
          <w:sz w:val="22"/>
          <w:lang w:eastAsia="en-GB"/>
        </w:rPr>
      </w:pPr>
      <w:hyperlink w:anchor="_Toc125876392" w:history="1">
        <w:r w:rsidRPr="00A947C9">
          <w:rPr>
            <w:rStyle w:val="Hyperlink"/>
            <w:noProof/>
          </w:rPr>
          <w:t xml:space="preserve">Chapter </w:t>
        </w:r>
        <w:r w:rsidR="00A57179" w:rsidRPr="00A947C9">
          <w:rPr>
            <w:rStyle w:val="Hyperlink"/>
            <w:noProof/>
          </w:rPr>
          <w:t>7</w:t>
        </w:r>
        <w:r w:rsidRPr="00A947C9">
          <w:rPr>
            <w:rStyle w:val="Hyperlink"/>
            <w:noProof/>
          </w:rPr>
          <w:t xml:space="preserve">: </w:t>
        </w:r>
        <w:r w:rsidRPr="00A947C9">
          <w:rPr>
            <w:rStyle w:val="Hyperlink"/>
            <w:noProof/>
            <w:shd w:val="clear" w:color="auto" w:fill="FFFFFF"/>
          </w:rPr>
          <w:t>PROJECT TESTING (EVALUATION)</w:t>
        </w:r>
        <w:r w:rsidRPr="00A947C9">
          <w:rPr>
            <w:noProof/>
            <w:webHidden/>
          </w:rPr>
          <w:tab/>
        </w:r>
        <w:r w:rsidRPr="00A947C9">
          <w:rPr>
            <w:noProof/>
            <w:webHidden/>
          </w:rPr>
          <w:fldChar w:fldCharType="begin"/>
        </w:r>
        <w:r w:rsidRPr="00A947C9">
          <w:rPr>
            <w:noProof/>
            <w:webHidden/>
          </w:rPr>
          <w:instrText xml:space="preserve"> PAGEREF _Toc125876392 \h </w:instrText>
        </w:r>
        <w:r w:rsidRPr="00A947C9">
          <w:rPr>
            <w:noProof/>
            <w:webHidden/>
          </w:rPr>
        </w:r>
        <w:r w:rsidRPr="00A947C9">
          <w:rPr>
            <w:noProof/>
            <w:webHidden/>
          </w:rPr>
          <w:fldChar w:fldCharType="separate"/>
        </w:r>
        <w:r w:rsidRPr="00A947C9">
          <w:rPr>
            <w:noProof/>
            <w:webHidden/>
          </w:rPr>
          <w:t>18</w:t>
        </w:r>
        <w:r w:rsidRPr="00A947C9">
          <w:rPr>
            <w:noProof/>
            <w:webHidden/>
          </w:rPr>
          <w:fldChar w:fldCharType="end"/>
        </w:r>
      </w:hyperlink>
    </w:p>
    <w:p w14:paraId="52E6BC1D" w14:textId="60D42269"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93" w:history="1">
        <w:r w:rsidRPr="00A947C9">
          <w:rPr>
            <w:rStyle w:val="Hyperlink"/>
            <w:noProof/>
          </w:rPr>
          <w:t>7.1</w:t>
        </w:r>
        <w:r w:rsidR="007D055E" w:rsidRPr="00A947C9">
          <w:rPr>
            <w:rFonts w:asciiTheme="minorHAnsi" w:eastAsiaTheme="minorEastAsia" w:hAnsiTheme="minorHAnsi"/>
            <w:noProof/>
            <w:sz w:val="22"/>
            <w:lang w:eastAsia="en-GB"/>
          </w:rPr>
          <w:tab/>
        </w:r>
        <w:r w:rsidR="007D055E" w:rsidRPr="00A947C9">
          <w:rPr>
            <w:rStyle w:val="Hyperlink"/>
            <w:noProof/>
          </w:rPr>
          <w:t>Metrics</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93 \h </w:instrText>
        </w:r>
        <w:r w:rsidR="007D055E" w:rsidRPr="00A947C9">
          <w:rPr>
            <w:noProof/>
            <w:webHidden/>
          </w:rPr>
        </w:r>
        <w:r w:rsidR="007D055E" w:rsidRPr="00A947C9">
          <w:rPr>
            <w:noProof/>
            <w:webHidden/>
          </w:rPr>
          <w:fldChar w:fldCharType="separate"/>
        </w:r>
        <w:r w:rsidR="007D055E" w:rsidRPr="00A947C9">
          <w:rPr>
            <w:noProof/>
            <w:webHidden/>
          </w:rPr>
          <w:t>18</w:t>
        </w:r>
        <w:r w:rsidR="007D055E" w:rsidRPr="00A947C9">
          <w:rPr>
            <w:noProof/>
            <w:webHidden/>
          </w:rPr>
          <w:fldChar w:fldCharType="end"/>
        </w:r>
      </w:hyperlink>
    </w:p>
    <w:p w14:paraId="78CB790D" w14:textId="05D582A6"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94" w:history="1">
        <w:r w:rsidRPr="00A947C9">
          <w:rPr>
            <w:rStyle w:val="Hyperlink"/>
            <w:noProof/>
          </w:rPr>
          <w:t>7.2</w:t>
        </w:r>
        <w:r w:rsidR="007D055E" w:rsidRPr="00A947C9">
          <w:rPr>
            <w:rFonts w:asciiTheme="minorHAnsi" w:eastAsiaTheme="minorEastAsia" w:hAnsiTheme="minorHAnsi"/>
            <w:noProof/>
            <w:sz w:val="22"/>
            <w:lang w:eastAsia="en-GB"/>
          </w:rPr>
          <w:tab/>
        </w:r>
        <w:r w:rsidR="007D055E" w:rsidRPr="00A947C9">
          <w:rPr>
            <w:rStyle w:val="Hyperlink"/>
            <w:noProof/>
          </w:rPr>
          <w:t>Experimental Setup</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94 \h </w:instrText>
        </w:r>
        <w:r w:rsidR="007D055E" w:rsidRPr="00A947C9">
          <w:rPr>
            <w:noProof/>
            <w:webHidden/>
          </w:rPr>
        </w:r>
        <w:r w:rsidR="007D055E" w:rsidRPr="00A947C9">
          <w:rPr>
            <w:noProof/>
            <w:webHidden/>
          </w:rPr>
          <w:fldChar w:fldCharType="separate"/>
        </w:r>
        <w:r w:rsidR="007D055E" w:rsidRPr="00A947C9">
          <w:rPr>
            <w:noProof/>
            <w:webHidden/>
          </w:rPr>
          <w:t>18</w:t>
        </w:r>
        <w:r w:rsidR="007D055E" w:rsidRPr="00A947C9">
          <w:rPr>
            <w:noProof/>
            <w:webHidden/>
          </w:rPr>
          <w:fldChar w:fldCharType="end"/>
        </w:r>
      </w:hyperlink>
    </w:p>
    <w:p w14:paraId="30EFE3BB" w14:textId="5730C0CA"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395" w:history="1">
        <w:r w:rsidRPr="00A947C9">
          <w:rPr>
            <w:rStyle w:val="Hyperlink"/>
            <w:noProof/>
          </w:rPr>
          <w:t>7.3</w:t>
        </w:r>
        <w:r w:rsidR="007D055E" w:rsidRPr="00A947C9">
          <w:rPr>
            <w:rFonts w:asciiTheme="minorHAnsi" w:eastAsiaTheme="minorEastAsia" w:hAnsiTheme="minorHAnsi"/>
            <w:noProof/>
            <w:sz w:val="22"/>
            <w:lang w:eastAsia="en-GB"/>
          </w:rPr>
          <w:tab/>
        </w:r>
        <w:r w:rsidR="007D055E" w:rsidRPr="00A947C9">
          <w:rPr>
            <w:rStyle w:val="Hyperlink"/>
            <w:noProof/>
          </w:rPr>
          <w:t>The Experiments</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95 \h </w:instrText>
        </w:r>
        <w:r w:rsidR="007D055E" w:rsidRPr="00A947C9">
          <w:rPr>
            <w:noProof/>
            <w:webHidden/>
          </w:rPr>
        </w:r>
        <w:r w:rsidR="007D055E" w:rsidRPr="00A947C9">
          <w:rPr>
            <w:noProof/>
            <w:webHidden/>
          </w:rPr>
          <w:fldChar w:fldCharType="separate"/>
        </w:r>
        <w:r w:rsidR="007D055E" w:rsidRPr="00A947C9">
          <w:rPr>
            <w:noProof/>
            <w:webHidden/>
          </w:rPr>
          <w:t>18</w:t>
        </w:r>
        <w:r w:rsidR="007D055E" w:rsidRPr="00A947C9">
          <w:rPr>
            <w:noProof/>
            <w:webHidden/>
          </w:rPr>
          <w:fldChar w:fldCharType="end"/>
        </w:r>
      </w:hyperlink>
    </w:p>
    <w:p w14:paraId="7E004815" w14:textId="5C16E85A" w:rsidR="007D055E" w:rsidRPr="00A947C9" w:rsidRDefault="00E3730A">
      <w:pPr>
        <w:pStyle w:val="TOC3"/>
        <w:tabs>
          <w:tab w:val="left" w:pos="1320"/>
          <w:tab w:val="right" w:leader="dot" w:pos="8299"/>
        </w:tabs>
        <w:rPr>
          <w:rFonts w:asciiTheme="minorHAnsi" w:eastAsiaTheme="minorEastAsia" w:hAnsiTheme="minorHAnsi"/>
          <w:noProof/>
          <w:sz w:val="22"/>
          <w:lang w:eastAsia="en-GB"/>
        </w:rPr>
      </w:pPr>
      <w:hyperlink w:anchor="_Toc125876396" w:history="1">
        <w:r w:rsidRPr="00A947C9">
          <w:rPr>
            <w:rStyle w:val="Hyperlink"/>
            <w:noProof/>
          </w:rPr>
          <w:t>7.3.1</w:t>
        </w:r>
        <w:r w:rsidR="007D055E" w:rsidRPr="00A947C9">
          <w:rPr>
            <w:rFonts w:asciiTheme="minorHAnsi" w:eastAsiaTheme="minorEastAsia" w:hAnsiTheme="minorHAnsi"/>
            <w:noProof/>
            <w:sz w:val="22"/>
            <w:lang w:eastAsia="en-GB"/>
          </w:rPr>
          <w:tab/>
        </w:r>
        <w:r w:rsidR="007D055E" w:rsidRPr="00A947C9">
          <w:rPr>
            <w:rStyle w:val="Hyperlink"/>
            <w:noProof/>
          </w:rPr>
          <w:t>Participants</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96 \h </w:instrText>
        </w:r>
        <w:r w:rsidR="007D055E" w:rsidRPr="00A947C9">
          <w:rPr>
            <w:noProof/>
            <w:webHidden/>
          </w:rPr>
        </w:r>
        <w:r w:rsidR="007D055E" w:rsidRPr="00A947C9">
          <w:rPr>
            <w:noProof/>
            <w:webHidden/>
          </w:rPr>
          <w:fldChar w:fldCharType="separate"/>
        </w:r>
        <w:r w:rsidR="007D055E" w:rsidRPr="00A947C9">
          <w:rPr>
            <w:noProof/>
            <w:webHidden/>
          </w:rPr>
          <w:t>18</w:t>
        </w:r>
        <w:r w:rsidR="007D055E" w:rsidRPr="00A947C9">
          <w:rPr>
            <w:noProof/>
            <w:webHidden/>
          </w:rPr>
          <w:fldChar w:fldCharType="end"/>
        </w:r>
      </w:hyperlink>
    </w:p>
    <w:p w14:paraId="6BDA54F2" w14:textId="38CBB0C4" w:rsidR="007D055E" w:rsidRPr="00A947C9" w:rsidRDefault="00E3730A">
      <w:pPr>
        <w:pStyle w:val="TOC3"/>
        <w:tabs>
          <w:tab w:val="left" w:pos="1320"/>
          <w:tab w:val="right" w:leader="dot" w:pos="8299"/>
        </w:tabs>
        <w:rPr>
          <w:rFonts w:asciiTheme="minorHAnsi" w:eastAsiaTheme="minorEastAsia" w:hAnsiTheme="minorHAnsi"/>
          <w:noProof/>
          <w:sz w:val="22"/>
          <w:lang w:eastAsia="en-GB"/>
        </w:rPr>
      </w:pPr>
      <w:hyperlink w:anchor="_Toc125876397" w:history="1">
        <w:r w:rsidRPr="00A947C9">
          <w:rPr>
            <w:rStyle w:val="Hyperlink"/>
            <w:noProof/>
          </w:rPr>
          <w:t>7.3.</w:t>
        </w:r>
        <w:r w:rsidR="007D055E" w:rsidRPr="00A947C9">
          <w:rPr>
            <w:rStyle w:val="Hyperlink"/>
            <w:noProof/>
          </w:rPr>
          <w:t>2</w:t>
        </w:r>
        <w:r w:rsidR="007D055E" w:rsidRPr="00A947C9">
          <w:rPr>
            <w:rFonts w:asciiTheme="minorHAnsi" w:eastAsiaTheme="minorEastAsia" w:hAnsiTheme="minorHAnsi"/>
            <w:noProof/>
            <w:sz w:val="22"/>
            <w:lang w:eastAsia="en-GB"/>
          </w:rPr>
          <w:tab/>
        </w:r>
        <w:r w:rsidR="007D055E" w:rsidRPr="00A947C9">
          <w:rPr>
            <w:rStyle w:val="Hyperlink"/>
            <w:noProof/>
          </w:rPr>
          <w:t>Treatments</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97 \h </w:instrText>
        </w:r>
        <w:r w:rsidR="007D055E" w:rsidRPr="00A947C9">
          <w:rPr>
            <w:noProof/>
            <w:webHidden/>
          </w:rPr>
        </w:r>
        <w:r w:rsidR="007D055E" w:rsidRPr="00A947C9">
          <w:rPr>
            <w:noProof/>
            <w:webHidden/>
          </w:rPr>
          <w:fldChar w:fldCharType="separate"/>
        </w:r>
        <w:r w:rsidR="007D055E" w:rsidRPr="00A947C9">
          <w:rPr>
            <w:noProof/>
            <w:webHidden/>
          </w:rPr>
          <w:t>18</w:t>
        </w:r>
        <w:r w:rsidR="007D055E" w:rsidRPr="00A947C9">
          <w:rPr>
            <w:noProof/>
            <w:webHidden/>
          </w:rPr>
          <w:fldChar w:fldCharType="end"/>
        </w:r>
      </w:hyperlink>
    </w:p>
    <w:p w14:paraId="31F9C9EA" w14:textId="06FE5267" w:rsidR="007D055E" w:rsidRPr="00A947C9" w:rsidRDefault="00E3730A">
      <w:pPr>
        <w:pStyle w:val="TOC3"/>
        <w:tabs>
          <w:tab w:val="left" w:pos="1320"/>
          <w:tab w:val="right" w:leader="dot" w:pos="8299"/>
        </w:tabs>
        <w:rPr>
          <w:rFonts w:asciiTheme="minorHAnsi" w:eastAsiaTheme="minorEastAsia" w:hAnsiTheme="minorHAnsi"/>
          <w:noProof/>
          <w:sz w:val="22"/>
          <w:lang w:eastAsia="en-GB"/>
        </w:rPr>
      </w:pPr>
      <w:hyperlink w:anchor="_Toc125876398" w:history="1">
        <w:r w:rsidRPr="00A947C9">
          <w:rPr>
            <w:rStyle w:val="Hyperlink"/>
            <w:noProof/>
          </w:rPr>
          <w:t>7.3.</w:t>
        </w:r>
        <w:r w:rsidR="007D055E" w:rsidRPr="00A947C9">
          <w:rPr>
            <w:rStyle w:val="Hyperlink"/>
            <w:noProof/>
          </w:rPr>
          <w:t>3</w:t>
        </w:r>
        <w:r w:rsidR="007D055E" w:rsidRPr="00A947C9">
          <w:rPr>
            <w:rFonts w:asciiTheme="minorHAnsi" w:eastAsiaTheme="minorEastAsia" w:hAnsiTheme="minorHAnsi"/>
            <w:noProof/>
            <w:sz w:val="22"/>
            <w:lang w:eastAsia="en-GB"/>
          </w:rPr>
          <w:tab/>
        </w:r>
        <w:r w:rsidR="007D055E" w:rsidRPr="00A947C9">
          <w:rPr>
            <w:rStyle w:val="Hyperlink"/>
            <w:noProof/>
          </w:rPr>
          <w:t>Procedures</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98 \h </w:instrText>
        </w:r>
        <w:r w:rsidR="007D055E" w:rsidRPr="00A947C9">
          <w:rPr>
            <w:noProof/>
            <w:webHidden/>
          </w:rPr>
        </w:r>
        <w:r w:rsidR="007D055E" w:rsidRPr="00A947C9">
          <w:rPr>
            <w:noProof/>
            <w:webHidden/>
          </w:rPr>
          <w:fldChar w:fldCharType="separate"/>
        </w:r>
        <w:r w:rsidR="007D055E" w:rsidRPr="00A947C9">
          <w:rPr>
            <w:noProof/>
            <w:webHidden/>
          </w:rPr>
          <w:t>18</w:t>
        </w:r>
        <w:r w:rsidR="007D055E" w:rsidRPr="00A947C9">
          <w:rPr>
            <w:noProof/>
            <w:webHidden/>
          </w:rPr>
          <w:fldChar w:fldCharType="end"/>
        </w:r>
      </w:hyperlink>
    </w:p>
    <w:p w14:paraId="56C3F58A" w14:textId="4BA6D977" w:rsidR="007D055E" w:rsidRPr="00A947C9" w:rsidRDefault="00E3730A">
      <w:pPr>
        <w:pStyle w:val="TOC3"/>
        <w:tabs>
          <w:tab w:val="left" w:pos="1320"/>
          <w:tab w:val="right" w:leader="dot" w:pos="8299"/>
        </w:tabs>
        <w:rPr>
          <w:rFonts w:asciiTheme="minorHAnsi" w:eastAsiaTheme="minorEastAsia" w:hAnsiTheme="minorHAnsi"/>
          <w:noProof/>
          <w:sz w:val="22"/>
          <w:lang w:eastAsia="en-GB"/>
        </w:rPr>
      </w:pPr>
      <w:hyperlink w:anchor="_Toc125876399" w:history="1">
        <w:r w:rsidRPr="00A947C9">
          <w:rPr>
            <w:rStyle w:val="Hyperlink"/>
            <w:noProof/>
          </w:rPr>
          <w:t>7.3.4</w:t>
        </w:r>
        <w:r w:rsidR="007D055E" w:rsidRPr="00A947C9">
          <w:rPr>
            <w:rFonts w:asciiTheme="minorHAnsi" w:eastAsiaTheme="minorEastAsia" w:hAnsiTheme="minorHAnsi"/>
            <w:noProof/>
            <w:sz w:val="22"/>
            <w:lang w:eastAsia="en-GB"/>
          </w:rPr>
          <w:tab/>
        </w:r>
        <w:r w:rsidR="007D055E" w:rsidRPr="00A947C9">
          <w:rPr>
            <w:rStyle w:val="Hyperlink"/>
            <w:noProof/>
          </w:rPr>
          <w:t>Data Analysis</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399 \h </w:instrText>
        </w:r>
        <w:r w:rsidR="007D055E" w:rsidRPr="00A947C9">
          <w:rPr>
            <w:noProof/>
            <w:webHidden/>
          </w:rPr>
        </w:r>
        <w:r w:rsidR="007D055E" w:rsidRPr="00A947C9">
          <w:rPr>
            <w:noProof/>
            <w:webHidden/>
          </w:rPr>
          <w:fldChar w:fldCharType="separate"/>
        </w:r>
        <w:r w:rsidR="007D055E" w:rsidRPr="00A947C9">
          <w:rPr>
            <w:noProof/>
            <w:webHidden/>
          </w:rPr>
          <w:t>18</w:t>
        </w:r>
        <w:r w:rsidR="007D055E" w:rsidRPr="00A947C9">
          <w:rPr>
            <w:noProof/>
            <w:webHidden/>
          </w:rPr>
          <w:fldChar w:fldCharType="end"/>
        </w:r>
      </w:hyperlink>
    </w:p>
    <w:p w14:paraId="36AF9FAD" w14:textId="2B6CD716"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400" w:history="1">
        <w:r w:rsidRPr="00A947C9">
          <w:rPr>
            <w:rStyle w:val="Hyperlink"/>
            <w:noProof/>
          </w:rPr>
          <w:t>7.4</w:t>
        </w:r>
        <w:r w:rsidR="007D055E" w:rsidRPr="00A947C9">
          <w:rPr>
            <w:rFonts w:asciiTheme="minorHAnsi" w:eastAsiaTheme="minorEastAsia" w:hAnsiTheme="minorHAnsi"/>
            <w:noProof/>
            <w:sz w:val="22"/>
            <w:lang w:eastAsia="en-GB"/>
          </w:rPr>
          <w:tab/>
        </w:r>
        <w:r w:rsidR="007D055E" w:rsidRPr="00A947C9">
          <w:rPr>
            <w:rStyle w:val="Hyperlink"/>
            <w:noProof/>
          </w:rPr>
          <w:t>Results</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400 \h </w:instrText>
        </w:r>
        <w:r w:rsidR="007D055E" w:rsidRPr="00A947C9">
          <w:rPr>
            <w:noProof/>
            <w:webHidden/>
          </w:rPr>
        </w:r>
        <w:r w:rsidR="007D055E" w:rsidRPr="00A947C9">
          <w:rPr>
            <w:noProof/>
            <w:webHidden/>
          </w:rPr>
          <w:fldChar w:fldCharType="separate"/>
        </w:r>
        <w:r w:rsidR="007D055E" w:rsidRPr="00A947C9">
          <w:rPr>
            <w:noProof/>
            <w:webHidden/>
          </w:rPr>
          <w:t>18</w:t>
        </w:r>
        <w:r w:rsidR="007D055E" w:rsidRPr="00A947C9">
          <w:rPr>
            <w:noProof/>
            <w:webHidden/>
          </w:rPr>
          <w:fldChar w:fldCharType="end"/>
        </w:r>
      </w:hyperlink>
    </w:p>
    <w:p w14:paraId="0A8D82F2" w14:textId="206D6BD0"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401" w:history="1">
        <w:r w:rsidRPr="00A947C9">
          <w:rPr>
            <w:rStyle w:val="Hyperlink"/>
            <w:noProof/>
          </w:rPr>
          <w:t>7.5</w:t>
        </w:r>
        <w:r w:rsidR="007D055E" w:rsidRPr="00A947C9">
          <w:rPr>
            <w:rFonts w:asciiTheme="minorHAnsi" w:eastAsiaTheme="minorEastAsia" w:hAnsiTheme="minorHAnsi"/>
            <w:noProof/>
            <w:sz w:val="22"/>
            <w:lang w:eastAsia="en-GB"/>
          </w:rPr>
          <w:tab/>
        </w:r>
        <w:r w:rsidR="007D055E" w:rsidRPr="00A947C9">
          <w:rPr>
            <w:rStyle w:val="Hyperlink"/>
            <w:noProof/>
          </w:rPr>
          <w:t>Validity</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401 \h </w:instrText>
        </w:r>
        <w:r w:rsidR="007D055E" w:rsidRPr="00A947C9">
          <w:rPr>
            <w:noProof/>
            <w:webHidden/>
          </w:rPr>
        </w:r>
        <w:r w:rsidR="007D055E" w:rsidRPr="00A947C9">
          <w:rPr>
            <w:noProof/>
            <w:webHidden/>
          </w:rPr>
          <w:fldChar w:fldCharType="separate"/>
        </w:r>
        <w:r w:rsidR="007D055E" w:rsidRPr="00A947C9">
          <w:rPr>
            <w:noProof/>
            <w:webHidden/>
          </w:rPr>
          <w:t>19</w:t>
        </w:r>
        <w:r w:rsidR="007D055E" w:rsidRPr="00A947C9">
          <w:rPr>
            <w:noProof/>
            <w:webHidden/>
          </w:rPr>
          <w:fldChar w:fldCharType="end"/>
        </w:r>
      </w:hyperlink>
    </w:p>
    <w:p w14:paraId="71E5423F" w14:textId="7EA5A176"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402" w:history="1">
        <w:r w:rsidRPr="00A947C9">
          <w:rPr>
            <w:rStyle w:val="Hyperlink"/>
            <w:noProof/>
          </w:rPr>
          <w:t>7.6</w:t>
        </w:r>
        <w:r w:rsidR="007D055E" w:rsidRPr="00A947C9">
          <w:rPr>
            <w:rFonts w:asciiTheme="minorHAnsi" w:eastAsiaTheme="minorEastAsia" w:hAnsiTheme="minorHAnsi"/>
            <w:noProof/>
            <w:sz w:val="22"/>
            <w:lang w:eastAsia="en-GB"/>
          </w:rPr>
          <w:tab/>
        </w:r>
        <w:r w:rsidR="007D055E" w:rsidRPr="00A947C9">
          <w:rPr>
            <w:rStyle w:val="Hyperlink"/>
            <w:noProof/>
          </w:rPr>
          <w:t>Summary of Findings (Discussion)</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402 \h </w:instrText>
        </w:r>
        <w:r w:rsidR="007D055E" w:rsidRPr="00A947C9">
          <w:rPr>
            <w:noProof/>
            <w:webHidden/>
          </w:rPr>
        </w:r>
        <w:r w:rsidR="007D055E" w:rsidRPr="00A947C9">
          <w:rPr>
            <w:noProof/>
            <w:webHidden/>
          </w:rPr>
          <w:fldChar w:fldCharType="separate"/>
        </w:r>
        <w:r w:rsidR="007D055E" w:rsidRPr="00A947C9">
          <w:rPr>
            <w:noProof/>
            <w:webHidden/>
          </w:rPr>
          <w:t>19</w:t>
        </w:r>
        <w:r w:rsidR="007D055E" w:rsidRPr="00A947C9">
          <w:rPr>
            <w:noProof/>
            <w:webHidden/>
          </w:rPr>
          <w:fldChar w:fldCharType="end"/>
        </w:r>
      </w:hyperlink>
    </w:p>
    <w:p w14:paraId="032B5DE8" w14:textId="6DC341D8" w:rsidR="007D055E" w:rsidRPr="00A947C9" w:rsidRDefault="007D055E">
      <w:pPr>
        <w:pStyle w:val="TOC1"/>
        <w:tabs>
          <w:tab w:val="right" w:leader="dot" w:pos="8299"/>
        </w:tabs>
        <w:rPr>
          <w:rFonts w:asciiTheme="minorHAnsi" w:eastAsiaTheme="minorEastAsia" w:hAnsiTheme="minorHAnsi"/>
          <w:noProof/>
          <w:sz w:val="22"/>
          <w:lang w:eastAsia="en-GB"/>
        </w:rPr>
      </w:pPr>
      <w:hyperlink w:anchor="_Toc125876403" w:history="1">
        <w:r w:rsidRPr="00A947C9">
          <w:rPr>
            <w:rStyle w:val="Hyperlink"/>
            <w:noProof/>
          </w:rPr>
          <w:t xml:space="preserve">Chapter </w:t>
        </w:r>
        <w:r w:rsidR="00A57179" w:rsidRPr="00A947C9">
          <w:rPr>
            <w:rStyle w:val="Hyperlink"/>
            <w:noProof/>
          </w:rPr>
          <w:t>8</w:t>
        </w:r>
        <w:r w:rsidRPr="00A947C9">
          <w:rPr>
            <w:rStyle w:val="Hyperlink"/>
            <w:noProof/>
          </w:rPr>
          <w:t xml:space="preserve">: </w:t>
        </w:r>
        <w:r w:rsidRPr="00A947C9">
          <w:rPr>
            <w:rStyle w:val="Hyperlink"/>
            <w:noProof/>
            <w:shd w:val="clear" w:color="auto" w:fill="FFFFFF"/>
          </w:rPr>
          <w:t>USER MANUAL (if applicable)</w:t>
        </w:r>
        <w:r w:rsidRPr="00A947C9">
          <w:rPr>
            <w:noProof/>
            <w:webHidden/>
          </w:rPr>
          <w:tab/>
        </w:r>
        <w:r w:rsidRPr="00A947C9">
          <w:rPr>
            <w:noProof/>
            <w:webHidden/>
          </w:rPr>
          <w:fldChar w:fldCharType="begin"/>
        </w:r>
        <w:r w:rsidRPr="00A947C9">
          <w:rPr>
            <w:noProof/>
            <w:webHidden/>
          </w:rPr>
          <w:instrText xml:space="preserve"> PAGEREF _Toc125876403 \h </w:instrText>
        </w:r>
        <w:r w:rsidRPr="00A947C9">
          <w:rPr>
            <w:noProof/>
            <w:webHidden/>
          </w:rPr>
        </w:r>
        <w:r w:rsidRPr="00A947C9">
          <w:rPr>
            <w:noProof/>
            <w:webHidden/>
          </w:rPr>
          <w:fldChar w:fldCharType="separate"/>
        </w:r>
        <w:r w:rsidRPr="00A947C9">
          <w:rPr>
            <w:noProof/>
            <w:webHidden/>
          </w:rPr>
          <w:t>20</w:t>
        </w:r>
        <w:r w:rsidRPr="00A947C9">
          <w:rPr>
            <w:noProof/>
            <w:webHidden/>
          </w:rPr>
          <w:fldChar w:fldCharType="end"/>
        </w:r>
      </w:hyperlink>
    </w:p>
    <w:p w14:paraId="31BE39DD" w14:textId="65CCA49B" w:rsidR="007D055E" w:rsidRPr="00A947C9" w:rsidRDefault="00A57179">
      <w:pPr>
        <w:pStyle w:val="TOC1"/>
        <w:tabs>
          <w:tab w:val="right" w:leader="dot" w:pos="8299"/>
        </w:tabs>
        <w:rPr>
          <w:rFonts w:asciiTheme="minorHAnsi" w:eastAsiaTheme="minorEastAsia" w:hAnsiTheme="minorHAnsi"/>
          <w:noProof/>
          <w:sz w:val="22"/>
          <w:lang w:eastAsia="en-GB"/>
        </w:rPr>
      </w:pPr>
      <w:r w:rsidRPr="00A947C9">
        <w:t xml:space="preserve">Chapter 9: </w:t>
      </w:r>
      <w:hyperlink w:anchor="_Toc125876404" w:history="1">
        <w:r w:rsidR="007D055E" w:rsidRPr="00A947C9">
          <w:rPr>
            <w:rStyle w:val="Hyperlink"/>
            <w:noProof/>
          </w:rPr>
          <w:t>Conclusions and Future Work</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404 \h </w:instrText>
        </w:r>
        <w:r w:rsidR="007D055E" w:rsidRPr="00A947C9">
          <w:rPr>
            <w:noProof/>
            <w:webHidden/>
          </w:rPr>
        </w:r>
        <w:r w:rsidR="007D055E" w:rsidRPr="00A947C9">
          <w:rPr>
            <w:noProof/>
            <w:webHidden/>
          </w:rPr>
          <w:fldChar w:fldCharType="separate"/>
        </w:r>
        <w:r w:rsidR="007D055E" w:rsidRPr="00A947C9">
          <w:rPr>
            <w:noProof/>
            <w:webHidden/>
          </w:rPr>
          <w:t>21</w:t>
        </w:r>
        <w:r w:rsidR="007D055E" w:rsidRPr="00A947C9">
          <w:rPr>
            <w:noProof/>
            <w:webHidden/>
          </w:rPr>
          <w:fldChar w:fldCharType="end"/>
        </w:r>
      </w:hyperlink>
    </w:p>
    <w:p w14:paraId="69BEB00C" w14:textId="32A3A27B"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405" w:history="1">
        <w:r w:rsidRPr="00A947C9">
          <w:rPr>
            <w:rStyle w:val="Hyperlink"/>
            <w:noProof/>
          </w:rPr>
          <w:t>9.1</w:t>
        </w:r>
        <w:r w:rsidR="007D055E" w:rsidRPr="00A947C9">
          <w:rPr>
            <w:rFonts w:asciiTheme="minorHAnsi" w:eastAsiaTheme="minorEastAsia" w:hAnsiTheme="minorHAnsi"/>
            <w:noProof/>
            <w:sz w:val="22"/>
            <w:lang w:eastAsia="en-GB"/>
          </w:rPr>
          <w:tab/>
        </w:r>
        <w:r w:rsidR="007D055E" w:rsidRPr="00A947C9">
          <w:rPr>
            <w:rStyle w:val="Hyperlink"/>
            <w:noProof/>
          </w:rPr>
          <w:t>Limitations (i.e., limitations or problems with the study or outcomes)</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405 \h </w:instrText>
        </w:r>
        <w:r w:rsidR="007D055E" w:rsidRPr="00A947C9">
          <w:rPr>
            <w:noProof/>
            <w:webHidden/>
          </w:rPr>
        </w:r>
        <w:r w:rsidR="007D055E" w:rsidRPr="00A947C9">
          <w:rPr>
            <w:noProof/>
            <w:webHidden/>
          </w:rPr>
          <w:fldChar w:fldCharType="separate"/>
        </w:r>
        <w:r w:rsidR="007D055E" w:rsidRPr="00A947C9">
          <w:rPr>
            <w:noProof/>
            <w:webHidden/>
          </w:rPr>
          <w:t>21</w:t>
        </w:r>
        <w:r w:rsidR="007D055E" w:rsidRPr="00A947C9">
          <w:rPr>
            <w:noProof/>
            <w:webHidden/>
          </w:rPr>
          <w:fldChar w:fldCharType="end"/>
        </w:r>
      </w:hyperlink>
    </w:p>
    <w:p w14:paraId="5374A841" w14:textId="136F356B"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406" w:history="1">
        <w:r w:rsidRPr="00A947C9">
          <w:rPr>
            <w:rStyle w:val="Hyperlink"/>
            <w:noProof/>
          </w:rPr>
          <w:t>9.2</w:t>
        </w:r>
        <w:r w:rsidR="007D055E" w:rsidRPr="00A947C9">
          <w:rPr>
            <w:rFonts w:asciiTheme="minorHAnsi" w:eastAsiaTheme="minorEastAsia" w:hAnsiTheme="minorHAnsi"/>
            <w:noProof/>
            <w:sz w:val="22"/>
            <w:lang w:eastAsia="en-GB"/>
          </w:rPr>
          <w:tab/>
        </w:r>
        <w:r w:rsidR="007D055E" w:rsidRPr="00A947C9">
          <w:rPr>
            <w:rStyle w:val="Hyperlink"/>
            <w:noProof/>
          </w:rPr>
          <w:t>Future Work</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406 \h </w:instrText>
        </w:r>
        <w:r w:rsidR="007D055E" w:rsidRPr="00A947C9">
          <w:rPr>
            <w:noProof/>
            <w:webHidden/>
          </w:rPr>
        </w:r>
        <w:r w:rsidR="007D055E" w:rsidRPr="00A947C9">
          <w:rPr>
            <w:noProof/>
            <w:webHidden/>
          </w:rPr>
          <w:fldChar w:fldCharType="separate"/>
        </w:r>
        <w:r w:rsidR="007D055E" w:rsidRPr="00A947C9">
          <w:rPr>
            <w:noProof/>
            <w:webHidden/>
          </w:rPr>
          <w:t>21</w:t>
        </w:r>
        <w:r w:rsidR="007D055E" w:rsidRPr="00A947C9">
          <w:rPr>
            <w:noProof/>
            <w:webHidden/>
          </w:rPr>
          <w:fldChar w:fldCharType="end"/>
        </w:r>
      </w:hyperlink>
    </w:p>
    <w:p w14:paraId="3D67B508" w14:textId="55ACDE32" w:rsidR="007D055E" w:rsidRPr="00A947C9" w:rsidRDefault="00E3730A">
      <w:pPr>
        <w:pStyle w:val="TOC2"/>
        <w:tabs>
          <w:tab w:val="left" w:pos="880"/>
          <w:tab w:val="right" w:leader="dot" w:pos="8299"/>
        </w:tabs>
        <w:rPr>
          <w:rFonts w:asciiTheme="minorHAnsi" w:eastAsiaTheme="minorEastAsia" w:hAnsiTheme="minorHAnsi"/>
          <w:noProof/>
          <w:sz w:val="22"/>
          <w:lang w:eastAsia="en-GB"/>
        </w:rPr>
      </w:pPr>
      <w:hyperlink w:anchor="_Toc125876407" w:history="1">
        <w:r w:rsidRPr="00A947C9">
          <w:rPr>
            <w:rStyle w:val="Hyperlink"/>
            <w:noProof/>
          </w:rPr>
          <w:t>9.3</w:t>
        </w:r>
        <w:r w:rsidR="007D055E" w:rsidRPr="00A947C9">
          <w:rPr>
            <w:rFonts w:asciiTheme="minorHAnsi" w:eastAsiaTheme="minorEastAsia" w:hAnsiTheme="minorHAnsi"/>
            <w:noProof/>
            <w:sz w:val="22"/>
            <w:lang w:eastAsia="en-GB"/>
          </w:rPr>
          <w:tab/>
        </w:r>
        <w:r w:rsidR="007D055E" w:rsidRPr="00A947C9">
          <w:rPr>
            <w:rStyle w:val="Hyperlink"/>
            <w:noProof/>
          </w:rPr>
          <w:t>Summary</w:t>
        </w:r>
        <w:r w:rsidR="007D055E" w:rsidRPr="00A947C9">
          <w:rPr>
            <w:noProof/>
            <w:webHidden/>
          </w:rPr>
          <w:tab/>
        </w:r>
        <w:r w:rsidR="007D055E" w:rsidRPr="00A947C9">
          <w:rPr>
            <w:noProof/>
            <w:webHidden/>
          </w:rPr>
          <w:fldChar w:fldCharType="begin"/>
        </w:r>
        <w:r w:rsidR="007D055E" w:rsidRPr="00A947C9">
          <w:rPr>
            <w:noProof/>
            <w:webHidden/>
          </w:rPr>
          <w:instrText xml:space="preserve"> PAGEREF _Toc125876407 \h </w:instrText>
        </w:r>
        <w:r w:rsidR="007D055E" w:rsidRPr="00A947C9">
          <w:rPr>
            <w:noProof/>
            <w:webHidden/>
          </w:rPr>
        </w:r>
        <w:r w:rsidR="007D055E" w:rsidRPr="00A947C9">
          <w:rPr>
            <w:noProof/>
            <w:webHidden/>
          </w:rPr>
          <w:fldChar w:fldCharType="separate"/>
        </w:r>
        <w:r w:rsidR="007D055E" w:rsidRPr="00A947C9">
          <w:rPr>
            <w:noProof/>
            <w:webHidden/>
          </w:rPr>
          <w:t>21</w:t>
        </w:r>
        <w:r w:rsidR="007D055E" w:rsidRPr="00A947C9">
          <w:rPr>
            <w:noProof/>
            <w:webHidden/>
          </w:rPr>
          <w:fldChar w:fldCharType="end"/>
        </w:r>
      </w:hyperlink>
    </w:p>
    <w:p w14:paraId="4E98D191" w14:textId="4F040DEE" w:rsidR="007D055E" w:rsidRPr="00A947C9" w:rsidRDefault="007D055E">
      <w:pPr>
        <w:pStyle w:val="TOC1"/>
        <w:tabs>
          <w:tab w:val="right" w:leader="dot" w:pos="8299"/>
        </w:tabs>
        <w:rPr>
          <w:rFonts w:asciiTheme="minorHAnsi" w:eastAsiaTheme="minorEastAsia" w:hAnsiTheme="minorHAnsi"/>
          <w:noProof/>
          <w:sz w:val="22"/>
          <w:lang w:eastAsia="en-GB"/>
        </w:rPr>
      </w:pPr>
      <w:hyperlink w:anchor="_Toc125876408" w:history="1">
        <w:r w:rsidRPr="00A947C9">
          <w:rPr>
            <w:rStyle w:val="Hyperlink"/>
            <w:noProof/>
            <w:lang w:val="fr-FR"/>
          </w:rPr>
          <w:t>REFERENCES</w:t>
        </w:r>
        <w:r w:rsidRPr="00A947C9">
          <w:rPr>
            <w:noProof/>
            <w:webHidden/>
          </w:rPr>
          <w:tab/>
        </w:r>
        <w:r w:rsidRPr="00A947C9">
          <w:rPr>
            <w:noProof/>
            <w:webHidden/>
          </w:rPr>
          <w:fldChar w:fldCharType="begin"/>
        </w:r>
        <w:r w:rsidRPr="00A947C9">
          <w:rPr>
            <w:noProof/>
            <w:webHidden/>
          </w:rPr>
          <w:instrText xml:space="preserve"> PAGEREF _Toc125876408 \h </w:instrText>
        </w:r>
        <w:r w:rsidRPr="00A947C9">
          <w:rPr>
            <w:noProof/>
            <w:webHidden/>
          </w:rPr>
        </w:r>
        <w:r w:rsidRPr="00A947C9">
          <w:rPr>
            <w:noProof/>
            <w:webHidden/>
          </w:rPr>
          <w:fldChar w:fldCharType="separate"/>
        </w:r>
        <w:r w:rsidRPr="00A947C9">
          <w:rPr>
            <w:noProof/>
            <w:webHidden/>
          </w:rPr>
          <w:t>22</w:t>
        </w:r>
        <w:r w:rsidRPr="00A947C9">
          <w:rPr>
            <w:noProof/>
            <w:webHidden/>
          </w:rPr>
          <w:fldChar w:fldCharType="end"/>
        </w:r>
      </w:hyperlink>
    </w:p>
    <w:p w14:paraId="57AC8376" w14:textId="7903B444" w:rsidR="007D055E" w:rsidRDefault="007D055E">
      <w:pPr>
        <w:pStyle w:val="TOC1"/>
        <w:tabs>
          <w:tab w:val="right" w:leader="dot" w:pos="8299"/>
        </w:tabs>
        <w:rPr>
          <w:rFonts w:asciiTheme="minorHAnsi" w:eastAsiaTheme="minorEastAsia" w:hAnsiTheme="minorHAnsi"/>
          <w:noProof/>
          <w:sz w:val="22"/>
          <w:lang w:eastAsia="en-GB"/>
        </w:rPr>
      </w:pPr>
      <w:hyperlink w:anchor="_Toc125876409" w:history="1">
        <w:r w:rsidRPr="00A947C9">
          <w:rPr>
            <w:rStyle w:val="Hyperlink"/>
            <w:noProof/>
          </w:rPr>
          <w:t>APPENDICES</w:t>
        </w:r>
        <w:r w:rsidRPr="00A947C9">
          <w:rPr>
            <w:noProof/>
            <w:webHidden/>
          </w:rPr>
          <w:tab/>
        </w:r>
        <w:r w:rsidRPr="00A947C9">
          <w:rPr>
            <w:noProof/>
            <w:webHidden/>
          </w:rPr>
          <w:fldChar w:fldCharType="begin"/>
        </w:r>
        <w:r w:rsidRPr="00A947C9">
          <w:rPr>
            <w:noProof/>
            <w:webHidden/>
          </w:rPr>
          <w:instrText xml:space="preserve"> PAGEREF _Toc125876409 \h </w:instrText>
        </w:r>
        <w:r w:rsidRPr="00A947C9">
          <w:rPr>
            <w:noProof/>
            <w:webHidden/>
          </w:rPr>
        </w:r>
        <w:r w:rsidRPr="00A947C9">
          <w:rPr>
            <w:noProof/>
            <w:webHidden/>
          </w:rPr>
          <w:fldChar w:fldCharType="separate"/>
        </w:r>
        <w:r w:rsidRPr="00A947C9">
          <w:rPr>
            <w:noProof/>
            <w:webHidden/>
          </w:rPr>
          <w:t>24</w:t>
        </w:r>
        <w:r w:rsidRPr="00A947C9">
          <w:rPr>
            <w:noProof/>
            <w:webHidden/>
          </w:rPr>
          <w:fldChar w:fldCharType="end"/>
        </w:r>
      </w:hyperlink>
    </w:p>
    <w:p w14:paraId="1C24D0F4" w14:textId="59C4F7AE" w:rsidR="0038568B" w:rsidRPr="007052B4" w:rsidRDefault="00DA75E8" w:rsidP="009338F7">
      <w:pPr>
        <w:pStyle w:val="TOC2"/>
        <w:tabs>
          <w:tab w:val="left" w:pos="880"/>
          <w:tab w:val="right" w:leader="dot" w:pos="8299"/>
        </w:tabs>
        <w:rPr>
          <w:rFonts w:cs="Times New Roman"/>
        </w:rPr>
      </w:pPr>
      <w:r>
        <w:rPr>
          <w:rFonts w:cs="Times New Roman"/>
        </w:rPr>
        <w:fldChar w:fldCharType="end"/>
      </w:r>
    </w:p>
    <w:p w14:paraId="4374E9D6" w14:textId="77777777" w:rsidR="006C24A2" w:rsidRPr="0038568B" w:rsidRDefault="00701853" w:rsidP="004E3A1D">
      <w:pPr>
        <w:pStyle w:val="H1-Raad"/>
        <w:rPr>
          <w:sz w:val="20"/>
          <w:szCs w:val="20"/>
        </w:rPr>
      </w:pPr>
      <w:bookmarkStart w:id="12" w:name="_Toc288812061"/>
      <w:bookmarkStart w:id="13" w:name="_Toc289334722"/>
      <w:bookmarkStart w:id="14" w:name="_Toc125876359"/>
      <w:r w:rsidRPr="007052B4">
        <w:lastRenderedPageBreak/>
        <w:t>Table of Figures</w:t>
      </w:r>
      <w:bookmarkEnd w:id="12"/>
      <w:bookmarkEnd w:id="13"/>
      <w:bookmarkEnd w:id="14"/>
    </w:p>
    <w:p w14:paraId="773B935A" w14:textId="77777777" w:rsidR="00532F05" w:rsidRDefault="00DA75E8">
      <w:pPr>
        <w:pStyle w:val="TableofFigures"/>
        <w:tabs>
          <w:tab w:val="right" w:leader="dot" w:pos="8299"/>
        </w:tabs>
        <w:rPr>
          <w:rFonts w:asciiTheme="minorHAnsi" w:eastAsiaTheme="minorEastAsia" w:hAnsiTheme="minorHAnsi"/>
          <w:noProof/>
          <w:sz w:val="22"/>
          <w:lang w:eastAsia="zh-CN"/>
        </w:rPr>
      </w:pPr>
      <w:r w:rsidRPr="00146C86">
        <w:rPr>
          <w:rFonts w:cs="Times New Roman"/>
          <w:sz w:val="20"/>
          <w:szCs w:val="20"/>
        </w:rPr>
        <w:fldChar w:fldCharType="begin"/>
      </w:r>
      <w:r w:rsidR="00701853" w:rsidRPr="00146C86">
        <w:rPr>
          <w:rFonts w:cs="Times New Roman"/>
          <w:sz w:val="20"/>
          <w:szCs w:val="20"/>
        </w:rPr>
        <w:instrText xml:space="preserve"> TOC \h \z \c "Figure" </w:instrText>
      </w:r>
      <w:r w:rsidRPr="00146C86">
        <w:rPr>
          <w:rFonts w:cs="Times New Roman"/>
          <w:sz w:val="20"/>
          <w:szCs w:val="20"/>
        </w:rPr>
        <w:fldChar w:fldCharType="separate"/>
      </w:r>
      <w:hyperlink w:anchor="_Toc374812852" w:history="1">
        <w:r w:rsidR="00532F05" w:rsidRPr="00216F29">
          <w:rPr>
            <w:rStyle w:val="Hyperlink"/>
            <w:noProof/>
          </w:rPr>
          <w:t xml:space="preserve">Figure </w:t>
        </w:r>
        <w:r w:rsidR="00532F05" w:rsidRPr="00216F29">
          <w:rPr>
            <w:rStyle w:val="Hyperlink"/>
            <w:rFonts w:hint="cs"/>
            <w:noProof/>
            <w:cs/>
          </w:rPr>
          <w:t>‎</w:t>
        </w:r>
        <w:r w:rsidR="00532F05" w:rsidRPr="00216F29">
          <w:rPr>
            <w:rStyle w:val="Hyperlink"/>
            <w:noProof/>
          </w:rPr>
          <w:t>2.1: Speech Quality Versus Bit Rate for the three Classes of Codecs [18]</w:t>
        </w:r>
        <w:r w:rsidR="00532F05">
          <w:rPr>
            <w:noProof/>
            <w:webHidden/>
          </w:rPr>
          <w:tab/>
        </w:r>
        <w:r>
          <w:rPr>
            <w:noProof/>
            <w:webHidden/>
          </w:rPr>
          <w:fldChar w:fldCharType="begin"/>
        </w:r>
        <w:r w:rsidR="00532F05">
          <w:rPr>
            <w:noProof/>
            <w:webHidden/>
          </w:rPr>
          <w:instrText xml:space="preserve"> PAGEREF _Toc374812852 \h </w:instrText>
        </w:r>
        <w:r>
          <w:rPr>
            <w:noProof/>
            <w:webHidden/>
          </w:rPr>
        </w:r>
        <w:r>
          <w:rPr>
            <w:noProof/>
            <w:webHidden/>
          </w:rPr>
          <w:fldChar w:fldCharType="separate"/>
        </w:r>
        <w:r w:rsidR="00532F05">
          <w:rPr>
            <w:noProof/>
            <w:webHidden/>
          </w:rPr>
          <w:t>12</w:t>
        </w:r>
        <w:r>
          <w:rPr>
            <w:noProof/>
            <w:webHidden/>
          </w:rPr>
          <w:fldChar w:fldCharType="end"/>
        </w:r>
      </w:hyperlink>
    </w:p>
    <w:p w14:paraId="4390D104" w14:textId="77777777" w:rsidR="00C83291" w:rsidRPr="007052B4" w:rsidRDefault="00DA75E8" w:rsidP="00C83291">
      <w:pPr>
        <w:rPr>
          <w:rFonts w:cs="Times New Roman"/>
          <w:szCs w:val="24"/>
        </w:rPr>
      </w:pPr>
      <w:r w:rsidRPr="00146C86">
        <w:rPr>
          <w:rFonts w:cs="Times New Roman"/>
          <w:sz w:val="20"/>
          <w:szCs w:val="20"/>
        </w:rPr>
        <w:fldChar w:fldCharType="end"/>
      </w:r>
    </w:p>
    <w:p w14:paraId="5424EDE2" w14:textId="77777777" w:rsidR="005C097F" w:rsidRPr="007052B4" w:rsidRDefault="00DD5B9A" w:rsidP="004E3A1D">
      <w:pPr>
        <w:pStyle w:val="H1-Raad"/>
        <w:rPr>
          <w:lang w:val="fr-FR"/>
        </w:rPr>
      </w:pPr>
      <w:bookmarkStart w:id="15" w:name="_Toc288812062"/>
      <w:bookmarkStart w:id="16" w:name="_Toc289334723"/>
      <w:bookmarkStart w:id="17" w:name="_Toc125876360"/>
      <w:r w:rsidRPr="007052B4">
        <w:rPr>
          <w:lang w:val="fr-FR"/>
        </w:rPr>
        <w:lastRenderedPageBreak/>
        <w:t>List of T</w:t>
      </w:r>
      <w:r w:rsidR="005C097F" w:rsidRPr="007052B4">
        <w:rPr>
          <w:lang w:val="fr-FR"/>
        </w:rPr>
        <w:t>ables</w:t>
      </w:r>
      <w:bookmarkEnd w:id="15"/>
      <w:bookmarkEnd w:id="16"/>
      <w:bookmarkEnd w:id="17"/>
    </w:p>
    <w:p w14:paraId="27C6D5E3" w14:textId="77777777" w:rsidR="008B68EF" w:rsidRPr="007052B4" w:rsidRDefault="008B68EF" w:rsidP="00C83291">
      <w:pPr>
        <w:rPr>
          <w:rFonts w:cs="Times New Roman"/>
          <w:szCs w:val="24"/>
        </w:rPr>
      </w:pPr>
    </w:p>
    <w:p w14:paraId="120836B1" w14:textId="77777777" w:rsidR="00532F05" w:rsidRDefault="00DA75E8">
      <w:pPr>
        <w:pStyle w:val="TableofFigures"/>
        <w:tabs>
          <w:tab w:val="right" w:leader="dot" w:pos="8299"/>
        </w:tabs>
        <w:rPr>
          <w:rFonts w:asciiTheme="minorHAnsi" w:eastAsiaTheme="minorEastAsia" w:hAnsiTheme="minorHAnsi"/>
          <w:noProof/>
          <w:sz w:val="22"/>
          <w:lang w:eastAsia="zh-CN"/>
        </w:rPr>
      </w:pPr>
      <w:r w:rsidRPr="007052B4">
        <w:rPr>
          <w:rFonts w:cs="Times New Roman"/>
          <w:szCs w:val="24"/>
        </w:rPr>
        <w:fldChar w:fldCharType="begin"/>
      </w:r>
      <w:r w:rsidR="00DD5B9A" w:rsidRPr="007052B4">
        <w:rPr>
          <w:rFonts w:cs="Times New Roman"/>
          <w:szCs w:val="24"/>
        </w:rPr>
        <w:instrText xml:space="preserve"> TOC \h \z \c "Table" </w:instrText>
      </w:r>
      <w:r w:rsidRPr="007052B4">
        <w:rPr>
          <w:rFonts w:cs="Times New Roman"/>
          <w:szCs w:val="24"/>
        </w:rPr>
        <w:fldChar w:fldCharType="separate"/>
      </w:r>
      <w:hyperlink w:anchor="_Toc374812858" w:history="1">
        <w:r w:rsidR="00532F05" w:rsidRPr="00D23970">
          <w:rPr>
            <w:rStyle w:val="Hyperlink"/>
            <w:noProof/>
          </w:rPr>
          <w:t xml:space="preserve">Table </w:t>
        </w:r>
        <w:r w:rsidR="00532F05" w:rsidRPr="00D23970">
          <w:rPr>
            <w:rStyle w:val="Hyperlink"/>
            <w:rFonts w:hint="cs"/>
            <w:noProof/>
            <w:cs/>
          </w:rPr>
          <w:t>‎</w:t>
        </w:r>
        <w:r w:rsidR="00532F05" w:rsidRPr="00D23970">
          <w:rPr>
            <w:rStyle w:val="Hyperlink"/>
            <w:noProof/>
          </w:rPr>
          <w:t>3.1: The table caption goes here.</w:t>
        </w:r>
        <w:r w:rsidR="00532F05">
          <w:rPr>
            <w:noProof/>
            <w:webHidden/>
          </w:rPr>
          <w:tab/>
        </w:r>
        <w:r>
          <w:rPr>
            <w:noProof/>
            <w:webHidden/>
          </w:rPr>
          <w:fldChar w:fldCharType="begin"/>
        </w:r>
        <w:r w:rsidR="00532F05">
          <w:rPr>
            <w:noProof/>
            <w:webHidden/>
          </w:rPr>
          <w:instrText xml:space="preserve"> PAGEREF _Toc374812858 \h </w:instrText>
        </w:r>
        <w:r>
          <w:rPr>
            <w:noProof/>
            <w:webHidden/>
          </w:rPr>
        </w:r>
        <w:r>
          <w:rPr>
            <w:noProof/>
            <w:webHidden/>
          </w:rPr>
          <w:fldChar w:fldCharType="separate"/>
        </w:r>
        <w:r w:rsidR="00532F05">
          <w:rPr>
            <w:noProof/>
            <w:webHidden/>
          </w:rPr>
          <w:t>13</w:t>
        </w:r>
        <w:r>
          <w:rPr>
            <w:noProof/>
            <w:webHidden/>
          </w:rPr>
          <w:fldChar w:fldCharType="end"/>
        </w:r>
      </w:hyperlink>
    </w:p>
    <w:p w14:paraId="6026D3E1" w14:textId="77777777" w:rsidR="00DD5B9A" w:rsidRPr="007052B4" w:rsidRDefault="00DA75E8" w:rsidP="00C83291">
      <w:pPr>
        <w:rPr>
          <w:rFonts w:cs="Times New Roman"/>
          <w:szCs w:val="24"/>
        </w:rPr>
      </w:pPr>
      <w:r w:rsidRPr="007052B4">
        <w:rPr>
          <w:rFonts w:cs="Times New Roman"/>
          <w:szCs w:val="24"/>
        </w:rPr>
        <w:fldChar w:fldCharType="end"/>
      </w:r>
    </w:p>
    <w:p w14:paraId="4C9B45B0" w14:textId="77777777" w:rsidR="00D20A96" w:rsidRDefault="00D20A96" w:rsidP="004E3A1D">
      <w:pPr>
        <w:pStyle w:val="H1-Raad"/>
        <w:sectPr w:rsidR="00D20A96" w:rsidSect="00A55E37">
          <w:headerReference w:type="default" r:id="rId15"/>
          <w:pgSz w:w="11909" w:h="16834" w:code="9"/>
          <w:pgMar w:top="1440" w:right="1440" w:bottom="1440" w:left="2160" w:header="720" w:footer="720" w:gutter="0"/>
          <w:cols w:space="720"/>
          <w:formProt w:val="0"/>
          <w:docGrid w:linePitch="360"/>
        </w:sectPr>
      </w:pPr>
    </w:p>
    <w:bookmarkStart w:id="18" w:name="_Toc288058999"/>
    <w:bookmarkStart w:id="19" w:name="_Toc289334725"/>
    <w:bookmarkStart w:id="20" w:name="_Toc125876361"/>
    <w:bookmarkEnd w:id="18"/>
    <w:p w14:paraId="7BCD60CD" w14:textId="0B7B9FD8" w:rsidR="003C13B1" w:rsidRPr="009B7A44" w:rsidRDefault="0024546F" w:rsidP="004E3A1D">
      <w:pPr>
        <w:pStyle w:val="Heading1"/>
      </w:pPr>
      <w:r>
        <w:lastRenderedPageBreak/>
        <mc:AlternateContent>
          <mc:Choice Requires="wps">
            <w:drawing>
              <wp:anchor distT="0" distB="0" distL="114300" distR="114300" simplePos="0" relativeHeight="251674624" behindDoc="0" locked="0" layoutInCell="1" allowOverlap="1" wp14:anchorId="57FA9464" wp14:editId="582A5CAC">
                <wp:simplePos x="0" y="0"/>
                <wp:positionH relativeFrom="column">
                  <wp:posOffset>-9525</wp:posOffset>
                </wp:positionH>
                <wp:positionV relativeFrom="paragraph">
                  <wp:posOffset>-552450</wp:posOffset>
                </wp:positionV>
                <wp:extent cx="1647825" cy="419100"/>
                <wp:effectExtent l="0" t="0" r="0" b="0"/>
                <wp:wrapNone/>
                <wp:docPr id="11"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19100"/>
                        </a:xfrm>
                        <a:prstGeom prst="rect">
                          <a:avLst/>
                        </a:prstGeom>
                        <a:solidFill>
                          <a:schemeClr val="bg1">
                            <a:lumMod val="100000"/>
                            <a:lumOff val="0"/>
                          </a:schemeClr>
                        </a:solidFill>
                        <a:ln>
                          <a:noFill/>
                        </a:ln>
                        <a:extLst>
                          <a:ext uri="{91240B29-F687-4F45-9708-019B960494DF}">
                            <a14:hiddenLine xmlns:a14="http://schemas.microsoft.com/office/drawing/2010/main" w="9525">
                              <a:solidFill>
                                <a:schemeClr val="tx1">
                                  <a:lumMod val="100000"/>
                                  <a:lumOff val="0"/>
                                </a:schemeClr>
                              </a:solidFill>
                              <a:miter lim="800000"/>
                              <a:headEnd/>
                              <a:tailEnd/>
                            </a14:hiddenLine>
                          </a:ext>
                        </a:extLst>
                      </wps:spPr>
                      <wps:txbx>
                        <w:txbxContent>
                          <w:p w14:paraId="1F374A8E" w14:textId="77777777" w:rsidR="008B52C3" w:rsidRDefault="008B52C3" w:rsidP="0019164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7FA9464" id="_x0000_t202" coordsize="21600,21600" o:spt="202" path="m,l,21600r21600,l21600,xe">
                <v:stroke joinstyle="miter"/>
                <v:path gradientshapeok="t" o:connecttype="rect"/>
              </v:shapetype>
              <v:shape id="Text Box 60" o:spid="_x0000_s1028" type="#_x0000_t202" style="position:absolute;left:0;text-align:left;margin-left:-.75pt;margin-top:-43.5pt;width:129.75pt;height:3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" fillcolor="white [3212]" stroked="f" strokecolor="black [3213]">
                <v:textbox>
                  <w:txbxContent>
                    <w:p w14:paraId="1F374A8E" w14:textId="77777777" w:rsidR="008B52C3" w:rsidRDefault="008B52C3" w:rsidP="0019164D"/>
                  </w:txbxContent>
                </v:textbox>
              </v:shape>
            </w:pict>
          </mc:Fallback>
        </mc:AlternateContent>
      </w:r>
      <w:bookmarkStart w:id="21" w:name="_Toc288812064"/>
      <w:r w:rsidR="003F18B7">
        <w:t xml:space="preserve">Chapter 1: </w:t>
      </w:r>
      <w:r w:rsidR="00F9143A" w:rsidRPr="009B7A44">
        <w:t>Introduction</w:t>
      </w:r>
      <w:bookmarkEnd w:id="19"/>
      <w:bookmarkEnd w:id="21"/>
      <w:r w:rsidR="002152AE">
        <w:t xml:space="preserve"> </w:t>
      </w:r>
      <w:r w:rsidR="00DC6D57">
        <w:t>and Background</w:t>
      </w:r>
      <w:bookmarkEnd w:id="20"/>
    </w:p>
    <w:p w14:paraId="5FBC648F" w14:textId="77777777" w:rsidR="00913401" w:rsidRDefault="0024546F" w:rsidP="00913401">
      <w:pPr>
        <w:spacing w:before="100" w:beforeAutospacing="1" w:after="100" w:afterAutospacing="1" w:line="360" w:lineRule="auto"/>
        <w:jc w:val="both"/>
      </w:pPr>
      <w:bookmarkStart w:id="22" w:name="_Toc289000048"/>
      <w:bookmarkStart w:id="23" w:name="_Toc289007854"/>
      <w:bookmarkStart w:id="24" w:name="_Toc289186546"/>
      <w:bookmarkStart w:id="25" w:name="_Toc289186733"/>
      <w:bookmarkStart w:id="26" w:name="_Toc289186919"/>
      <w:bookmarkStart w:id="27" w:name="_Toc289243401"/>
      <w:bookmarkStart w:id="28" w:name="_Toc289258369"/>
      <w:bookmarkStart w:id="29" w:name="_Toc289258568"/>
      <w:bookmarkStart w:id="30" w:name="_Toc289000050"/>
      <w:bookmarkStart w:id="31" w:name="_Toc289007856"/>
      <w:bookmarkStart w:id="32" w:name="_Toc289186548"/>
      <w:bookmarkStart w:id="33" w:name="_Toc289186735"/>
      <w:bookmarkStart w:id="34" w:name="_Toc289186921"/>
      <w:bookmarkStart w:id="35" w:name="_Toc289243403"/>
      <w:bookmarkStart w:id="36" w:name="_Toc289258371"/>
      <w:bookmarkStart w:id="37" w:name="_Toc289258570"/>
      <w:bookmarkStart w:id="38" w:name="_Toc289000051"/>
      <w:bookmarkStart w:id="39" w:name="_Toc289007857"/>
      <w:bookmarkStart w:id="40" w:name="_Toc289186549"/>
      <w:bookmarkStart w:id="41" w:name="_Toc289186736"/>
      <w:bookmarkStart w:id="42" w:name="_Toc289186922"/>
      <w:bookmarkStart w:id="43" w:name="_Toc289243404"/>
      <w:bookmarkStart w:id="44" w:name="_Toc289258372"/>
      <w:bookmarkStart w:id="45" w:name="_Toc289258571"/>
      <w:bookmarkStart w:id="46" w:name="_Toc289007859"/>
      <w:bookmarkStart w:id="47" w:name="_Toc289186551"/>
      <w:bookmarkStart w:id="48" w:name="_Toc289186738"/>
      <w:bookmarkStart w:id="49" w:name="_Toc289186924"/>
      <w:bookmarkStart w:id="50" w:name="_Toc289243406"/>
      <w:bookmarkStart w:id="51" w:name="_Toc289258374"/>
      <w:bookmarkStart w:id="52" w:name="_Toc289258573"/>
      <w:bookmarkStart w:id="53" w:name="_Toc289000053"/>
      <w:bookmarkStart w:id="54" w:name="_Toc289007860"/>
      <w:bookmarkStart w:id="55" w:name="_Toc289186552"/>
      <w:bookmarkStart w:id="56" w:name="_Toc289186739"/>
      <w:bookmarkStart w:id="57" w:name="_Toc289186925"/>
      <w:bookmarkStart w:id="58" w:name="_Toc289243407"/>
      <w:bookmarkStart w:id="59" w:name="_Toc289258375"/>
      <w:bookmarkStart w:id="60" w:name="_Toc289258574"/>
      <w:bookmarkStart w:id="61" w:name="_Toc288812068"/>
      <w:bookmarkStart w:id="62" w:name="_Toc289334729"/>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t>The introduction to the project report must outline the problem statement, hypotheses and/or goals of the project and provide sufficient information to enable a non-specialist reader to understand these. Say what it was about, give some brief background information (sufficient to ‘set the scene’) and list your project objectives. You should use your own words to provide a description of the problem domain, scope and why it is important. Your introduction should contain the elements listed below.</w:t>
      </w:r>
    </w:p>
    <w:p w14:paraId="11079FF2" w14:textId="6DFEB6EC" w:rsidR="009A651B" w:rsidRDefault="009A651B" w:rsidP="00913401">
      <w:pPr>
        <w:spacing w:before="100" w:beforeAutospacing="1" w:after="100" w:afterAutospacing="1" w:line="360" w:lineRule="auto"/>
        <w:jc w:val="right"/>
      </w:pPr>
      <w:r>
        <w:t xml:space="preserve">   </w:t>
      </w:r>
      <w:r w:rsidR="00913401">
        <w:rPr>
          <w:noProof/>
          <w:lang w:eastAsia="en-GB"/>
        </w:rPr>
        <w:drawing>
          <wp:inline distT="0" distB="0" distL="0" distR="0" wp14:anchorId="4E772992" wp14:editId="5696EE61">
            <wp:extent cx="3105150" cy="1173480"/>
            <wp:effectExtent l="0" t="0" r="0" b="762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05150" cy="1173480"/>
                    </a:xfrm>
                    <a:prstGeom prst="rect">
                      <a:avLst/>
                    </a:prstGeom>
                  </pic:spPr>
                </pic:pic>
              </a:graphicData>
            </a:graphic>
          </wp:inline>
        </w:drawing>
      </w:r>
    </w:p>
    <w:p w14:paraId="6C8FC9F9" w14:textId="31C3EA8F" w:rsidR="005B6C27" w:rsidRPr="005B6C27" w:rsidRDefault="0024546F" w:rsidP="00A947C9">
      <w:pPr>
        <w:pStyle w:val="Heading2"/>
      </w:pPr>
      <w:bookmarkStart w:id="63" w:name="_Toc125876362"/>
      <w:r>
        <w:t>Goal</w:t>
      </w:r>
      <w:bookmarkEnd w:id="63"/>
    </w:p>
    <w:p w14:paraId="1FAAE1C9" w14:textId="64A9B3CF" w:rsidR="0024546F" w:rsidRDefault="0024546F" w:rsidP="002152AE">
      <w:pPr>
        <w:spacing w:after="0" w:line="360" w:lineRule="auto"/>
        <w:jc w:val="both"/>
        <w:rPr>
          <w:rFonts w:cs="Times New Roman"/>
          <w:szCs w:val="24"/>
        </w:rPr>
      </w:pPr>
      <w:r w:rsidRPr="0024546F">
        <w:rPr>
          <w:rFonts w:cs="Times New Roman"/>
          <w:szCs w:val="24"/>
        </w:rPr>
        <w:t xml:space="preserve">State what to be achieved in </w:t>
      </w:r>
      <w:r w:rsidR="002152AE" w:rsidRPr="0024546F">
        <w:rPr>
          <w:rFonts w:cs="Times New Roman"/>
          <w:szCs w:val="24"/>
        </w:rPr>
        <w:t>the project</w:t>
      </w:r>
    </w:p>
    <w:p w14:paraId="0CB59AC0" w14:textId="0B111D09" w:rsidR="009A651B" w:rsidRPr="009A651B" w:rsidRDefault="00B15320" w:rsidP="00A947C9">
      <w:pPr>
        <w:pStyle w:val="Heading2"/>
      </w:pPr>
      <w:bookmarkStart w:id="64" w:name="_Toc125876363"/>
      <w:r>
        <w:t>Motivation</w:t>
      </w:r>
      <w:bookmarkEnd w:id="64"/>
    </w:p>
    <w:p w14:paraId="41FC25B1" w14:textId="6F382FA0" w:rsidR="00052CF8" w:rsidRPr="00913401" w:rsidRDefault="00913401" w:rsidP="002152AE">
      <w:pPr>
        <w:spacing w:after="0" w:line="360" w:lineRule="auto"/>
        <w:jc w:val="both"/>
        <w:rPr>
          <w:rFonts w:cs="Times New Roman"/>
          <w:szCs w:val="24"/>
        </w:rPr>
      </w:pPr>
      <w:r>
        <w:rPr>
          <w:rFonts w:cs="Times New Roman"/>
          <w:szCs w:val="24"/>
        </w:rPr>
        <w:t>D</w:t>
      </w:r>
      <w:r w:rsidR="00B15320" w:rsidRPr="00913401">
        <w:rPr>
          <w:rFonts w:cs="Times New Roman"/>
          <w:szCs w:val="24"/>
        </w:rPr>
        <w:t xml:space="preserve">escribe why the problem is </w:t>
      </w:r>
      <w:r w:rsidR="002152AE" w:rsidRPr="00913401">
        <w:rPr>
          <w:rFonts w:cs="Times New Roman"/>
          <w:szCs w:val="24"/>
        </w:rPr>
        <w:t>worth solving</w:t>
      </w:r>
      <w:r w:rsidR="00052CF8" w:rsidRPr="00913401">
        <w:rPr>
          <w:rFonts w:cs="Times New Roman"/>
          <w:szCs w:val="24"/>
        </w:rPr>
        <w:t>.</w:t>
      </w:r>
    </w:p>
    <w:p w14:paraId="4E4070BB" w14:textId="7CA31FE8" w:rsidR="00980D5F" w:rsidRDefault="00B15320" w:rsidP="00A947C9">
      <w:pPr>
        <w:pStyle w:val="Heading2"/>
      </w:pPr>
      <w:bookmarkStart w:id="65" w:name="_Toc125876364"/>
      <w:r>
        <w:t>Signification</w:t>
      </w:r>
      <w:bookmarkEnd w:id="65"/>
    </w:p>
    <w:p w14:paraId="19319BD7" w14:textId="67F9877C" w:rsidR="00980D5F" w:rsidRDefault="00B15320" w:rsidP="002152AE">
      <w:pPr>
        <w:spacing w:after="0" w:line="360" w:lineRule="auto"/>
        <w:jc w:val="both"/>
        <w:rPr>
          <w:rFonts w:cs="Times New Roman"/>
          <w:szCs w:val="24"/>
        </w:rPr>
      </w:pPr>
      <w:r w:rsidRPr="00B15320">
        <w:rPr>
          <w:rFonts w:cs="Times New Roman"/>
          <w:szCs w:val="24"/>
        </w:rPr>
        <w:t>State the significance of your project an</w:t>
      </w:r>
      <w:r>
        <w:rPr>
          <w:rFonts w:cs="Times New Roman"/>
          <w:szCs w:val="24"/>
        </w:rPr>
        <w:t>d why your project is important</w:t>
      </w:r>
      <w:r w:rsidR="00980D5F" w:rsidRPr="009A651B">
        <w:rPr>
          <w:rFonts w:cs="Times New Roman"/>
          <w:szCs w:val="24"/>
        </w:rPr>
        <w:t>.</w:t>
      </w:r>
    </w:p>
    <w:p w14:paraId="1F343BC8" w14:textId="00616BE8" w:rsidR="00874687" w:rsidRDefault="00913401" w:rsidP="00A947C9">
      <w:pPr>
        <w:pStyle w:val="Heading2"/>
      </w:pPr>
      <w:bookmarkStart w:id="66" w:name="_Toc125876365"/>
      <w:bookmarkEnd w:id="61"/>
      <w:bookmarkEnd w:id="62"/>
      <w:r>
        <w:t>Method</w:t>
      </w:r>
      <w:bookmarkEnd w:id="66"/>
    </w:p>
    <w:p w14:paraId="31E635BC" w14:textId="17AC2931" w:rsidR="00C83291" w:rsidRPr="00886F57" w:rsidRDefault="00913401" w:rsidP="002152AE">
      <w:pPr>
        <w:spacing w:after="0" w:line="360" w:lineRule="auto"/>
        <w:jc w:val="both"/>
        <w:rPr>
          <w:rFonts w:cs="Times New Roman"/>
        </w:rPr>
      </w:pPr>
      <w:bookmarkStart w:id="67" w:name="_Toc288059006"/>
      <w:bookmarkStart w:id="68" w:name="_Toc288059007"/>
      <w:bookmarkStart w:id="69" w:name="_Toc288059008"/>
      <w:bookmarkStart w:id="70" w:name="_Toc288059009"/>
      <w:bookmarkStart w:id="71" w:name="_Toc288059010"/>
      <w:bookmarkStart w:id="72" w:name="_Toc286392471"/>
      <w:bookmarkStart w:id="73" w:name="_Toc286392633"/>
      <w:bookmarkStart w:id="74" w:name="_Toc286392770"/>
      <w:bookmarkStart w:id="75" w:name="_Toc286392908"/>
      <w:bookmarkStart w:id="76" w:name="_Toc286398747"/>
      <w:bookmarkEnd w:id="67"/>
      <w:bookmarkEnd w:id="68"/>
      <w:bookmarkEnd w:id="69"/>
      <w:bookmarkEnd w:id="70"/>
      <w:bookmarkEnd w:id="71"/>
      <w:bookmarkEnd w:id="72"/>
      <w:bookmarkEnd w:id="73"/>
      <w:bookmarkEnd w:id="74"/>
      <w:bookmarkEnd w:id="75"/>
      <w:bookmarkEnd w:id="76"/>
      <w:r w:rsidRPr="00913401">
        <w:rPr>
          <w:rFonts w:cs="Times New Roman"/>
          <w:szCs w:val="24"/>
        </w:rPr>
        <w:t xml:space="preserve">Summarize how the project was </w:t>
      </w:r>
      <w:r w:rsidR="00201964" w:rsidRPr="00913401">
        <w:rPr>
          <w:rFonts w:cs="Times New Roman"/>
          <w:szCs w:val="24"/>
        </w:rPr>
        <w:t>carried out</w:t>
      </w:r>
    </w:p>
    <w:p w14:paraId="38688E1B" w14:textId="66CE91FF" w:rsidR="00913401" w:rsidRDefault="00913401" w:rsidP="00A947C9">
      <w:pPr>
        <w:pStyle w:val="Heading2"/>
      </w:pPr>
      <w:bookmarkStart w:id="77" w:name="_Toc286392474"/>
      <w:bookmarkStart w:id="78" w:name="_Toc286392636"/>
      <w:bookmarkStart w:id="79" w:name="_Toc286392773"/>
      <w:bookmarkStart w:id="80" w:name="_Toc286392911"/>
      <w:bookmarkStart w:id="81" w:name="_Toc286398750"/>
      <w:bookmarkStart w:id="82" w:name="_Toc125876366"/>
      <w:bookmarkEnd w:id="77"/>
      <w:bookmarkEnd w:id="78"/>
      <w:bookmarkEnd w:id="79"/>
      <w:bookmarkEnd w:id="80"/>
      <w:bookmarkEnd w:id="81"/>
      <w:r>
        <w:lastRenderedPageBreak/>
        <w:t xml:space="preserve">Report </w:t>
      </w:r>
      <w:r w:rsidR="00C55906">
        <w:t>Outline</w:t>
      </w:r>
      <w:bookmarkEnd w:id="82"/>
    </w:p>
    <w:p w14:paraId="366F60B7" w14:textId="38B937AB" w:rsidR="00913401" w:rsidRDefault="00C55906" w:rsidP="002152AE">
      <w:pPr>
        <w:spacing w:after="0" w:line="360" w:lineRule="auto"/>
        <w:jc w:val="both"/>
        <w:rPr>
          <w:rFonts w:cs="Times New Roman"/>
          <w:szCs w:val="24"/>
        </w:rPr>
      </w:pPr>
      <w:r>
        <w:t xml:space="preserve">Briefly outline the remainder of this report in a </w:t>
      </w:r>
      <w:proofErr w:type="gramStart"/>
      <w:r>
        <w:t>paragraph.</w:t>
      </w:r>
      <w:r w:rsidR="00913401">
        <w:rPr>
          <w:rFonts w:cs="Times New Roman"/>
          <w:szCs w:val="24"/>
        </w:rPr>
        <w:t>.</w:t>
      </w:r>
      <w:proofErr w:type="gramEnd"/>
    </w:p>
    <w:p w14:paraId="1CB78B40" w14:textId="77777777" w:rsidR="006E1171" w:rsidRDefault="00701853" w:rsidP="00C47D20">
      <w:pPr>
        <w:spacing w:after="0" w:line="240" w:lineRule="auto"/>
        <w:jc w:val="both"/>
        <w:rPr>
          <w:rFonts w:cs="Times New Roman"/>
          <w:szCs w:val="24"/>
        </w:rPr>
      </w:pPr>
      <w:r w:rsidRPr="007052B4">
        <w:rPr>
          <w:rFonts w:cs="Times New Roman"/>
          <w:szCs w:val="24"/>
        </w:rPr>
        <w:t>Th</w:t>
      </w:r>
      <w:r w:rsidR="0007111A">
        <w:rPr>
          <w:rFonts w:cs="Times New Roman"/>
          <w:szCs w:val="24"/>
        </w:rPr>
        <w:t xml:space="preserve">is thesis </w:t>
      </w:r>
      <w:r w:rsidR="006E1171">
        <w:rPr>
          <w:rFonts w:cs="Times New Roman"/>
          <w:szCs w:val="24"/>
        </w:rPr>
        <w:t xml:space="preserve">is </w:t>
      </w:r>
      <w:r w:rsidR="00217CA8">
        <w:rPr>
          <w:rFonts w:cs="Times New Roman"/>
          <w:szCs w:val="24"/>
        </w:rPr>
        <w:t>organised</w:t>
      </w:r>
      <w:r w:rsidR="006E1171">
        <w:rPr>
          <w:rFonts w:cs="Times New Roman"/>
          <w:szCs w:val="24"/>
        </w:rPr>
        <w:t xml:space="preserve"> as follows. </w:t>
      </w:r>
    </w:p>
    <w:p w14:paraId="4865CB73" w14:textId="77777777" w:rsidR="00E6390C" w:rsidRPr="006E1171" w:rsidRDefault="00B25D2A" w:rsidP="00C47D20">
      <w:pPr>
        <w:spacing w:after="0" w:line="240" w:lineRule="auto"/>
        <w:jc w:val="both"/>
        <w:rPr>
          <w:rFonts w:cs="Times New Roman"/>
          <w:bCs/>
          <w:szCs w:val="24"/>
        </w:rPr>
      </w:pPr>
      <w:r w:rsidRPr="007052B4">
        <w:rPr>
          <w:rFonts w:cs="Times New Roman"/>
          <w:b/>
          <w:bCs/>
          <w:szCs w:val="24"/>
        </w:rPr>
        <w:t>Chapter 2</w:t>
      </w:r>
      <w:r w:rsidR="006E1171">
        <w:rPr>
          <w:rFonts w:cs="Times New Roman"/>
          <w:szCs w:val="24"/>
        </w:rPr>
        <w:t>provides background information</w:t>
      </w:r>
      <w:r w:rsidR="00E90893">
        <w:rPr>
          <w:rFonts w:cs="Times New Roman"/>
          <w:szCs w:val="24"/>
        </w:rPr>
        <w:t>…</w:t>
      </w:r>
    </w:p>
    <w:p w14:paraId="043AD346" w14:textId="77777777" w:rsidR="006E1171" w:rsidRDefault="00701853" w:rsidP="00C47D20">
      <w:pPr>
        <w:spacing w:after="0" w:line="240" w:lineRule="auto"/>
        <w:jc w:val="both"/>
        <w:rPr>
          <w:rFonts w:cs="Times New Roman"/>
          <w:szCs w:val="24"/>
        </w:rPr>
      </w:pPr>
      <w:r w:rsidRPr="007052B4">
        <w:rPr>
          <w:rFonts w:cs="Times New Roman"/>
          <w:b/>
          <w:szCs w:val="24"/>
        </w:rPr>
        <w:t>Chapter 3</w:t>
      </w:r>
    </w:p>
    <w:p w14:paraId="5FC7C566" w14:textId="77777777" w:rsidR="006E1171" w:rsidRDefault="009013FD" w:rsidP="00C47D20">
      <w:pPr>
        <w:spacing w:after="0" w:line="240" w:lineRule="auto"/>
        <w:jc w:val="both"/>
        <w:rPr>
          <w:rFonts w:cs="Times New Roman"/>
          <w:szCs w:val="24"/>
        </w:rPr>
      </w:pPr>
      <w:r w:rsidRPr="009013FD">
        <w:rPr>
          <w:rFonts w:cs="Times New Roman"/>
          <w:b/>
          <w:szCs w:val="24"/>
        </w:rPr>
        <w:t xml:space="preserve">Chapter </w:t>
      </w:r>
      <w:r w:rsidR="00DA75E8" w:rsidRPr="009013FD">
        <w:rPr>
          <w:rFonts w:cs="Times New Roman"/>
          <w:b/>
          <w:szCs w:val="24"/>
        </w:rPr>
        <w:fldChar w:fldCharType="begin"/>
      </w:r>
      <w:r w:rsidR="001E2776">
        <w:rPr>
          <w:rFonts w:cs="Times New Roman"/>
          <w:b/>
          <w:szCs w:val="24"/>
        </w:rPr>
        <w:instrText xml:space="preserve"> REF _Ref288999760 \r \h</w:instrText>
      </w:r>
      <w:r w:rsidR="00DA75E8" w:rsidRPr="009013FD">
        <w:rPr>
          <w:rFonts w:cs="Times New Roman"/>
          <w:b/>
          <w:szCs w:val="24"/>
        </w:rPr>
      </w:r>
      <w:r w:rsidR="00DA75E8" w:rsidRPr="009013FD">
        <w:rPr>
          <w:rFonts w:cs="Times New Roman"/>
          <w:b/>
          <w:szCs w:val="24"/>
        </w:rPr>
        <w:fldChar w:fldCharType="separate"/>
      </w:r>
      <w:r w:rsidR="003174B6">
        <w:rPr>
          <w:rFonts w:cs="Times New Roman"/>
          <w:b/>
          <w:szCs w:val="24"/>
          <w:cs/>
        </w:rPr>
        <w:t>‎</w:t>
      </w:r>
      <w:r w:rsidR="003174B6">
        <w:rPr>
          <w:rFonts w:cs="Times New Roman"/>
          <w:b/>
          <w:szCs w:val="24"/>
        </w:rPr>
        <w:t>4</w:t>
      </w:r>
      <w:r w:rsidR="00DA75E8" w:rsidRPr="009013FD">
        <w:rPr>
          <w:rFonts w:cs="Times New Roman"/>
          <w:b/>
          <w:szCs w:val="24"/>
        </w:rPr>
        <w:fldChar w:fldCharType="end"/>
      </w:r>
    </w:p>
    <w:p w14:paraId="7B58510B" w14:textId="2904AE9D" w:rsidR="006E1171" w:rsidRDefault="006E1171" w:rsidP="00C47D20">
      <w:pPr>
        <w:spacing w:after="0" w:line="240" w:lineRule="auto"/>
        <w:jc w:val="both"/>
        <w:rPr>
          <w:rFonts w:cs="Times New Roman"/>
          <w:szCs w:val="24"/>
        </w:rPr>
      </w:pPr>
    </w:p>
    <w:p w14:paraId="062A1EF7" w14:textId="5DA88BBE" w:rsidR="00E321F3" w:rsidRDefault="009013FD" w:rsidP="00C47D20">
      <w:pPr>
        <w:spacing w:after="0" w:line="240" w:lineRule="auto"/>
        <w:jc w:val="both"/>
        <w:rPr>
          <w:rFonts w:cs="Times New Roman"/>
          <w:szCs w:val="24"/>
        </w:rPr>
      </w:pPr>
      <w:r w:rsidRPr="009013FD">
        <w:rPr>
          <w:rFonts w:cs="Times New Roman"/>
          <w:b/>
          <w:szCs w:val="24"/>
        </w:rPr>
        <w:t>Appendix I</w:t>
      </w:r>
      <w:r w:rsidR="00C47D20">
        <w:rPr>
          <w:rFonts w:cs="Times New Roman"/>
          <w:b/>
          <w:szCs w:val="24"/>
        </w:rPr>
        <w:t xml:space="preserve"> </w:t>
      </w:r>
      <w:r w:rsidR="006E1171">
        <w:rPr>
          <w:rFonts w:cs="Times New Roman"/>
          <w:szCs w:val="24"/>
        </w:rPr>
        <w:t>introduces ….</w:t>
      </w:r>
    </w:p>
    <w:p w14:paraId="18F2A8E6" w14:textId="77777777" w:rsidR="00F9143A" w:rsidRDefault="00F9143A" w:rsidP="00C47D20">
      <w:pPr>
        <w:spacing w:after="0" w:line="240" w:lineRule="auto"/>
        <w:jc w:val="both"/>
        <w:rPr>
          <w:rFonts w:cs="Times New Roman"/>
          <w:szCs w:val="24"/>
        </w:rPr>
      </w:pPr>
      <w:r w:rsidRPr="009013FD">
        <w:rPr>
          <w:rFonts w:cs="Times New Roman"/>
          <w:b/>
          <w:szCs w:val="24"/>
        </w:rPr>
        <w:t>Appendix I</w:t>
      </w:r>
      <w:r w:rsidR="009A651B">
        <w:rPr>
          <w:rFonts w:cs="Times New Roman"/>
          <w:b/>
          <w:szCs w:val="24"/>
        </w:rPr>
        <w:t>I</w:t>
      </w:r>
      <w:r w:rsidR="009A651B">
        <w:rPr>
          <w:rFonts w:cs="Times New Roman"/>
          <w:szCs w:val="24"/>
        </w:rPr>
        <w:t xml:space="preserve"> provides</w:t>
      </w:r>
      <w:r>
        <w:rPr>
          <w:rFonts w:cs="Times New Roman"/>
          <w:szCs w:val="24"/>
        </w:rPr>
        <w:t xml:space="preserve"> ….</w:t>
      </w:r>
    </w:p>
    <w:bookmarkStart w:id="83" w:name="_Toc288812073"/>
    <w:bookmarkStart w:id="84" w:name="_Toc289334732"/>
    <w:bookmarkStart w:id="85" w:name="_Toc125876367"/>
    <w:p w14:paraId="10D5A36F" w14:textId="145DFB87" w:rsidR="00C83291" w:rsidRPr="00C47D20" w:rsidRDefault="0024546F" w:rsidP="00D62C2E">
      <w:pPr>
        <w:pStyle w:val="Heading1"/>
      </w:pPr>
      <w:r>
        <w:lastRenderedPageBreak/>
        <mc:AlternateContent>
          <mc:Choice Requires="wps">
            <w:drawing>
              <wp:anchor distT="0" distB="0" distL="114300" distR="114300" simplePos="0" relativeHeight="251675648" behindDoc="0" locked="0" layoutInCell="1" allowOverlap="1" wp14:anchorId="431BA7E1" wp14:editId="13B5FC3D">
                <wp:simplePos x="0" y="0"/>
                <wp:positionH relativeFrom="column">
                  <wp:posOffset>-47625</wp:posOffset>
                </wp:positionH>
                <wp:positionV relativeFrom="paragraph">
                  <wp:posOffset>-504825</wp:posOffset>
                </wp:positionV>
                <wp:extent cx="2943225" cy="476250"/>
                <wp:effectExtent l="0" t="0" r="0" b="0"/>
                <wp:wrapNone/>
                <wp:docPr id="10"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476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CAD16A" w14:textId="77777777" w:rsidR="008B52C3" w:rsidRDefault="008B52C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1BA7E1" id="Text Box 76" o:spid="_x0000_s1029" type="#_x0000_t202" style="position:absolute;left:0;text-align:left;margin-left:-3.75pt;margin-top:-39.75pt;width:231.75pt;height:3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" stroked="f">
                <v:textbox>
                  <w:txbxContent>
                    <w:p w14:paraId="0FCAD16A" w14:textId="77777777" w:rsidR="008B52C3" w:rsidRDefault="008B52C3"/>
                  </w:txbxContent>
                </v:textbox>
              </v:shape>
            </w:pict>
          </mc:Fallback>
        </mc:AlternateContent>
      </w:r>
      <w:r w:rsidR="00835E08" w:rsidRPr="00AE0279">
        <w:t xml:space="preserve">Chapter </w:t>
      </w:r>
      <w:r w:rsidR="003F18B7">
        <w:t>2</w:t>
      </w:r>
      <w:r w:rsidR="00835E08" w:rsidRPr="00AE0279">
        <w:t xml:space="preserve">: </w:t>
      </w:r>
      <w:bookmarkEnd w:id="83"/>
      <w:bookmarkEnd w:id="84"/>
      <w:r w:rsidR="00C47D20" w:rsidRPr="00C47D20">
        <w:t>LITERATURE REVIEW</w:t>
      </w:r>
      <w:bookmarkEnd w:id="85"/>
    </w:p>
    <w:p w14:paraId="1537725C" w14:textId="6CA9435F" w:rsidR="00C47D20" w:rsidRPr="00C47D20" w:rsidRDefault="00C47D20" w:rsidP="00C47D20">
      <w:pPr>
        <w:spacing w:after="0" w:line="240" w:lineRule="auto"/>
        <w:jc w:val="both"/>
        <w:rPr>
          <w:rFonts w:cs="Times New Roman"/>
        </w:rPr>
      </w:pPr>
      <w:r w:rsidRPr="00C47D20">
        <w:rPr>
          <w:rFonts w:cs="Times New Roman"/>
        </w:rPr>
        <w:t xml:space="preserve">This chapter should include the theoretical background on which the project is based. You should organize this in some way to show your understanding. Make good use of proper references to cite the papers, books, and other material you have read. Your literature review should show that you understand the area that your project work will be in, both from a technical viewpoint, and from a viewpoint of relevant research in the area. </w:t>
      </w:r>
    </w:p>
    <w:p w14:paraId="0B2ADD76" w14:textId="77777777" w:rsidR="00C47D20" w:rsidRPr="00C47D20" w:rsidRDefault="00C47D20" w:rsidP="00C47D20">
      <w:pPr>
        <w:spacing w:after="0" w:line="240" w:lineRule="auto"/>
        <w:jc w:val="both"/>
        <w:rPr>
          <w:rFonts w:cs="Times New Roman"/>
        </w:rPr>
      </w:pPr>
      <w:r w:rsidRPr="00C47D20">
        <w:rPr>
          <w:rFonts w:cs="Times New Roman"/>
        </w:rPr>
        <w:t>Students should bare the following points in mind when preparing this chapter:</w:t>
      </w:r>
    </w:p>
    <w:p w14:paraId="43ED873C" w14:textId="09DC9F86" w:rsidR="00C47D20" w:rsidRPr="00C47D20" w:rsidRDefault="00C47D20" w:rsidP="00C47D20">
      <w:pPr>
        <w:spacing w:after="0" w:line="240" w:lineRule="auto"/>
        <w:ind w:left="284" w:hanging="284"/>
        <w:jc w:val="both"/>
        <w:rPr>
          <w:rFonts w:cs="Times New Roman"/>
        </w:rPr>
      </w:pPr>
      <w:r w:rsidRPr="00C47D20">
        <w:rPr>
          <w:rFonts w:cs="Times New Roman"/>
        </w:rPr>
        <w:t>1.  The background material should include descriptions and quotes of the major topics that are discussed in the report.</w:t>
      </w:r>
    </w:p>
    <w:p w14:paraId="1DD759FB" w14:textId="74F4B5E7" w:rsidR="00C47D20" w:rsidRPr="00C47D20" w:rsidRDefault="00C47D20" w:rsidP="00C47D20">
      <w:pPr>
        <w:spacing w:after="0" w:line="240" w:lineRule="auto"/>
        <w:ind w:left="284" w:hanging="284"/>
        <w:jc w:val="both"/>
        <w:rPr>
          <w:rFonts w:cs="Times New Roman"/>
        </w:rPr>
      </w:pPr>
      <w:r w:rsidRPr="00C47D20">
        <w:rPr>
          <w:rFonts w:cs="Times New Roman"/>
        </w:rPr>
        <w:t>2.  It is preferable to always link the background material with what is done in the project.</w:t>
      </w:r>
    </w:p>
    <w:p w14:paraId="47E5E13F" w14:textId="78248B37" w:rsidR="00C47D20" w:rsidRPr="00C47D20" w:rsidRDefault="00C47D20" w:rsidP="00C47D20">
      <w:pPr>
        <w:spacing w:after="0" w:line="240" w:lineRule="auto"/>
        <w:ind w:left="284" w:hanging="284"/>
        <w:jc w:val="both"/>
        <w:rPr>
          <w:rFonts w:cs="Times New Roman"/>
        </w:rPr>
      </w:pPr>
      <w:r w:rsidRPr="00C47D20">
        <w:rPr>
          <w:rFonts w:cs="Times New Roman"/>
        </w:rPr>
        <w:t xml:space="preserve">3.  Students should avoid copying of materials that they quote from other </w:t>
      </w:r>
      <w:proofErr w:type="gramStart"/>
      <w:r w:rsidRPr="00C47D20">
        <w:rPr>
          <w:rFonts w:cs="Times New Roman"/>
        </w:rPr>
        <w:t>sources, but</w:t>
      </w:r>
      <w:proofErr w:type="gramEnd"/>
      <w:r w:rsidRPr="00C47D20">
        <w:rPr>
          <w:rFonts w:cs="Times New Roman"/>
        </w:rPr>
        <w:t xml:space="preserve"> try to summarize and paraphrase them.</w:t>
      </w:r>
    </w:p>
    <w:p w14:paraId="58FEFBF6" w14:textId="77777777" w:rsidR="00C47D20" w:rsidRPr="00C47D20" w:rsidRDefault="00C47D20" w:rsidP="00C47D20">
      <w:pPr>
        <w:spacing w:after="0" w:line="240" w:lineRule="auto"/>
        <w:ind w:left="284" w:hanging="284"/>
        <w:jc w:val="both"/>
        <w:rPr>
          <w:rFonts w:cs="Times New Roman"/>
        </w:rPr>
      </w:pPr>
      <w:r w:rsidRPr="00C47D20">
        <w:rPr>
          <w:rFonts w:cs="Times New Roman"/>
        </w:rPr>
        <w:t>4.  All quoted materials should be cited appropriately.</w:t>
      </w:r>
    </w:p>
    <w:p w14:paraId="52EA1129" w14:textId="541C2DD2" w:rsidR="00C47D20" w:rsidRPr="00C47D20" w:rsidRDefault="00C47D20" w:rsidP="00BA41EC">
      <w:pPr>
        <w:spacing w:after="0" w:line="240" w:lineRule="auto"/>
        <w:ind w:left="284" w:hanging="284"/>
        <w:jc w:val="both"/>
        <w:rPr>
          <w:rFonts w:cs="Times New Roman"/>
        </w:rPr>
      </w:pPr>
      <w:r>
        <w:rPr>
          <w:rFonts w:cs="Times New Roman"/>
        </w:rPr>
        <w:t xml:space="preserve">5. </w:t>
      </w:r>
      <w:r w:rsidRPr="00C47D20">
        <w:rPr>
          <w:rFonts w:cs="Times New Roman"/>
        </w:rPr>
        <w:t xml:space="preserve">You may assume that your readership has the level of knowledge of a good </w:t>
      </w:r>
      <w:r w:rsidR="00BA41EC">
        <w:rPr>
          <w:rFonts w:cs="Times New Roman"/>
        </w:rPr>
        <w:t>Information System</w:t>
      </w:r>
      <w:r w:rsidRPr="00C47D20">
        <w:rPr>
          <w:rFonts w:cs="Times New Roman"/>
        </w:rPr>
        <w:t xml:space="preserve"> student who has taken the same modules as you. Bear this in mind when writing about background technical information and do not present large amounts of information that such a reader would already know or that could be read in a standard textbook. Simply reference the textbook in your bibliography and keep the information you present specific to your own work. </w:t>
      </w:r>
    </w:p>
    <w:p w14:paraId="6EEB9544" w14:textId="78A128BC" w:rsidR="00217CA8" w:rsidRPr="00C47D20" w:rsidRDefault="00C47D20" w:rsidP="00C47D20">
      <w:pPr>
        <w:spacing w:after="0" w:line="240" w:lineRule="auto"/>
        <w:ind w:left="284"/>
        <w:jc w:val="both"/>
        <w:rPr>
          <w:rFonts w:cs="Times New Roman"/>
        </w:rPr>
      </w:pPr>
      <w:r w:rsidRPr="00C47D20">
        <w:rPr>
          <w:rFonts w:cs="Times New Roman"/>
        </w:rPr>
        <w:t>Explain how any background material you present has been used in your project.</w:t>
      </w:r>
    </w:p>
    <w:p w14:paraId="325D98FD" w14:textId="77777777" w:rsidR="00A947C9" w:rsidRPr="00A947C9" w:rsidRDefault="00A947C9" w:rsidP="00A947C9">
      <w:pPr>
        <w:pStyle w:val="ListParagraph"/>
        <w:keepNext/>
        <w:keepLines/>
        <w:numPr>
          <w:ilvl w:val="0"/>
          <w:numId w:val="5"/>
        </w:numPr>
        <w:spacing w:before="360" w:after="360"/>
        <w:contextualSpacing w:val="0"/>
        <w:outlineLvl w:val="1"/>
        <w:rPr>
          <w:rFonts w:eastAsiaTheme="majorEastAsia" w:cs="Times New Roman"/>
          <w:b/>
          <w:bCs/>
          <w:vanish/>
          <w:sz w:val="28"/>
          <w:szCs w:val="28"/>
        </w:rPr>
      </w:pPr>
      <w:bookmarkStart w:id="86" w:name="_Toc125876368"/>
    </w:p>
    <w:p w14:paraId="0EC1308E" w14:textId="456E4519" w:rsidR="00874687" w:rsidRDefault="00CF4608" w:rsidP="00A947C9">
      <w:pPr>
        <w:pStyle w:val="Heading2"/>
      </w:pPr>
      <w:r w:rsidRPr="00483A2F">
        <w:t>Subsection 1</w:t>
      </w:r>
      <w:bookmarkEnd w:id="86"/>
    </w:p>
    <w:p w14:paraId="583AF571" w14:textId="35EF63FF" w:rsidR="00CF4608" w:rsidRPr="00CF4608" w:rsidRDefault="00CF4608" w:rsidP="00A947C9">
      <w:pPr>
        <w:pStyle w:val="Heading2"/>
        <w:rPr>
          <w:sz w:val="32"/>
        </w:rPr>
      </w:pPr>
      <w:bookmarkStart w:id="87" w:name="_Toc125876369"/>
      <w:r>
        <w:t>Subsection 2</w:t>
      </w:r>
      <w:bookmarkEnd w:id="87"/>
    </w:p>
    <w:p w14:paraId="07AE37A7" w14:textId="10D6C896" w:rsidR="00CF4608" w:rsidRDefault="00CF4608" w:rsidP="00A947C9">
      <w:pPr>
        <w:pStyle w:val="Heading2"/>
      </w:pPr>
      <w:bookmarkStart w:id="88" w:name="_Toc125876370"/>
      <w:r>
        <w:t>Problem Statement</w:t>
      </w:r>
      <w:bookmarkEnd w:id="88"/>
      <w:r>
        <w:t xml:space="preserve"> </w:t>
      </w:r>
    </w:p>
    <w:p w14:paraId="49879470" w14:textId="10E834ED" w:rsidR="007F1D8F" w:rsidRDefault="00F9143A" w:rsidP="007F1D8F">
      <w:pPr>
        <w:spacing w:before="100" w:beforeAutospacing="1" w:after="100" w:afterAutospacing="1" w:line="360" w:lineRule="auto"/>
        <w:jc w:val="both"/>
        <w:rPr>
          <w:rFonts w:cs="Times New Roman"/>
          <w:szCs w:val="24"/>
        </w:rPr>
      </w:pPr>
      <w:r>
        <w:rPr>
          <w:rFonts w:cs="Times New Roman"/>
          <w:szCs w:val="24"/>
        </w:rPr>
        <w:t>…</w:t>
      </w:r>
      <w:r w:rsidR="00CF4608" w:rsidRPr="00CF4608">
        <w:t xml:space="preserve"> </w:t>
      </w:r>
      <w:r w:rsidR="00CF4608" w:rsidRPr="00CF4608">
        <w:rPr>
          <w:rFonts w:cs="Times New Roman"/>
          <w:szCs w:val="24"/>
        </w:rPr>
        <w:t>Clearly state the problem that you are attempting to solve in your project</w:t>
      </w:r>
    </w:p>
    <w:p w14:paraId="7F5C40CA" w14:textId="6E8A44F3" w:rsidR="005F4EEF" w:rsidRDefault="005F4EEF" w:rsidP="00A947C9">
      <w:pPr>
        <w:pStyle w:val="Heading2"/>
      </w:pPr>
      <w:bookmarkStart w:id="89" w:name="_Toc125876371"/>
      <w:r>
        <w:t xml:space="preserve">Research Questions(s) or Hypothesis(es) </w:t>
      </w:r>
      <w:r w:rsidRPr="005F4EEF">
        <w:t>(optional)</w:t>
      </w:r>
      <w:bookmarkEnd w:id="89"/>
    </w:p>
    <w:p w14:paraId="37430FA9" w14:textId="54E55246" w:rsidR="005F4EEF" w:rsidRDefault="005F4EEF" w:rsidP="007F1D8F">
      <w:pPr>
        <w:spacing w:before="100" w:beforeAutospacing="1" w:after="100" w:afterAutospacing="1" w:line="360" w:lineRule="auto"/>
        <w:jc w:val="both"/>
        <w:rPr>
          <w:rFonts w:cs="Times New Roman"/>
          <w:szCs w:val="24"/>
        </w:rPr>
      </w:pPr>
      <w:r w:rsidRPr="005F4EEF">
        <w:rPr>
          <w:rFonts w:cs="Times New Roman"/>
          <w:szCs w:val="24"/>
        </w:rPr>
        <w:t>State your hypothesis or questions that you are trying to study in your project</w:t>
      </w:r>
    </w:p>
    <w:p w14:paraId="005F8550" w14:textId="6B406B74" w:rsidR="0019164D" w:rsidRPr="007052B4" w:rsidRDefault="0019164D" w:rsidP="00F9143A">
      <w:pPr>
        <w:jc w:val="both"/>
        <w:rPr>
          <w:rFonts w:cs="Times New Roman"/>
        </w:rPr>
      </w:pPr>
    </w:p>
    <w:bookmarkStart w:id="90" w:name="_Toc283808026"/>
    <w:bookmarkStart w:id="91" w:name="_Toc283808095"/>
    <w:bookmarkStart w:id="92" w:name="_Toc283979503"/>
    <w:bookmarkStart w:id="93" w:name="_Toc283979690"/>
    <w:bookmarkStart w:id="94" w:name="_Toc283987193"/>
    <w:bookmarkStart w:id="95" w:name="_Toc283988663"/>
    <w:bookmarkStart w:id="96" w:name="_Toc283989527"/>
    <w:bookmarkStart w:id="97" w:name="_Toc284269187"/>
    <w:bookmarkStart w:id="98" w:name="_Toc284581190"/>
    <w:bookmarkStart w:id="99" w:name="_Toc286392478"/>
    <w:bookmarkStart w:id="100" w:name="_Toc286392640"/>
    <w:bookmarkStart w:id="101" w:name="_Toc286392777"/>
    <w:bookmarkStart w:id="102" w:name="_Toc286392915"/>
    <w:bookmarkStart w:id="103" w:name="_Toc286398754"/>
    <w:bookmarkStart w:id="104" w:name="_Toc283807542"/>
    <w:bookmarkStart w:id="105" w:name="_Toc283807614"/>
    <w:bookmarkStart w:id="106" w:name="_Toc283807683"/>
    <w:bookmarkStart w:id="107" w:name="_Toc283807817"/>
    <w:bookmarkStart w:id="108" w:name="_Toc283807887"/>
    <w:bookmarkStart w:id="109" w:name="_Toc283807957"/>
    <w:bookmarkStart w:id="110" w:name="_Toc283808027"/>
    <w:bookmarkStart w:id="111" w:name="_Toc283808096"/>
    <w:bookmarkStart w:id="112" w:name="_Toc283979504"/>
    <w:bookmarkStart w:id="113" w:name="_Toc283979691"/>
    <w:bookmarkStart w:id="114" w:name="_Toc283987194"/>
    <w:bookmarkStart w:id="115" w:name="_Toc283988664"/>
    <w:bookmarkStart w:id="116" w:name="_Toc283989528"/>
    <w:bookmarkStart w:id="117" w:name="_Toc284269188"/>
    <w:bookmarkStart w:id="118" w:name="_Toc284581191"/>
    <w:bookmarkStart w:id="119" w:name="_Toc286392479"/>
    <w:bookmarkStart w:id="120" w:name="_Toc286392641"/>
    <w:bookmarkStart w:id="121" w:name="_Toc286392778"/>
    <w:bookmarkStart w:id="122" w:name="_Toc286392916"/>
    <w:bookmarkStart w:id="123" w:name="_Toc286398755"/>
    <w:bookmarkStart w:id="124" w:name="_Toc283807543"/>
    <w:bookmarkStart w:id="125" w:name="_Toc283807615"/>
    <w:bookmarkStart w:id="126" w:name="_Toc283807684"/>
    <w:bookmarkStart w:id="127" w:name="_Toc283807818"/>
    <w:bookmarkStart w:id="128" w:name="_Toc283807888"/>
    <w:bookmarkStart w:id="129" w:name="_Toc283807958"/>
    <w:bookmarkStart w:id="130" w:name="_Toc283808028"/>
    <w:bookmarkStart w:id="131" w:name="_Toc283808097"/>
    <w:bookmarkStart w:id="132" w:name="_Toc283979505"/>
    <w:bookmarkStart w:id="133" w:name="_Toc283979692"/>
    <w:bookmarkStart w:id="134" w:name="_Toc283987195"/>
    <w:bookmarkStart w:id="135" w:name="_Toc283988665"/>
    <w:bookmarkStart w:id="136" w:name="_Toc283989529"/>
    <w:bookmarkStart w:id="137" w:name="_Toc284269189"/>
    <w:bookmarkStart w:id="138" w:name="_Toc284581192"/>
    <w:bookmarkStart w:id="139" w:name="_Toc286392480"/>
    <w:bookmarkStart w:id="140" w:name="_Toc286392642"/>
    <w:bookmarkStart w:id="141" w:name="_Toc286392779"/>
    <w:bookmarkStart w:id="142" w:name="_Toc286392917"/>
    <w:bookmarkStart w:id="143" w:name="_Toc286398756"/>
    <w:bookmarkStart w:id="144" w:name="_Toc283807544"/>
    <w:bookmarkStart w:id="145" w:name="_Toc283807616"/>
    <w:bookmarkStart w:id="146" w:name="_Toc283807685"/>
    <w:bookmarkStart w:id="147" w:name="_Toc283807819"/>
    <w:bookmarkStart w:id="148" w:name="_Toc283807889"/>
    <w:bookmarkStart w:id="149" w:name="_Toc283807959"/>
    <w:bookmarkStart w:id="150" w:name="_Toc283808029"/>
    <w:bookmarkStart w:id="151" w:name="_Toc283808098"/>
    <w:bookmarkStart w:id="152" w:name="_Toc283979506"/>
    <w:bookmarkStart w:id="153" w:name="_Toc283979693"/>
    <w:bookmarkStart w:id="154" w:name="_Toc283987196"/>
    <w:bookmarkStart w:id="155" w:name="_Toc283988666"/>
    <w:bookmarkStart w:id="156" w:name="_Toc283989530"/>
    <w:bookmarkStart w:id="157" w:name="_Toc284269190"/>
    <w:bookmarkStart w:id="158" w:name="_Toc284581193"/>
    <w:bookmarkStart w:id="159" w:name="_Toc286392481"/>
    <w:bookmarkStart w:id="160" w:name="_Toc286392643"/>
    <w:bookmarkStart w:id="161" w:name="_Toc286392780"/>
    <w:bookmarkStart w:id="162" w:name="_Toc286392918"/>
    <w:bookmarkStart w:id="163" w:name="_Toc286398757"/>
    <w:bookmarkStart w:id="164" w:name="_Toc283808100"/>
    <w:bookmarkStart w:id="165" w:name="_Toc283979508"/>
    <w:bookmarkStart w:id="166" w:name="_Toc283979695"/>
    <w:bookmarkStart w:id="167" w:name="_Toc283987198"/>
    <w:bookmarkStart w:id="168" w:name="_Toc283988668"/>
    <w:bookmarkStart w:id="169" w:name="_Toc283989532"/>
    <w:bookmarkStart w:id="170" w:name="_Toc284269192"/>
    <w:bookmarkStart w:id="171" w:name="_Toc284581195"/>
    <w:bookmarkStart w:id="172" w:name="_Toc286392483"/>
    <w:bookmarkStart w:id="173" w:name="_Toc286392645"/>
    <w:bookmarkStart w:id="174" w:name="_Toc286392782"/>
    <w:bookmarkStart w:id="175" w:name="_Toc286392920"/>
    <w:bookmarkStart w:id="176" w:name="_Toc286398759"/>
    <w:bookmarkStart w:id="177" w:name="_Toc283808101"/>
    <w:bookmarkStart w:id="178" w:name="_Toc283979509"/>
    <w:bookmarkStart w:id="179" w:name="_Toc283979696"/>
    <w:bookmarkStart w:id="180" w:name="_Toc283987199"/>
    <w:bookmarkStart w:id="181" w:name="_Toc283988669"/>
    <w:bookmarkStart w:id="182" w:name="_Toc283989533"/>
    <w:bookmarkStart w:id="183" w:name="_Toc284269193"/>
    <w:bookmarkStart w:id="184" w:name="_Toc284581196"/>
    <w:bookmarkStart w:id="185" w:name="_Toc286392484"/>
    <w:bookmarkStart w:id="186" w:name="_Toc286392646"/>
    <w:bookmarkStart w:id="187" w:name="_Toc286392783"/>
    <w:bookmarkStart w:id="188" w:name="_Toc286392921"/>
    <w:bookmarkStart w:id="189" w:name="_Toc286398760"/>
    <w:bookmarkStart w:id="190" w:name="_Toc283807549"/>
    <w:bookmarkStart w:id="191" w:name="_Toc283807618"/>
    <w:bookmarkStart w:id="192" w:name="_Toc283807687"/>
    <w:bookmarkStart w:id="193" w:name="_Toc283807752"/>
    <w:bookmarkStart w:id="194" w:name="_Toc283807821"/>
    <w:bookmarkStart w:id="195" w:name="_Toc283807891"/>
    <w:bookmarkStart w:id="196" w:name="_Toc283807962"/>
    <w:bookmarkStart w:id="197" w:name="_Toc283808031"/>
    <w:bookmarkStart w:id="198" w:name="_Toc283808102"/>
    <w:bookmarkStart w:id="199" w:name="_Toc283979510"/>
    <w:bookmarkStart w:id="200" w:name="_Toc283979697"/>
    <w:bookmarkStart w:id="201" w:name="_Toc283987200"/>
    <w:bookmarkStart w:id="202" w:name="_Toc283988670"/>
    <w:bookmarkStart w:id="203" w:name="_Toc283989534"/>
    <w:bookmarkStart w:id="204" w:name="_Toc284269194"/>
    <w:bookmarkStart w:id="205" w:name="_Toc284581197"/>
    <w:bookmarkStart w:id="206" w:name="_Toc286392485"/>
    <w:bookmarkStart w:id="207" w:name="_Toc286392647"/>
    <w:bookmarkStart w:id="208" w:name="_Toc286392784"/>
    <w:bookmarkStart w:id="209" w:name="_Toc286392922"/>
    <w:bookmarkStart w:id="210" w:name="_Toc286398761"/>
    <w:bookmarkStart w:id="211" w:name="_Toc286392487"/>
    <w:bookmarkStart w:id="212" w:name="_Toc286392649"/>
    <w:bookmarkStart w:id="213" w:name="_Toc286392786"/>
    <w:bookmarkStart w:id="214" w:name="_Toc286392924"/>
    <w:bookmarkStart w:id="215" w:name="_Toc286398763"/>
    <w:bookmarkStart w:id="216" w:name="_Toc283807550"/>
    <w:bookmarkStart w:id="217" w:name="_Toc283807619"/>
    <w:bookmarkStart w:id="218" w:name="_Toc283807688"/>
    <w:bookmarkStart w:id="219" w:name="_Toc283807753"/>
    <w:bookmarkStart w:id="220" w:name="_Toc283807822"/>
    <w:bookmarkStart w:id="221" w:name="_Toc283807892"/>
    <w:bookmarkStart w:id="222" w:name="_Toc283807963"/>
    <w:bookmarkStart w:id="223" w:name="_Toc283808032"/>
    <w:bookmarkStart w:id="224" w:name="_Toc283808103"/>
    <w:bookmarkStart w:id="225" w:name="_Toc283979511"/>
    <w:bookmarkStart w:id="226" w:name="_Toc283979698"/>
    <w:bookmarkStart w:id="227" w:name="_Toc283987201"/>
    <w:bookmarkStart w:id="228" w:name="_Toc283988672"/>
    <w:bookmarkStart w:id="229" w:name="_Toc283989536"/>
    <w:bookmarkStart w:id="230" w:name="_Toc284269196"/>
    <w:bookmarkStart w:id="231" w:name="_Toc284581199"/>
    <w:bookmarkStart w:id="232" w:name="_Toc286392488"/>
    <w:bookmarkStart w:id="233" w:name="_Toc286392650"/>
    <w:bookmarkStart w:id="234" w:name="_Toc286392787"/>
    <w:bookmarkStart w:id="235" w:name="_Toc286392925"/>
    <w:bookmarkStart w:id="236" w:name="_Toc286398764"/>
    <w:bookmarkStart w:id="237" w:name="_Toc283979513"/>
    <w:bookmarkStart w:id="238" w:name="_Toc283979700"/>
    <w:bookmarkStart w:id="239" w:name="_Toc283987203"/>
    <w:bookmarkStart w:id="240" w:name="_Toc283988674"/>
    <w:bookmarkStart w:id="241" w:name="_Toc283989538"/>
    <w:bookmarkStart w:id="242" w:name="_Toc284269198"/>
    <w:bookmarkStart w:id="243" w:name="_Toc284581201"/>
    <w:bookmarkStart w:id="244" w:name="_Toc286392490"/>
    <w:bookmarkStart w:id="245" w:name="_Toc286392652"/>
    <w:bookmarkStart w:id="246" w:name="_Toc286392789"/>
    <w:bookmarkStart w:id="247" w:name="_Toc286392927"/>
    <w:bookmarkStart w:id="248" w:name="_Toc286398766"/>
    <w:bookmarkStart w:id="249" w:name="_Toc283979514"/>
    <w:bookmarkStart w:id="250" w:name="_Toc283979701"/>
    <w:bookmarkStart w:id="251" w:name="_Toc283987204"/>
    <w:bookmarkStart w:id="252" w:name="_Toc283988675"/>
    <w:bookmarkStart w:id="253" w:name="_Toc283989539"/>
    <w:bookmarkStart w:id="254" w:name="_Toc284269199"/>
    <w:bookmarkStart w:id="255" w:name="_Toc284581202"/>
    <w:bookmarkStart w:id="256" w:name="_Toc286392491"/>
    <w:bookmarkStart w:id="257" w:name="_Toc286392653"/>
    <w:bookmarkStart w:id="258" w:name="_Toc286392790"/>
    <w:bookmarkStart w:id="259" w:name="_Toc286392928"/>
    <w:bookmarkStart w:id="260" w:name="_Toc286398767"/>
    <w:bookmarkStart w:id="261" w:name="_Toc283988678"/>
    <w:bookmarkStart w:id="262" w:name="_Toc283989542"/>
    <w:bookmarkStart w:id="263" w:name="_Toc283988679"/>
    <w:bookmarkStart w:id="264" w:name="_Toc283989543"/>
    <w:bookmarkStart w:id="265" w:name="_Toc284581206"/>
    <w:bookmarkStart w:id="266" w:name="_Toc286392495"/>
    <w:bookmarkStart w:id="267" w:name="_Toc286392657"/>
    <w:bookmarkStart w:id="268" w:name="_Toc286392794"/>
    <w:bookmarkStart w:id="269" w:name="_Toc286392932"/>
    <w:bookmarkStart w:id="270" w:name="_Toc286398771"/>
    <w:bookmarkStart w:id="271" w:name="_Toc284581207"/>
    <w:bookmarkStart w:id="272" w:name="_Toc286392496"/>
    <w:bookmarkStart w:id="273" w:name="_Toc286392658"/>
    <w:bookmarkStart w:id="274" w:name="_Toc286392795"/>
    <w:bookmarkStart w:id="275" w:name="_Toc286392933"/>
    <w:bookmarkStart w:id="276" w:name="_Toc286398772"/>
    <w:bookmarkStart w:id="277" w:name="_Toc284581208"/>
    <w:bookmarkStart w:id="278" w:name="_Toc286392497"/>
    <w:bookmarkStart w:id="279" w:name="_Toc286392659"/>
    <w:bookmarkStart w:id="280" w:name="_Toc286392796"/>
    <w:bookmarkStart w:id="281" w:name="_Toc286392934"/>
    <w:bookmarkStart w:id="282" w:name="_Toc286398773"/>
    <w:bookmarkStart w:id="283" w:name="_Toc284581209"/>
    <w:bookmarkStart w:id="284" w:name="_Toc286392498"/>
    <w:bookmarkStart w:id="285" w:name="_Toc286392660"/>
    <w:bookmarkStart w:id="286" w:name="_Toc286392797"/>
    <w:bookmarkStart w:id="287" w:name="_Toc286392935"/>
    <w:bookmarkStart w:id="288" w:name="_Toc286398774"/>
    <w:bookmarkStart w:id="289" w:name="_Toc284581210"/>
    <w:bookmarkStart w:id="290" w:name="_Toc286392499"/>
    <w:bookmarkStart w:id="291" w:name="_Toc286392661"/>
    <w:bookmarkStart w:id="292" w:name="_Toc286392798"/>
    <w:bookmarkStart w:id="293" w:name="_Toc286392936"/>
    <w:bookmarkStart w:id="294" w:name="_Toc286398775"/>
    <w:bookmarkStart w:id="295" w:name="_Toc286392501"/>
    <w:bookmarkStart w:id="296" w:name="_Toc286392663"/>
    <w:bookmarkStart w:id="297" w:name="_Toc286392800"/>
    <w:bookmarkStart w:id="298" w:name="_Toc286392938"/>
    <w:bookmarkStart w:id="299" w:name="_Toc286398777"/>
    <w:bookmarkStart w:id="300" w:name="_Toc286392502"/>
    <w:bookmarkStart w:id="301" w:name="_Toc286392664"/>
    <w:bookmarkStart w:id="302" w:name="_Toc286392801"/>
    <w:bookmarkStart w:id="303" w:name="_Toc286392939"/>
    <w:bookmarkStart w:id="304" w:name="_Toc286398778"/>
    <w:bookmarkStart w:id="305" w:name="_Toc286392503"/>
    <w:bookmarkStart w:id="306" w:name="_Toc286392665"/>
    <w:bookmarkStart w:id="307" w:name="_Toc286392802"/>
    <w:bookmarkStart w:id="308" w:name="_Toc286392940"/>
    <w:bookmarkStart w:id="309" w:name="_Toc286398779"/>
    <w:bookmarkStart w:id="310" w:name="_Toc286392504"/>
    <w:bookmarkStart w:id="311" w:name="_Toc286392666"/>
    <w:bookmarkStart w:id="312" w:name="_Toc286392803"/>
    <w:bookmarkStart w:id="313" w:name="_Toc286392941"/>
    <w:bookmarkStart w:id="314" w:name="_Toc286398780"/>
    <w:bookmarkStart w:id="315" w:name="_Toc286392505"/>
    <w:bookmarkStart w:id="316" w:name="_Toc286392667"/>
    <w:bookmarkStart w:id="317" w:name="_Toc286392804"/>
    <w:bookmarkStart w:id="318" w:name="_Toc286392942"/>
    <w:bookmarkStart w:id="319" w:name="_Toc286398781"/>
    <w:bookmarkStart w:id="320" w:name="_Toc286392517"/>
    <w:bookmarkStart w:id="321" w:name="_Toc286392679"/>
    <w:bookmarkStart w:id="322" w:name="_Toc286392816"/>
    <w:bookmarkStart w:id="323" w:name="_Toc286392954"/>
    <w:bookmarkStart w:id="324" w:name="_Toc286398793"/>
    <w:bookmarkStart w:id="325" w:name="_Toc286392518"/>
    <w:bookmarkStart w:id="326" w:name="_Toc286392680"/>
    <w:bookmarkStart w:id="327" w:name="_Toc286392817"/>
    <w:bookmarkStart w:id="328" w:name="_Toc286392955"/>
    <w:bookmarkStart w:id="329" w:name="_Toc286398794"/>
    <w:bookmarkStart w:id="330" w:name="_Toc286392523"/>
    <w:bookmarkStart w:id="331" w:name="_Toc286392685"/>
    <w:bookmarkStart w:id="332" w:name="_Toc286392822"/>
    <w:bookmarkStart w:id="333" w:name="_Toc286392960"/>
    <w:bookmarkStart w:id="334" w:name="_Toc286398799"/>
    <w:bookmarkStart w:id="335" w:name="_Toc286392524"/>
    <w:bookmarkStart w:id="336" w:name="_Toc286392686"/>
    <w:bookmarkStart w:id="337" w:name="_Toc286392823"/>
    <w:bookmarkStart w:id="338" w:name="_Toc286392961"/>
    <w:bookmarkStart w:id="339" w:name="_Toc286398800"/>
    <w:bookmarkStart w:id="340" w:name="_Toc286392525"/>
    <w:bookmarkStart w:id="341" w:name="_Toc286392687"/>
    <w:bookmarkStart w:id="342" w:name="_Toc286392824"/>
    <w:bookmarkStart w:id="343" w:name="_Toc286392962"/>
    <w:bookmarkStart w:id="344" w:name="_Toc286398801"/>
    <w:bookmarkStart w:id="345" w:name="_Toc286392526"/>
    <w:bookmarkStart w:id="346" w:name="_Toc286392688"/>
    <w:bookmarkStart w:id="347" w:name="_Toc286392825"/>
    <w:bookmarkStart w:id="348" w:name="_Toc286392963"/>
    <w:bookmarkStart w:id="349" w:name="_Toc286398802"/>
    <w:bookmarkStart w:id="350" w:name="_Toc286392527"/>
    <w:bookmarkStart w:id="351" w:name="_Toc286392689"/>
    <w:bookmarkStart w:id="352" w:name="_Toc286392826"/>
    <w:bookmarkStart w:id="353" w:name="_Toc286392964"/>
    <w:bookmarkStart w:id="354" w:name="_Toc286398803"/>
    <w:bookmarkStart w:id="355" w:name="_Toc286392528"/>
    <w:bookmarkStart w:id="356" w:name="_Toc286392690"/>
    <w:bookmarkStart w:id="357" w:name="_Toc286392827"/>
    <w:bookmarkStart w:id="358" w:name="_Toc286392965"/>
    <w:bookmarkStart w:id="359" w:name="_Toc286398804"/>
    <w:bookmarkStart w:id="360" w:name="_Toc286392530"/>
    <w:bookmarkStart w:id="361" w:name="_Toc286392692"/>
    <w:bookmarkStart w:id="362" w:name="_Toc286392829"/>
    <w:bookmarkStart w:id="363" w:name="_Toc286392967"/>
    <w:bookmarkStart w:id="364" w:name="_Toc286398806"/>
    <w:bookmarkStart w:id="365" w:name="_Toc286392531"/>
    <w:bookmarkStart w:id="366" w:name="_Toc286392693"/>
    <w:bookmarkStart w:id="367" w:name="_Toc286392830"/>
    <w:bookmarkStart w:id="368" w:name="_Toc286392968"/>
    <w:bookmarkStart w:id="369" w:name="_Toc286398807"/>
    <w:bookmarkStart w:id="370" w:name="_Toc286392537"/>
    <w:bookmarkStart w:id="371" w:name="_Toc286392699"/>
    <w:bookmarkStart w:id="372" w:name="_Toc286392836"/>
    <w:bookmarkStart w:id="373" w:name="_Toc286392974"/>
    <w:bookmarkStart w:id="374" w:name="_Toc286398813"/>
    <w:bookmarkStart w:id="375" w:name="_Toc286392538"/>
    <w:bookmarkStart w:id="376" w:name="_Toc286392700"/>
    <w:bookmarkStart w:id="377" w:name="_Toc286392837"/>
    <w:bookmarkStart w:id="378" w:name="_Toc286392975"/>
    <w:bookmarkStart w:id="379" w:name="_Toc286398814"/>
    <w:bookmarkStart w:id="380" w:name="_Toc288812108"/>
    <w:bookmarkStart w:id="381" w:name="_Ref288994415"/>
    <w:bookmarkStart w:id="382" w:name="_Ref289245505"/>
    <w:bookmarkStart w:id="383" w:name="_Toc289334766"/>
    <w:bookmarkStart w:id="384" w:name="_Toc125876372"/>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p w14:paraId="6B89EB5B" w14:textId="01F6C14A" w:rsidR="00C83291" w:rsidRPr="00A43562" w:rsidRDefault="0024546F" w:rsidP="00D62C2E">
      <w:pPr>
        <w:pStyle w:val="Heading1"/>
      </w:pPr>
      <w:r>
        <w:lastRenderedPageBreak/>
        <mc:AlternateContent>
          <mc:Choice Requires="wps">
            <w:drawing>
              <wp:anchor distT="0" distB="0" distL="114300" distR="114300" simplePos="0" relativeHeight="251676672" behindDoc="0" locked="0" layoutInCell="1" allowOverlap="1" wp14:anchorId="27272B8C" wp14:editId="6E0894EB">
                <wp:simplePos x="0" y="0"/>
                <wp:positionH relativeFrom="column">
                  <wp:posOffset>-152400</wp:posOffset>
                </wp:positionH>
                <wp:positionV relativeFrom="paragraph">
                  <wp:posOffset>-447675</wp:posOffset>
                </wp:positionV>
                <wp:extent cx="1219200" cy="333375"/>
                <wp:effectExtent l="0" t="0" r="0" b="0"/>
                <wp:wrapNone/>
                <wp:docPr id="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333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9716B8" w14:textId="77777777" w:rsidR="008B52C3" w:rsidRDefault="008B52C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272B8C" id="Text Box 77" o:spid="_x0000_s1030" type="#_x0000_t202" style="position:absolute;left:0;text-align:left;margin-left:-12pt;margin-top:-35.25pt;width:96pt;height:26.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" stroked="f">
                <v:textbox>
                  <w:txbxContent>
                    <w:p w14:paraId="439716B8" w14:textId="77777777" w:rsidR="008B52C3" w:rsidRDefault="008B52C3"/>
                  </w:txbxContent>
                </v:textbox>
              </v:shape>
            </w:pict>
          </mc:Fallback>
        </mc:AlternateContent>
      </w:r>
      <w:r w:rsidR="00701853" w:rsidRPr="00A43562">
        <w:t xml:space="preserve">Chapter </w:t>
      </w:r>
      <w:bookmarkEnd w:id="380"/>
      <w:bookmarkEnd w:id="381"/>
      <w:bookmarkEnd w:id="382"/>
      <w:bookmarkEnd w:id="383"/>
      <w:r w:rsidR="003F18B7">
        <w:t>3</w:t>
      </w:r>
      <w:r w:rsidR="00217CA8" w:rsidRPr="00A43562">
        <w:t xml:space="preserve">: </w:t>
      </w:r>
      <w:r w:rsidR="00F734AB" w:rsidRPr="00A43562">
        <w:t>PROJECT MANAGEMENT</w:t>
      </w:r>
      <w:bookmarkEnd w:id="384"/>
    </w:p>
    <w:p w14:paraId="25170317" w14:textId="47B724B3" w:rsidR="00217CA8" w:rsidRPr="00217CA8" w:rsidRDefault="00F734AB" w:rsidP="00F734AB">
      <w:pPr>
        <w:spacing w:before="100" w:beforeAutospacing="1" w:after="100" w:afterAutospacing="1" w:line="360" w:lineRule="auto"/>
        <w:jc w:val="both"/>
        <w:rPr>
          <w:rFonts w:cs="Times New Roman"/>
          <w:szCs w:val="24"/>
        </w:rPr>
      </w:pPr>
      <w:bookmarkStart w:id="385" w:name="_Toc288481398"/>
      <w:bookmarkStart w:id="386" w:name="_Ref289204357"/>
      <w:bookmarkStart w:id="387" w:name="_Toc289334767"/>
      <w:r w:rsidRPr="00F734AB">
        <w:rPr>
          <w:rFonts w:cs="Times New Roman"/>
          <w:szCs w:val="24"/>
        </w:rPr>
        <w:t>Introductory paragraph – here where you discuss how you planned the project, and why you planned it the way you did</w:t>
      </w:r>
    </w:p>
    <w:p w14:paraId="1EF889FD" w14:textId="77777777" w:rsidR="00A947C9" w:rsidRPr="00A947C9" w:rsidRDefault="00A947C9" w:rsidP="00A947C9">
      <w:pPr>
        <w:pStyle w:val="ListParagraph"/>
        <w:keepNext/>
        <w:keepLines/>
        <w:numPr>
          <w:ilvl w:val="0"/>
          <w:numId w:val="5"/>
        </w:numPr>
        <w:spacing w:before="360" w:after="360"/>
        <w:contextualSpacing w:val="0"/>
        <w:outlineLvl w:val="1"/>
        <w:rPr>
          <w:rFonts w:eastAsiaTheme="majorEastAsia" w:cs="Times New Roman"/>
          <w:b/>
          <w:bCs/>
          <w:vanish/>
          <w:sz w:val="28"/>
          <w:szCs w:val="28"/>
        </w:rPr>
      </w:pPr>
      <w:bookmarkStart w:id="388" w:name="_Toc125876373"/>
    </w:p>
    <w:p w14:paraId="7EDE42F9" w14:textId="0270083C" w:rsidR="00874687" w:rsidRDefault="00655401" w:rsidP="00A947C9">
      <w:pPr>
        <w:pStyle w:val="Heading2"/>
      </w:pPr>
      <w:r>
        <w:t>A</w:t>
      </w:r>
      <w:bookmarkEnd w:id="385"/>
      <w:bookmarkEnd w:id="386"/>
      <w:bookmarkEnd w:id="387"/>
      <w:r w:rsidR="00F734AB">
        <w:t>pproach</w:t>
      </w:r>
      <w:bookmarkEnd w:id="388"/>
    </w:p>
    <w:p w14:paraId="26660AFF" w14:textId="457FD337" w:rsidR="00F734AB" w:rsidRDefault="00F734AB" w:rsidP="00201964">
      <w:pPr>
        <w:rPr>
          <w:color w:val="000000" w:themeColor="text1"/>
        </w:rPr>
      </w:pPr>
      <w:r w:rsidRPr="00F734AB">
        <w:t>Discuss the approach you have taken in planning for your project</w:t>
      </w:r>
      <w:r>
        <w:t xml:space="preserve"> (Methodology/Process Model)</w:t>
      </w:r>
      <w:r w:rsidR="00201964">
        <w:t xml:space="preserve"> and </w:t>
      </w:r>
      <w:r w:rsidR="00201964" w:rsidRPr="0022711A">
        <w:rPr>
          <w:color w:val="000000" w:themeColor="text1"/>
        </w:rPr>
        <w:t>the software process model which is also known as Software Development Life Cycle model. It introduces the selected model for the development process with justifications</w:t>
      </w:r>
    </w:p>
    <w:p w14:paraId="66873EAF" w14:textId="77777777" w:rsidR="00277107" w:rsidRDefault="00277107" w:rsidP="00A947C9">
      <w:pPr>
        <w:pStyle w:val="Heading2"/>
      </w:pPr>
      <w:bookmarkStart w:id="389" w:name="_Toc533336559"/>
      <w:bookmarkStart w:id="390" w:name="_Toc125876374"/>
      <w:r>
        <w:t>Risk Management</w:t>
      </w:r>
      <w:bookmarkEnd w:id="389"/>
      <w:bookmarkEnd w:id="390"/>
    </w:p>
    <w:p w14:paraId="53D6CA22" w14:textId="32567305" w:rsidR="00277107" w:rsidRDefault="00277107" w:rsidP="00201964">
      <w:r>
        <w:t>This section identifies the potential risks that may be faced during the project and the necessary plans to minimize them</w:t>
      </w:r>
    </w:p>
    <w:p w14:paraId="4C4D740D" w14:textId="4CDCFBB5" w:rsidR="00F734AB" w:rsidRDefault="00F734AB" w:rsidP="00A947C9">
      <w:pPr>
        <w:pStyle w:val="Heading2"/>
      </w:pPr>
      <w:bookmarkStart w:id="391" w:name="_Toc125876375"/>
      <w:r w:rsidRPr="00F734AB">
        <w:t>Project Plan</w:t>
      </w:r>
      <w:bookmarkEnd w:id="391"/>
    </w:p>
    <w:p w14:paraId="7F3183EC" w14:textId="1AFE144B" w:rsidR="00F734AB" w:rsidRDefault="00F734AB" w:rsidP="00277107">
      <w:r>
        <w:t>Show your project plan in the form of a Gantt Chart and a brief description, showing planned dates. If your task names are not self-explanatory, provide a table to explain the tasks.</w:t>
      </w:r>
    </w:p>
    <w:p w14:paraId="3C1849FE" w14:textId="39BA6683" w:rsidR="00F734AB" w:rsidRDefault="00F734AB" w:rsidP="00F734AB">
      <w:r>
        <w:rPr>
          <w:noProof/>
          <w:lang w:eastAsia="en-GB"/>
        </w:rPr>
        <w:drawing>
          <wp:inline distT="0" distB="0" distL="0" distR="0" wp14:anchorId="16CBA958" wp14:editId="44E73034">
            <wp:extent cx="5559425" cy="3211830"/>
            <wp:effectExtent l="0" t="0" r="3175" b="762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59425" cy="3211830"/>
                    </a:xfrm>
                    <a:prstGeom prst="rect">
                      <a:avLst/>
                    </a:prstGeom>
                  </pic:spPr>
                </pic:pic>
              </a:graphicData>
            </a:graphic>
          </wp:inline>
        </w:drawing>
      </w:r>
    </w:p>
    <w:p w14:paraId="13D8380F" w14:textId="75D063EF" w:rsidR="00D849D7" w:rsidRDefault="00D849D7" w:rsidP="00F734AB"/>
    <w:bookmarkStart w:id="392" w:name="_Toc286392596"/>
    <w:bookmarkStart w:id="393" w:name="_Toc286392758"/>
    <w:bookmarkStart w:id="394" w:name="_Toc286392896"/>
    <w:bookmarkStart w:id="395" w:name="_Toc286393034"/>
    <w:bookmarkStart w:id="396" w:name="_Toc286398873"/>
    <w:bookmarkStart w:id="397" w:name="_Toc286392597"/>
    <w:bookmarkStart w:id="398" w:name="_Toc286392759"/>
    <w:bookmarkStart w:id="399" w:name="_Toc286392897"/>
    <w:bookmarkStart w:id="400" w:name="_Toc286393035"/>
    <w:bookmarkStart w:id="401" w:name="_Toc286398874"/>
    <w:bookmarkStart w:id="402" w:name="_Toc286392598"/>
    <w:bookmarkStart w:id="403" w:name="_Toc286392760"/>
    <w:bookmarkStart w:id="404" w:name="_Toc286392898"/>
    <w:bookmarkStart w:id="405" w:name="_Toc286393036"/>
    <w:bookmarkStart w:id="406" w:name="_Toc286398875"/>
    <w:bookmarkStart w:id="407" w:name="_Toc277864437"/>
    <w:bookmarkStart w:id="408" w:name="_Toc287522199"/>
    <w:bookmarkStart w:id="409" w:name="_Toc288812141"/>
    <w:bookmarkStart w:id="410" w:name="_Ref288999760"/>
    <w:bookmarkStart w:id="411" w:name="_Toc289334798"/>
    <w:bookmarkStart w:id="412" w:name="_Toc125876376"/>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p w14:paraId="35F42120" w14:textId="3B2950F8" w:rsidR="00C83291" w:rsidRPr="00A43562" w:rsidRDefault="0024546F" w:rsidP="00D62C2E">
      <w:pPr>
        <w:pStyle w:val="Heading1"/>
      </w:pPr>
      <w:r>
        <w:lastRenderedPageBreak/>
        <mc:AlternateContent>
          <mc:Choice Requires="wps">
            <w:drawing>
              <wp:anchor distT="0" distB="0" distL="114300" distR="114300" simplePos="0" relativeHeight="251677696" behindDoc="0" locked="0" layoutInCell="1" allowOverlap="1" wp14:anchorId="24BE6D55" wp14:editId="631D5DA5">
                <wp:simplePos x="0" y="0"/>
                <wp:positionH relativeFrom="column">
                  <wp:posOffset>-228600</wp:posOffset>
                </wp:positionH>
                <wp:positionV relativeFrom="paragraph">
                  <wp:posOffset>-485775</wp:posOffset>
                </wp:positionV>
                <wp:extent cx="1428750" cy="342900"/>
                <wp:effectExtent l="0" t="0" r="0" b="0"/>
                <wp:wrapNone/>
                <wp:docPr id="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FE7EC4" w14:textId="77777777" w:rsidR="008B52C3" w:rsidRDefault="008B52C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E6D55" id="Text Box 78" o:spid="_x0000_s1031" type="#_x0000_t202" style="position:absolute;left:0;text-align:left;margin-left:-18pt;margin-top:-38.25pt;width:112.5pt;height:2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" stroked="f">
                <v:textbox>
                  <w:txbxContent>
                    <w:p w14:paraId="00FE7EC4" w14:textId="77777777" w:rsidR="008B52C3" w:rsidRDefault="008B52C3"/>
                  </w:txbxContent>
                </v:textbox>
              </v:shape>
            </w:pict>
          </mc:Fallback>
        </mc:AlternateContent>
      </w:r>
      <w:r w:rsidR="00701853" w:rsidRPr="00A43562">
        <w:t>C</w:t>
      </w:r>
      <w:r w:rsidR="00E321F3" w:rsidRPr="00A43562">
        <w:t>hapter</w:t>
      </w:r>
      <w:bookmarkEnd w:id="407"/>
      <w:r w:rsidR="007D6AEC" w:rsidRPr="00A43562">
        <w:t xml:space="preserve"> </w:t>
      </w:r>
      <w:r w:rsidR="003F18B7">
        <w:t>4</w:t>
      </w:r>
      <w:r w:rsidR="00701853" w:rsidRPr="00A43562">
        <w:t>:</w:t>
      </w:r>
      <w:bookmarkEnd w:id="408"/>
      <w:bookmarkEnd w:id="409"/>
      <w:bookmarkEnd w:id="410"/>
      <w:bookmarkEnd w:id="411"/>
      <w:r w:rsidR="00217CA8" w:rsidRPr="00A43562">
        <w:t xml:space="preserve">Requirements </w:t>
      </w:r>
      <w:r w:rsidR="009134F2" w:rsidRPr="00A43562">
        <w:t>and</w:t>
      </w:r>
      <w:r w:rsidR="00217CA8" w:rsidRPr="00A43562">
        <w:t xml:space="preserve"> Analysis</w:t>
      </w:r>
      <w:bookmarkEnd w:id="412"/>
    </w:p>
    <w:p w14:paraId="35EDD8E6" w14:textId="292114DE" w:rsidR="009134F2" w:rsidRPr="009134F2" w:rsidRDefault="009134F2" w:rsidP="00C43215">
      <w:pPr>
        <w:spacing w:after="0" w:line="360" w:lineRule="auto"/>
        <w:jc w:val="both"/>
        <w:rPr>
          <w:rFonts w:cs="Times New Roman"/>
          <w:szCs w:val="24"/>
        </w:rPr>
      </w:pPr>
      <w:r w:rsidRPr="009134F2">
        <w:rPr>
          <w:rFonts w:cs="Times New Roman"/>
          <w:szCs w:val="24"/>
        </w:rPr>
        <w:t xml:space="preserve">Introductory Paragraph – this is where you describe and </w:t>
      </w:r>
      <w:r w:rsidR="00F93888" w:rsidRPr="009134F2">
        <w:rPr>
          <w:rFonts w:cs="Times New Roman"/>
          <w:szCs w:val="24"/>
        </w:rPr>
        <w:t>analyse</w:t>
      </w:r>
      <w:r w:rsidRPr="009134F2">
        <w:rPr>
          <w:rFonts w:cs="Times New Roman"/>
          <w:szCs w:val="24"/>
        </w:rPr>
        <w:t xml:space="preserve"> the problem in detail</w:t>
      </w:r>
      <w:r w:rsidR="000C3C0A">
        <w:rPr>
          <w:rFonts w:cs="Times New Roman"/>
          <w:szCs w:val="24"/>
        </w:rPr>
        <w:t xml:space="preserve"> </w:t>
      </w:r>
      <w:r w:rsidRPr="009134F2">
        <w:rPr>
          <w:rFonts w:cs="Times New Roman"/>
          <w:szCs w:val="24"/>
        </w:rPr>
        <w:t>This chapter should list the project requirements and the detailed analysis of such requirements. The following bullets emphasize the important aspects of this chapter:</w:t>
      </w:r>
    </w:p>
    <w:p w14:paraId="76AFA703" w14:textId="57B6F264" w:rsidR="009134F2" w:rsidRPr="009134F2" w:rsidRDefault="009134F2" w:rsidP="00C43215">
      <w:pPr>
        <w:spacing w:after="0" w:line="360" w:lineRule="auto"/>
        <w:ind w:left="284" w:hanging="284"/>
        <w:jc w:val="both"/>
        <w:rPr>
          <w:rFonts w:cs="Times New Roman"/>
          <w:szCs w:val="24"/>
        </w:rPr>
      </w:pPr>
      <w:r w:rsidRPr="009134F2">
        <w:rPr>
          <w:rFonts w:cs="Times New Roman"/>
          <w:szCs w:val="24"/>
        </w:rPr>
        <w:t>1.  If surveys and/or questionnaires were used in the requirements’ collection phase, then detailed analysis of the results should be discussed. Forms used and data samples should be included in one of the appendices and referenced in the chapter.</w:t>
      </w:r>
    </w:p>
    <w:p w14:paraId="00614B53" w14:textId="0F142B8E" w:rsidR="009134F2" w:rsidRPr="009134F2" w:rsidRDefault="009134F2" w:rsidP="00C43215">
      <w:pPr>
        <w:spacing w:after="0" w:line="360" w:lineRule="auto"/>
        <w:ind w:left="284" w:hanging="284"/>
        <w:jc w:val="both"/>
        <w:rPr>
          <w:rFonts w:cs="Times New Roman"/>
          <w:szCs w:val="24"/>
        </w:rPr>
      </w:pPr>
      <w:r w:rsidRPr="009134F2">
        <w:rPr>
          <w:rFonts w:cs="Times New Roman"/>
          <w:szCs w:val="24"/>
        </w:rPr>
        <w:t>2.  If interviews were conducted as part of the requirements’ collection phase, then sample questions and interviewee answers should be included in one of the</w:t>
      </w:r>
      <w:r w:rsidR="000C3C0A">
        <w:rPr>
          <w:rFonts w:cs="Times New Roman"/>
          <w:szCs w:val="24"/>
        </w:rPr>
        <w:t xml:space="preserve"> </w:t>
      </w:r>
      <w:r w:rsidRPr="009134F2">
        <w:rPr>
          <w:rFonts w:cs="Times New Roman"/>
          <w:szCs w:val="24"/>
        </w:rPr>
        <w:t>appendices. Conclusions from such interviews should be outlined and discussed in this chapter (Chapter 4).</w:t>
      </w:r>
    </w:p>
    <w:p w14:paraId="456A0AEB" w14:textId="599CA166" w:rsidR="00F9143A" w:rsidRDefault="009134F2" w:rsidP="00C43215">
      <w:pPr>
        <w:spacing w:after="0" w:line="360" w:lineRule="auto"/>
        <w:ind w:left="284" w:hanging="284"/>
        <w:jc w:val="both"/>
      </w:pPr>
      <w:r w:rsidRPr="009134F2">
        <w:rPr>
          <w:rFonts w:cs="Times New Roman"/>
          <w:szCs w:val="24"/>
        </w:rPr>
        <w:t>3.  One or more of the analysis methodologies can be used in this chapter. Students should check with their supervisor on preferred methodologies (if any) to use</w:t>
      </w:r>
      <w:r w:rsidR="000C3C0A">
        <w:rPr>
          <w:rFonts w:cs="Times New Roman"/>
          <w:szCs w:val="24"/>
        </w:rPr>
        <w:t>.</w:t>
      </w:r>
    </w:p>
    <w:p w14:paraId="03498CEA" w14:textId="77777777" w:rsidR="00A947C9" w:rsidRPr="00A947C9" w:rsidRDefault="00A947C9" w:rsidP="00A947C9">
      <w:pPr>
        <w:pStyle w:val="ListParagraph"/>
        <w:keepNext/>
        <w:keepLines/>
        <w:numPr>
          <w:ilvl w:val="0"/>
          <w:numId w:val="5"/>
        </w:numPr>
        <w:spacing w:before="360" w:after="360"/>
        <w:contextualSpacing w:val="0"/>
        <w:outlineLvl w:val="1"/>
        <w:rPr>
          <w:rFonts w:eastAsiaTheme="majorEastAsia" w:cs="Times New Roman"/>
          <w:b/>
          <w:bCs/>
          <w:vanish/>
          <w:sz w:val="28"/>
          <w:szCs w:val="28"/>
        </w:rPr>
      </w:pPr>
      <w:bookmarkStart w:id="413" w:name="_Toc533336562"/>
      <w:bookmarkStart w:id="414" w:name="_Toc125876377"/>
    </w:p>
    <w:p w14:paraId="1031A1D4" w14:textId="16A64248" w:rsidR="00F9143A" w:rsidRDefault="00C24869" w:rsidP="00A947C9">
      <w:pPr>
        <w:pStyle w:val="Heading2"/>
      </w:pPr>
      <w:r w:rsidRPr="000E3733">
        <w:t>Requirement Elicitation</w:t>
      </w:r>
      <w:bookmarkEnd w:id="413"/>
      <w:bookmarkEnd w:id="414"/>
    </w:p>
    <w:p w14:paraId="44D7A157" w14:textId="02E488F8" w:rsidR="00C24869" w:rsidRPr="000E3733" w:rsidRDefault="00C24869" w:rsidP="00C24869">
      <w:pPr>
        <w:rPr>
          <w:color w:val="000000" w:themeColor="text1"/>
        </w:rPr>
      </w:pPr>
      <w:r w:rsidRPr="000E3733">
        <w:rPr>
          <w:color w:val="000000" w:themeColor="text1"/>
        </w:rPr>
        <w:t>This section describes the methods of collecting the system requirement such as interviews, questionnaires, observations and the quantitative and qualitative data analysis.</w:t>
      </w:r>
    </w:p>
    <w:p w14:paraId="79ED879D" w14:textId="77777777" w:rsidR="00C24869" w:rsidRPr="00C24869" w:rsidRDefault="00C24869" w:rsidP="00C24869"/>
    <w:p w14:paraId="5B1A0E4B" w14:textId="456FBA91" w:rsidR="00B12F98" w:rsidRDefault="00C43215" w:rsidP="00C43215">
      <w:pPr>
        <w:keepNext/>
        <w:spacing w:after="0" w:line="360" w:lineRule="auto"/>
        <w:jc w:val="both"/>
      </w:pPr>
      <w:r>
        <w:t xml:space="preserve">Breakdown the problem into the different “user tasks” that the “user” needs to perform </w:t>
      </w:r>
      <w:proofErr w:type="gramStart"/>
      <w:r>
        <w:t>in order to</w:t>
      </w:r>
      <w:proofErr w:type="gramEnd"/>
      <w:r>
        <w:t xml:space="preserve"> “solve” their problem. Summarize the tasks here, perhaps describing a few key ones in more detail, and identifying the inputs and outputs for each. You might find it u</w:t>
      </w:r>
      <w:r w:rsidR="00F93888">
        <w:t>seful to include a summary “Use</w:t>
      </w:r>
      <w:r>
        <w:t xml:space="preserve"> Case” diagram.</w:t>
      </w:r>
    </w:p>
    <w:p w14:paraId="0C13345F" w14:textId="77777777" w:rsidR="00C24869" w:rsidRDefault="00C24869" w:rsidP="00A947C9">
      <w:pPr>
        <w:pStyle w:val="Heading2"/>
      </w:pPr>
      <w:bookmarkStart w:id="415" w:name="_Toc533336563"/>
      <w:bookmarkStart w:id="416" w:name="_Toc125876378"/>
      <w:r>
        <w:t>System Requirements</w:t>
      </w:r>
      <w:bookmarkEnd w:id="415"/>
      <w:bookmarkEnd w:id="416"/>
    </w:p>
    <w:p w14:paraId="750D0483" w14:textId="0E26B89E" w:rsidR="00C43215" w:rsidRDefault="00C24869" w:rsidP="00C43215">
      <w:pPr>
        <w:keepNext/>
        <w:spacing w:after="0" w:line="360" w:lineRule="auto"/>
      </w:pPr>
      <w:r>
        <w:t xml:space="preserve">This section describes the </w:t>
      </w:r>
      <w:proofErr w:type="spellStart"/>
      <w:r>
        <w:t>behavior</w:t>
      </w:r>
      <w:proofErr w:type="spellEnd"/>
      <w:r>
        <w:t xml:space="preserve"> and features of software applications which consists of both functional and non-functional requirements</w:t>
      </w:r>
      <w:r w:rsidR="00C43215">
        <w:t>.</w:t>
      </w:r>
    </w:p>
    <w:p w14:paraId="6F6D8682" w14:textId="77777777" w:rsidR="00C24869" w:rsidRDefault="00C24869" w:rsidP="00A947C9">
      <w:pPr>
        <w:pStyle w:val="Heading2"/>
      </w:pPr>
      <w:bookmarkStart w:id="417" w:name="_Toc533310867"/>
      <w:bookmarkStart w:id="418" w:name="_Toc533336564"/>
      <w:bookmarkStart w:id="419" w:name="_Toc125876379"/>
      <w:r>
        <w:t>Personas</w:t>
      </w:r>
      <w:bookmarkEnd w:id="417"/>
      <w:bookmarkEnd w:id="418"/>
      <w:bookmarkEnd w:id="419"/>
    </w:p>
    <w:p w14:paraId="57CE29E1" w14:textId="77777777" w:rsidR="00C24869" w:rsidRDefault="00C24869" w:rsidP="00C24869">
      <w:r>
        <w:t>// This section describes the characteristics of the system/application users.</w:t>
      </w:r>
    </w:p>
    <w:p w14:paraId="1B2971EF" w14:textId="0C3C2C43" w:rsidR="00C24869" w:rsidRPr="000E3733" w:rsidRDefault="00C24869" w:rsidP="00A947C9">
      <w:pPr>
        <w:pStyle w:val="Heading2"/>
      </w:pPr>
      <w:bookmarkStart w:id="420" w:name="_Toc533336565"/>
      <w:r>
        <w:lastRenderedPageBreak/>
        <w:t xml:space="preserve"> </w:t>
      </w:r>
      <w:bookmarkStart w:id="421" w:name="_Toc125876380"/>
      <w:r w:rsidRPr="000E3733">
        <w:t>System Models</w:t>
      </w:r>
      <w:bookmarkEnd w:id="420"/>
      <w:bookmarkEnd w:id="421"/>
    </w:p>
    <w:p w14:paraId="7FB7C7D0" w14:textId="58E16656" w:rsidR="00C43215" w:rsidRDefault="00C24869" w:rsidP="00C24869">
      <w:pPr>
        <w:spacing w:after="0"/>
        <w:rPr>
          <w:color w:val="000000" w:themeColor="text1"/>
        </w:rPr>
      </w:pPr>
      <w:r w:rsidRPr="000E3733">
        <w:rPr>
          <w:color w:val="000000" w:themeColor="text1"/>
        </w:rPr>
        <w:t>// This section describes different system models, which can be implemented either using the traditional approach or Object-Oriented (OO) approach as</w:t>
      </w:r>
      <w:r>
        <w:rPr>
          <w:color w:val="000000" w:themeColor="text1"/>
        </w:rPr>
        <w:t xml:space="preserve"> shown in Table 1</w:t>
      </w:r>
    </w:p>
    <w:p w14:paraId="5A1FCAB5" w14:textId="015045E6" w:rsidR="00C24869" w:rsidRDefault="00C24869" w:rsidP="00C24869">
      <w:pPr>
        <w:spacing w:after="0"/>
        <w:rPr>
          <w:color w:val="000000" w:themeColor="text1"/>
        </w:rPr>
      </w:pPr>
    </w:p>
    <w:p w14:paraId="7F964445" w14:textId="26F71E68" w:rsidR="00C24869" w:rsidRDefault="00C24869" w:rsidP="00C24869">
      <w:pPr>
        <w:spacing w:after="0"/>
        <w:rPr>
          <w:color w:val="000000" w:themeColor="text1"/>
        </w:rPr>
      </w:pPr>
    </w:p>
    <w:p w14:paraId="71564090" w14:textId="5F8D626C" w:rsidR="00C24869" w:rsidRDefault="00C24869" w:rsidP="00C24869">
      <w:pPr>
        <w:spacing w:after="0"/>
        <w:rPr>
          <w:color w:val="000000" w:themeColor="text1"/>
        </w:rPr>
      </w:pPr>
    </w:p>
    <w:p w14:paraId="4E05BD73" w14:textId="16F0971C" w:rsidR="00C24869" w:rsidRDefault="00C24869" w:rsidP="00C24869">
      <w:pPr>
        <w:spacing w:after="0"/>
        <w:rPr>
          <w:color w:val="000000" w:themeColor="text1"/>
        </w:rPr>
      </w:pPr>
    </w:p>
    <w:p w14:paraId="26E1CCF0" w14:textId="77777777" w:rsidR="00C24869" w:rsidRDefault="00C24869" w:rsidP="00C24869">
      <w:pPr>
        <w:spacing w:after="0"/>
        <w:rPr>
          <w:color w:val="000000" w:themeColor="text1"/>
        </w:rPr>
      </w:pPr>
    </w:p>
    <w:tbl>
      <w:tblPr>
        <w:tblStyle w:val="GridTable3-Accent11"/>
        <w:tblW w:w="0" w:type="auto"/>
        <w:jc w:val="center"/>
        <w:tblLook w:val="04A0" w:firstRow="1" w:lastRow="0" w:firstColumn="1" w:lastColumn="0" w:noHBand="0" w:noVBand="1"/>
      </w:tblPr>
      <w:tblGrid>
        <w:gridCol w:w="4520"/>
        <w:gridCol w:w="4519"/>
      </w:tblGrid>
      <w:tr w:rsidR="00C24869" w:rsidRPr="000E3733" w14:paraId="4BC432BC" w14:textId="77777777" w:rsidTr="003942F8">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527" w:type="dxa"/>
          </w:tcPr>
          <w:p w14:paraId="4B4B0B79" w14:textId="77777777" w:rsidR="00C24869" w:rsidRPr="000E3733" w:rsidRDefault="00C24869" w:rsidP="003942F8">
            <w:pPr>
              <w:jc w:val="center"/>
              <w:rPr>
                <w:color w:val="000000" w:themeColor="text1"/>
              </w:rPr>
            </w:pPr>
            <w:r w:rsidRPr="000E3733">
              <w:rPr>
                <w:color w:val="000000" w:themeColor="text1"/>
              </w:rPr>
              <w:t>Traditional Approach</w:t>
            </w:r>
          </w:p>
        </w:tc>
        <w:tc>
          <w:tcPr>
            <w:tcW w:w="4528" w:type="dxa"/>
          </w:tcPr>
          <w:p w14:paraId="19040F1B" w14:textId="77777777" w:rsidR="00C24869" w:rsidRPr="000E3733" w:rsidRDefault="00C24869" w:rsidP="003942F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0E3733">
              <w:rPr>
                <w:color w:val="000000" w:themeColor="text1"/>
              </w:rPr>
              <w:t>OO Approach</w:t>
            </w:r>
          </w:p>
        </w:tc>
      </w:tr>
      <w:tr w:rsidR="00C24869" w:rsidRPr="000E3733" w14:paraId="7FEFB006" w14:textId="77777777" w:rsidTr="003942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27" w:type="dxa"/>
          </w:tcPr>
          <w:p w14:paraId="40DB2B6A" w14:textId="77777777" w:rsidR="00C24869" w:rsidRPr="000E3733" w:rsidRDefault="00C24869" w:rsidP="00376E28">
            <w:pPr>
              <w:pStyle w:val="ListParagraph"/>
              <w:numPr>
                <w:ilvl w:val="2"/>
                <w:numId w:val="7"/>
              </w:numPr>
              <w:spacing w:line="360" w:lineRule="auto"/>
              <w:jc w:val="both"/>
              <w:rPr>
                <w:b/>
                <w:color w:val="000000" w:themeColor="text1"/>
              </w:rPr>
            </w:pPr>
            <w:r w:rsidRPr="000E3733">
              <w:rPr>
                <w:b/>
                <w:color w:val="000000" w:themeColor="text1"/>
              </w:rPr>
              <w:t>Data Flow Diagram</w:t>
            </w:r>
          </w:p>
          <w:p w14:paraId="331D6889" w14:textId="77777777" w:rsidR="00C24869" w:rsidRPr="000E3733" w:rsidRDefault="00C24869" w:rsidP="003942F8">
            <w:pPr>
              <w:rPr>
                <w:color w:val="000000" w:themeColor="text1"/>
              </w:rPr>
            </w:pPr>
            <w:r w:rsidRPr="000E3733">
              <w:rPr>
                <w:color w:val="000000" w:themeColor="text1"/>
              </w:rPr>
              <w:t xml:space="preserve">// This section describes the data flow diagram which explains how data is processed and transferred in a system. </w:t>
            </w:r>
          </w:p>
        </w:tc>
        <w:tc>
          <w:tcPr>
            <w:tcW w:w="4528" w:type="dxa"/>
          </w:tcPr>
          <w:p w14:paraId="0A40203F" w14:textId="77777777" w:rsidR="00C24869" w:rsidRPr="000E3733" w:rsidRDefault="00C24869" w:rsidP="003942F8">
            <w:pPr>
              <w:cnfStyle w:val="000000100000" w:firstRow="0" w:lastRow="0" w:firstColumn="0" w:lastColumn="0" w:oddVBand="0" w:evenVBand="0" w:oddHBand="1" w:evenHBand="0" w:firstRowFirstColumn="0" w:firstRowLastColumn="0" w:lastRowFirstColumn="0" w:lastRowLastColumn="0"/>
              <w:rPr>
                <w:b/>
                <w:color w:val="000000" w:themeColor="text1"/>
              </w:rPr>
            </w:pPr>
            <w:r w:rsidRPr="000E3733">
              <w:rPr>
                <w:b/>
                <w:color w:val="000000" w:themeColor="text1"/>
              </w:rPr>
              <w:t>4.3.1 UML Use Case Diagram</w:t>
            </w:r>
          </w:p>
          <w:p w14:paraId="5921C782" w14:textId="77777777" w:rsidR="00C24869" w:rsidRPr="000E3733" w:rsidRDefault="00C24869" w:rsidP="003942F8">
            <w:pPr>
              <w:cnfStyle w:val="000000100000" w:firstRow="0" w:lastRow="0" w:firstColumn="0" w:lastColumn="0" w:oddVBand="0" w:evenVBand="0" w:oddHBand="1" w:evenHBand="0" w:firstRowFirstColumn="0" w:firstRowLastColumn="0" w:lastRowFirstColumn="0" w:lastRowLastColumn="0"/>
              <w:rPr>
                <w:color w:val="000000" w:themeColor="text1"/>
              </w:rPr>
            </w:pPr>
            <w:r w:rsidRPr="000E3733">
              <w:rPr>
                <w:color w:val="000000" w:themeColor="text1"/>
              </w:rPr>
              <w:t xml:space="preserve">// This diagram describes the system’s boundaries and functionalities from the user point view. </w:t>
            </w:r>
          </w:p>
        </w:tc>
      </w:tr>
      <w:tr w:rsidR="00C24869" w:rsidRPr="000E3733" w14:paraId="0815BA36" w14:textId="77777777" w:rsidTr="003942F8">
        <w:trPr>
          <w:jc w:val="center"/>
        </w:trPr>
        <w:tc>
          <w:tcPr>
            <w:cnfStyle w:val="001000000000" w:firstRow="0" w:lastRow="0" w:firstColumn="1" w:lastColumn="0" w:oddVBand="0" w:evenVBand="0" w:oddHBand="0" w:evenHBand="0" w:firstRowFirstColumn="0" w:firstRowLastColumn="0" w:lastRowFirstColumn="0" w:lastRowLastColumn="0"/>
            <w:tcW w:w="4527" w:type="dxa"/>
          </w:tcPr>
          <w:p w14:paraId="2940C24E" w14:textId="77777777" w:rsidR="00C24869" w:rsidRPr="000E3733" w:rsidRDefault="00C24869" w:rsidP="00376E28">
            <w:pPr>
              <w:pStyle w:val="ListParagraph"/>
              <w:numPr>
                <w:ilvl w:val="2"/>
                <w:numId w:val="7"/>
              </w:numPr>
              <w:spacing w:line="360" w:lineRule="auto"/>
              <w:jc w:val="both"/>
              <w:rPr>
                <w:b/>
                <w:color w:val="000000" w:themeColor="text1"/>
              </w:rPr>
            </w:pPr>
            <w:r w:rsidRPr="000E3733">
              <w:rPr>
                <w:b/>
                <w:color w:val="000000" w:themeColor="text1"/>
              </w:rPr>
              <w:t>Process Specification</w:t>
            </w:r>
          </w:p>
          <w:p w14:paraId="346AE202" w14:textId="77777777" w:rsidR="00C24869" w:rsidRPr="000E3733" w:rsidRDefault="00C24869" w:rsidP="003942F8">
            <w:pPr>
              <w:rPr>
                <w:color w:val="000000" w:themeColor="text1"/>
              </w:rPr>
            </w:pPr>
            <w:r w:rsidRPr="000E3733">
              <w:rPr>
                <w:color w:val="000000" w:themeColor="text1"/>
              </w:rPr>
              <w:t xml:space="preserve">// This section describes the method used to document, analyze and explain the </w:t>
            </w:r>
            <w:proofErr w:type="gramStart"/>
            <w:r w:rsidRPr="000E3733">
              <w:rPr>
                <w:color w:val="000000" w:themeColor="text1"/>
              </w:rPr>
              <w:t>decision making</w:t>
            </w:r>
            <w:proofErr w:type="gramEnd"/>
            <w:r w:rsidRPr="000E3733">
              <w:rPr>
                <w:color w:val="000000" w:themeColor="text1"/>
              </w:rPr>
              <w:t xml:space="preserve"> logic and formulas used to create output data from process input data.</w:t>
            </w:r>
          </w:p>
          <w:p w14:paraId="036D3EFF" w14:textId="77777777" w:rsidR="00C24869" w:rsidRPr="000E3733" w:rsidRDefault="00C24869" w:rsidP="003942F8">
            <w:pPr>
              <w:rPr>
                <w:color w:val="000000" w:themeColor="text1"/>
              </w:rPr>
            </w:pPr>
            <w:r w:rsidRPr="000E3733">
              <w:rPr>
                <w:color w:val="000000" w:themeColor="text1"/>
              </w:rPr>
              <w:t>// This section may include also the description of the “Structured English” which details each step in the running process of the program.</w:t>
            </w:r>
          </w:p>
          <w:p w14:paraId="11166F11" w14:textId="77777777" w:rsidR="00C24869" w:rsidRPr="000E3733" w:rsidRDefault="00C24869" w:rsidP="003942F8">
            <w:pPr>
              <w:rPr>
                <w:color w:val="000000" w:themeColor="text1"/>
              </w:rPr>
            </w:pPr>
          </w:p>
        </w:tc>
        <w:tc>
          <w:tcPr>
            <w:tcW w:w="4528" w:type="dxa"/>
          </w:tcPr>
          <w:p w14:paraId="24AF9C05" w14:textId="77777777" w:rsidR="00C24869" w:rsidRPr="000E3733" w:rsidRDefault="00C24869" w:rsidP="003942F8">
            <w:pPr>
              <w:cnfStyle w:val="000000000000" w:firstRow="0" w:lastRow="0" w:firstColumn="0" w:lastColumn="0" w:oddVBand="0" w:evenVBand="0" w:oddHBand="0" w:evenHBand="0" w:firstRowFirstColumn="0" w:firstRowLastColumn="0" w:lastRowFirstColumn="0" w:lastRowLastColumn="0"/>
              <w:rPr>
                <w:b/>
                <w:color w:val="000000" w:themeColor="text1"/>
              </w:rPr>
            </w:pPr>
            <w:r w:rsidRPr="000E3733">
              <w:rPr>
                <w:b/>
                <w:color w:val="000000" w:themeColor="text1"/>
              </w:rPr>
              <w:t>4.3.2 Process Specification</w:t>
            </w:r>
          </w:p>
          <w:p w14:paraId="0001322E" w14:textId="77777777" w:rsidR="00C24869" w:rsidRPr="000E3733" w:rsidRDefault="00C24869" w:rsidP="003942F8">
            <w:pPr>
              <w:cnfStyle w:val="000000000000" w:firstRow="0" w:lastRow="0" w:firstColumn="0" w:lastColumn="0" w:oddVBand="0" w:evenVBand="0" w:oddHBand="0" w:evenHBand="0" w:firstRowFirstColumn="0" w:firstRowLastColumn="0" w:lastRowFirstColumn="0" w:lastRowLastColumn="0"/>
              <w:rPr>
                <w:color w:val="000000" w:themeColor="text1"/>
              </w:rPr>
            </w:pPr>
            <w:r w:rsidRPr="000E3733">
              <w:rPr>
                <w:color w:val="000000" w:themeColor="text1"/>
              </w:rPr>
              <w:t xml:space="preserve">// This section describes the use case descriptions and scenarios. In addition to, </w:t>
            </w:r>
          </w:p>
          <w:p w14:paraId="48EEB154" w14:textId="77777777" w:rsidR="00C24869" w:rsidRPr="000E3733" w:rsidRDefault="00C24869" w:rsidP="003942F8">
            <w:pPr>
              <w:cnfStyle w:val="000000000000" w:firstRow="0" w:lastRow="0" w:firstColumn="0" w:lastColumn="0" w:oddVBand="0" w:evenVBand="0" w:oddHBand="0" w:evenHBand="0" w:firstRowFirstColumn="0" w:firstRowLastColumn="0" w:lastRowFirstColumn="0" w:lastRowLastColumn="0"/>
              <w:rPr>
                <w:color w:val="000000" w:themeColor="text1"/>
              </w:rPr>
            </w:pPr>
            <w:r w:rsidRPr="000E3733">
              <w:rPr>
                <w:color w:val="000000" w:themeColor="text1"/>
              </w:rPr>
              <w:t>UML sequence, state and activity diagrams for important processes should be included.</w:t>
            </w:r>
          </w:p>
        </w:tc>
      </w:tr>
      <w:tr w:rsidR="00C24869" w:rsidRPr="000E3733" w14:paraId="08D9BF99" w14:textId="77777777" w:rsidTr="003942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27" w:type="dxa"/>
          </w:tcPr>
          <w:p w14:paraId="44957106" w14:textId="77777777" w:rsidR="00C24869" w:rsidRPr="000E3733" w:rsidRDefault="00C24869" w:rsidP="00376E28">
            <w:pPr>
              <w:pStyle w:val="ListParagraph"/>
              <w:numPr>
                <w:ilvl w:val="2"/>
                <w:numId w:val="7"/>
              </w:numPr>
              <w:spacing w:line="360" w:lineRule="auto"/>
              <w:jc w:val="both"/>
              <w:rPr>
                <w:b/>
                <w:color w:val="000000" w:themeColor="text1"/>
              </w:rPr>
            </w:pPr>
            <w:r w:rsidRPr="000E3733">
              <w:rPr>
                <w:b/>
                <w:color w:val="000000" w:themeColor="text1"/>
              </w:rPr>
              <w:t xml:space="preserve">Entity Relationship Diagram </w:t>
            </w:r>
          </w:p>
          <w:p w14:paraId="341DD0FE" w14:textId="77777777" w:rsidR="00C24869" w:rsidRPr="000E3733" w:rsidRDefault="00C24869" w:rsidP="003942F8">
            <w:pPr>
              <w:pStyle w:val="BodyText"/>
              <w:rPr>
                <w:color w:val="000000" w:themeColor="text1"/>
              </w:rPr>
            </w:pPr>
            <w:r w:rsidRPr="000E3733">
              <w:rPr>
                <w:color w:val="000000" w:themeColor="text1"/>
              </w:rPr>
              <w:t xml:space="preserve">// You illustrate here the information of a system’s entities and relationships between those entities. </w:t>
            </w:r>
          </w:p>
        </w:tc>
        <w:tc>
          <w:tcPr>
            <w:tcW w:w="4528" w:type="dxa"/>
          </w:tcPr>
          <w:p w14:paraId="76E763A2" w14:textId="77777777" w:rsidR="00C24869" w:rsidRPr="000E3733" w:rsidRDefault="00C24869" w:rsidP="003942F8">
            <w:pPr>
              <w:cnfStyle w:val="000000100000" w:firstRow="0" w:lastRow="0" w:firstColumn="0" w:lastColumn="0" w:oddVBand="0" w:evenVBand="0" w:oddHBand="1" w:evenHBand="0" w:firstRowFirstColumn="0" w:firstRowLastColumn="0" w:lastRowFirstColumn="0" w:lastRowLastColumn="0"/>
              <w:rPr>
                <w:b/>
                <w:color w:val="000000" w:themeColor="text1"/>
              </w:rPr>
            </w:pPr>
            <w:r w:rsidRPr="000E3733">
              <w:rPr>
                <w:b/>
                <w:color w:val="000000" w:themeColor="text1"/>
              </w:rPr>
              <w:t>4.3.3 UML Class Diagram</w:t>
            </w:r>
          </w:p>
          <w:p w14:paraId="25E62302" w14:textId="77777777" w:rsidR="00C24869" w:rsidRPr="000E3733" w:rsidRDefault="00C24869" w:rsidP="003942F8">
            <w:pPr>
              <w:cnfStyle w:val="000000100000" w:firstRow="0" w:lastRow="0" w:firstColumn="0" w:lastColumn="0" w:oddVBand="0" w:evenVBand="0" w:oddHBand="1" w:evenHBand="0" w:firstRowFirstColumn="0" w:firstRowLastColumn="0" w:lastRowFirstColumn="0" w:lastRowLastColumn="0"/>
              <w:rPr>
                <w:color w:val="000000" w:themeColor="text1"/>
              </w:rPr>
            </w:pPr>
            <w:r w:rsidRPr="000E3733">
              <w:rPr>
                <w:color w:val="000000" w:themeColor="text1"/>
              </w:rPr>
              <w:t xml:space="preserve">// This diagram describes the static structure of the system in term of classes. All relationships among classes should be represented.  </w:t>
            </w:r>
          </w:p>
        </w:tc>
      </w:tr>
    </w:tbl>
    <w:p w14:paraId="7C7197DB" w14:textId="77777777" w:rsidR="00C24869" w:rsidRPr="00C43215" w:rsidRDefault="00C24869" w:rsidP="00C24869">
      <w:pPr>
        <w:spacing w:after="0"/>
      </w:pPr>
    </w:p>
    <w:bookmarkStart w:id="422" w:name="_Toc277864438"/>
    <w:bookmarkStart w:id="423" w:name="_Toc287522218"/>
    <w:bookmarkStart w:id="424" w:name="_Toc288812162"/>
    <w:bookmarkStart w:id="425" w:name="_Ref289249307"/>
    <w:bookmarkStart w:id="426" w:name="_Toc289334819"/>
    <w:bookmarkStart w:id="427" w:name="_Toc125876381"/>
    <w:p w14:paraId="11A329A4" w14:textId="0B36B60B" w:rsidR="00C83291" w:rsidRPr="00A43562" w:rsidRDefault="0024546F" w:rsidP="00D62C2E">
      <w:pPr>
        <w:pStyle w:val="Heading1"/>
      </w:pPr>
      <w:r>
        <w:lastRenderedPageBreak/>
        <mc:AlternateContent>
          <mc:Choice Requires="wps">
            <w:drawing>
              <wp:anchor distT="0" distB="0" distL="114300" distR="114300" simplePos="0" relativeHeight="251678720" behindDoc="0" locked="0" layoutInCell="1" allowOverlap="1" wp14:anchorId="387516B1" wp14:editId="2C28085A">
                <wp:simplePos x="0" y="0"/>
                <wp:positionH relativeFrom="column">
                  <wp:posOffset>-238125</wp:posOffset>
                </wp:positionH>
                <wp:positionV relativeFrom="paragraph">
                  <wp:posOffset>-495300</wp:posOffset>
                </wp:positionV>
                <wp:extent cx="1952625" cy="323850"/>
                <wp:effectExtent l="0" t="0" r="0" b="0"/>
                <wp:wrapNone/>
                <wp:docPr id="7"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B31FBA" w14:textId="77777777" w:rsidR="008B52C3" w:rsidRDefault="008B52C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7516B1" id="Text Box 79" o:spid="_x0000_s1032" type="#_x0000_t202" style="position:absolute;left:0;text-align:left;margin-left:-18.75pt;margin-top:-39pt;width:153.75pt;height:2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" stroked="f">
                <v:textbox>
                  <w:txbxContent>
                    <w:p w14:paraId="64B31FBA" w14:textId="77777777" w:rsidR="008B52C3" w:rsidRDefault="008B52C3"/>
                  </w:txbxContent>
                </v:textbox>
              </v:shape>
            </w:pict>
          </mc:Fallback>
        </mc:AlternateContent>
      </w:r>
      <w:r w:rsidR="00701853" w:rsidRPr="00A43562">
        <w:t>C</w:t>
      </w:r>
      <w:r w:rsidR="00333B41" w:rsidRPr="00A43562">
        <w:t xml:space="preserve">hapter </w:t>
      </w:r>
      <w:bookmarkEnd w:id="422"/>
      <w:bookmarkEnd w:id="423"/>
      <w:bookmarkEnd w:id="424"/>
      <w:bookmarkEnd w:id="425"/>
      <w:bookmarkEnd w:id="426"/>
      <w:r w:rsidR="003F18B7">
        <w:t>5</w:t>
      </w:r>
      <w:r w:rsidR="00217CA8" w:rsidRPr="00A43562">
        <w:t xml:space="preserve">: </w:t>
      </w:r>
      <w:r w:rsidR="004B78C3" w:rsidRPr="00A43562">
        <w:t>System</w:t>
      </w:r>
      <w:r w:rsidR="00FA5FAB" w:rsidRPr="00A43562">
        <w:t xml:space="preserve"> </w:t>
      </w:r>
      <w:r w:rsidR="00217CA8" w:rsidRPr="00A43562">
        <w:t>Desig</w:t>
      </w:r>
      <w:r w:rsidR="00FA5FAB" w:rsidRPr="00A43562">
        <w:t>n</w:t>
      </w:r>
      <w:bookmarkEnd w:id="427"/>
    </w:p>
    <w:p w14:paraId="036DCB41" w14:textId="6C427866" w:rsidR="00FA5FAB" w:rsidRDefault="00FA5FAB" w:rsidP="00FA5FAB">
      <w:pPr>
        <w:spacing w:after="0" w:line="240" w:lineRule="auto"/>
        <w:jc w:val="both"/>
        <w:rPr>
          <w:rFonts w:cs="Times New Roman"/>
          <w:szCs w:val="24"/>
        </w:rPr>
      </w:pPr>
      <w:bookmarkStart w:id="428" w:name="_Ref287362215"/>
      <w:bookmarkStart w:id="429" w:name="_Toc287522219"/>
      <w:bookmarkStart w:id="430" w:name="_Toc288812163"/>
      <w:bookmarkStart w:id="431" w:name="_Toc289334820"/>
      <w:r w:rsidRPr="00FA5FAB">
        <w:rPr>
          <w:rFonts w:cs="Times New Roman"/>
          <w:szCs w:val="24"/>
        </w:rPr>
        <w:t>Introductory paragraph – this is where you describe your solution to the problem. This chapter should document the detailed design of the project. Discuss how you designed the software, identify different design options, and justify why you picked the one used.</w:t>
      </w:r>
    </w:p>
    <w:p w14:paraId="4D11E527" w14:textId="77777777" w:rsidR="00FA5FAB" w:rsidRPr="00FA5FAB" w:rsidRDefault="00FA5FAB" w:rsidP="00FA5FAB">
      <w:pPr>
        <w:spacing w:after="0" w:line="240" w:lineRule="auto"/>
        <w:jc w:val="both"/>
        <w:rPr>
          <w:rFonts w:cs="Times New Roman"/>
          <w:szCs w:val="24"/>
        </w:rPr>
      </w:pPr>
    </w:p>
    <w:p w14:paraId="3B813C9D" w14:textId="07A3EF21" w:rsidR="00217CA8" w:rsidRDefault="00FA5FAB" w:rsidP="00FA5FAB">
      <w:pPr>
        <w:spacing w:after="0" w:line="240" w:lineRule="auto"/>
        <w:jc w:val="both"/>
        <w:rPr>
          <w:rFonts w:cs="Times New Roman"/>
          <w:szCs w:val="24"/>
        </w:rPr>
      </w:pPr>
      <w:r w:rsidRPr="00FA5FAB">
        <w:rPr>
          <w:rFonts w:cs="Times New Roman"/>
          <w:szCs w:val="24"/>
        </w:rPr>
        <w:t>Students are advised to select (with the approval of their supervisor) one of the known design methodologies. The chapter should also include tables and diagrams to clarify the design options related to the project.</w:t>
      </w:r>
    </w:p>
    <w:p w14:paraId="37198C8C" w14:textId="77777777" w:rsidR="007C4926" w:rsidRPr="00217CA8" w:rsidRDefault="007C4926" w:rsidP="00FA5FAB">
      <w:pPr>
        <w:spacing w:after="0" w:line="240" w:lineRule="auto"/>
        <w:jc w:val="both"/>
        <w:rPr>
          <w:rFonts w:cs="Times New Roman"/>
          <w:szCs w:val="24"/>
        </w:rPr>
      </w:pPr>
    </w:p>
    <w:p w14:paraId="06F59DD4" w14:textId="77777777" w:rsidR="00A947C9" w:rsidRPr="00A947C9" w:rsidRDefault="00A947C9" w:rsidP="00A947C9">
      <w:pPr>
        <w:pStyle w:val="ListParagraph"/>
        <w:keepNext/>
        <w:keepLines/>
        <w:numPr>
          <w:ilvl w:val="0"/>
          <w:numId w:val="5"/>
        </w:numPr>
        <w:spacing w:before="360" w:after="360"/>
        <w:contextualSpacing w:val="0"/>
        <w:outlineLvl w:val="1"/>
        <w:rPr>
          <w:rFonts w:eastAsiaTheme="majorEastAsia" w:cs="Times New Roman"/>
          <w:b/>
          <w:bCs/>
          <w:vanish/>
          <w:sz w:val="28"/>
          <w:szCs w:val="28"/>
        </w:rPr>
      </w:pPr>
      <w:bookmarkStart w:id="432" w:name="Fig2"/>
      <w:bookmarkStart w:id="433" w:name="title"/>
      <w:bookmarkStart w:id="434" w:name="Fig1"/>
      <w:bookmarkStart w:id="435" w:name="Fig3"/>
      <w:bookmarkStart w:id="436" w:name="_Toc282728230"/>
      <w:bookmarkStart w:id="437" w:name="_Toc287522223"/>
      <w:bookmarkStart w:id="438" w:name="_Toc125876382"/>
      <w:bookmarkEnd w:id="428"/>
      <w:bookmarkEnd w:id="429"/>
      <w:bookmarkEnd w:id="430"/>
      <w:bookmarkEnd w:id="431"/>
      <w:bookmarkEnd w:id="432"/>
      <w:bookmarkEnd w:id="433"/>
      <w:bookmarkEnd w:id="434"/>
      <w:bookmarkEnd w:id="435"/>
      <w:bookmarkEnd w:id="436"/>
      <w:bookmarkEnd w:id="437"/>
    </w:p>
    <w:p w14:paraId="67FF2A2D" w14:textId="4A144706" w:rsidR="00F9143A" w:rsidRDefault="00FA5FAB" w:rsidP="00A947C9">
      <w:pPr>
        <w:pStyle w:val="Heading2"/>
      </w:pPr>
      <w:r w:rsidRPr="00FA5FAB">
        <w:t>Product Features</w:t>
      </w:r>
      <w:bookmarkEnd w:id="438"/>
    </w:p>
    <w:p w14:paraId="0350864B" w14:textId="5DC21CE2" w:rsidR="00FA5FAB" w:rsidRDefault="00FA5FAB" w:rsidP="007C4926">
      <w:pPr>
        <w:spacing w:after="0" w:line="240" w:lineRule="auto"/>
        <w:jc w:val="both"/>
      </w:pPr>
      <w:r>
        <w:t>Identify and summarize the key features. For a GUI these are the main commands that the user can give. For a networked system, these are the main protocol messages accepted. For an embedded system these are the main external events that the system must respond to.</w:t>
      </w:r>
    </w:p>
    <w:p w14:paraId="7ADAFBD7" w14:textId="77777777" w:rsidR="007C4926" w:rsidRPr="00FA5FAB" w:rsidRDefault="007C4926" w:rsidP="007C4926">
      <w:pPr>
        <w:spacing w:after="0" w:line="240" w:lineRule="auto"/>
        <w:jc w:val="both"/>
      </w:pPr>
    </w:p>
    <w:p w14:paraId="4301E3B4" w14:textId="3E6D0B33" w:rsidR="00F9143A" w:rsidRDefault="00FA5FAB" w:rsidP="00A947C9">
      <w:pPr>
        <w:pStyle w:val="Heading2"/>
      </w:pPr>
      <w:bookmarkStart w:id="439" w:name="_Toc125876383"/>
      <w:r w:rsidRPr="00FA5FAB">
        <w:t>User Interface</w:t>
      </w:r>
      <w:bookmarkEnd w:id="439"/>
    </w:p>
    <w:p w14:paraId="3A8944B0" w14:textId="3F61FF7F" w:rsidR="00F9143A" w:rsidRDefault="00FA5FAB" w:rsidP="007C4926">
      <w:pPr>
        <w:spacing w:after="0" w:line="240" w:lineRule="auto"/>
        <w:jc w:val="both"/>
      </w:pPr>
      <w:r>
        <w:t>For each product feature, state what each user interface component must do (state the inputs, actions, and outputs). Include a detailed design for each screen in the Appendix.</w:t>
      </w:r>
    </w:p>
    <w:p w14:paraId="2D93758B" w14:textId="77777777" w:rsidR="004B78C3" w:rsidRDefault="004B78C3" w:rsidP="007C4926">
      <w:pPr>
        <w:spacing w:after="0" w:line="240" w:lineRule="auto"/>
        <w:jc w:val="both"/>
      </w:pPr>
    </w:p>
    <w:p w14:paraId="38145F2F" w14:textId="785775C7" w:rsidR="004B78C3" w:rsidRDefault="004B78C3" w:rsidP="00A947C9">
      <w:pPr>
        <w:pStyle w:val="Heading2"/>
      </w:pPr>
      <w:bookmarkStart w:id="440" w:name="bookmark64"/>
      <w:bookmarkStart w:id="441" w:name="bookmark65"/>
      <w:bookmarkStart w:id="442" w:name="_Toc125876384"/>
      <w:r>
        <w:t xml:space="preserve">Data </w:t>
      </w:r>
      <w:r w:rsidRPr="004B78C3">
        <w:t>Storage</w:t>
      </w:r>
      <w:bookmarkEnd w:id="440"/>
      <w:bookmarkEnd w:id="441"/>
      <w:bookmarkEnd w:id="442"/>
    </w:p>
    <w:p w14:paraId="00946E23" w14:textId="2E720EC0" w:rsidR="004B78C3" w:rsidRDefault="004B78C3" w:rsidP="004B78C3">
      <w:pPr>
        <w:spacing w:after="0" w:line="240" w:lineRule="auto"/>
        <w:jc w:val="both"/>
      </w:pPr>
      <w:r w:rsidRPr="004B78C3">
        <w:t>Summarize what data must be placed in persistent store within the system, and what relationships must be maintained.</w:t>
      </w:r>
    </w:p>
    <w:p w14:paraId="68ACB55D" w14:textId="77777777" w:rsidR="004B78C3" w:rsidRDefault="004B78C3" w:rsidP="004B78C3">
      <w:pPr>
        <w:spacing w:after="0" w:line="240" w:lineRule="auto"/>
        <w:jc w:val="both"/>
      </w:pPr>
    </w:p>
    <w:p w14:paraId="5951E2F2" w14:textId="399108B6" w:rsidR="004B78C3" w:rsidRDefault="004B78C3" w:rsidP="00A947C9">
      <w:pPr>
        <w:pStyle w:val="Heading2"/>
      </w:pPr>
      <w:bookmarkStart w:id="443" w:name="bookmark66"/>
      <w:bookmarkStart w:id="444" w:name="bookmark67"/>
      <w:bookmarkStart w:id="445" w:name="_Toc125876385"/>
      <w:r>
        <w:t xml:space="preserve">High </w:t>
      </w:r>
      <w:r w:rsidRPr="004B78C3">
        <w:t>Level Design</w:t>
      </w:r>
      <w:bookmarkEnd w:id="443"/>
      <w:bookmarkEnd w:id="444"/>
      <w:bookmarkEnd w:id="445"/>
    </w:p>
    <w:p w14:paraId="357C3A87" w14:textId="1B433774" w:rsidR="004B78C3" w:rsidRDefault="004B78C3" w:rsidP="004B78C3">
      <w:pPr>
        <w:spacing w:after="0" w:line="240" w:lineRule="auto"/>
        <w:jc w:val="both"/>
      </w:pPr>
      <w:r w:rsidRPr="004B78C3">
        <w:t xml:space="preserve">Summarize the </w:t>
      </w:r>
      <w:proofErr w:type="gramStart"/>
      <w:r w:rsidRPr="004B78C3">
        <w:t>top level</w:t>
      </w:r>
      <w:proofErr w:type="gramEnd"/>
      <w:r w:rsidRPr="004B78C3">
        <w:t xml:space="preserve"> objects and their relationships (e.g. UML Class Diagrams) </w:t>
      </w:r>
    </w:p>
    <w:p w14:paraId="7CB320CC" w14:textId="77777777" w:rsidR="004B78C3" w:rsidRDefault="004B78C3" w:rsidP="004B78C3">
      <w:pPr>
        <w:spacing w:after="0" w:line="240" w:lineRule="auto"/>
        <w:jc w:val="both"/>
      </w:pPr>
    </w:p>
    <w:p w14:paraId="79DE1F76" w14:textId="7440101A" w:rsidR="004B78C3" w:rsidRDefault="004B78C3" w:rsidP="00A947C9">
      <w:pPr>
        <w:pStyle w:val="Heading2"/>
      </w:pPr>
      <w:bookmarkStart w:id="446" w:name="bookmark68"/>
      <w:bookmarkStart w:id="447" w:name="bookmark69"/>
      <w:bookmarkStart w:id="448" w:name="_Toc125876386"/>
      <w:r>
        <w:t xml:space="preserve">Detailed </w:t>
      </w:r>
      <w:r w:rsidRPr="004B78C3">
        <w:t>Design</w:t>
      </w:r>
      <w:bookmarkEnd w:id="446"/>
      <w:bookmarkEnd w:id="447"/>
      <w:bookmarkEnd w:id="448"/>
    </w:p>
    <w:p w14:paraId="5969EA93" w14:textId="3B65CDA5" w:rsidR="004B78C3" w:rsidRDefault="004B78C3" w:rsidP="004B78C3">
      <w:pPr>
        <w:spacing w:after="0" w:line="240" w:lineRule="auto"/>
        <w:jc w:val="both"/>
      </w:pPr>
      <w:r w:rsidRPr="004B78C3">
        <w:t>Summarize the object contents (e.g. Javadoc specifications for Methods and Attributes)</w:t>
      </w:r>
    </w:p>
    <w:p w14:paraId="4B8F012B" w14:textId="77777777" w:rsidR="004B78C3" w:rsidRDefault="004B78C3" w:rsidP="004B78C3">
      <w:pPr>
        <w:spacing w:after="0" w:line="240" w:lineRule="auto"/>
        <w:jc w:val="both"/>
      </w:pPr>
    </w:p>
    <w:p w14:paraId="4F58FB38" w14:textId="3723F192" w:rsidR="004B78C3" w:rsidRDefault="000D585F" w:rsidP="00A947C9">
      <w:pPr>
        <w:pStyle w:val="Heading2"/>
      </w:pPr>
      <w:bookmarkStart w:id="449" w:name="bookmark70"/>
      <w:bookmarkStart w:id="450" w:name="bookmark71"/>
      <w:bookmarkStart w:id="451" w:name="_Toc125876387"/>
      <w:r>
        <w:lastRenderedPageBreak/>
        <w:t xml:space="preserve">Design </w:t>
      </w:r>
      <w:r w:rsidR="004B78C3" w:rsidRPr="004B78C3">
        <w:t>Verification</w:t>
      </w:r>
      <w:bookmarkEnd w:id="449"/>
      <w:bookmarkEnd w:id="450"/>
      <w:bookmarkEnd w:id="451"/>
    </w:p>
    <w:p w14:paraId="23AA69D0" w14:textId="693F1D39" w:rsidR="004B78C3" w:rsidRDefault="004B78C3" w:rsidP="004B78C3">
      <w:pPr>
        <w:spacing w:after="0" w:line="240" w:lineRule="auto"/>
        <w:jc w:val="both"/>
      </w:pPr>
      <w:r w:rsidRPr="004B78C3">
        <w:t>Summarize how your system design satisfies the user requirements. One way is to "walk through" a few key user tasks, using Sequence Diagrams to show how the combination of features allows the user to achieve the task.</w:t>
      </w:r>
    </w:p>
    <w:p w14:paraId="3551082F" w14:textId="77777777" w:rsidR="004B78C3" w:rsidRDefault="004B78C3" w:rsidP="004B78C3">
      <w:pPr>
        <w:spacing w:after="0" w:line="240" w:lineRule="auto"/>
        <w:jc w:val="both"/>
      </w:pPr>
    </w:p>
    <w:p w14:paraId="0AA6FD4F" w14:textId="5BAA1B90" w:rsidR="004B78C3" w:rsidRDefault="004B78C3" w:rsidP="004B78C3">
      <w:pPr>
        <w:spacing w:after="0" w:line="240" w:lineRule="auto"/>
        <w:jc w:val="both"/>
      </w:pPr>
      <w:r w:rsidRPr="004B78C3">
        <w:t>Include full design details (see Project Design Specification) in the Appendix</w:t>
      </w:r>
    </w:p>
    <w:p w14:paraId="3F1CD4AD" w14:textId="77777777" w:rsidR="00C83291" w:rsidRPr="007052B4" w:rsidRDefault="00C83291">
      <w:pPr>
        <w:rPr>
          <w:rFonts w:eastAsia="Times New Roman" w:cs="Times New Roman"/>
        </w:rPr>
      </w:pPr>
    </w:p>
    <w:bookmarkStart w:id="452" w:name="_Toc125876388"/>
    <w:bookmarkStart w:id="453" w:name="_Toc288812272"/>
    <w:bookmarkStart w:id="454" w:name="_Toc289334891"/>
    <w:bookmarkStart w:id="455" w:name="_Ref298941145"/>
    <w:p w14:paraId="24D3C8F7" w14:textId="0F36F39A" w:rsidR="007B44C6" w:rsidRDefault="0024546F" w:rsidP="00D62C2E">
      <w:pPr>
        <w:pStyle w:val="Heading1"/>
      </w:pPr>
      <w:r>
        <w:lastRenderedPageBreak/>
        <mc:AlternateContent>
          <mc:Choice Requires="wps">
            <w:drawing>
              <wp:anchor distT="0" distB="0" distL="114300" distR="114300" simplePos="0" relativeHeight="251681792" behindDoc="0" locked="0" layoutInCell="1" allowOverlap="1" wp14:anchorId="24D6468C" wp14:editId="59112A23">
                <wp:simplePos x="0" y="0"/>
                <wp:positionH relativeFrom="column">
                  <wp:posOffset>-190500</wp:posOffset>
                </wp:positionH>
                <wp:positionV relativeFrom="paragraph">
                  <wp:posOffset>-447675</wp:posOffset>
                </wp:positionV>
                <wp:extent cx="2619375" cy="323850"/>
                <wp:effectExtent l="0" t="0" r="0" b="0"/>
                <wp:wrapNone/>
                <wp:docPr id="3"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D6B0D8" w14:textId="77777777" w:rsidR="008B52C3" w:rsidRDefault="008B52C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6468C" id="Text Box 82" o:spid="_x0000_s1033" type="#_x0000_t202" style="position:absolute;left:0;text-align:left;margin-left:-15pt;margin-top:-35.25pt;width:206.25pt;height: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" stroked="f">
                <v:textbox>
                  <w:txbxContent>
                    <w:p w14:paraId="1BD6B0D8" w14:textId="77777777" w:rsidR="008B52C3" w:rsidRDefault="008B52C3"/>
                  </w:txbxContent>
                </v:textbox>
              </v:shape>
            </w:pict>
          </mc:Fallback>
        </mc:AlternateContent>
      </w:r>
      <w:r w:rsidR="00701853" w:rsidRPr="00B15320">
        <w:t xml:space="preserve">Chapter </w:t>
      </w:r>
      <w:r w:rsidR="003F18B7">
        <w:t>6</w:t>
      </w:r>
      <w:r w:rsidR="00701853" w:rsidRPr="00B15320">
        <w:t xml:space="preserve">: </w:t>
      </w:r>
      <w:r w:rsidR="007B44C6" w:rsidRPr="007B44C6">
        <w:t>PROJECT IMPLEMENTATION</w:t>
      </w:r>
      <w:bookmarkEnd w:id="452"/>
      <w:r w:rsidR="00223A13">
        <w:t xml:space="preserve"> </w:t>
      </w:r>
    </w:p>
    <w:p w14:paraId="0AFD9D4C" w14:textId="5DD5C3B9" w:rsidR="007B44C6" w:rsidRDefault="007B44C6" w:rsidP="007B44C6">
      <w:pPr>
        <w:jc w:val="both"/>
        <w:rPr>
          <w:lang w:eastAsia="en-GB"/>
        </w:rPr>
      </w:pPr>
      <w:r>
        <w:rPr>
          <w:lang w:eastAsia="en-GB"/>
        </w:rPr>
        <w:t>This chapter describes the project implementation. Here where you discuss your choice of language, tools and platform.</w:t>
      </w:r>
    </w:p>
    <w:p w14:paraId="23083F8E" w14:textId="77777777" w:rsidR="00A947C9" w:rsidRPr="00A947C9" w:rsidRDefault="00A947C9" w:rsidP="00A947C9">
      <w:pPr>
        <w:pStyle w:val="ListParagraph"/>
        <w:keepNext/>
        <w:keepLines/>
        <w:numPr>
          <w:ilvl w:val="0"/>
          <w:numId w:val="5"/>
        </w:numPr>
        <w:spacing w:before="360" w:after="360"/>
        <w:contextualSpacing w:val="0"/>
        <w:outlineLvl w:val="1"/>
        <w:rPr>
          <w:rFonts w:eastAsiaTheme="majorEastAsia" w:cs="Times New Roman"/>
          <w:b/>
          <w:bCs/>
          <w:vanish/>
          <w:sz w:val="28"/>
          <w:szCs w:val="28"/>
        </w:rPr>
      </w:pPr>
      <w:bookmarkStart w:id="456" w:name="bookmark74"/>
      <w:bookmarkStart w:id="457" w:name="bookmark75"/>
      <w:bookmarkStart w:id="458" w:name="_Toc125876389"/>
    </w:p>
    <w:p w14:paraId="1C9E54FE" w14:textId="43B572F7" w:rsidR="007B44C6" w:rsidRPr="0066035D" w:rsidRDefault="007B44C6" w:rsidP="00A947C9">
      <w:pPr>
        <w:pStyle w:val="Heading2"/>
      </w:pPr>
      <w:r w:rsidRPr="0066035D">
        <w:t>Coding</w:t>
      </w:r>
      <w:bookmarkEnd w:id="456"/>
      <w:bookmarkEnd w:id="457"/>
      <w:bookmarkEnd w:id="458"/>
    </w:p>
    <w:p w14:paraId="012F5085" w14:textId="77777777" w:rsidR="007B44C6" w:rsidRPr="007B44C6" w:rsidRDefault="007B44C6" w:rsidP="007B44C6">
      <w:pPr>
        <w:pStyle w:val="MSGENFONTSTYLENAMETEMPLATEROLEMSGENFONTSTYLENAMEBYROLETEXT0"/>
        <w:shd w:val="clear" w:color="auto" w:fill="auto"/>
        <w:spacing w:before="0" w:after="180" w:line="322" w:lineRule="exact"/>
        <w:ind w:left="20" w:right="220" w:firstLine="0"/>
        <w:jc w:val="left"/>
        <w:rPr>
          <w:rFonts w:asciiTheme="majorBidi" w:hAnsiTheme="majorBidi" w:cstheme="majorBidi"/>
          <w:sz w:val="24"/>
          <w:szCs w:val="24"/>
        </w:rPr>
      </w:pPr>
      <w:r w:rsidRPr="007B44C6">
        <w:rPr>
          <w:rStyle w:val="MSGENFONTSTYLENAMETEMPLATEROLEMSGENFONTSTYLENAMEBYROLETEXT"/>
          <w:rFonts w:asciiTheme="majorBidi" w:hAnsiTheme="majorBidi" w:cstheme="majorBidi"/>
          <w:color w:val="000000"/>
          <w:sz w:val="24"/>
          <w:szCs w:val="24"/>
        </w:rPr>
        <w:t>Where not obvious, discuss how you translated the detailed design into code (for example: how you decide to code association classes and two-way associations).</w:t>
      </w:r>
    </w:p>
    <w:p w14:paraId="0F30B34B" w14:textId="77777777" w:rsidR="007B44C6" w:rsidRPr="0066035D" w:rsidRDefault="007B44C6" w:rsidP="00A947C9">
      <w:pPr>
        <w:pStyle w:val="Heading2"/>
      </w:pPr>
      <w:bookmarkStart w:id="459" w:name="bookmark76"/>
      <w:bookmarkStart w:id="460" w:name="bookmark77"/>
      <w:bookmarkStart w:id="461" w:name="_Toc125876390"/>
      <w:r w:rsidRPr="0066035D">
        <w:t>Verification</w:t>
      </w:r>
      <w:bookmarkEnd w:id="459"/>
      <w:bookmarkEnd w:id="460"/>
      <w:bookmarkEnd w:id="461"/>
    </w:p>
    <w:p w14:paraId="5A5B07D5" w14:textId="77777777" w:rsidR="007B44C6" w:rsidRPr="007B44C6" w:rsidRDefault="007B44C6" w:rsidP="007B44C6">
      <w:pPr>
        <w:pStyle w:val="MSGENFONTSTYLENAMETEMPLATEROLEMSGENFONTSTYLENAMEBYROLETEXT0"/>
        <w:shd w:val="clear" w:color="auto" w:fill="auto"/>
        <w:spacing w:before="0" w:after="180" w:line="322" w:lineRule="exact"/>
        <w:ind w:left="20" w:right="320" w:firstLine="0"/>
        <w:jc w:val="both"/>
        <w:rPr>
          <w:rFonts w:asciiTheme="majorBidi" w:hAnsiTheme="majorBidi" w:cstheme="majorBidi"/>
          <w:sz w:val="24"/>
          <w:szCs w:val="24"/>
        </w:rPr>
      </w:pPr>
      <w:r w:rsidRPr="007B44C6">
        <w:rPr>
          <w:rStyle w:val="MSGENFONTSTYLENAMETEMPLATEROLEMSGENFONTSTYLENAMEBYROLETEXT"/>
          <w:rFonts w:asciiTheme="majorBidi" w:hAnsiTheme="majorBidi" w:cstheme="majorBidi"/>
          <w:color w:val="000000"/>
          <w:sz w:val="24"/>
          <w:szCs w:val="24"/>
        </w:rPr>
        <w:t>Summarize how you tested the code (unit test and system test). Discuss the techniques you used to select test cases and test data. Summarize the test results, showing that the software satisfied the detailed design.</w:t>
      </w:r>
    </w:p>
    <w:p w14:paraId="71485593" w14:textId="77777777" w:rsidR="007B44C6" w:rsidRPr="0066035D" w:rsidRDefault="007B44C6" w:rsidP="00A947C9">
      <w:pPr>
        <w:pStyle w:val="Heading2"/>
      </w:pPr>
      <w:bookmarkStart w:id="462" w:name="bookmark78"/>
      <w:bookmarkStart w:id="463" w:name="bookmark79"/>
      <w:bookmarkStart w:id="464" w:name="_Toc125876391"/>
      <w:r w:rsidRPr="0066035D">
        <w:t>Validation</w:t>
      </w:r>
      <w:bookmarkEnd w:id="462"/>
      <w:bookmarkEnd w:id="463"/>
      <w:bookmarkEnd w:id="464"/>
    </w:p>
    <w:p w14:paraId="7F07CCCD" w14:textId="45F90E43" w:rsidR="007B44C6" w:rsidRDefault="007B44C6" w:rsidP="006F5F62">
      <w:pPr>
        <w:pStyle w:val="MSGENFONTSTYLENAMETEMPLATEROLEMSGENFONTSTYLENAMEBYROLETEXT0"/>
        <w:shd w:val="clear" w:color="auto" w:fill="auto"/>
        <w:spacing w:before="0" w:after="120" w:line="322" w:lineRule="exact"/>
        <w:ind w:left="20" w:right="220" w:firstLine="0"/>
        <w:jc w:val="left"/>
        <w:rPr>
          <w:rStyle w:val="MSGENFONTSTYLENAMETEMPLATEROLEMSGENFONTSTYLENAMEBYROLETEXT"/>
          <w:rFonts w:asciiTheme="majorBidi" w:hAnsiTheme="majorBidi" w:cstheme="majorBidi"/>
          <w:color w:val="000000"/>
          <w:sz w:val="24"/>
          <w:szCs w:val="24"/>
        </w:rPr>
      </w:pPr>
      <w:r w:rsidRPr="007B44C6">
        <w:rPr>
          <w:rStyle w:val="MSGENFONTSTYLENAMETEMPLATEROLEMSGENFONTSTYLENAMEBYROLETEXT"/>
          <w:rFonts w:asciiTheme="majorBidi" w:hAnsiTheme="majorBidi" w:cstheme="majorBidi"/>
          <w:color w:val="000000"/>
          <w:sz w:val="24"/>
          <w:szCs w:val="24"/>
        </w:rPr>
        <w:t>Summarize how you showed that the solution satisfies the user requirements. This normally consists of manual execution of each user task.</w:t>
      </w:r>
    </w:p>
    <w:p w14:paraId="7EA50078" w14:textId="77777777" w:rsidR="001D3444" w:rsidRPr="007B44C6" w:rsidRDefault="001D3444" w:rsidP="006F5F62">
      <w:pPr>
        <w:pStyle w:val="MSGENFONTSTYLENAMETEMPLATEROLEMSGENFONTSTYLENAMEBYROLETEXT0"/>
        <w:shd w:val="clear" w:color="auto" w:fill="auto"/>
        <w:spacing w:before="0" w:after="120" w:line="322" w:lineRule="exact"/>
        <w:ind w:left="20" w:right="220" w:firstLine="0"/>
        <w:jc w:val="left"/>
        <w:rPr>
          <w:rFonts w:asciiTheme="majorBidi" w:hAnsiTheme="majorBidi" w:cstheme="majorBidi"/>
          <w:sz w:val="24"/>
          <w:szCs w:val="24"/>
        </w:rPr>
      </w:pPr>
    </w:p>
    <w:p w14:paraId="6CC28611" w14:textId="6948E3F5" w:rsidR="007B44C6" w:rsidRPr="007B44C6" w:rsidRDefault="007B44C6" w:rsidP="006F5F62">
      <w:pPr>
        <w:spacing w:after="120"/>
        <w:jc w:val="both"/>
        <w:rPr>
          <w:rFonts w:asciiTheme="majorBidi" w:hAnsiTheme="majorBidi" w:cstheme="majorBidi"/>
          <w:szCs w:val="24"/>
          <w:lang w:eastAsia="en-GB"/>
        </w:rPr>
      </w:pPr>
      <w:bookmarkStart w:id="465" w:name="bookmark80"/>
      <w:r w:rsidRPr="007B44C6">
        <w:rPr>
          <w:rStyle w:val="MSGENFONTSTYLENAMETEMPLATEROLEMSGENFONTSTYLENAMEBYROLETEXT"/>
          <w:rFonts w:asciiTheme="majorBidi" w:hAnsiTheme="majorBidi" w:cstheme="majorBidi"/>
          <w:color w:val="000000"/>
          <w:szCs w:val="24"/>
        </w:rPr>
        <w:t>Include full source code and testing details (see Software Testing Document and Software Validation Document) in the Appendix.</w:t>
      </w:r>
      <w:bookmarkEnd w:id="465"/>
    </w:p>
    <w:p w14:paraId="2A439F53" w14:textId="1A489358" w:rsidR="008A6C85" w:rsidRDefault="008A6C85" w:rsidP="00D62C2E">
      <w:pPr>
        <w:pStyle w:val="Heading1"/>
        <w:rPr>
          <w:rStyle w:val="MSGENFONTSTYLENAMETEMPLATEROLELEVELNUMBERMSGENFONTSTYLENAMEBYROLEHEADING226"/>
          <w:b/>
          <w:bCs/>
          <w:sz w:val="40"/>
          <w:szCs w:val="40"/>
        </w:rPr>
      </w:pPr>
      <w:bookmarkStart w:id="466" w:name="_Toc125876392"/>
      <w:r w:rsidRPr="00B15320">
        <w:lastRenderedPageBreak/>
        <w:t xml:space="preserve">Chapter </w:t>
      </w:r>
      <w:r w:rsidR="003F18B7">
        <w:t>7</w:t>
      </w:r>
      <w:r w:rsidRPr="00B15320">
        <w:t xml:space="preserve">: </w:t>
      </w:r>
      <w:r w:rsidRPr="00D62C2E">
        <w:rPr>
          <w:rStyle w:val="MSGENFONTSTYLENAMETEMPLATEROLELEVELNUMBERMSGENFONTSTYLENAMEBYROLEHEADING226"/>
          <w:b/>
          <w:bCs/>
          <w:color w:val="auto"/>
          <w:sz w:val="40"/>
          <w:szCs w:val="40"/>
        </w:rPr>
        <w:t>PROJECT TESTING (EVALUATION)</w:t>
      </w:r>
      <w:bookmarkEnd w:id="466"/>
    </w:p>
    <w:p w14:paraId="3D4A09CD" w14:textId="6FA5B120" w:rsidR="008A6C85" w:rsidRPr="008A6C85" w:rsidRDefault="008A6C85" w:rsidP="00C7501E">
      <w:pPr>
        <w:pStyle w:val="MSGENFONTSTYLENAMETEMPLATEROLEMSGENFONTSTYLENAMEBYROLETEXT0"/>
        <w:shd w:val="clear" w:color="auto" w:fill="auto"/>
        <w:spacing w:before="0" w:after="120" w:line="317" w:lineRule="exact"/>
        <w:ind w:left="20" w:right="280" w:firstLine="0"/>
        <w:jc w:val="both"/>
        <w:rPr>
          <w:rFonts w:asciiTheme="majorBidi" w:hAnsiTheme="majorBidi" w:cstheme="majorBidi"/>
          <w:sz w:val="24"/>
          <w:szCs w:val="24"/>
        </w:rPr>
      </w:pPr>
      <w:r w:rsidRPr="008A6C85">
        <w:rPr>
          <w:rStyle w:val="MSGENFONTSTYLENAMETEMPLATEROLEMSGENFONTSTYLENAMEBYROLETEXT"/>
          <w:rFonts w:asciiTheme="majorBidi" w:hAnsiTheme="majorBidi" w:cstheme="majorBidi"/>
          <w:color w:val="000000"/>
          <w:sz w:val="24"/>
          <w:szCs w:val="24"/>
        </w:rPr>
        <w:t>Introductory paragraph - here where you describe how you test and evaluate your product/software and how the results meet your expectations or hypotheses. This chapter describes the components for an evaluation/test plan and the output data when conducting such test. An evaluation plan states the objectives of the evaluation, the questions that will be answered, the information that will be collected to answer these questions, and when collection of information will begin and end (timeframe). You should also summarize your main findings/results and evaluate what you have achieved and how you went about it. What is crucial is to have a critical self-evaluation of the extent to which you have achieved the things you set out to do.</w:t>
      </w:r>
    </w:p>
    <w:p w14:paraId="5C66CB52" w14:textId="77777777" w:rsidR="008A6C85" w:rsidRPr="008A6C85" w:rsidRDefault="008A6C85" w:rsidP="00C7501E">
      <w:pPr>
        <w:pStyle w:val="MSGENFONTSTYLENAMETEMPLATEROLEMSGENFONTSTYLENAMEBYROLETEXT0"/>
        <w:shd w:val="clear" w:color="auto" w:fill="auto"/>
        <w:spacing w:before="0" w:after="166" w:line="317" w:lineRule="exact"/>
        <w:ind w:left="20" w:right="280" w:firstLine="0"/>
        <w:jc w:val="both"/>
        <w:rPr>
          <w:rFonts w:asciiTheme="majorBidi" w:hAnsiTheme="majorBidi" w:cstheme="majorBidi"/>
          <w:sz w:val="24"/>
          <w:szCs w:val="24"/>
        </w:rPr>
      </w:pPr>
      <w:r w:rsidRPr="008A6C85">
        <w:rPr>
          <w:rStyle w:val="MSGENFONTSTYLENAMETEMPLATEROLEMSGENFONTSTYLENAMEBYROLETEXT"/>
          <w:rFonts w:asciiTheme="majorBidi" w:hAnsiTheme="majorBidi" w:cstheme="majorBidi"/>
          <w:color w:val="000000"/>
          <w:sz w:val="24"/>
          <w:szCs w:val="24"/>
        </w:rPr>
        <w:t>Assess the extent to which you met your objectives. You will not be penalized for acknowledging that you failed to achieve everything you set out to do, and especially not the more advanced things, but you certainly would be criticized if you gave the impression of not having noticed that you had failed to meet an objective.</w:t>
      </w:r>
    </w:p>
    <w:p w14:paraId="72C3FC57" w14:textId="77777777" w:rsidR="00A947C9" w:rsidRPr="00A947C9" w:rsidRDefault="00A947C9" w:rsidP="00A947C9">
      <w:pPr>
        <w:pStyle w:val="ListParagraph"/>
        <w:keepNext/>
        <w:keepLines/>
        <w:numPr>
          <w:ilvl w:val="0"/>
          <w:numId w:val="5"/>
        </w:numPr>
        <w:spacing w:before="360" w:after="360"/>
        <w:contextualSpacing w:val="0"/>
        <w:outlineLvl w:val="1"/>
        <w:rPr>
          <w:rFonts w:eastAsiaTheme="majorEastAsia" w:cs="Times New Roman"/>
          <w:b/>
          <w:bCs/>
          <w:vanish/>
          <w:sz w:val="28"/>
          <w:szCs w:val="28"/>
        </w:rPr>
      </w:pPr>
      <w:bookmarkStart w:id="467" w:name="bookmark82"/>
      <w:bookmarkStart w:id="468" w:name="bookmark83"/>
      <w:bookmarkStart w:id="469" w:name="_Toc125876393"/>
    </w:p>
    <w:p w14:paraId="6E92FE6D" w14:textId="08A9BCFD" w:rsidR="008A6C85" w:rsidRPr="00C7501E" w:rsidRDefault="008A6C85" w:rsidP="00A947C9">
      <w:pPr>
        <w:pStyle w:val="Heading2"/>
      </w:pPr>
      <w:r w:rsidRPr="00C7501E">
        <w:t>Metrics</w:t>
      </w:r>
      <w:bookmarkEnd w:id="467"/>
      <w:bookmarkEnd w:id="468"/>
      <w:bookmarkEnd w:id="469"/>
    </w:p>
    <w:p w14:paraId="18377C2F" w14:textId="020B983A" w:rsidR="008A6C85" w:rsidRDefault="008A6C85" w:rsidP="006F5F62">
      <w:pPr>
        <w:pStyle w:val="MSGENFONTSTYLENAMETEMPLATEROLEMSGENFONTSTYLENAMEBYROLETEXT0"/>
        <w:shd w:val="clear" w:color="auto" w:fill="auto"/>
        <w:spacing w:before="0" w:after="0" w:line="240" w:lineRule="auto"/>
        <w:ind w:left="20" w:firstLine="0"/>
        <w:jc w:val="left"/>
        <w:rPr>
          <w:rStyle w:val="MSGENFONTSTYLENAMETEMPLATEROLEMSGENFONTSTYLENAMEBYROLETEXT"/>
          <w:rFonts w:asciiTheme="majorBidi" w:hAnsiTheme="majorBidi" w:cstheme="majorBidi"/>
          <w:color w:val="000000"/>
          <w:sz w:val="24"/>
          <w:szCs w:val="24"/>
        </w:rPr>
      </w:pPr>
      <w:r w:rsidRPr="008A6C85">
        <w:rPr>
          <w:rStyle w:val="MSGENFONTSTYLENAMETEMPLATEROLEMSGENFONTSTYLENAMEBYROLETEXT"/>
          <w:rFonts w:asciiTheme="majorBidi" w:hAnsiTheme="majorBidi" w:cstheme="majorBidi"/>
          <w:color w:val="000000"/>
          <w:sz w:val="24"/>
          <w:szCs w:val="24"/>
        </w:rPr>
        <w:t>Identify and describe the metrics you used to evaluate your software.</w:t>
      </w:r>
    </w:p>
    <w:p w14:paraId="11DBA338" w14:textId="77777777" w:rsidR="006F5F62" w:rsidRPr="008A6C85" w:rsidRDefault="006F5F62" w:rsidP="006F5F62">
      <w:pPr>
        <w:pStyle w:val="MSGENFONTSTYLENAMETEMPLATEROLEMSGENFONTSTYLENAMEBYROLETEXT0"/>
        <w:shd w:val="clear" w:color="auto" w:fill="auto"/>
        <w:spacing w:before="0" w:after="0" w:line="240" w:lineRule="auto"/>
        <w:ind w:left="20" w:firstLine="0"/>
        <w:jc w:val="left"/>
        <w:rPr>
          <w:rFonts w:asciiTheme="majorBidi" w:hAnsiTheme="majorBidi" w:cstheme="majorBidi"/>
          <w:sz w:val="24"/>
          <w:szCs w:val="24"/>
        </w:rPr>
      </w:pPr>
    </w:p>
    <w:p w14:paraId="23A3CFCC" w14:textId="6E06E246" w:rsidR="008A6C85" w:rsidRPr="00C7501E" w:rsidRDefault="008B52C3" w:rsidP="00A947C9">
      <w:pPr>
        <w:pStyle w:val="Heading2"/>
      </w:pPr>
      <w:bookmarkStart w:id="470" w:name="bookmark84"/>
      <w:bookmarkStart w:id="471" w:name="bookmark85"/>
      <w:bookmarkStart w:id="472" w:name="_Toc125876394"/>
      <w:r>
        <w:t xml:space="preserve">Experimental </w:t>
      </w:r>
      <w:r w:rsidR="008A6C85" w:rsidRPr="00C7501E">
        <w:t>Setup</w:t>
      </w:r>
      <w:bookmarkEnd w:id="470"/>
      <w:bookmarkEnd w:id="471"/>
      <w:bookmarkEnd w:id="472"/>
    </w:p>
    <w:p w14:paraId="5E678BD7" w14:textId="5F5A1FF9" w:rsidR="008A6C85" w:rsidRDefault="008A6C85" w:rsidP="006F5F62">
      <w:pPr>
        <w:pStyle w:val="MSGENFONTSTYLENAMETEMPLATEROLEMSGENFONTSTYLENAMEBYROLETEXT0"/>
        <w:shd w:val="clear" w:color="auto" w:fill="auto"/>
        <w:spacing w:before="0" w:after="0" w:line="240" w:lineRule="auto"/>
        <w:ind w:left="20" w:right="280" w:firstLine="0"/>
        <w:jc w:val="left"/>
        <w:rPr>
          <w:rStyle w:val="MSGENFONTSTYLENAMETEMPLATEROLEMSGENFONTSTYLENAMEBYROLETEXT"/>
          <w:rFonts w:asciiTheme="majorBidi" w:hAnsiTheme="majorBidi" w:cstheme="majorBidi"/>
          <w:color w:val="000000"/>
          <w:sz w:val="24"/>
          <w:szCs w:val="24"/>
        </w:rPr>
      </w:pPr>
      <w:r w:rsidRPr="008A6C85">
        <w:rPr>
          <w:rStyle w:val="MSGENFONTSTYLENAMETEMPLATEROLEMSGENFONTSTYLENAMEBYROLETEXT"/>
          <w:rFonts w:asciiTheme="majorBidi" w:hAnsiTheme="majorBidi" w:cstheme="majorBidi"/>
          <w:color w:val="000000"/>
          <w:sz w:val="24"/>
          <w:szCs w:val="24"/>
        </w:rPr>
        <w:t>Describe the experimental setup for each metric, and how you obtained the measurements.</w:t>
      </w:r>
    </w:p>
    <w:p w14:paraId="1F896D39" w14:textId="77777777" w:rsidR="006F5F62" w:rsidRPr="008A6C85" w:rsidRDefault="006F5F62" w:rsidP="006F5F62">
      <w:pPr>
        <w:pStyle w:val="MSGENFONTSTYLENAMETEMPLATEROLEMSGENFONTSTYLENAMEBYROLETEXT0"/>
        <w:shd w:val="clear" w:color="auto" w:fill="auto"/>
        <w:spacing w:before="0" w:after="0" w:line="240" w:lineRule="auto"/>
        <w:ind w:left="20" w:right="280" w:firstLine="0"/>
        <w:jc w:val="left"/>
        <w:rPr>
          <w:rFonts w:asciiTheme="majorBidi" w:hAnsiTheme="majorBidi" w:cstheme="majorBidi"/>
          <w:sz w:val="24"/>
          <w:szCs w:val="24"/>
        </w:rPr>
      </w:pPr>
    </w:p>
    <w:p w14:paraId="456CA2ED" w14:textId="62664638" w:rsidR="008A6C85" w:rsidRPr="00C7501E" w:rsidRDefault="008B52C3" w:rsidP="00A947C9">
      <w:pPr>
        <w:pStyle w:val="Heading2"/>
      </w:pPr>
      <w:bookmarkStart w:id="473" w:name="bookmark86"/>
      <w:bookmarkStart w:id="474" w:name="bookmark87"/>
      <w:bookmarkStart w:id="475" w:name="_Toc125876395"/>
      <w:r>
        <w:t xml:space="preserve">The </w:t>
      </w:r>
      <w:r w:rsidR="008A6C85" w:rsidRPr="00C7501E">
        <w:t>Experiments</w:t>
      </w:r>
      <w:bookmarkEnd w:id="473"/>
      <w:bookmarkEnd w:id="474"/>
      <w:bookmarkEnd w:id="475"/>
    </w:p>
    <w:p w14:paraId="73B3468B" w14:textId="5AC38AB4" w:rsidR="008A6C85" w:rsidRDefault="008A6C85" w:rsidP="006F5F62">
      <w:pPr>
        <w:pStyle w:val="MSGENFONTSTYLENAMETEMPLATEROLEMSGENFONTSTYLENAMEBYROLETEXT0"/>
        <w:shd w:val="clear" w:color="auto" w:fill="auto"/>
        <w:spacing w:before="0" w:after="0" w:line="240" w:lineRule="auto"/>
        <w:ind w:left="20" w:firstLine="0"/>
        <w:jc w:val="both"/>
        <w:rPr>
          <w:rStyle w:val="MSGENFONTSTYLENAMETEMPLATEROLEMSGENFONTSTYLENAMEBYROLETEXT"/>
          <w:rFonts w:asciiTheme="majorBidi" w:hAnsiTheme="majorBidi" w:cstheme="majorBidi"/>
          <w:color w:val="000000"/>
          <w:sz w:val="24"/>
          <w:szCs w:val="24"/>
        </w:rPr>
      </w:pPr>
      <w:r w:rsidRPr="008A6C85">
        <w:rPr>
          <w:rStyle w:val="MSGENFONTSTYLENAMETEMPLATEROLEMSGENFONTSTYLENAMEBYROLETEXT"/>
          <w:rFonts w:asciiTheme="majorBidi" w:hAnsiTheme="majorBidi" w:cstheme="majorBidi"/>
          <w:color w:val="000000"/>
          <w:sz w:val="24"/>
          <w:szCs w:val="24"/>
        </w:rPr>
        <w:t>Describe the inputs for each experiment</w:t>
      </w:r>
    </w:p>
    <w:p w14:paraId="1AACF35C" w14:textId="77777777" w:rsidR="006F5F62" w:rsidRPr="008A6C85" w:rsidRDefault="006F5F62" w:rsidP="006F5F62">
      <w:pPr>
        <w:pStyle w:val="MSGENFONTSTYLENAMETEMPLATEROLEMSGENFONTSTYLENAMEBYROLETEXT0"/>
        <w:shd w:val="clear" w:color="auto" w:fill="auto"/>
        <w:spacing w:before="0" w:after="0" w:line="240" w:lineRule="auto"/>
        <w:ind w:left="20" w:firstLine="0"/>
        <w:jc w:val="both"/>
        <w:rPr>
          <w:rFonts w:asciiTheme="majorBidi" w:hAnsiTheme="majorBidi" w:cstheme="majorBidi"/>
          <w:sz w:val="24"/>
          <w:szCs w:val="24"/>
        </w:rPr>
      </w:pPr>
    </w:p>
    <w:p w14:paraId="3FA64AA4" w14:textId="77777777" w:rsidR="008A6C85" w:rsidRPr="00C7501E" w:rsidRDefault="008A6C85" w:rsidP="006F5F62">
      <w:pPr>
        <w:pStyle w:val="Heading3"/>
        <w:spacing w:before="0" w:after="0"/>
      </w:pPr>
      <w:bookmarkStart w:id="476" w:name="bookmark88"/>
      <w:bookmarkStart w:id="477" w:name="bookmark89"/>
      <w:bookmarkStart w:id="478" w:name="_Toc125876396"/>
      <w:r w:rsidRPr="00C7501E">
        <w:t>Participants</w:t>
      </w:r>
      <w:bookmarkEnd w:id="476"/>
      <w:bookmarkEnd w:id="477"/>
      <w:bookmarkEnd w:id="478"/>
    </w:p>
    <w:p w14:paraId="698A5110" w14:textId="28474A52" w:rsidR="008A6C85" w:rsidRDefault="008A6C85" w:rsidP="006F5F62">
      <w:pPr>
        <w:pStyle w:val="MSGENFONTSTYLENAMETEMPLATEROLEMSGENFONTSTYLENAMEBYROLETEXT0"/>
        <w:shd w:val="clear" w:color="auto" w:fill="auto"/>
        <w:spacing w:before="0" w:after="0" w:line="240" w:lineRule="auto"/>
        <w:ind w:left="20" w:firstLine="0"/>
        <w:jc w:val="both"/>
        <w:rPr>
          <w:rStyle w:val="MSGENFONTSTYLENAMETEMPLATEROLEMSGENFONTSTYLENAMEBYROLETEXT"/>
          <w:rFonts w:asciiTheme="majorBidi" w:hAnsiTheme="majorBidi" w:cstheme="majorBidi"/>
          <w:color w:val="000000"/>
          <w:sz w:val="24"/>
          <w:szCs w:val="24"/>
        </w:rPr>
      </w:pPr>
      <w:r w:rsidRPr="008A6C85">
        <w:rPr>
          <w:rStyle w:val="MSGENFONTSTYLENAMETEMPLATEROLEMSGENFONTSTYLENAMEBYROLETEXT"/>
          <w:rFonts w:asciiTheme="majorBidi" w:hAnsiTheme="majorBidi" w:cstheme="majorBidi"/>
          <w:color w:val="000000"/>
          <w:sz w:val="24"/>
          <w:szCs w:val="24"/>
        </w:rPr>
        <w:t>Describe the demography of your sample.</w:t>
      </w:r>
    </w:p>
    <w:p w14:paraId="51FAED0D" w14:textId="77777777" w:rsidR="006F5F62" w:rsidRPr="008A6C85" w:rsidRDefault="006F5F62" w:rsidP="006F5F62">
      <w:pPr>
        <w:pStyle w:val="MSGENFONTSTYLENAMETEMPLATEROLEMSGENFONTSTYLENAMEBYROLETEXT0"/>
        <w:shd w:val="clear" w:color="auto" w:fill="auto"/>
        <w:spacing w:before="0" w:after="0" w:line="240" w:lineRule="auto"/>
        <w:ind w:left="20" w:firstLine="0"/>
        <w:jc w:val="both"/>
        <w:rPr>
          <w:rFonts w:asciiTheme="majorBidi" w:hAnsiTheme="majorBidi" w:cstheme="majorBidi"/>
          <w:sz w:val="24"/>
          <w:szCs w:val="24"/>
        </w:rPr>
      </w:pPr>
    </w:p>
    <w:p w14:paraId="7A54CAB2" w14:textId="77777777" w:rsidR="008A6C85" w:rsidRPr="00C7501E" w:rsidRDefault="008A6C85" w:rsidP="006F5F62">
      <w:pPr>
        <w:pStyle w:val="Heading3"/>
        <w:spacing w:before="0" w:after="0"/>
      </w:pPr>
      <w:bookmarkStart w:id="479" w:name="bookmark90"/>
      <w:bookmarkStart w:id="480" w:name="bookmark91"/>
      <w:bookmarkStart w:id="481" w:name="_Toc125876397"/>
      <w:r w:rsidRPr="00C7501E">
        <w:t>Treatments</w:t>
      </w:r>
      <w:bookmarkEnd w:id="479"/>
      <w:bookmarkEnd w:id="480"/>
      <w:bookmarkEnd w:id="481"/>
    </w:p>
    <w:p w14:paraId="21F1007B" w14:textId="2BDFD18F" w:rsidR="008A6C85" w:rsidRDefault="008A6C85" w:rsidP="006F5F62">
      <w:pPr>
        <w:pStyle w:val="MSGENFONTSTYLENAMETEMPLATEROLEMSGENFONTSTYLENAMEBYROLETEXT0"/>
        <w:shd w:val="clear" w:color="auto" w:fill="auto"/>
        <w:spacing w:before="0" w:after="0" w:line="240" w:lineRule="auto"/>
        <w:ind w:left="20" w:firstLine="0"/>
        <w:jc w:val="both"/>
        <w:rPr>
          <w:rStyle w:val="MSGENFONTSTYLENAMETEMPLATEROLEMSGENFONTSTYLENAMEBYROLETEXT"/>
          <w:rFonts w:asciiTheme="majorBidi" w:hAnsiTheme="majorBidi" w:cstheme="majorBidi"/>
          <w:color w:val="000000"/>
          <w:sz w:val="24"/>
          <w:szCs w:val="24"/>
        </w:rPr>
      </w:pPr>
      <w:r w:rsidRPr="008A6C85">
        <w:rPr>
          <w:rStyle w:val="MSGENFONTSTYLENAMETEMPLATEROLEMSGENFONTSTYLENAMEBYROLETEXT"/>
          <w:rFonts w:asciiTheme="majorBidi" w:hAnsiTheme="majorBidi" w:cstheme="majorBidi"/>
          <w:color w:val="000000"/>
          <w:sz w:val="24"/>
          <w:szCs w:val="24"/>
        </w:rPr>
        <w:t>Describe the tasks that are taken in your experiment</w:t>
      </w:r>
    </w:p>
    <w:p w14:paraId="447720B5" w14:textId="77777777" w:rsidR="006F5F62" w:rsidRPr="008A6C85" w:rsidRDefault="006F5F62" w:rsidP="006F5F62">
      <w:pPr>
        <w:pStyle w:val="MSGENFONTSTYLENAMETEMPLATEROLEMSGENFONTSTYLENAMEBYROLETEXT0"/>
        <w:shd w:val="clear" w:color="auto" w:fill="auto"/>
        <w:spacing w:before="0" w:after="0" w:line="240" w:lineRule="auto"/>
        <w:ind w:left="20" w:firstLine="0"/>
        <w:jc w:val="both"/>
        <w:rPr>
          <w:rFonts w:asciiTheme="majorBidi" w:hAnsiTheme="majorBidi" w:cstheme="majorBidi"/>
          <w:sz w:val="24"/>
          <w:szCs w:val="24"/>
        </w:rPr>
      </w:pPr>
    </w:p>
    <w:p w14:paraId="35AC453A" w14:textId="77777777" w:rsidR="008A6C85" w:rsidRPr="00C7501E" w:rsidRDefault="008A6C85" w:rsidP="006F5F62">
      <w:pPr>
        <w:pStyle w:val="Heading3"/>
        <w:spacing w:before="0" w:after="0"/>
      </w:pPr>
      <w:bookmarkStart w:id="482" w:name="bookmark92"/>
      <w:bookmarkStart w:id="483" w:name="bookmark93"/>
      <w:bookmarkStart w:id="484" w:name="_Toc125876398"/>
      <w:r w:rsidRPr="00C7501E">
        <w:t>Procedures</w:t>
      </w:r>
      <w:bookmarkEnd w:id="482"/>
      <w:bookmarkEnd w:id="483"/>
      <w:bookmarkEnd w:id="484"/>
    </w:p>
    <w:p w14:paraId="2CE8940B" w14:textId="3908AFBB" w:rsidR="008A6C85" w:rsidRDefault="008A6C85" w:rsidP="006F5F62">
      <w:pPr>
        <w:pStyle w:val="MSGENFONTSTYLENAMETEMPLATEROLEMSGENFONTSTYLENAMEBYROLETEXT0"/>
        <w:shd w:val="clear" w:color="auto" w:fill="auto"/>
        <w:spacing w:before="0" w:after="0" w:line="240" w:lineRule="auto"/>
        <w:ind w:left="20" w:firstLine="0"/>
        <w:jc w:val="both"/>
        <w:rPr>
          <w:rStyle w:val="MSGENFONTSTYLENAMETEMPLATEROLEMSGENFONTSTYLENAMEBYROLETEXT"/>
          <w:rFonts w:asciiTheme="majorBidi" w:hAnsiTheme="majorBidi" w:cstheme="majorBidi"/>
          <w:color w:val="000000"/>
          <w:sz w:val="24"/>
          <w:szCs w:val="24"/>
        </w:rPr>
      </w:pPr>
      <w:r w:rsidRPr="008A6C85">
        <w:rPr>
          <w:rStyle w:val="MSGENFONTSTYLENAMETEMPLATEROLEMSGENFONTSTYLENAMEBYROLETEXT"/>
          <w:rFonts w:asciiTheme="majorBidi" w:hAnsiTheme="majorBidi" w:cstheme="majorBidi"/>
          <w:color w:val="000000"/>
          <w:sz w:val="24"/>
          <w:szCs w:val="24"/>
        </w:rPr>
        <w:t>Describe how the experiment was done</w:t>
      </w:r>
    </w:p>
    <w:p w14:paraId="1D4A6F41" w14:textId="77777777" w:rsidR="006F5F62" w:rsidRPr="008A6C85" w:rsidRDefault="006F5F62" w:rsidP="006F5F62">
      <w:pPr>
        <w:pStyle w:val="MSGENFONTSTYLENAMETEMPLATEROLEMSGENFONTSTYLENAMEBYROLETEXT0"/>
        <w:shd w:val="clear" w:color="auto" w:fill="auto"/>
        <w:spacing w:before="0" w:after="0" w:line="240" w:lineRule="auto"/>
        <w:ind w:left="20" w:firstLine="0"/>
        <w:jc w:val="both"/>
        <w:rPr>
          <w:rFonts w:asciiTheme="majorBidi" w:hAnsiTheme="majorBidi" w:cstheme="majorBidi"/>
          <w:sz w:val="24"/>
          <w:szCs w:val="24"/>
        </w:rPr>
      </w:pPr>
    </w:p>
    <w:p w14:paraId="718438E5" w14:textId="34B26F82" w:rsidR="008A6C85" w:rsidRPr="00C7501E" w:rsidRDefault="008B52C3" w:rsidP="006F5F62">
      <w:pPr>
        <w:pStyle w:val="Heading3"/>
        <w:spacing w:before="0" w:after="0"/>
      </w:pPr>
      <w:bookmarkStart w:id="485" w:name="bookmark94"/>
      <w:bookmarkStart w:id="486" w:name="bookmark95"/>
      <w:bookmarkStart w:id="487" w:name="_Toc125876399"/>
      <w:r>
        <w:t>Data</w:t>
      </w:r>
      <w:r w:rsidR="005B0304">
        <w:t xml:space="preserve"> </w:t>
      </w:r>
      <w:r w:rsidR="008A6C85" w:rsidRPr="00C7501E">
        <w:t>Analysis</w:t>
      </w:r>
      <w:bookmarkEnd w:id="485"/>
      <w:bookmarkEnd w:id="486"/>
      <w:bookmarkEnd w:id="487"/>
    </w:p>
    <w:p w14:paraId="762D6EBE" w14:textId="6A4E6D63" w:rsidR="008A6C85" w:rsidRDefault="008A6C85" w:rsidP="006F5F62">
      <w:pPr>
        <w:spacing w:after="0" w:line="240" w:lineRule="auto"/>
        <w:ind w:right="-33"/>
        <w:rPr>
          <w:rStyle w:val="MSGENFONTSTYLENAMETEMPLATEROLEMSGENFONTSTYLENAMEBYROLETEXT"/>
          <w:rFonts w:asciiTheme="majorBidi" w:hAnsiTheme="majorBidi" w:cstheme="majorBidi"/>
          <w:color w:val="000000"/>
          <w:szCs w:val="24"/>
        </w:rPr>
      </w:pPr>
      <w:r w:rsidRPr="008A6C85">
        <w:rPr>
          <w:rStyle w:val="MSGENFONTSTYLENAMETEMPLATEROLEMSGENFONTSTYLENAMEBYROLETEXT"/>
          <w:rFonts w:asciiTheme="majorBidi" w:hAnsiTheme="majorBidi" w:cstheme="majorBidi"/>
          <w:color w:val="000000"/>
          <w:szCs w:val="24"/>
        </w:rPr>
        <w:t xml:space="preserve">Describe the metrics you used to </w:t>
      </w:r>
      <w:proofErr w:type="spellStart"/>
      <w:r w:rsidRPr="008A6C85">
        <w:rPr>
          <w:rStyle w:val="MSGENFONTSTYLENAMETEMPLATEROLEMSGENFONTSTYLENAMEBYROLETEXT"/>
          <w:rFonts w:asciiTheme="majorBidi" w:hAnsiTheme="majorBidi" w:cstheme="majorBidi"/>
          <w:color w:val="000000"/>
          <w:szCs w:val="24"/>
        </w:rPr>
        <w:t>analyze</w:t>
      </w:r>
      <w:proofErr w:type="spellEnd"/>
      <w:r w:rsidRPr="008A6C85">
        <w:rPr>
          <w:rStyle w:val="MSGENFONTSTYLENAMETEMPLATEROLEMSGENFONTSTYLENAMEBYROLETEXT"/>
          <w:rFonts w:asciiTheme="majorBidi" w:hAnsiTheme="majorBidi" w:cstheme="majorBidi"/>
          <w:color w:val="000000"/>
          <w:szCs w:val="24"/>
        </w:rPr>
        <w:t xml:space="preserve"> your data and which type of analysis you performed</w:t>
      </w:r>
      <w:r w:rsidR="005B0304">
        <w:rPr>
          <w:rStyle w:val="MSGENFONTSTYLENAMETEMPLATEROLEMSGENFONTSTYLENAMEBYROLETEXT"/>
          <w:rFonts w:asciiTheme="majorBidi" w:hAnsiTheme="majorBidi" w:cstheme="majorBidi"/>
          <w:color w:val="000000"/>
          <w:szCs w:val="24"/>
        </w:rPr>
        <w:t>.</w:t>
      </w:r>
    </w:p>
    <w:p w14:paraId="5DC76307" w14:textId="77777777" w:rsidR="006F5F62" w:rsidRDefault="006F5F62" w:rsidP="006F5F62">
      <w:pPr>
        <w:spacing w:after="0" w:line="240" w:lineRule="auto"/>
        <w:ind w:right="-33"/>
        <w:rPr>
          <w:rStyle w:val="MSGENFONTSTYLENAMETEMPLATEROLEMSGENFONTSTYLENAMEBYROLETEXT"/>
          <w:rFonts w:asciiTheme="majorBidi" w:hAnsiTheme="majorBidi" w:cstheme="majorBidi"/>
          <w:color w:val="000000"/>
          <w:szCs w:val="24"/>
        </w:rPr>
      </w:pPr>
    </w:p>
    <w:p w14:paraId="12904335" w14:textId="77777777" w:rsidR="005B0304" w:rsidRPr="005B0304" w:rsidRDefault="005B0304" w:rsidP="00A947C9">
      <w:pPr>
        <w:pStyle w:val="Heading2"/>
      </w:pPr>
      <w:bookmarkStart w:id="488" w:name="bookmark96"/>
      <w:bookmarkStart w:id="489" w:name="bookmark97"/>
      <w:bookmarkStart w:id="490" w:name="_Toc125876400"/>
      <w:r w:rsidRPr="005B0304">
        <w:t>Results</w:t>
      </w:r>
      <w:bookmarkEnd w:id="488"/>
      <w:bookmarkEnd w:id="489"/>
      <w:bookmarkEnd w:id="490"/>
    </w:p>
    <w:p w14:paraId="436F161B" w14:textId="77777777" w:rsidR="005B0304" w:rsidRPr="005B0304" w:rsidRDefault="005B0304" w:rsidP="006F5F62">
      <w:pPr>
        <w:pStyle w:val="MSGENFONTSTYLENAMETEMPLATEROLEMSGENFONTSTYLENAMEBYROLETEXT0"/>
        <w:shd w:val="clear" w:color="auto" w:fill="auto"/>
        <w:spacing w:before="0" w:after="0" w:line="240" w:lineRule="auto"/>
        <w:ind w:left="20" w:firstLine="0"/>
        <w:jc w:val="left"/>
        <w:rPr>
          <w:rFonts w:asciiTheme="majorBidi" w:hAnsiTheme="majorBidi" w:cstheme="majorBidi"/>
          <w:sz w:val="24"/>
          <w:szCs w:val="24"/>
        </w:rPr>
      </w:pPr>
      <w:r w:rsidRPr="005B0304">
        <w:rPr>
          <w:rStyle w:val="MSGENFONTSTYLENAMETEMPLATEROLEMSGENFONTSTYLENAMEBYROLETEXT"/>
          <w:rFonts w:asciiTheme="majorBidi" w:hAnsiTheme="majorBidi" w:cstheme="majorBidi"/>
          <w:color w:val="000000"/>
          <w:sz w:val="24"/>
          <w:szCs w:val="24"/>
        </w:rPr>
        <w:t>Summarize the output data, and the statistical or other techniques to deduce your results.</w:t>
      </w:r>
    </w:p>
    <w:p w14:paraId="17AFD916" w14:textId="77777777" w:rsidR="005B0304" w:rsidRPr="005B0304" w:rsidRDefault="005B0304" w:rsidP="006F5F62">
      <w:pPr>
        <w:pStyle w:val="MSGENFONTSTYLENAMETEMPLATEROLEMSGENFONTSTYLENAMEBYROLETEXT0"/>
        <w:shd w:val="clear" w:color="auto" w:fill="auto"/>
        <w:spacing w:before="0" w:after="0" w:line="240" w:lineRule="auto"/>
        <w:ind w:left="20" w:firstLine="0"/>
        <w:jc w:val="left"/>
        <w:rPr>
          <w:rFonts w:asciiTheme="majorBidi" w:hAnsiTheme="majorBidi" w:cstheme="majorBidi"/>
          <w:sz w:val="24"/>
          <w:szCs w:val="24"/>
        </w:rPr>
      </w:pPr>
      <w:r w:rsidRPr="005B0304">
        <w:rPr>
          <w:rStyle w:val="MSGENFONTSTYLENAMETEMPLATEROLEMSGENFONTSTYLENAMEBYROLETEXT"/>
          <w:rFonts w:asciiTheme="majorBidi" w:hAnsiTheme="majorBidi" w:cstheme="majorBidi"/>
          <w:color w:val="000000"/>
          <w:sz w:val="24"/>
          <w:szCs w:val="24"/>
        </w:rPr>
        <w:t>Summarize your results, including tables or graphs as appropriate with a brief description</w:t>
      </w:r>
    </w:p>
    <w:p w14:paraId="5027DB36" w14:textId="17F2414A" w:rsidR="005B0304" w:rsidRDefault="005B0304" w:rsidP="006F5F62">
      <w:pPr>
        <w:pStyle w:val="MSGENFONTSTYLENAMETEMPLATEROLEMSGENFONTSTYLENAMEBYROLETEXT0"/>
        <w:shd w:val="clear" w:color="auto" w:fill="auto"/>
        <w:spacing w:before="0" w:after="0" w:line="240" w:lineRule="auto"/>
        <w:ind w:left="20" w:firstLine="0"/>
        <w:jc w:val="left"/>
        <w:rPr>
          <w:rStyle w:val="MSGENFONTSTYLENAMETEMPLATEROLEMSGENFONTSTYLENAMEBYROLETEXT"/>
          <w:rFonts w:asciiTheme="majorBidi" w:hAnsiTheme="majorBidi" w:cstheme="majorBidi"/>
          <w:color w:val="000000"/>
          <w:sz w:val="24"/>
          <w:szCs w:val="24"/>
        </w:rPr>
      </w:pPr>
      <w:r w:rsidRPr="005B0304">
        <w:rPr>
          <w:rStyle w:val="MSGENFONTSTYLENAMETEMPLATEROLEMSGENFONTSTYLENAMEBYROLETEXT"/>
          <w:rFonts w:asciiTheme="majorBidi" w:hAnsiTheme="majorBidi" w:cstheme="majorBidi"/>
          <w:color w:val="000000"/>
          <w:sz w:val="24"/>
          <w:szCs w:val="24"/>
        </w:rPr>
        <w:t>of each. Where possible, compare your results with other products/systems.</w:t>
      </w:r>
    </w:p>
    <w:p w14:paraId="43BF6795" w14:textId="77777777" w:rsidR="006F5F62" w:rsidRPr="005B0304" w:rsidRDefault="006F5F62" w:rsidP="006F5F62">
      <w:pPr>
        <w:pStyle w:val="MSGENFONTSTYLENAMETEMPLATEROLEMSGENFONTSTYLENAMEBYROLETEXT0"/>
        <w:shd w:val="clear" w:color="auto" w:fill="auto"/>
        <w:spacing w:before="0" w:after="0" w:line="240" w:lineRule="auto"/>
        <w:ind w:left="20" w:firstLine="0"/>
        <w:jc w:val="left"/>
        <w:rPr>
          <w:rFonts w:asciiTheme="majorBidi" w:hAnsiTheme="majorBidi" w:cstheme="majorBidi"/>
          <w:sz w:val="24"/>
          <w:szCs w:val="24"/>
        </w:rPr>
      </w:pPr>
    </w:p>
    <w:p w14:paraId="241185A1" w14:textId="77777777" w:rsidR="005B0304" w:rsidRPr="005B0304" w:rsidRDefault="005B0304" w:rsidP="00A947C9">
      <w:pPr>
        <w:pStyle w:val="Heading2"/>
      </w:pPr>
      <w:bookmarkStart w:id="491" w:name="bookmark98"/>
      <w:bookmarkStart w:id="492" w:name="bookmark99"/>
      <w:bookmarkStart w:id="493" w:name="_Toc125876401"/>
      <w:r w:rsidRPr="005B0304">
        <w:t>Validity</w:t>
      </w:r>
      <w:bookmarkEnd w:id="491"/>
      <w:bookmarkEnd w:id="492"/>
      <w:bookmarkEnd w:id="493"/>
    </w:p>
    <w:p w14:paraId="4F403140" w14:textId="7E36354F" w:rsidR="005B0304" w:rsidRDefault="005B0304" w:rsidP="006F5F62">
      <w:pPr>
        <w:pStyle w:val="MSGENFONTSTYLENAMETEMPLATEROLEMSGENFONTSTYLENAMEBYROLETEXT0"/>
        <w:shd w:val="clear" w:color="auto" w:fill="auto"/>
        <w:spacing w:before="0" w:after="0" w:line="240" w:lineRule="auto"/>
        <w:ind w:left="20" w:right="220" w:firstLine="0"/>
        <w:jc w:val="left"/>
        <w:rPr>
          <w:rStyle w:val="MSGENFONTSTYLENAMETEMPLATEROLEMSGENFONTSTYLENAMEBYROLETEXT"/>
          <w:rFonts w:asciiTheme="majorBidi" w:hAnsiTheme="majorBidi" w:cstheme="majorBidi"/>
          <w:color w:val="000000"/>
          <w:sz w:val="24"/>
          <w:szCs w:val="24"/>
        </w:rPr>
      </w:pPr>
      <w:bookmarkStart w:id="494" w:name="bookmark100"/>
      <w:r w:rsidRPr="005B0304">
        <w:rPr>
          <w:rStyle w:val="MSGENFONTSTYLENAMETEMPLATEROLEMSGENFONTSTYLENAMEBYROLETEXT"/>
          <w:rFonts w:asciiTheme="majorBidi" w:hAnsiTheme="majorBidi" w:cstheme="majorBidi"/>
          <w:color w:val="000000"/>
          <w:sz w:val="24"/>
          <w:szCs w:val="24"/>
        </w:rPr>
        <w:t xml:space="preserve">Identify any possible threats to the validity of your </w:t>
      </w:r>
      <w:proofErr w:type="gramStart"/>
      <w:r w:rsidRPr="005B0304">
        <w:rPr>
          <w:rStyle w:val="MSGENFONTSTYLENAMETEMPLATEROLEMSGENFONTSTYLENAMEBYROLETEXT"/>
          <w:rFonts w:asciiTheme="majorBidi" w:hAnsiTheme="majorBidi" w:cstheme="majorBidi"/>
          <w:color w:val="000000"/>
          <w:sz w:val="24"/>
          <w:szCs w:val="24"/>
        </w:rPr>
        <w:t>results, and</w:t>
      </w:r>
      <w:proofErr w:type="gramEnd"/>
      <w:r w:rsidRPr="005B0304">
        <w:rPr>
          <w:rStyle w:val="MSGENFONTSTYLENAMETEMPLATEROLEMSGENFONTSTYLENAMEBYROLETEXT"/>
          <w:rFonts w:asciiTheme="majorBidi" w:hAnsiTheme="majorBidi" w:cstheme="majorBidi"/>
          <w:color w:val="000000"/>
          <w:sz w:val="24"/>
          <w:szCs w:val="24"/>
        </w:rPr>
        <w:t xml:space="preserve"> discuss each. </w:t>
      </w:r>
    </w:p>
    <w:p w14:paraId="00A809AB" w14:textId="77777777" w:rsidR="005B0304" w:rsidRPr="005B0304" w:rsidRDefault="005B0304" w:rsidP="006F5F62">
      <w:pPr>
        <w:pStyle w:val="MSGENFONTSTYLENAMETEMPLATEROLEMSGENFONTSTYLENAMEBYROLETEXT0"/>
        <w:shd w:val="clear" w:color="auto" w:fill="auto"/>
        <w:spacing w:before="0" w:after="0" w:line="240" w:lineRule="auto"/>
        <w:ind w:left="20" w:right="220" w:firstLine="0"/>
        <w:jc w:val="left"/>
        <w:rPr>
          <w:rStyle w:val="MSGENFONTSTYLENAMETEMPLATEROLEMSGENFONTSTYLENAMEBYROLETEXT"/>
          <w:rFonts w:asciiTheme="majorBidi" w:hAnsiTheme="majorBidi" w:cstheme="majorBidi"/>
          <w:color w:val="000000"/>
          <w:sz w:val="24"/>
          <w:szCs w:val="24"/>
        </w:rPr>
      </w:pPr>
    </w:p>
    <w:p w14:paraId="6CAE5431" w14:textId="358E956F" w:rsidR="005B0304" w:rsidRPr="005B0304" w:rsidRDefault="005B0304" w:rsidP="00A947C9">
      <w:pPr>
        <w:pStyle w:val="Heading2"/>
      </w:pPr>
      <w:r w:rsidRPr="005B0304">
        <w:t xml:space="preserve"> </w:t>
      </w:r>
      <w:bookmarkStart w:id="495" w:name="_Toc125876402"/>
      <w:r w:rsidRPr="005B0304">
        <w:t>Summary of Findings (Discussion)</w:t>
      </w:r>
      <w:bookmarkEnd w:id="494"/>
      <w:bookmarkEnd w:id="495"/>
    </w:p>
    <w:p w14:paraId="76E0C3E0" w14:textId="77777777" w:rsidR="005B0304" w:rsidRPr="005B0304" w:rsidRDefault="005B0304" w:rsidP="006F5F62">
      <w:pPr>
        <w:pStyle w:val="MSGENFONTSTYLENAMETEMPLATEROLEMSGENFONTSTYLENAMEBYROLETEXT0"/>
        <w:shd w:val="clear" w:color="auto" w:fill="auto"/>
        <w:spacing w:before="0" w:after="0" w:line="240" w:lineRule="auto"/>
        <w:ind w:left="20" w:firstLine="0"/>
        <w:jc w:val="left"/>
        <w:rPr>
          <w:rFonts w:asciiTheme="majorBidi" w:hAnsiTheme="majorBidi" w:cstheme="majorBidi"/>
          <w:sz w:val="24"/>
          <w:szCs w:val="24"/>
        </w:rPr>
      </w:pPr>
      <w:r w:rsidRPr="005B0304">
        <w:rPr>
          <w:rStyle w:val="MSGENFONTSTYLENAMETEMPLATEROLEMSGENFONTSTYLENAMEBYROLETEXT"/>
          <w:rFonts w:asciiTheme="majorBidi" w:hAnsiTheme="majorBidi" w:cstheme="majorBidi"/>
          <w:color w:val="000000"/>
          <w:sz w:val="24"/>
          <w:szCs w:val="24"/>
        </w:rPr>
        <w:t>Summarize your results and findings and how they support your hypotheses. This should</w:t>
      </w:r>
    </w:p>
    <w:p w14:paraId="27C74DC1" w14:textId="77777777" w:rsidR="005B0304" w:rsidRPr="005B0304" w:rsidRDefault="005B0304" w:rsidP="006F5F62">
      <w:pPr>
        <w:pStyle w:val="MSGENFONTSTYLENAMETEMPLATEROLEMSGENFONTSTYLENAMEBYROLETEXT0"/>
        <w:shd w:val="clear" w:color="auto" w:fill="auto"/>
        <w:spacing w:before="0" w:after="0" w:line="240" w:lineRule="auto"/>
        <w:ind w:left="20" w:firstLine="0"/>
        <w:jc w:val="left"/>
        <w:rPr>
          <w:rFonts w:asciiTheme="majorBidi" w:hAnsiTheme="majorBidi" w:cstheme="majorBidi"/>
          <w:sz w:val="24"/>
          <w:szCs w:val="24"/>
        </w:rPr>
      </w:pPr>
      <w:r w:rsidRPr="005B0304">
        <w:rPr>
          <w:rStyle w:val="MSGENFONTSTYLENAMETEMPLATEROLEMSGENFONTSTYLENAMEBYROLETEXT"/>
          <w:rFonts w:asciiTheme="majorBidi" w:hAnsiTheme="majorBidi" w:cstheme="majorBidi"/>
          <w:color w:val="000000"/>
          <w:sz w:val="24"/>
          <w:szCs w:val="24"/>
        </w:rPr>
        <w:t>include:</w:t>
      </w:r>
    </w:p>
    <w:p w14:paraId="23FEB5D0" w14:textId="77777777" w:rsidR="005B0304" w:rsidRPr="005B0304" w:rsidRDefault="005B0304" w:rsidP="00376E28">
      <w:pPr>
        <w:pStyle w:val="MSGENFONTSTYLENAMETEMPLATEROLEMSGENFONTSTYLENAMEBYROLETEXT0"/>
        <w:numPr>
          <w:ilvl w:val="0"/>
          <w:numId w:val="2"/>
        </w:numPr>
        <w:shd w:val="clear" w:color="auto" w:fill="auto"/>
        <w:tabs>
          <w:tab w:val="left" w:pos="710"/>
        </w:tabs>
        <w:spacing w:before="0" w:after="0" w:line="240" w:lineRule="auto"/>
        <w:ind w:left="360" w:firstLine="0"/>
        <w:jc w:val="both"/>
        <w:rPr>
          <w:rFonts w:asciiTheme="majorBidi" w:hAnsiTheme="majorBidi" w:cstheme="majorBidi"/>
          <w:sz w:val="24"/>
          <w:szCs w:val="24"/>
        </w:rPr>
      </w:pPr>
      <w:r w:rsidRPr="005B0304">
        <w:rPr>
          <w:rStyle w:val="MSGENFONTSTYLENAMETEMPLATEROLEMSGENFONTSTYLENAMEBYROLETEXT"/>
          <w:rFonts w:asciiTheme="majorBidi" w:hAnsiTheme="majorBidi" w:cstheme="majorBidi"/>
          <w:color w:val="000000"/>
          <w:sz w:val="24"/>
          <w:szCs w:val="24"/>
        </w:rPr>
        <w:t>Explanation of Outcomes</w:t>
      </w:r>
    </w:p>
    <w:p w14:paraId="7D91B816" w14:textId="77777777" w:rsidR="005B0304" w:rsidRPr="005B0304" w:rsidRDefault="005B0304" w:rsidP="00376E28">
      <w:pPr>
        <w:pStyle w:val="MSGENFONTSTYLENAMETEMPLATEROLEMSGENFONTSTYLENAMEBYROLETEXT0"/>
        <w:numPr>
          <w:ilvl w:val="0"/>
          <w:numId w:val="2"/>
        </w:numPr>
        <w:shd w:val="clear" w:color="auto" w:fill="auto"/>
        <w:tabs>
          <w:tab w:val="left" w:pos="715"/>
        </w:tabs>
        <w:spacing w:before="0" w:after="0" w:line="240" w:lineRule="auto"/>
        <w:ind w:left="360" w:firstLine="0"/>
        <w:jc w:val="both"/>
        <w:rPr>
          <w:rFonts w:asciiTheme="majorBidi" w:hAnsiTheme="majorBidi" w:cstheme="majorBidi"/>
          <w:sz w:val="24"/>
          <w:szCs w:val="24"/>
        </w:rPr>
      </w:pPr>
      <w:r w:rsidRPr="005B0304">
        <w:rPr>
          <w:rStyle w:val="MSGENFONTSTYLENAMETEMPLATEROLEMSGENFONTSTYLENAMEBYROLETEXT"/>
          <w:rFonts w:asciiTheme="majorBidi" w:hAnsiTheme="majorBidi" w:cstheme="majorBidi"/>
          <w:color w:val="000000"/>
          <w:sz w:val="24"/>
          <w:szCs w:val="24"/>
        </w:rPr>
        <w:t>Implications of Results</w:t>
      </w:r>
    </w:p>
    <w:p w14:paraId="5A5027CA" w14:textId="77777777" w:rsidR="005B0304" w:rsidRPr="005B0304" w:rsidRDefault="005B0304" w:rsidP="00376E28">
      <w:pPr>
        <w:pStyle w:val="MSGENFONTSTYLENAMETEMPLATEROLEMSGENFONTSTYLENAMEBYROLETEXT0"/>
        <w:numPr>
          <w:ilvl w:val="0"/>
          <w:numId w:val="2"/>
        </w:numPr>
        <w:shd w:val="clear" w:color="auto" w:fill="auto"/>
        <w:tabs>
          <w:tab w:val="left" w:pos="730"/>
        </w:tabs>
        <w:spacing w:before="0" w:after="0" w:line="240" w:lineRule="auto"/>
        <w:ind w:left="720" w:right="280"/>
        <w:jc w:val="left"/>
        <w:rPr>
          <w:rFonts w:asciiTheme="majorBidi" w:hAnsiTheme="majorBidi" w:cstheme="majorBidi"/>
          <w:sz w:val="24"/>
          <w:szCs w:val="24"/>
        </w:rPr>
      </w:pPr>
      <w:r w:rsidRPr="005B0304">
        <w:rPr>
          <w:rStyle w:val="MSGENFONTSTYLENAMETEMPLATEROLEMSGENFONTSTYLENAMEBYROLETEXT"/>
          <w:rFonts w:asciiTheme="majorBidi" w:hAnsiTheme="majorBidi" w:cstheme="majorBidi"/>
          <w:color w:val="000000"/>
          <w:sz w:val="24"/>
          <w:szCs w:val="24"/>
        </w:rPr>
        <w:t>Solution Review: Discuss how well your solution solves the problem, based on your results.</w:t>
      </w:r>
    </w:p>
    <w:p w14:paraId="50135DB4" w14:textId="77777777" w:rsidR="005B0304" w:rsidRPr="005B0304" w:rsidRDefault="005B0304" w:rsidP="00376E28">
      <w:pPr>
        <w:pStyle w:val="MSGENFONTSTYLENAMETEMPLATEROLEMSGENFONTSTYLENAMEBYROLETEXT0"/>
        <w:numPr>
          <w:ilvl w:val="0"/>
          <w:numId w:val="2"/>
        </w:numPr>
        <w:shd w:val="clear" w:color="auto" w:fill="auto"/>
        <w:tabs>
          <w:tab w:val="left" w:pos="710"/>
        </w:tabs>
        <w:spacing w:before="0" w:after="0" w:line="240" w:lineRule="auto"/>
        <w:ind w:left="720" w:right="280"/>
        <w:jc w:val="left"/>
        <w:rPr>
          <w:rFonts w:asciiTheme="majorBidi" w:hAnsiTheme="majorBidi" w:cstheme="majorBidi"/>
          <w:sz w:val="24"/>
          <w:szCs w:val="24"/>
        </w:rPr>
      </w:pPr>
      <w:r w:rsidRPr="005B0304">
        <w:rPr>
          <w:rStyle w:val="MSGENFONTSTYLENAMETEMPLATEROLEMSGENFONTSTYLENAMEBYROLETEXT"/>
          <w:rFonts w:asciiTheme="majorBidi" w:hAnsiTheme="majorBidi" w:cstheme="majorBidi"/>
          <w:color w:val="000000"/>
          <w:sz w:val="24"/>
          <w:szCs w:val="24"/>
        </w:rPr>
        <w:t xml:space="preserve">Project Review: Discuss how well you addressed the project, and what you might do differently if you were to do it again. </w:t>
      </w:r>
      <w:proofErr w:type="gramStart"/>
      <w:r w:rsidRPr="005B0304">
        <w:rPr>
          <w:rStyle w:val="MSGENFONTSTYLENAMETEMPLATEROLEMSGENFONTSTYLENAMEBYROLETEXT"/>
          <w:rFonts w:asciiTheme="majorBidi" w:hAnsiTheme="majorBidi" w:cstheme="majorBidi"/>
          <w:color w:val="000000"/>
          <w:sz w:val="24"/>
          <w:szCs w:val="24"/>
        </w:rPr>
        <w:t>In particular, make</w:t>
      </w:r>
      <w:proofErr w:type="gramEnd"/>
      <w:r w:rsidRPr="005B0304">
        <w:rPr>
          <w:rStyle w:val="MSGENFONTSTYLENAMETEMPLATEROLEMSGENFONTSTYLENAMEBYROLETEXT"/>
          <w:rFonts w:asciiTheme="majorBidi" w:hAnsiTheme="majorBidi" w:cstheme="majorBidi"/>
          <w:color w:val="000000"/>
          <w:sz w:val="24"/>
          <w:szCs w:val="24"/>
        </w:rPr>
        <w:t xml:space="preserve"> sure to identify how you handled any problems that arose during the project.</w:t>
      </w:r>
    </w:p>
    <w:p w14:paraId="11FE9CC2" w14:textId="77777777" w:rsidR="005B0304" w:rsidRPr="005B0304" w:rsidRDefault="005B0304" w:rsidP="00376E28">
      <w:pPr>
        <w:pStyle w:val="MSGENFONTSTYLENAMETEMPLATEROLEMSGENFONTSTYLENAMEBYROLETEXT0"/>
        <w:numPr>
          <w:ilvl w:val="0"/>
          <w:numId w:val="2"/>
        </w:numPr>
        <w:shd w:val="clear" w:color="auto" w:fill="auto"/>
        <w:tabs>
          <w:tab w:val="left" w:pos="710"/>
        </w:tabs>
        <w:spacing w:before="0" w:after="0" w:line="240" w:lineRule="auto"/>
        <w:ind w:left="720" w:right="280"/>
        <w:jc w:val="left"/>
        <w:rPr>
          <w:rFonts w:asciiTheme="majorBidi" w:hAnsiTheme="majorBidi" w:cstheme="majorBidi"/>
          <w:sz w:val="24"/>
          <w:szCs w:val="24"/>
        </w:rPr>
      </w:pPr>
      <w:r w:rsidRPr="005B0304">
        <w:rPr>
          <w:rStyle w:val="MSGENFONTSTYLENAMETEMPLATEROLEMSGENFONTSTYLENAMEBYROLETEXT"/>
          <w:rFonts w:asciiTheme="majorBidi" w:hAnsiTheme="majorBidi" w:cstheme="majorBidi"/>
          <w:color w:val="000000"/>
          <w:sz w:val="24"/>
          <w:szCs w:val="24"/>
        </w:rPr>
        <w:t>Key Skills: Identify key skills that you learnt during the project, and clearly describe how you applied these, and how you might apply them differently if you were to do a similar project.</w:t>
      </w:r>
    </w:p>
    <w:p w14:paraId="6FD07433" w14:textId="77777777" w:rsidR="005B0304" w:rsidRPr="005B0304" w:rsidRDefault="005B0304" w:rsidP="00376E28">
      <w:pPr>
        <w:pStyle w:val="MSGENFONTSTYLENAMETEMPLATEROLEMSGENFONTSTYLENAMEBYROLETEXT0"/>
        <w:numPr>
          <w:ilvl w:val="0"/>
          <w:numId w:val="2"/>
        </w:numPr>
        <w:shd w:val="clear" w:color="auto" w:fill="auto"/>
        <w:tabs>
          <w:tab w:val="left" w:pos="730"/>
        </w:tabs>
        <w:spacing w:before="0" w:after="0" w:line="240" w:lineRule="auto"/>
        <w:ind w:left="357" w:firstLine="0"/>
        <w:jc w:val="both"/>
        <w:rPr>
          <w:rFonts w:asciiTheme="majorBidi" w:hAnsiTheme="majorBidi" w:cstheme="majorBidi"/>
          <w:sz w:val="24"/>
          <w:szCs w:val="24"/>
        </w:rPr>
      </w:pPr>
      <w:r w:rsidRPr="005B0304">
        <w:rPr>
          <w:rStyle w:val="MSGENFONTSTYLENAMETEMPLATEROLEMSGENFONTSTYLENAMEBYROLETEXT"/>
          <w:rFonts w:asciiTheme="majorBidi" w:hAnsiTheme="majorBidi" w:cstheme="majorBidi"/>
          <w:color w:val="000000"/>
          <w:sz w:val="24"/>
          <w:szCs w:val="24"/>
        </w:rPr>
        <w:t>Summary of Discussion</w:t>
      </w:r>
    </w:p>
    <w:p w14:paraId="632C791C" w14:textId="2B06AB6F" w:rsidR="005B0304" w:rsidRPr="005B0304" w:rsidRDefault="005B0304" w:rsidP="006F5F62">
      <w:pPr>
        <w:spacing w:after="0" w:line="240" w:lineRule="auto"/>
        <w:ind w:right="-33"/>
        <w:rPr>
          <w:rFonts w:asciiTheme="majorBidi" w:hAnsiTheme="majorBidi" w:cstheme="majorBidi"/>
          <w:szCs w:val="24"/>
          <w:lang w:eastAsia="en-GB"/>
        </w:rPr>
      </w:pPr>
      <w:r w:rsidRPr="005B0304">
        <w:rPr>
          <w:rStyle w:val="MSGENFONTSTYLENAMETEMPLATEROLEMSGENFONTSTYLENAMEBYROLETEXT"/>
          <w:rFonts w:asciiTheme="majorBidi" w:hAnsiTheme="majorBidi" w:cstheme="majorBidi"/>
          <w:color w:val="000000"/>
          <w:szCs w:val="24"/>
        </w:rPr>
        <w:t>Include detailed data and results in the Appendix</w:t>
      </w:r>
    </w:p>
    <w:p w14:paraId="669EB460" w14:textId="324C0B79" w:rsidR="001D3444" w:rsidRDefault="001D3444" w:rsidP="00D62C2E">
      <w:pPr>
        <w:pStyle w:val="Heading1"/>
        <w:rPr>
          <w:rStyle w:val="MSGENFONTSTYLENAMETEMPLATEROLELEVELNUMBERMSGENFONTSTYLENAMEBYROLEHEADING225"/>
          <w:b/>
          <w:bCs/>
          <w:color w:val="auto"/>
        </w:rPr>
      </w:pPr>
      <w:bookmarkStart w:id="496" w:name="_Toc125876403"/>
      <w:r w:rsidRPr="00B15320">
        <w:lastRenderedPageBreak/>
        <w:t xml:space="preserve">Chapter </w:t>
      </w:r>
      <w:r w:rsidR="003F18B7">
        <w:t>8</w:t>
      </w:r>
      <w:r w:rsidRPr="00B15320">
        <w:t xml:space="preserve">: </w:t>
      </w:r>
      <w:r w:rsidRPr="001D3444">
        <w:rPr>
          <w:rStyle w:val="MSGENFONTSTYLENAMETEMPLATEROLELEVELNUMBERMSGENFONTSTYLENAMEBYROLEHEADING225"/>
          <w:b/>
          <w:bCs/>
          <w:color w:val="auto"/>
        </w:rPr>
        <w:t>USER MANUAL (if applicable)</w:t>
      </w:r>
      <w:bookmarkEnd w:id="496"/>
    </w:p>
    <w:p w14:paraId="4C57E0F9" w14:textId="6D34CFE3" w:rsidR="001D3444" w:rsidRPr="001D3444" w:rsidRDefault="001D3444" w:rsidP="001D3444">
      <w:pPr>
        <w:jc w:val="both"/>
        <w:rPr>
          <w:lang w:eastAsia="en-GB"/>
        </w:rPr>
      </w:pPr>
      <w:r>
        <w:rPr>
          <w:rStyle w:val="MSGENFONTSTYLENAMETEMPLATEROLEMSGENFONTSTYLENAMEBYROLETEXT"/>
          <w:color w:val="000000"/>
        </w:rPr>
        <w:t>This chapter should pictorially (using screen shots) guide the user on how to use the finished system. The inclusion of this chapter is essential since it acts as a contract between developers (the students) and the customer (the supervisor and/or the actual customer) on what the finished system should look like. The screen shots (or diagrams) should be a rough sketch on what the students think the finished system will behave. The users' manual should include simple and easy to follow instructions on how to use all the functions that are outlined in the requirements list.</w:t>
      </w:r>
    </w:p>
    <w:p w14:paraId="682BB2F1" w14:textId="24E271E2" w:rsidR="00C83291" w:rsidRDefault="003F18B7" w:rsidP="004E3A1D">
      <w:pPr>
        <w:pStyle w:val="Heading1"/>
      </w:pPr>
      <w:bookmarkStart w:id="497" w:name="_Toc125876404"/>
      <w:r>
        <w:lastRenderedPageBreak/>
        <w:t xml:space="preserve">Chapter 9: </w:t>
      </w:r>
      <w:r w:rsidR="00701853" w:rsidRPr="00B15320">
        <w:t>Conclusion</w:t>
      </w:r>
      <w:r w:rsidR="00DD52EB" w:rsidRPr="00B15320">
        <w:t>s and Future Work</w:t>
      </w:r>
      <w:bookmarkEnd w:id="453"/>
      <w:bookmarkEnd w:id="454"/>
      <w:bookmarkEnd w:id="455"/>
      <w:bookmarkEnd w:id="497"/>
    </w:p>
    <w:p w14:paraId="1502DB34" w14:textId="77777777" w:rsidR="00960181" w:rsidRPr="00960181" w:rsidRDefault="00960181" w:rsidP="00960181">
      <w:pPr>
        <w:pStyle w:val="MSGENFONTSTYLENAMETEMPLATEROLEMSGENFONTSTYLENAMEBYROLETEXT0"/>
        <w:shd w:val="clear" w:color="auto" w:fill="auto"/>
        <w:spacing w:before="0" w:after="124" w:line="317" w:lineRule="exact"/>
        <w:ind w:left="20" w:right="420" w:firstLine="0"/>
        <w:jc w:val="left"/>
        <w:rPr>
          <w:rFonts w:asciiTheme="majorBidi" w:hAnsiTheme="majorBidi" w:cstheme="majorBidi"/>
          <w:sz w:val="24"/>
          <w:szCs w:val="24"/>
        </w:rPr>
      </w:pPr>
      <w:bookmarkStart w:id="498" w:name="_Toc289258545"/>
      <w:bookmarkStart w:id="499" w:name="_Toc289258744"/>
      <w:bookmarkStart w:id="500" w:name="_Toc289258546"/>
      <w:bookmarkStart w:id="501" w:name="_Toc289258745"/>
      <w:bookmarkStart w:id="502" w:name="_Toc289258547"/>
      <w:bookmarkStart w:id="503" w:name="_Toc289258746"/>
      <w:bookmarkStart w:id="504" w:name="_Toc289258548"/>
      <w:bookmarkStart w:id="505" w:name="_Toc289258747"/>
      <w:bookmarkStart w:id="506" w:name="_Toc289243579"/>
      <w:bookmarkStart w:id="507" w:name="_Toc289258549"/>
      <w:bookmarkStart w:id="508" w:name="_Toc289258748"/>
      <w:bookmarkStart w:id="509" w:name="_Toc289243580"/>
      <w:bookmarkStart w:id="510" w:name="_Toc289258550"/>
      <w:bookmarkStart w:id="511" w:name="_Toc289258749"/>
      <w:bookmarkStart w:id="512" w:name="_Toc289243581"/>
      <w:bookmarkStart w:id="513" w:name="_Toc289258551"/>
      <w:bookmarkStart w:id="514" w:name="_Toc289258750"/>
      <w:bookmarkStart w:id="515" w:name="_Toc289243582"/>
      <w:bookmarkStart w:id="516" w:name="_Toc289258552"/>
      <w:bookmarkStart w:id="517" w:name="_Toc289258751"/>
      <w:bookmarkStart w:id="518" w:name="_Toc289243583"/>
      <w:bookmarkStart w:id="519" w:name="_Toc289258553"/>
      <w:bookmarkStart w:id="520" w:name="_Toc289258752"/>
      <w:bookmarkStart w:id="521" w:name="_Toc289243584"/>
      <w:bookmarkStart w:id="522" w:name="_Toc289258554"/>
      <w:bookmarkStart w:id="523" w:name="_Toc289258753"/>
      <w:bookmarkStart w:id="524" w:name="_Toc288812274"/>
      <w:bookmarkStart w:id="525" w:name="_Toc289334893"/>
      <w:bookmarkStart w:id="526" w:name="_Ref29893928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r w:rsidRPr="00960181">
        <w:rPr>
          <w:rStyle w:val="MSGENFONTSTYLENAMETEMPLATEROLEMSGENFONTSTYLENAMEBYROLETEXT"/>
          <w:rFonts w:asciiTheme="majorBidi" w:hAnsiTheme="majorBidi" w:cstheme="majorBidi"/>
          <w:color w:val="000000"/>
          <w:sz w:val="24"/>
          <w:szCs w:val="24"/>
        </w:rPr>
        <w:t>Introductory paragraph, here where you summarize the project and your solution. This chapter summarizes the parts of the system that are completed and the parts that are still pending. This chapter may include the following:</w:t>
      </w:r>
    </w:p>
    <w:p w14:paraId="29A00966" w14:textId="77777777" w:rsidR="00960181" w:rsidRPr="00960181" w:rsidRDefault="00960181" w:rsidP="00376E28">
      <w:pPr>
        <w:pStyle w:val="MSGENFONTSTYLENAMETEMPLATEROLEMSGENFONTSTYLENAMEBYROLETEXT0"/>
        <w:numPr>
          <w:ilvl w:val="0"/>
          <w:numId w:val="2"/>
        </w:numPr>
        <w:shd w:val="clear" w:color="auto" w:fill="auto"/>
        <w:tabs>
          <w:tab w:val="left" w:pos="720"/>
        </w:tabs>
        <w:spacing w:before="0" w:after="0" w:line="312" w:lineRule="exact"/>
        <w:ind w:left="720" w:right="420"/>
        <w:jc w:val="left"/>
        <w:rPr>
          <w:rFonts w:asciiTheme="majorBidi" w:hAnsiTheme="majorBidi" w:cstheme="majorBidi"/>
          <w:sz w:val="24"/>
          <w:szCs w:val="24"/>
        </w:rPr>
      </w:pPr>
      <w:r w:rsidRPr="00960181">
        <w:rPr>
          <w:rStyle w:val="MSGENFONTSTYLENAMETEMPLATEROLEMSGENFONTSTYLENAMEBYROLETEXT"/>
          <w:rFonts w:asciiTheme="majorBidi" w:hAnsiTheme="majorBidi" w:cstheme="majorBidi"/>
          <w:color w:val="000000"/>
          <w:sz w:val="24"/>
          <w:szCs w:val="24"/>
        </w:rPr>
        <w:t xml:space="preserve">overall analysis and integration of the research and conclusions of the project </w:t>
      </w:r>
      <w:proofErr w:type="gramStart"/>
      <w:r w:rsidRPr="00960181">
        <w:rPr>
          <w:rStyle w:val="MSGENFONTSTYLENAMETEMPLATEROLEMSGENFONTSTYLENAMEBYROLETEXT"/>
          <w:rFonts w:asciiTheme="majorBidi" w:hAnsiTheme="majorBidi" w:cstheme="majorBidi"/>
          <w:color w:val="000000"/>
          <w:sz w:val="24"/>
          <w:szCs w:val="24"/>
        </w:rPr>
        <w:t>in light of</w:t>
      </w:r>
      <w:proofErr w:type="gramEnd"/>
      <w:r w:rsidRPr="00960181">
        <w:rPr>
          <w:rStyle w:val="MSGENFONTSTYLENAMETEMPLATEROLEMSGENFONTSTYLENAMEBYROLETEXT"/>
          <w:rFonts w:asciiTheme="majorBidi" w:hAnsiTheme="majorBidi" w:cstheme="majorBidi"/>
          <w:color w:val="000000"/>
          <w:sz w:val="24"/>
          <w:szCs w:val="24"/>
        </w:rPr>
        <w:t xml:space="preserve"> current research in the field</w:t>
      </w:r>
    </w:p>
    <w:p w14:paraId="7B9547AC" w14:textId="77777777" w:rsidR="00960181" w:rsidRPr="00960181" w:rsidRDefault="00960181" w:rsidP="00376E28">
      <w:pPr>
        <w:pStyle w:val="MSGENFONTSTYLENAMETEMPLATEROLEMSGENFONTSTYLENAMEBYROLETEXT0"/>
        <w:numPr>
          <w:ilvl w:val="0"/>
          <w:numId w:val="2"/>
        </w:numPr>
        <w:shd w:val="clear" w:color="auto" w:fill="auto"/>
        <w:tabs>
          <w:tab w:val="left" w:pos="720"/>
        </w:tabs>
        <w:spacing w:before="0" w:after="0" w:line="317" w:lineRule="exact"/>
        <w:ind w:left="720" w:right="520"/>
        <w:jc w:val="left"/>
        <w:rPr>
          <w:rFonts w:asciiTheme="majorBidi" w:hAnsiTheme="majorBidi" w:cstheme="majorBidi"/>
          <w:sz w:val="24"/>
          <w:szCs w:val="24"/>
        </w:rPr>
      </w:pPr>
      <w:r w:rsidRPr="00960181">
        <w:rPr>
          <w:rStyle w:val="MSGENFONTSTYLENAMETEMPLATEROLEMSGENFONTSTYLENAMEBYROLETEXT"/>
          <w:rFonts w:asciiTheme="majorBidi" w:hAnsiTheme="majorBidi" w:cstheme="majorBidi"/>
          <w:color w:val="000000"/>
          <w:sz w:val="24"/>
          <w:szCs w:val="24"/>
        </w:rPr>
        <w:t>conclusions regarding goals or hypotheses of the project that were presented in the Introduction, and the overall significance and contribution of the project</w:t>
      </w:r>
    </w:p>
    <w:p w14:paraId="28EB857A" w14:textId="77777777" w:rsidR="00960181" w:rsidRPr="00960181" w:rsidRDefault="00960181" w:rsidP="00376E28">
      <w:pPr>
        <w:pStyle w:val="MSGENFONTSTYLENAMETEMPLATEROLEMSGENFONTSTYLENAMEBYROLETEXT0"/>
        <w:numPr>
          <w:ilvl w:val="0"/>
          <w:numId w:val="2"/>
        </w:numPr>
        <w:shd w:val="clear" w:color="auto" w:fill="auto"/>
        <w:tabs>
          <w:tab w:val="left" w:pos="740"/>
        </w:tabs>
        <w:spacing w:before="0" w:after="73" w:line="220" w:lineRule="exact"/>
        <w:ind w:left="380" w:firstLine="0"/>
        <w:jc w:val="both"/>
        <w:rPr>
          <w:rFonts w:asciiTheme="majorBidi" w:hAnsiTheme="majorBidi" w:cstheme="majorBidi"/>
          <w:sz w:val="24"/>
          <w:szCs w:val="24"/>
        </w:rPr>
      </w:pPr>
      <w:r w:rsidRPr="00960181">
        <w:rPr>
          <w:rStyle w:val="MSGENFONTSTYLENAMETEMPLATEROLEMSGENFONTSTYLENAMEBYROLETEXT"/>
          <w:rFonts w:asciiTheme="majorBidi" w:hAnsiTheme="majorBidi" w:cstheme="majorBidi"/>
          <w:color w:val="000000"/>
          <w:sz w:val="24"/>
          <w:szCs w:val="24"/>
        </w:rPr>
        <w:t>comments on strengths and limitations of the project</w:t>
      </w:r>
    </w:p>
    <w:p w14:paraId="6E6C53B0" w14:textId="77777777" w:rsidR="00960181" w:rsidRPr="00960181" w:rsidRDefault="00960181" w:rsidP="00376E28">
      <w:pPr>
        <w:pStyle w:val="MSGENFONTSTYLENAMETEMPLATEROLEMSGENFONTSTYLENAMEBYROLETEXT0"/>
        <w:numPr>
          <w:ilvl w:val="0"/>
          <w:numId w:val="2"/>
        </w:numPr>
        <w:shd w:val="clear" w:color="auto" w:fill="auto"/>
        <w:tabs>
          <w:tab w:val="left" w:pos="740"/>
        </w:tabs>
        <w:spacing w:before="0" w:after="0" w:line="220" w:lineRule="exact"/>
        <w:ind w:left="380" w:firstLine="0"/>
        <w:jc w:val="both"/>
        <w:rPr>
          <w:rFonts w:asciiTheme="majorBidi" w:hAnsiTheme="majorBidi" w:cstheme="majorBidi"/>
          <w:sz w:val="24"/>
          <w:szCs w:val="24"/>
        </w:rPr>
      </w:pPr>
      <w:r w:rsidRPr="00960181">
        <w:rPr>
          <w:rStyle w:val="MSGENFONTSTYLENAMETEMPLATEROLEMSGENFONTSTYLENAMEBYROLETEXT"/>
          <w:rFonts w:asciiTheme="majorBidi" w:hAnsiTheme="majorBidi" w:cstheme="majorBidi"/>
          <w:color w:val="000000"/>
          <w:sz w:val="24"/>
          <w:szCs w:val="24"/>
        </w:rPr>
        <w:t>discussion of any potential applications of the findings</w:t>
      </w:r>
    </w:p>
    <w:p w14:paraId="4CD373E2" w14:textId="77777777" w:rsidR="00960181" w:rsidRPr="00960181" w:rsidRDefault="00960181" w:rsidP="00376E28">
      <w:pPr>
        <w:pStyle w:val="MSGENFONTSTYLENAMETEMPLATEROLEMSGENFONTSTYLENAMEBYROLETEXT0"/>
        <w:numPr>
          <w:ilvl w:val="0"/>
          <w:numId w:val="2"/>
        </w:numPr>
        <w:shd w:val="clear" w:color="auto" w:fill="auto"/>
        <w:tabs>
          <w:tab w:val="left" w:pos="720"/>
        </w:tabs>
        <w:spacing w:before="0" w:after="706" w:line="317" w:lineRule="exact"/>
        <w:ind w:left="720" w:right="280"/>
        <w:jc w:val="left"/>
        <w:rPr>
          <w:rFonts w:asciiTheme="majorBidi" w:hAnsiTheme="majorBidi" w:cstheme="majorBidi"/>
          <w:sz w:val="24"/>
          <w:szCs w:val="24"/>
        </w:rPr>
      </w:pPr>
      <w:r w:rsidRPr="00960181">
        <w:rPr>
          <w:rStyle w:val="MSGENFONTSTYLENAMETEMPLATEROLEMSGENFONTSTYLENAMEBYROLETEXT"/>
          <w:rFonts w:asciiTheme="majorBidi" w:hAnsiTheme="majorBidi" w:cstheme="majorBidi"/>
          <w:color w:val="000000"/>
          <w:sz w:val="24"/>
          <w:szCs w:val="24"/>
        </w:rPr>
        <w:t>an analysis of possible future research directions in the field drawing on the work of the project</w:t>
      </w:r>
    </w:p>
    <w:p w14:paraId="68C68807" w14:textId="77777777" w:rsidR="00A947C9" w:rsidRPr="00A947C9" w:rsidRDefault="00A947C9" w:rsidP="00A947C9">
      <w:pPr>
        <w:pStyle w:val="ListParagraph"/>
        <w:keepNext/>
        <w:keepLines/>
        <w:numPr>
          <w:ilvl w:val="0"/>
          <w:numId w:val="5"/>
        </w:numPr>
        <w:spacing w:before="360" w:after="360"/>
        <w:contextualSpacing w:val="0"/>
        <w:outlineLvl w:val="1"/>
        <w:rPr>
          <w:rFonts w:eastAsiaTheme="majorEastAsia" w:cs="Times New Roman"/>
          <w:b/>
          <w:bCs/>
          <w:vanish/>
          <w:sz w:val="28"/>
          <w:szCs w:val="28"/>
        </w:rPr>
      </w:pPr>
      <w:bookmarkStart w:id="527" w:name="bookmark105"/>
      <w:bookmarkStart w:id="528" w:name="bookmark106"/>
      <w:bookmarkStart w:id="529" w:name="_Toc125876405"/>
    </w:p>
    <w:p w14:paraId="67118322" w14:textId="5E366B7D" w:rsidR="00960181" w:rsidRPr="00960181" w:rsidRDefault="00960181" w:rsidP="00A947C9">
      <w:pPr>
        <w:pStyle w:val="Heading2"/>
      </w:pPr>
      <w:r w:rsidRPr="00960181">
        <w:t>Limitations</w:t>
      </w:r>
      <w:r w:rsidRPr="00960181">
        <w:tab/>
        <w:t>(i.e., limitations or problems with the study or outcomes)</w:t>
      </w:r>
      <w:bookmarkEnd w:id="527"/>
      <w:bookmarkEnd w:id="528"/>
      <w:bookmarkEnd w:id="529"/>
    </w:p>
    <w:p w14:paraId="25E0ADFB" w14:textId="77777777" w:rsidR="00960181" w:rsidRPr="00960181" w:rsidRDefault="00960181" w:rsidP="00960181">
      <w:pPr>
        <w:pStyle w:val="MSGENFONTSTYLENAMETEMPLATEROLEMSGENFONTSTYLENAMEBYROLETEXT0"/>
        <w:shd w:val="clear" w:color="auto" w:fill="auto"/>
        <w:spacing w:before="0" w:after="241" w:line="220" w:lineRule="exact"/>
        <w:ind w:left="20" w:firstLine="0"/>
        <w:jc w:val="both"/>
        <w:rPr>
          <w:rFonts w:asciiTheme="majorBidi" w:hAnsiTheme="majorBidi" w:cstheme="majorBidi"/>
          <w:sz w:val="24"/>
          <w:szCs w:val="24"/>
        </w:rPr>
      </w:pPr>
      <w:r w:rsidRPr="00960181">
        <w:rPr>
          <w:rStyle w:val="MSGENFONTSTYLENAMETEMPLATEROLEMSGENFONTSTYLENAMEBYROLETEXT"/>
          <w:rFonts w:asciiTheme="majorBidi" w:hAnsiTheme="majorBidi" w:cstheme="majorBidi"/>
          <w:color w:val="000000"/>
          <w:sz w:val="24"/>
          <w:szCs w:val="24"/>
        </w:rPr>
        <w:t>Discuss any limitation or problems with the study or project.</w:t>
      </w:r>
    </w:p>
    <w:p w14:paraId="377F4EF9" w14:textId="77777777" w:rsidR="00960181" w:rsidRPr="00960181" w:rsidRDefault="00960181" w:rsidP="00A947C9">
      <w:pPr>
        <w:pStyle w:val="Heading2"/>
      </w:pPr>
      <w:bookmarkStart w:id="530" w:name="bookmark107"/>
      <w:bookmarkStart w:id="531" w:name="bookmark108"/>
      <w:bookmarkStart w:id="532" w:name="_Toc125876406"/>
      <w:r w:rsidRPr="00960181">
        <w:t>Future</w:t>
      </w:r>
      <w:r w:rsidRPr="00960181">
        <w:tab/>
        <w:t>Work</w:t>
      </w:r>
      <w:bookmarkEnd w:id="530"/>
      <w:bookmarkEnd w:id="531"/>
      <w:bookmarkEnd w:id="532"/>
    </w:p>
    <w:p w14:paraId="2A0589AA" w14:textId="77777777" w:rsidR="00960181" w:rsidRPr="00960181" w:rsidRDefault="00960181" w:rsidP="00960181">
      <w:pPr>
        <w:pStyle w:val="MSGENFONTSTYLENAMETEMPLATEROLEMSGENFONTSTYLENAMEBYROLETEXT0"/>
        <w:shd w:val="clear" w:color="auto" w:fill="auto"/>
        <w:spacing w:before="0" w:after="709" w:line="322" w:lineRule="exact"/>
        <w:ind w:left="20" w:right="840" w:firstLine="0"/>
        <w:jc w:val="left"/>
        <w:rPr>
          <w:rFonts w:asciiTheme="majorBidi" w:hAnsiTheme="majorBidi" w:cstheme="majorBidi"/>
          <w:sz w:val="24"/>
          <w:szCs w:val="24"/>
        </w:rPr>
      </w:pPr>
      <w:r w:rsidRPr="00960181">
        <w:rPr>
          <w:rStyle w:val="MSGENFONTSTYLENAMETEMPLATEROLEMSGENFONTSTYLENAMEBYROLETEXT"/>
          <w:rFonts w:asciiTheme="majorBidi" w:hAnsiTheme="majorBidi" w:cstheme="majorBidi"/>
          <w:color w:val="000000"/>
          <w:sz w:val="24"/>
          <w:szCs w:val="24"/>
        </w:rPr>
        <w:t>Discuss any proposals for completion of the project, or for enhancements, or for re</w:t>
      </w:r>
      <w:r w:rsidRPr="00960181">
        <w:rPr>
          <w:rStyle w:val="MSGENFONTSTYLENAMETEMPLATEROLEMSGENFONTSTYLENAMEBYROLETEXT"/>
          <w:rFonts w:asciiTheme="majorBidi" w:hAnsiTheme="majorBidi" w:cstheme="majorBidi"/>
          <w:color w:val="000000"/>
          <w:sz w:val="24"/>
          <w:szCs w:val="24"/>
        </w:rPr>
        <w:softHyphen/>
        <w:t>design of your solution or software.</w:t>
      </w:r>
    </w:p>
    <w:p w14:paraId="317F051E" w14:textId="0D07BBC7" w:rsidR="00960181" w:rsidRDefault="00960181" w:rsidP="00A947C9">
      <w:pPr>
        <w:pStyle w:val="Heading2"/>
      </w:pPr>
      <w:bookmarkStart w:id="533" w:name="bookmark109"/>
      <w:bookmarkStart w:id="534" w:name="bookmark110"/>
      <w:bookmarkStart w:id="535" w:name="_Toc125876407"/>
      <w:r w:rsidRPr="00960181">
        <w:t>Summary</w:t>
      </w:r>
      <w:bookmarkEnd w:id="533"/>
      <w:bookmarkEnd w:id="534"/>
      <w:bookmarkEnd w:id="535"/>
    </w:p>
    <w:p w14:paraId="7CBB815A" w14:textId="02696BB8" w:rsidR="00543B33" w:rsidRPr="00543B33" w:rsidRDefault="00543B33" w:rsidP="00543B33">
      <w:r w:rsidRPr="00543B33">
        <w:t>Summarize your project in one or two paragraphs.</w:t>
      </w:r>
    </w:p>
    <w:bookmarkEnd w:id="524"/>
    <w:bookmarkEnd w:id="525"/>
    <w:bookmarkEnd w:id="526"/>
    <w:p w14:paraId="0C76D631" w14:textId="77777777" w:rsidR="008857C0" w:rsidRDefault="008857C0">
      <w:pPr>
        <w:pStyle w:val="ListParagraph"/>
        <w:spacing w:line="360" w:lineRule="auto"/>
        <w:ind w:left="1080"/>
        <w:jc w:val="both"/>
        <w:rPr>
          <w:rFonts w:cs="Times New Roman"/>
          <w:b/>
        </w:rPr>
      </w:pPr>
    </w:p>
    <w:p w14:paraId="4603C1C9" w14:textId="77777777" w:rsidR="00344D62" w:rsidRPr="007052B4" w:rsidRDefault="00344D62" w:rsidP="00E61578">
      <w:pPr>
        <w:spacing w:line="360" w:lineRule="auto"/>
        <w:rPr>
          <w:rFonts w:cs="Times New Roman"/>
          <w:color w:val="FF0000"/>
        </w:rPr>
        <w:sectPr w:rsidR="00344D62" w:rsidRPr="007052B4" w:rsidSect="007B44C6">
          <w:headerReference w:type="even" r:id="rId18"/>
          <w:footerReference w:type="even" r:id="rId19"/>
          <w:footerReference w:type="default" r:id="rId20"/>
          <w:headerReference w:type="first" r:id="rId21"/>
          <w:footerReference w:type="first" r:id="rId22"/>
          <w:pgSz w:w="11909" w:h="16834" w:code="9"/>
          <w:pgMar w:top="1440" w:right="710" w:bottom="1440" w:left="2160" w:header="720" w:footer="720" w:gutter="0"/>
          <w:cols w:space="720"/>
          <w:docGrid w:linePitch="360"/>
        </w:sectPr>
      </w:pPr>
    </w:p>
    <w:p w14:paraId="08EA46E6" w14:textId="6C0C57C7" w:rsidR="00543B33" w:rsidRDefault="00543B33" w:rsidP="004E3A1D">
      <w:pPr>
        <w:pStyle w:val="Heading1"/>
        <w:rPr>
          <w:lang w:val="fr-FR"/>
        </w:rPr>
      </w:pPr>
      <w:bookmarkStart w:id="536" w:name="_Toc125876408"/>
      <w:bookmarkStart w:id="537" w:name="_Toc288812275"/>
      <w:bookmarkStart w:id="538" w:name="_Toc289334894"/>
      <w:r w:rsidRPr="00543B33">
        <w:rPr>
          <w:lang w:val="fr-FR"/>
        </w:rPr>
        <w:lastRenderedPageBreak/>
        <w:t>REFERENCES</w:t>
      </w:r>
      <w:bookmarkEnd w:id="536"/>
    </w:p>
    <w:p w14:paraId="6609925A" w14:textId="77777777" w:rsidR="00543B33" w:rsidRPr="00543B33" w:rsidRDefault="00543B33" w:rsidP="00376E28">
      <w:pPr>
        <w:pStyle w:val="MSGENFONTSTYLENAMETEMPLATEROLEMSGENFONTSTYLENAMEBYROLETEXT0"/>
        <w:numPr>
          <w:ilvl w:val="1"/>
          <w:numId w:val="3"/>
        </w:numPr>
        <w:shd w:val="clear" w:color="auto" w:fill="auto"/>
        <w:tabs>
          <w:tab w:val="left" w:pos="346"/>
        </w:tabs>
        <w:spacing w:before="0" w:after="0" w:line="240" w:lineRule="auto"/>
        <w:ind w:left="360" w:right="-198" w:hanging="340"/>
        <w:jc w:val="both"/>
        <w:rPr>
          <w:rFonts w:asciiTheme="majorBidi" w:hAnsiTheme="majorBidi" w:cstheme="majorBidi"/>
        </w:rPr>
      </w:pPr>
      <w:r w:rsidRPr="00543B33">
        <w:rPr>
          <w:rStyle w:val="MSGENFONTSTYLENAMETEMPLATEROLEMSGENFONTSTYLENAMEBYROLETEXT"/>
          <w:rFonts w:asciiTheme="majorBidi" w:hAnsiTheme="majorBidi" w:cstheme="majorBidi"/>
          <w:color w:val="000000"/>
        </w:rPr>
        <w:t xml:space="preserve">I. U. School of Informatics and Computing, "Thesis Formatting and Style," [Online]. </w:t>
      </w:r>
      <w:proofErr w:type="spellStart"/>
      <w:proofErr w:type="gramStart"/>
      <w:r w:rsidRPr="00543B33">
        <w:rPr>
          <w:rStyle w:val="MSGENFONTSTYLENAMETEMPLATEROLEMSGENFONTSTYLENAMEBYROLETEXT"/>
          <w:rFonts w:asciiTheme="majorBidi" w:hAnsiTheme="majorBidi" w:cstheme="majorBidi"/>
          <w:color w:val="000000"/>
          <w:lang w:val="fr-FR"/>
        </w:rPr>
        <w:t>Available</w:t>
      </w:r>
      <w:proofErr w:type="spellEnd"/>
      <w:r w:rsidRPr="00543B33">
        <w:rPr>
          <w:rStyle w:val="MSGENFONTSTYLENAMETEMPLATEROLEMSGENFONTSTYLENAMEBYROLETEXT"/>
          <w:rFonts w:asciiTheme="majorBidi" w:hAnsiTheme="majorBidi" w:cstheme="majorBidi"/>
          <w:color w:val="000000"/>
          <w:lang w:val="fr-FR"/>
        </w:rPr>
        <w:t>:</w:t>
      </w:r>
      <w:proofErr w:type="gramEnd"/>
      <w:r w:rsidRPr="00543B33">
        <w:rPr>
          <w:rStyle w:val="MSGENFONTSTYLENAMETEMPLATEROLEMSGENFONTSTYLENAMEBYROLETEXT"/>
          <w:rFonts w:asciiTheme="majorBidi" w:hAnsiTheme="majorBidi" w:cstheme="majorBidi"/>
          <w:color w:val="000000"/>
          <w:lang w:val="fr-FR"/>
        </w:rPr>
        <w:t xml:space="preserve"> </w:t>
      </w:r>
      <w:hyperlink r:id="rId23" w:history="1">
        <w:r w:rsidRPr="00543B33">
          <w:rPr>
            <w:rStyle w:val="MSGENFONTSTYLENAMETEMPLATEROLEMSGENFONTSTYLENAMEBYROLETEXT"/>
            <w:rFonts w:asciiTheme="majorBidi" w:hAnsiTheme="majorBidi" w:cstheme="majorBidi"/>
            <w:color w:val="000000"/>
            <w:lang w:val="fr-FR"/>
          </w:rPr>
          <w:t>https://soic.iupui.edu/files/Thesis_Formatting_and_Style_Document.pdf</w:t>
        </w:r>
      </w:hyperlink>
      <w:r w:rsidRPr="00543B33">
        <w:rPr>
          <w:rStyle w:val="MSGENFONTSTYLENAMETEMPLATEROLEMSGENFONTSTYLENAMEBYROLETEXT"/>
          <w:rFonts w:asciiTheme="majorBidi" w:hAnsiTheme="majorBidi" w:cstheme="majorBidi"/>
          <w:color w:val="000000"/>
          <w:lang w:val="fr-FR"/>
        </w:rPr>
        <w:t xml:space="preserve">. </w:t>
      </w:r>
      <w:r w:rsidRPr="00543B33">
        <w:rPr>
          <w:rStyle w:val="MSGENFONTSTYLENAMETEMPLATEROLEMSGENFONTSTYLENAMEBYROLETEXT"/>
          <w:rFonts w:asciiTheme="majorBidi" w:hAnsiTheme="majorBidi" w:cstheme="majorBidi"/>
          <w:color w:val="000000"/>
        </w:rPr>
        <w:t>[Accessed 15 June 2015].</w:t>
      </w:r>
    </w:p>
    <w:p w14:paraId="184073A5" w14:textId="77777777" w:rsidR="00543B33" w:rsidRPr="00543B33" w:rsidRDefault="00543B33" w:rsidP="00376E28">
      <w:pPr>
        <w:pStyle w:val="MSGENFONTSTYLENAMETEMPLATEROLEMSGENFONTSTYLENAMEBYROLETEXT0"/>
        <w:numPr>
          <w:ilvl w:val="1"/>
          <w:numId w:val="3"/>
        </w:numPr>
        <w:shd w:val="clear" w:color="auto" w:fill="auto"/>
        <w:tabs>
          <w:tab w:val="left" w:pos="342"/>
        </w:tabs>
        <w:spacing w:before="0" w:after="0" w:line="240" w:lineRule="auto"/>
        <w:ind w:left="360" w:right="-198" w:hanging="340"/>
        <w:jc w:val="both"/>
        <w:rPr>
          <w:rFonts w:asciiTheme="majorBidi" w:hAnsiTheme="majorBidi" w:cstheme="majorBidi"/>
        </w:rPr>
      </w:pPr>
      <w:r w:rsidRPr="00543B33">
        <w:rPr>
          <w:rStyle w:val="MSGENFONTSTYLENAMETEMPLATEROLEMSGENFONTSTYLENAMEBYROLETEXT"/>
          <w:rFonts w:asciiTheme="majorBidi" w:hAnsiTheme="majorBidi" w:cstheme="majorBidi"/>
          <w:color w:val="000000"/>
        </w:rPr>
        <w:t>U. o. B. C. Graduate and Postdoctoral Studies, "DISSERTATION &amp; THESIS PREPARATION," [Online]. Available:</w:t>
      </w:r>
    </w:p>
    <w:p w14:paraId="7BA13876" w14:textId="77777777" w:rsidR="00543B33" w:rsidRPr="00543B33" w:rsidRDefault="00543B33" w:rsidP="00543B33">
      <w:pPr>
        <w:pStyle w:val="MSGENFONTSTYLENAMETEMPLATEROLEMSGENFONTSTYLENAMEBYROLETEXT0"/>
        <w:shd w:val="clear" w:color="auto" w:fill="auto"/>
        <w:spacing w:before="0" w:after="0" w:line="240" w:lineRule="auto"/>
        <w:ind w:left="360" w:right="-198" w:firstLine="0"/>
        <w:jc w:val="both"/>
        <w:rPr>
          <w:rFonts w:asciiTheme="majorBidi" w:hAnsiTheme="majorBidi" w:cstheme="majorBidi"/>
        </w:rPr>
      </w:pPr>
      <w:hyperlink r:id="rId24" w:history="1">
        <w:r w:rsidRPr="00543B33">
          <w:rPr>
            <w:rStyle w:val="MSGENFONTSTYLENAMETEMPLATEROLEMSGENFONTSTYLENAMEBYROLETEXT"/>
            <w:rFonts w:asciiTheme="majorBidi" w:hAnsiTheme="majorBidi" w:cstheme="majorBidi"/>
            <w:color w:val="000000"/>
          </w:rPr>
          <w:t>https://www.grad.ubc.ca/sites/default/files/materials/thesis_review.pdf</w:t>
        </w:r>
      </w:hyperlink>
      <w:r w:rsidRPr="00543B33">
        <w:rPr>
          <w:rStyle w:val="MSGENFONTSTYLENAMETEMPLATEROLEMSGENFONTSTYLENAMEBYROLETEXT"/>
          <w:rFonts w:asciiTheme="majorBidi" w:hAnsiTheme="majorBidi" w:cstheme="majorBidi"/>
          <w:color w:val="000000"/>
        </w:rPr>
        <w:t>. [Accessed 21 June 2015].</w:t>
      </w:r>
    </w:p>
    <w:p w14:paraId="72FFF78E" w14:textId="3684D88B" w:rsidR="00543B33" w:rsidRPr="00543B33" w:rsidRDefault="00543B33" w:rsidP="00376E28">
      <w:pPr>
        <w:pStyle w:val="MSGENFONTSTYLENAMETEMPLATEROLEMSGENFONTSTYLENAMEBYROLETEXT0"/>
        <w:numPr>
          <w:ilvl w:val="1"/>
          <w:numId w:val="3"/>
        </w:numPr>
        <w:shd w:val="clear" w:color="auto" w:fill="auto"/>
        <w:tabs>
          <w:tab w:val="left" w:pos="342"/>
        </w:tabs>
        <w:spacing w:before="0" w:after="0" w:line="240" w:lineRule="auto"/>
        <w:ind w:left="360" w:right="-198" w:hanging="340"/>
        <w:jc w:val="both"/>
        <w:rPr>
          <w:rStyle w:val="MSGENFONTSTYLENAMETEMPLATEROLEMSGENFONTSTYLENAMEBYROLETEXT"/>
          <w:rFonts w:asciiTheme="majorBidi" w:hAnsiTheme="majorBidi" w:cstheme="majorBidi"/>
          <w:shd w:val="clear" w:color="auto" w:fill="auto"/>
        </w:rPr>
      </w:pPr>
      <w:r w:rsidRPr="00543B33">
        <w:rPr>
          <w:rStyle w:val="MSGENFONTSTYLENAMETEMPLATEROLEMSGENFONTSTYLENAMEBYROLETEXT"/>
          <w:rFonts w:asciiTheme="majorBidi" w:hAnsiTheme="majorBidi" w:cstheme="majorBidi"/>
          <w:color w:val="000000"/>
        </w:rPr>
        <w:t xml:space="preserve">M. U. Department of </w:t>
      </w:r>
      <w:r w:rsidR="00BA41EC">
        <w:rPr>
          <w:rStyle w:val="MSGENFONTSTYLENAMETEMPLATEROLEMSGENFONTSTYLENAMEBYROLETEXT"/>
          <w:rFonts w:asciiTheme="majorBidi" w:hAnsiTheme="majorBidi" w:cstheme="majorBidi"/>
          <w:color w:val="000000"/>
        </w:rPr>
        <w:t>Information System</w:t>
      </w:r>
      <w:r w:rsidRPr="00543B33">
        <w:rPr>
          <w:rStyle w:val="MSGENFONTSTYLENAMETEMPLATEROLEMSGENFONTSTYLENAMEBYROLETEXT"/>
          <w:rFonts w:asciiTheme="majorBidi" w:hAnsiTheme="majorBidi" w:cstheme="majorBidi"/>
          <w:color w:val="000000"/>
        </w:rPr>
        <w:t xml:space="preserve">, "Final Year Project Handbook," 2012. [Online]. Available: </w:t>
      </w:r>
      <w:hyperlink r:id="rId25" w:history="1">
        <w:r w:rsidRPr="00543B33">
          <w:rPr>
            <w:rStyle w:val="MSGENFONTSTYLENAMETEMPLATEROLEMSGENFONTSTYLENAMEBYROLETEXT"/>
            <w:rFonts w:asciiTheme="majorBidi" w:hAnsiTheme="majorBidi" w:cstheme="majorBidi"/>
            <w:color w:val="000000"/>
          </w:rPr>
          <w:t>http://www.cs.nuim.ie/sites/default/files/FYProjectHandbook-</w:t>
        </w:r>
      </w:hyperlink>
      <w:r w:rsidRPr="00543B33">
        <w:rPr>
          <w:rStyle w:val="MSGENFONTSTYLENAMETEMPLATEROLEMSGENFONTSTYLENAMEBYROLETEXT"/>
          <w:rFonts w:asciiTheme="majorBidi" w:hAnsiTheme="majorBidi" w:cstheme="majorBidi"/>
          <w:color w:val="000000"/>
        </w:rPr>
        <w:t xml:space="preserve"> 2012-2013-final.pdf. [Accessed 5 July 2015].</w:t>
      </w:r>
    </w:p>
    <w:p w14:paraId="3DB7D689" w14:textId="77777777" w:rsidR="00543B33" w:rsidRPr="00543B33" w:rsidRDefault="00543B33" w:rsidP="00543B33">
      <w:pPr>
        <w:pStyle w:val="MSGENFONTSTYLENAMETEMPLATEROLEMSGENFONTSTYLENAMEBYROLETEXT0"/>
        <w:shd w:val="clear" w:color="auto" w:fill="auto"/>
        <w:tabs>
          <w:tab w:val="left" w:pos="342"/>
        </w:tabs>
        <w:spacing w:before="0" w:after="0" w:line="240" w:lineRule="auto"/>
        <w:ind w:left="20" w:right="-198" w:firstLine="0"/>
        <w:jc w:val="both"/>
        <w:rPr>
          <w:rFonts w:asciiTheme="majorBidi" w:hAnsiTheme="majorBidi" w:cstheme="majorBidi"/>
        </w:rPr>
      </w:pPr>
    </w:p>
    <w:p w14:paraId="60C909FB" w14:textId="77777777" w:rsidR="00543B33" w:rsidRPr="00543B33" w:rsidRDefault="00543B33" w:rsidP="00543B33">
      <w:pPr>
        <w:pStyle w:val="MSGENFONTSTYLENAMETEMPLATEROLEMSGENFONTSTYLENAMEBYROLETEXT0"/>
        <w:shd w:val="clear" w:color="auto" w:fill="auto"/>
        <w:spacing w:before="0" w:after="0" w:line="240" w:lineRule="auto"/>
        <w:ind w:left="20" w:right="-198" w:firstLine="0"/>
        <w:jc w:val="both"/>
        <w:rPr>
          <w:rFonts w:asciiTheme="majorBidi" w:hAnsiTheme="majorBidi" w:cstheme="majorBidi"/>
        </w:rPr>
      </w:pPr>
      <w:r w:rsidRPr="00543B33">
        <w:rPr>
          <w:rStyle w:val="MSGENFONTSTYLENAMETEMPLATEROLEMSGENFONTSTYLENAMEBYROLETEXT"/>
          <w:rFonts w:asciiTheme="majorBidi" w:hAnsiTheme="majorBidi" w:cstheme="majorBidi"/>
          <w:color w:val="000000"/>
        </w:rPr>
        <w:t>Include a list of any source (books, journals, web pages etc.) that you cite in your report. You should also list any sources that you have used, even if not cited directly. Use the [numbered] convention. You should include here all references to materials that you obtained from outside sources. You should also list these references using some known citation standards, such as IEEE's style. For your references, produce one list, ordered by author surname (whether the material is drawn from books, journals, forums or blogs, or is a piece of software).</w:t>
      </w:r>
    </w:p>
    <w:p w14:paraId="1B90C4B8" w14:textId="11663B3A" w:rsidR="00543B33" w:rsidRPr="00543B33" w:rsidRDefault="00543B33" w:rsidP="00BA41EC">
      <w:pPr>
        <w:pStyle w:val="MSGENFONTSTYLENAMETEMPLATEROLEMSGENFONTSTYLENAMEBYROLETEXT0"/>
        <w:shd w:val="clear" w:color="auto" w:fill="auto"/>
        <w:spacing w:before="0" w:after="0" w:line="240" w:lineRule="auto"/>
        <w:ind w:left="20" w:right="-198" w:firstLine="0"/>
        <w:jc w:val="both"/>
        <w:rPr>
          <w:rStyle w:val="MSGENFONTSTYLENAMETEMPLATEROLEMSGENFONTSTYLENAMEBYROLETEXT"/>
          <w:rFonts w:asciiTheme="majorBidi" w:hAnsiTheme="majorBidi" w:cstheme="majorBidi"/>
          <w:color w:val="000000"/>
        </w:rPr>
      </w:pPr>
      <w:r w:rsidRPr="00543B33">
        <w:rPr>
          <w:rStyle w:val="MSGENFONTSTYLENAMETEMPLATEROLEMSGENFONTSTYLENAMEBYROLETEXT"/>
          <w:rFonts w:asciiTheme="majorBidi" w:hAnsiTheme="majorBidi" w:cstheme="majorBidi"/>
          <w:color w:val="000000"/>
        </w:rPr>
        <w:t xml:space="preserve">In </w:t>
      </w:r>
      <w:r w:rsidR="00BA41EC">
        <w:rPr>
          <w:rStyle w:val="MSGENFONTSTYLENAMETEMPLATEROLEMSGENFONTSTYLENAMEBYROLETEXT"/>
          <w:rFonts w:asciiTheme="majorBidi" w:hAnsiTheme="majorBidi" w:cstheme="majorBidi"/>
          <w:color w:val="000000"/>
        </w:rPr>
        <w:t>Information System</w:t>
      </w:r>
      <w:r w:rsidRPr="00543B33">
        <w:rPr>
          <w:rStyle w:val="MSGENFONTSTYLENAMETEMPLATEROLEMSGENFONTSTYLENAMEBYROLETEXT"/>
          <w:rFonts w:asciiTheme="majorBidi" w:hAnsiTheme="majorBidi" w:cstheme="majorBidi"/>
          <w:color w:val="000000"/>
        </w:rPr>
        <w:t xml:space="preserve"> publications, a citation will normally take the form of a number in square brackets, such as [1]. An alternative form is to use author's name and a year in square brackets, such as [Brown 2010]. In your references, you must have a list of these, and then the full details for each so that the reader can look it up - you must include the publication title, author, year and publisher. Note that just a URL is not acceptable as the only content.</w:t>
      </w:r>
    </w:p>
    <w:p w14:paraId="619D2D6D" w14:textId="77777777" w:rsidR="00543B33" w:rsidRPr="00543B33" w:rsidRDefault="00543B33" w:rsidP="00543B33">
      <w:pPr>
        <w:pStyle w:val="MSGENFONTSTYLENAMETEMPLATEROLEMSGENFONTSTYLENAMEBYROLETEXT0"/>
        <w:shd w:val="clear" w:color="auto" w:fill="auto"/>
        <w:spacing w:before="0" w:after="0" w:line="240" w:lineRule="auto"/>
        <w:ind w:left="20" w:right="-198" w:firstLine="0"/>
        <w:jc w:val="both"/>
        <w:rPr>
          <w:rFonts w:asciiTheme="majorBidi" w:hAnsiTheme="majorBidi" w:cstheme="majorBidi"/>
        </w:rPr>
      </w:pPr>
    </w:p>
    <w:p w14:paraId="1BD774DA" w14:textId="7218512A" w:rsidR="00543B33" w:rsidRPr="00543B33" w:rsidRDefault="00543B33" w:rsidP="00543B33">
      <w:pPr>
        <w:pStyle w:val="MSGENFONTSTYLENAMETEMPLATEROLEMSGENFONTSTYLENAMEBYROLETEXT0"/>
        <w:shd w:val="clear" w:color="auto" w:fill="auto"/>
        <w:spacing w:before="0" w:after="0" w:line="240" w:lineRule="auto"/>
        <w:ind w:left="360" w:right="-198" w:hanging="340"/>
        <w:jc w:val="both"/>
        <w:rPr>
          <w:rStyle w:val="MSGENFONTSTYLENAMETEMPLATEROLEMSGENFONTSTYLENAMEBYROLETEXT"/>
          <w:rFonts w:asciiTheme="majorBidi" w:hAnsiTheme="majorBidi" w:cstheme="majorBidi"/>
          <w:color w:val="000000"/>
        </w:rPr>
      </w:pPr>
      <w:r w:rsidRPr="00543B33">
        <w:rPr>
          <w:rStyle w:val="MSGENFONTSTYLENAMETEMPLATEROLEMSGENFONTSTYLENAMEBYROLETEXTMSGENFONTSTYLEMODIFERBOLD"/>
          <w:rFonts w:asciiTheme="majorBidi" w:hAnsiTheme="majorBidi" w:cstheme="majorBidi"/>
          <w:color w:val="000000"/>
        </w:rPr>
        <w:t>Book:</w:t>
      </w:r>
      <w:r w:rsidRPr="00543B33">
        <w:rPr>
          <w:rStyle w:val="MSGENFONTSTYLENAMETEMPLATEROLEMSGENFONTSTYLENAMEBYROLETEXT"/>
          <w:rFonts w:asciiTheme="majorBidi" w:hAnsiTheme="majorBidi" w:cstheme="majorBidi"/>
          <w:color w:val="000000"/>
        </w:rPr>
        <w:t xml:space="preserve"> Author(s). Book title. Location: Publishing company, year, pp.</w:t>
      </w:r>
    </w:p>
    <w:p w14:paraId="29EEA894" w14:textId="77777777" w:rsidR="00543B33" w:rsidRPr="00543B33" w:rsidRDefault="00543B33" w:rsidP="00543B33">
      <w:pPr>
        <w:pStyle w:val="MSGENFONTSTYLENAMETEMPLATEROLEMSGENFONTSTYLENAMEBYROLETEXT0"/>
        <w:shd w:val="clear" w:color="auto" w:fill="auto"/>
        <w:spacing w:before="0" w:after="0" w:line="240" w:lineRule="auto"/>
        <w:ind w:left="360" w:right="-198" w:hanging="340"/>
        <w:jc w:val="both"/>
        <w:rPr>
          <w:rFonts w:asciiTheme="majorBidi" w:hAnsiTheme="majorBidi" w:cstheme="majorBidi"/>
        </w:rPr>
      </w:pPr>
    </w:p>
    <w:p w14:paraId="33AA96E7" w14:textId="2467B46B" w:rsidR="00543B33" w:rsidRPr="00543B33" w:rsidRDefault="00543B33" w:rsidP="00543B33">
      <w:pPr>
        <w:pStyle w:val="MSGENFONTSTYLENAMETEMPLATEROLEMSGENFONTSTYLENAMEBYROLETEXT0"/>
        <w:shd w:val="clear" w:color="auto" w:fill="auto"/>
        <w:spacing w:before="0" w:after="0" w:line="240" w:lineRule="auto"/>
        <w:ind w:left="20" w:right="-198" w:firstLine="0"/>
        <w:jc w:val="both"/>
        <w:rPr>
          <w:rStyle w:val="MSGENFONTSTYLENAMETEMPLATEROLEMSGENFONTSTYLENAMEBYROLETEXT"/>
          <w:rFonts w:asciiTheme="majorBidi" w:hAnsiTheme="majorBidi" w:cstheme="majorBidi"/>
          <w:color w:val="000000"/>
        </w:rPr>
      </w:pPr>
      <w:r w:rsidRPr="00543B33">
        <w:rPr>
          <w:rStyle w:val="MSGENFONTSTYLENAMETEMPLATEROLEMSGENFONTSTYLENAMEBYROLETEXTMSGENFONTSTYLEMODIFERBOLD"/>
          <w:rFonts w:asciiTheme="majorBidi" w:hAnsiTheme="majorBidi" w:cstheme="majorBidi"/>
          <w:color w:val="000000"/>
        </w:rPr>
        <w:t>Example:</w:t>
      </w:r>
      <w:r w:rsidRPr="00543B33">
        <w:rPr>
          <w:rStyle w:val="MSGENFONTSTYLENAMETEMPLATEROLEMSGENFONTSTYLENAMEBYROLETEXT"/>
          <w:rFonts w:asciiTheme="majorBidi" w:hAnsiTheme="majorBidi" w:cstheme="majorBidi"/>
          <w:color w:val="000000"/>
        </w:rPr>
        <w:t xml:space="preserve"> W.K. Chen. Linear Networks and Systems. Belmont, CA: Wadsworth, 1993, pp. 123-35.</w:t>
      </w:r>
    </w:p>
    <w:p w14:paraId="39813ED8" w14:textId="77777777" w:rsidR="00543B33" w:rsidRPr="00543B33" w:rsidRDefault="00543B33" w:rsidP="00543B33">
      <w:pPr>
        <w:pStyle w:val="MSGENFONTSTYLENAMETEMPLATEROLEMSGENFONTSTYLENAMEBYROLETEXT0"/>
        <w:shd w:val="clear" w:color="auto" w:fill="auto"/>
        <w:spacing w:before="0" w:after="0" w:line="240" w:lineRule="auto"/>
        <w:ind w:left="20" w:right="-198" w:firstLine="0"/>
        <w:jc w:val="both"/>
        <w:rPr>
          <w:rFonts w:asciiTheme="majorBidi" w:hAnsiTheme="majorBidi" w:cstheme="majorBidi"/>
        </w:rPr>
      </w:pPr>
    </w:p>
    <w:p w14:paraId="326BEF3D" w14:textId="6BEB1BF7" w:rsidR="00543B33" w:rsidRPr="00543B33" w:rsidRDefault="00543B33" w:rsidP="00543B33">
      <w:pPr>
        <w:pStyle w:val="MSGENFONTSTYLENAMETEMPLATEROLEMSGENFONTSTYLENAMEBYROLETEXT0"/>
        <w:shd w:val="clear" w:color="auto" w:fill="auto"/>
        <w:spacing w:before="0" w:after="0" w:line="240" w:lineRule="auto"/>
        <w:ind w:left="360" w:right="-198" w:hanging="340"/>
        <w:jc w:val="both"/>
        <w:rPr>
          <w:rStyle w:val="MSGENFONTSTYLENAMETEMPLATEROLEMSGENFONTSTYLENAMEBYROLETEXT"/>
          <w:rFonts w:asciiTheme="majorBidi" w:hAnsiTheme="majorBidi" w:cstheme="majorBidi"/>
          <w:color w:val="000000"/>
        </w:rPr>
      </w:pPr>
      <w:r w:rsidRPr="00543B33">
        <w:rPr>
          <w:rStyle w:val="MSGENFONTSTYLENAMETEMPLATEROLEMSGENFONTSTYLENAMEBYROLETEXTMSGENFONTSTYLEMODIFERBOLD"/>
          <w:rFonts w:asciiTheme="majorBidi" w:hAnsiTheme="majorBidi" w:cstheme="majorBidi"/>
          <w:color w:val="000000"/>
        </w:rPr>
        <w:t>Article in a Journal:</w:t>
      </w:r>
      <w:r w:rsidRPr="00543B33">
        <w:rPr>
          <w:rStyle w:val="MSGENFONTSTYLENAMETEMPLATEROLEMSGENFONTSTYLENAMEBYROLETEXT"/>
          <w:rFonts w:asciiTheme="majorBidi" w:hAnsiTheme="majorBidi" w:cstheme="majorBidi"/>
          <w:color w:val="000000"/>
        </w:rPr>
        <w:t xml:space="preserve"> Author(s). "Article title". Journal title, vol., pp, date.</w:t>
      </w:r>
    </w:p>
    <w:p w14:paraId="359CB69C" w14:textId="77777777" w:rsidR="00543B33" w:rsidRPr="00543B33" w:rsidRDefault="00543B33" w:rsidP="00543B33">
      <w:pPr>
        <w:pStyle w:val="MSGENFONTSTYLENAMETEMPLATEROLEMSGENFONTSTYLENAMEBYROLETEXT0"/>
        <w:shd w:val="clear" w:color="auto" w:fill="auto"/>
        <w:spacing w:before="0" w:after="0" w:line="240" w:lineRule="auto"/>
        <w:ind w:left="360" w:right="-198" w:hanging="340"/>
        <w:jc w:val="both"/>
        <w:rPr>
          <w:rFonts w:asciiTheme="majorBidi" w:hAnsiTheme="majorBidi" w:cstheme="majorBidi"/>
        </w:rPr>
      </w:pPr>
    </w:p>
    <w:p w14:paraId="30904FE6" w14:textId="28C5DA84" w:rsidR="00543B33" w:rsidRDefault="00543B33" w:rsidP="00543B33">
      <w:pPr>
        <w:spacing w:after="0" w:line="240" w:lineRule="auto"/>
        <w:ind w:right="-198"/>
        <w:jc w:val="both"/>
        <w:rPr>
          <w:rStyle w:val="MSGENFONTSTYLENAMETEMPLATEROLEMSGENFONTSTYLENAMEBYROLETEXT"/>
          <w:rFonts w:asciiTheme="majorBidi" w:hAnsiTheme="majorBidi" w:cstheme="majorBidi"/>
          <w:color w:val="000000"/>
          <w:sz w:val="22"/>
        </w:rPr>
      </w:pPr>
      <w:r w:rsidRPr="00543B33">
        <w:rPr>
          <w:rStyle w:val="MSGENFONTSTYLENAMETEMPLATEROLEMSGENFONTSTYLENAMEBYROLETEXTMSGENFONTSTYLEMODIFERBOLD"/>
          <w:rFonts w:asciiTheme="majorBidi" w:hAnsiTheme="majorBidi" w:cstheme="majorBidi"/>
          <w:color w:val="000000"/>
        </w:rPr>
        <w:t>Example:</w:t>
      </w:r>
      <w:r w:rsidRPr="00543B33">
        <w:rPr>
          <w:rStyle w:val="MSGENFONTSTYLENAMETEMPLATEROLEMSGENFONTSTYLENAMEBYROLETEXT"/>
          <w:rFonts w:asciiTheme="majorBidi" w:hAnsiTheme="majorBidi" w:cstheme="majorBidi"/>
          <w:color w:val="000000"/>
          <w:sz w:val="22"/>
        </w:rPr>
        <w:t xml:space="preserve"> G. </w:t>
      </w:r>
      <w:proofErr w:type="spellStart"/>
      <w:r w:rsidRPr="00543B33">
        <w:rPr>
          <w:rStyle w:val="MSGENFONTSTYLENAMETEMPLATEROLEMSGENFONTSTYLENAMEBYROLETEXT"/>
          <w:rFonts w:asciiTheme="majorBidi" w:hAnsiTheme="majorBidi" w:cstheme="majorBidi"/>
          <w:color w:val="000000"/>
          <w:sz w:val="22"/>
        </w:rPr>
        <w:t>Pevere</w:t>
      </w:r>
      <w:proofErr w:type="spellEnd"/>
      <w:r w:rsidRPr="00543B33">
        <w:rPr>
          <w:rStyle w:val="MSGENFONTSTYLENAMETEMPLATEROLEMSGENFONTSTYLENAMEBYROLETEXT"/>
          <w:rFonts w:asciiTheme="majorBidi" w:hAnsiTheme="majorBidi" w:cstheme="majorBidi"/>
          <w:color w:val="000000"/>
          <w:sz w:val="22"/>
        </w:rPr>
        <w:t>. "Infrared Nation." The International Journal of Infrared Design, vol. 33, pp. 56-99, Jan.1979.</w:t>
      </w:r>
    </w:p>
    <w:p w14:paraId="495CBF69" w14:textId="77777777" w:rsidR="00543B33" w:rsidRPr="00543B33" w:rsidRDefault="00543B33" w:rsidP="00543B33">
      <w:pPr>
        <w:spacing w:after="0" w:line="240" w:lineRule="auto"/>
        <w:ind w:right="-198"/>
        <w:jc w:val="both"/>
        <w:rPr>
          <w:rStyle w:val="MSGENFONTSTYLENAMETEMPLATEROLEMSGENFONTSTYLENAMEBYROLETEXT"/>
          <w:rFonts w:asciiTheme="majorBidi" w:hAnsiTheme="majorBidi" w:cstheme="majorBidi"/>
          <w:color w:val="000000"/>
          <w:sz w:val="22"/>
        </w:rPr>
      </w:pPr>
    </w:p>
    <w:p w14:paraId="0661FF05" w14:textId="77777777" w:rsidR="00543B33" w:rsidRPr="00543B33" w:rsidRDefault="00543B33" w:rsidP="00543B33">
      <w:pPr>
        <w:pStyle w:val="MSGENFONTSTYLENAMETEMPLATEROLEMSGENFONTSTYLENAMEBYROLETEXT0"/>
        <w:shd w:val="clear" w:color="auto" w:fill="auto"/>
        <w:spacing w:before="0" w:after="196" w:line="317" w:lineRule="exact"/>
        <w:ind w:right="240" w:firstLine="0"/>
        <w:jc w:val="both"/>
        <w:rPr>
          <w:rFonts w:asciiTheme="majorBidi" w:hAnsiTheme="majorBidi" w:cstheme="majorBidi"/>
        </w:rPr>
      </w:pPr>
      <w:r w:rsidRPr="00543B33">
        <w:rPr>
          <w:rStyle w:val="MSGENFONTSTYLENAMETEMPLATEROLEMSGENFONTSTYLENAMEBYROLETEXTMSGENFONTSTYLEMODIFERBOLD1"/>
          <w:rFonts w:asciiTheme="majorBidi" w:hAnsiTheme="majorBidi" w:cstheme="majorBidi"/>
          <w:color w:val="000000"/>
        </w:rPr>
        <w:t>Articles from Conference Proceedings (published):</w:t>
      </w:r>
      <w:r w:rsidRPr="00543B33">
        <w:rPr>
          <w:rStyle w:val="MSGENFONTSTYLENAMETEMPLATEROLEMSGENFONTSTYLENAMEBYROLETEXT"/>
          <w:rFonts w:asciiTheme="majorBidi" w:hAnsiTheme="majorBidi" w:cstheme="majorBidi"/>
          <w:color w:val="000000"/>
        </w:rPr>
        <w:t xml:space="preserve"> Author(s). "Article title." Conference proceedings, year, pp.</w:t>
      </w:r>
    </w:p>
    <w:p w14:paraId="788128F2" w14:textId="77777777" w:rsidR="00543B33" w:rsidRPr="00543B33" w:rsidRDefault="00543B33" w:rsidP="00543B33">
      <w:pPr>
        <w:pStyle w:val="MSGENFONTSTYLENAMETEMPLATEROLEMSGENFONTSTYLENAMEBYROLETEXT0"/>
        <w:shd w:val="clear" w:color="auto" w:fill="auto"/>
        <w:spacing w:before="0" w:after="316" w:line="298" w:lineRule="exact"/>
        <w:ind w:right="240" w:firstLine="0"/>
        <w:jc w:val="both"/>
        <w:rPr>
          <w:rFonts w:asciiTheme="majorBidi" w:hAnsiTheme="majorBidi" w:cstheme="majorBidi"/>
        </w:rPr>
      </w:pPr>
      <w:r w:rsidRPr="00543B33">
        <w:rPr>
          <w:rStyle w:val="MSGENFONTSTYLENAMETEMPLATEROLEMSGENFONTSTYLENAMEBYROLETEXTMSGENFONTSTYLEMODIFERBOLD1"/>
          <w:rFonts w:asciiTheme="majorBidi" w:hAnsiTheme="majorBidi" w:cstheme="majorBidi"/>
          <w:color w:val="000000"/>
        </w:rPr>
        <w:t>Example:</w:t>
      </w:r>
      <w:r w:rsidRPr="00543B33">
        <w:rPr>
          <w:rStyle w:val="MSGENFONTSTYLENAMETEMPLATEROLEMSGENFONTSTYLENAMEBYROLETEXT"/>
          <w:rFonts w:asciiTheme="majorBidi" w:hAnsiTheme="majorBidi" w:cstheme="majorBidi"/>
          <w:color w:val="000000"/>
        </w:rPr>
        <w:t xml:space="preserve"> D.B. Payne and H.G. </w:t>
      </w:r>
      <w:proofErr w:type="spellStart"/>
      <w:r w:rsidRPr="00543B33">
        <w:rPr>
          <w:rStyle w:val="MSGENFONTSTYLENAMETEMPLATEROLEMSGENFONTSTYLENAMEBYROLETEXT"/>
          <w:rFonts w:asciiTheme="majorBidi" w:hAnsiTheme="majorBidi" w:cstheme="majorBidi"/>
          <w:color w:val="000000"/>
        </w:rPr>
        <w:t>Gunhold</w:t>
      </w:r>
      <w:proofErr w:type="spellEnd"/>
      <w:r w:rsidRPr="00543B33">
        <w:rPr>
          <w:rStyle w:val="MSGENFONTSTYLENAMETEMPLATEROLEMSGENFONTSTYLENAMEBYROLETEXT"/>
          <w:rFonts w:asciiTheme="majorBidi" w:hAnsiTheme="majorBidi" w:cstheme="majorBidi"/>
          <w:color w:val="000000"/>
        </w:rPr>
        <w:t>. "Digital sundials and broadband technology," in Proc. IOOC-ECOC, 1986, pp. 557-998.</w:t>
      </w:r>
    </w:p>
    <w:p w14:paraId="0E0CCCB8" w14:textId="77777777" w:rsidR="00543B33" w:rsidRPr="00543B33" w:rsidRDefault="00543B33" w:rsidP="00543B33">
      <w:pPr>
        <w:pStyle w:val="MSGENFONTSTYLENAMETEMPLATEROLEMSGENFONTSTYLENAMEBYROLETEXT0"/>
        <w:shd w:val="clear" w:color="auto" w:fill="auto"/>
        <w:spacing w:before="0" w:after="180" w:line="278" w:lineRule="exact"/>
        <w:ind w:right="240" w:firstLine="0"/>
        <w:jc w:val="both"/>
        <w:rPr>
          <w:rFonts w:asciiTheme="majorBidi" w:hAnsiTheme="majorBidi" w:cstheme="majorBidi"/>
        </w:rPr>
      </w:pPr>
      <w:r w:rsidRPr="00543B33">
        <w:rPr>
          <w:rStyle w:val="MSGENFONTSTYLENAMETEMPLATEROLEMSGENFONTSTYLENAMEBYROLETEXTMSGENFONTSTYLEMODIFERBOLD1"/>
          <w:rFonts w:asciiTheme="majorBidi" w:hAnsiTheme="majorBidi" w:cstheme="majorBidi"/>
          <w:color w:val="000000"/>
        </w:rPr>
        <w:t>Electronic Journal:</w:t>
      </w:r>
      <w:r w:rsidRPr="00543B33">
        <w:rPr>
          <w:rStyle w:val="MSGENFONTSTYLENAMETEMPLATEROLEMSGENFONTSTYLENAMEBYROLETEXT"/>
          <w:rFonts w:asciiTheme="majorBidi" w:hAnsiTheme="majorBidi" w:cstheme="majorBidi"/>
          <w:color w:val="000000"/>
        </w:rPr>
        <w:t xml:space="preserve"> Author. (year, month). "Article title." Journal title. [Type of medium]. Vol. (issue), pages. Available: site/path/file [date accessed].</w:t>
      </w:r>
    </w:p>
    <w:p w14:paraId="1C166B9D" w14:textId="77777777" w:rsidR="00543B33" w:rsidRPr="00543B33" w:rsidRDefault="00543B33" w:rsidP="00543B33">
      <w:pPr>
        <w:pStyle w:val="MSGENFONTSTYLENAMETEMPLATEROLEMSGENFONTSTYLENAMEBYROLETEXT0"/>
        <w:shd w:val="clear" w:color="auto" w:fill="auto"/>
        <w:spacing w:before="0" w:after="300" w:line="278" w:lineRule="exact"/>
        <w:ind w:right="240" w:firstLine="0"/>
        <w:jc w:val="both"/>
        <w:rPr>
          <w:rFonts w:asciiTheme="majorBidi" w:hAnsiTheme="majorBidi" w:cstheme="majorBidi"/>
        </w:rPr>
      </w:pPr>
      <w:r w:rsidRPr="00543B33">
        <w:rPr>
          <w:rStyle w:val="MSGENFONTSTYLENAMETEMPLATEROLEMSGENFONTSTYLENAMEBYROLETEXTMSGENFONTSTYLEMODIFERBOLD1"/>
          <w:rFonts w:asciiTheme="majorBidi" w:hAnsiTheme="majorBidi" w:cstheme="majorBidi"/>
          <w:color w:val="000000"/>
        </w:rPr>
        <w:t>Example:</w:t>
      </w:r>
      <w:r w:rsidRPr="00543B33">
        <w:rPr>
          <w:rStyle w:val="MSGENFONTSTYLENAMETEMPLATEROLEMSGENFONTSTYLENAMEBYROLETEXT"/>
          <w:rFonts w:asciiTheme="majorBidi" w:hAnsiTheme="majorBidi" w:cstheme="majorBidi"/>
          <w:color w:val="000000"/>
        </w:rPr>
        <w:t xml:space="preserve"> A. Paul. (1987, Oct.). "Electrical properties of flying machines." Flying Machines. [On-line]. 38(1), pp.778-998. Available: </w:t>
      </w:r>
      <w:hyperlink r:id="rId26" w:history="1">
        <w:r w:rsidRPr="00543B33">
          <w:rPr>
            <w:rStyle w:val="MSGENFONTSTYLENAMETEMPLATEROLEMSGENFONTSTYLENAMEBYROLETEXT"/>
            <w:rFonts w:asciiTheme="majorBidi" w:hAnsiTheme="majorBidi" w:cstheme="majorBidi"/>
            <w:color w:val="000000"/>
          </w:rPr>
          <w:t>www.flyingmachjourn/properties/fly.edu</w:t>
        </w:r>
      </w:hyperlink>
      <w:r w:rsidRPr="00543B33">
        <w:rPr>
          <w:rStyle w:val="MSGENFONTSTYLENAMETEMPLATEROLEMSGENFONTSTYLENAMEBYROLETEXT"/>
          <w:rFonts w:asciiTheme="majorBidi" w:hAnsiTheme="majorBidi" w:cstheme="majorBidi"/>
          <w:color w:val="000000"/>
        </w:rPr>
        <w:t xml:space="preserve"> [Dec. 1, 2003].</w:t>
      </w:r>
    </w:p>
    <w:p w14:paraId="232B256D" w14:textId="77777777" w:rsidR="00543B33" w:rsidRPr="00543B33" w:rsidRDefault="00543B33" w:rsidP="00543B33">
      <w:pPr>
        <w:pStyle w:val="MSGENFONTSTYLENAMETEMPLATEROLEMSGENFONTSTYLENAMEBYROLETEXT0"/>
        <w:shd w:val="clear" w:color="auto" w:fill="auto"/>
        <w:spacing w:before="0" w:after="184" w:line="278" w:lineRule="exact"/>
        <w:ind w:right="240" w:firstLine="0"/>
        <w:jc w:val="both"/>
        <w:rPr>
          <w:rFonts w:asciiTheme="majorBidi" w:hAnsiTheme="majorBidi" w:cstheme="majorBidi"/>
        </w:rPr>
      </w:pPr>
      <w:r w:rsidRPr="00543B33">
        <w:rPr>
          <w:rStyle w:val="MSGENFONTSTYLENAMETEMPLATEROLEMSGENFONTSTYLENAMEBYROLETEXTMSGENFONTSTYLEMODIFERBOLD1"/>
          <w:rFonts w:asciiTheme="majorBidi" w:hAnsiTheme="majorBidi" w:cstheme="majorBidi"/>
          <w:color w:val="000000"/>
        </w:rPr>
        <w:lastRenderedPageBreak/>
        <w:t>World Wide Web:</w:t>
      </w:r>
      <w:r w:rsidRPr="00543B33">
        <w:rPr>
          <w:rStyle w:val="MSGENFONTSTYLENAMETEMPLATEROLEMSGENFONTSTYLENAMEBYROLETEXT"/>
          <w:rFonts w:asciiTheme="majorBidi" w:hAnsiTheme="majorBidi" w:cstheme="majorBidi"/>
          <w:color w:val="000000"/>
        </w:rPr>
        <w:t xml:space="preserve"> Author(s)*. "Title." [Online]. Available: complete URL, date updated* [date accessed].</w:t>
      </w:r>
    </w:p>
    <w:p w14:paraId="494793B3" w14:textId="77777777" w:rsidR="00543B33" w:rsidRPr="00543B33" w:rsidRDefault="00543B33" w:rsidP="00543B33">
      <w:pPr>
        <w:pStyle w:val="MSGENFONTSTYLENAMETEMPLATEROLEMSGENFONTSTYLENAMEBYROLETEXT0"/>
        <w:shd w:val="clear" w:color="auto" w:fill="auto"/>
        <w:spacing w:before="0" w:after="647" w:line="274" w:lineRule="exact"/>
        <w:ind w:right="920" w:firstLine="0"/>
        <w:jc w:val="both"/>
        <w:rPr>
          <w:rFonts w:asciiTheme="majorBidi" w:hAnsiTheme="majorBidi" w:cstheme="majorBidi"/>
        </w:rPr>
      </w:pPr>
      <w:r w:rsidRPr="00543B33">
        <w:rPr>
          <w:rStyle w:val="MSGENFONTSTYLENAMETEMPLATEROLEMSGENFONTSTYLENAMEBYROLETEXTMSGENFONTSTYLEMODIFERBOLD1"/>
          <w:rFonts w:asciiTheme="majorBidi" w:hAnsiTheme="majorBidi" w:cstheme="majorBidi"/>
          <w:color w:val="000000"/>
        </w:rPr>
        <w:t>Example:</w:t>
      </w:r>
      <w:r w:rsidRPr="00543B33">
        <w:rPr>
          <w:rStyle w:val="MSGENFONTSTYLENAMETEMPLATEROLEMSGENFONTSTYLENAMEBYROLETEXT"/>
          <w:rFonts w:asciiTheme="majorBidi" w:hAnsiTheme="majorBidi" w:cstheme="majorBidi"/>
          <w:color w:val="000000"/>
        </w:rPr>
        <w:t xml:space="preserve"> M. Duncan. "Engineering Concepts on Ice." [Online]. Available: </w:t>
      </w:r>
      <w:hyperlink r:id="rId27" w:history="1">
        <w:r w:rsidRPr="00543B33">
          <w:rPr>
            <w:rStyle w:val="MSGENFONTSTYLENAMETEMPLATEROLEMSGENFONTSTYLENAMEBYROLETEXT"/>
            <w:rFonts w:asciiTheme="majorBidi" w:hAnsiTheme="majorBidi" w:cstheme="majorBidi"/>
            <w:color w:val="000000"/>
          </w:rPr>
          <w:t>www.iceengg.edu/staff.html</w:t>
        </w:r>
      </w:hyperlink>
      <w:r w:rsidRPr="00543B33">
        <w:rPr>
          <w:rStyle w:val="MSGENFONTSTYLENAMETEMPLATEROLEMSGENFONTSTYLENAMEBYROLETEXT"/>
          <w:rFonts w:asciiTheme="majorBidi" w:hAnsiTheme="majorBidi" w:cstheme="majorBidi"/>
          <w:color w:val="000000"/>
        </w:rPr>
        <w:t>, Oct. 25, 2000 [Nov. 29, 2003].</w:t>
      </w:r>
    </w:p>
    <w:p w14:paraId="33EBB422" w14:textId="77777777" w:rsidR="00543B33" w:rsidRPr="00543B33" w:rsidRDefault="00543B33" w:rsidP="00543B33">
      <w:pPr>
        <w:pBdr>
          <w:top w:val="single" w:sz="4" w:space="1" w:color="auto"/>
          <w:left w:val="single" w:sz="4" w:space="4" w:color="auto"/>
          <w:bottom w:val="single" w:sz="4" w:space="1" w:color="auto"/>
          <w:right w:val="single" w:sz="4" w:space="4" w:color="auto"/>
        </w:pBdr>
        <w:shd w:val="clear" w:color="auto" w:fill="DBE5F1" w:themeFill="accent1" w:themeFillTint="33"/>
        <w:spacing w:after="0" w:line="240" w:lineRule="auto"/>
        <w:ind w:right="-198"/>
        <w:jc w:val="center"/>
        <w:rPr>
          <w:rFonts w:asciiTheme="majorBidi" w:hAnsiTheme="majorBidi" w:cstheme="majorBidi"/>
          <w:b/>
          <w:bCs/>
          <w:szCs w:val="24"/>
          <w:lang w:eastAsia="en-GB"/>
        </w:rPr>
      </w:pPr>
      <w:r w:rsidRPr="00543B33">
        <w:rPr>
          <w:rFonts w:asciiTheme="majorBidi" w:hAnsiTheme="majorBidi" w:cstheme="majorBidi"/>
          <w:b/>
          <w:bCs/>
          <w:szCs w:val="24"/>
          <w:lang w:eastAsia="en-GB"/>
        </w:rPr>
        <w:t>Special Note on Plagiarism</w:t>
      </w:r>
    </w:p>
    <w:p w14:paraId="746A54C4" w14:textId="77777777" w:rsidR="00543B33" w:rsidRPr="00543B33" w:rsidRDefault="00543B33" w:rsidP="00543B33">
      <w:pPr>
        <w:pBdr>
          <w:top w:val="single" w:sz="4" w:space="1" w:color="auto"/>
          <w:left w:val="single" w:sz="4" w:space="4" w:color="auto"/>
          <w:bottom w:val="single" w:sz="4" w:space="1" w:color="auto"/>
          <w:right w:val="single" w:sz="4" w:space="4" w:color="auto"/>
        </w:pBdr>
        <w:shd w:val="clear" w:color="auto" w:fill="DBE5F1" w:themeFill="accent1" w:themeFillTint="33"/>
        <w:spacing w:after="0" w:line="240" w:lineRule="auto"/>
        <w:ind w:right="-198"/>
        <w:jc w:val="center"/>
        <w:rPr>
          <w:rFonts w:asciiTheme="majorBidi" w:hAnsiTheme="majorBidi" w:cstheme="majorBidi"/>
          <w:b/>
          <w:bCs/>
          <w:szCs w:val="24"/>
          <w:lang w:eastAsia="en-GB"/>
        </w:rPr>
      </w:pPr>
      <w:r w:rsidRPr="00543B33">
        <w:rPr>
          <w:rFonts w:asciiTheme="majorBidi" w:hAnsiTheme="majorBidi" w:cstheme="majorBidi"/>
          <w:b/>
          <w:bCs/>
          <w:szCs w:val="24"/>
          <w:lang w:eastAsia="en-GB"/>
        </w:rPr>
        <w:t>Presenting the work of others as your own is not acceptable.</w:t>
      </w:r>
    </w:p>
    <w:p w14:paraId="2E42C9EE" w14:textId="77777777" w:rsidR="00543B33" w:rsidRPr="00543B33" w:rsidRDefault="00543B33" w:rsidP="00543B33">
      <w:pPr>
        <w:pBdr>
          <w:top w:val="single" w:sz="4" w:space="1" w:color="auto"/>
          <w:left w:val="single" w:sz="4" w:space="4" w:color="auto"/>
          <w:bottom w:val="single" w:sz="4" w:space="1" w:color="auto"/>
          <w:right w:val="single" w:sz="4" w:space="4" w:color="auto"/>
        </w:pBdr>
        <w:shd w:val="clear" w:color="auto" w:fill="DBE5F1" w:themeFill="accent1" w:themeFillTint="33"/>
        <w:spacing w:after="0" w:line="240" w:lineRule="auto"/>
        <w:ind w:right="-198"/>
        <w:jc w:val="center"/>
        <w:rPr>
          <w:rFonts w:asciiTheme="majorBidi" w:hAnsiTheme="majorBidi" w:cstheme="majorBidi"/>
          <w:b/>
          <w:bCs/>
          <w:szCs w:val="24"/>
          <w:lang w:eastAsia="en-GB"/>
        </w:rPr>
      </w:pPr>
      <w:r w:rsidRPr="00543B33">
        <w:rPr>
          <w:rFonts w:asciiTheme="majorBidi" w:hAnsiTheme="majorBidi" w:cstheme="majorBidi"/>
          <w:b/>
          <w:bCs/>
          <w:szCs w:val="24"/>
          <w:lang w:eastAsia="en-GB"/>
        </w:rPr>
        <w:t>A reader must be able to clearly distinguish</w:t>
      </w:r>
    </w:p>
    <w:p w14:paraId="53498A7F" w14:textId="77777777" w:rsidR="00543B33" w:rsidRPr="00543B33" w:rsidRDefault="00543B33" w:rsidP="00543B33">
      <w:pPr>
        <w:pBdr>
          <w:top w:val="single" w:sz="4" w:space="1" w:color="auto"/>
          <w:left w:val="single" w:sz="4" w:space="4" w:color="auto"/>
          <w:bottom w:val="single" w:sz="4" w:space="1" w:color="auto"/>
          <w:right w:val="single" w:sz="4" w:space="4" w:color="auto"/>
        </w:pBdr>
        <w:shd w:val="clear" w:color="auto" w:fill="DBE5F1" w:themeFill="accent1" w:themeFillTint="33"/>
        <w:spacing w:after="0" w:line="240" w:lineRule="auto"/>
        <w:ind w:right="-198"/>
        <w:jc w:val="center"/>
        <w:rPr>
          <w:rFonts w:asciiTheme="majorBidi" w:hAnsiTheme="majorBidi" w:cstheme="majorBidi"/>
          <w:b/>
          <w:bCs/>
          <w:szCs w:val="24"/>
          <w:lang w:eastAsia="en-GB"/>
        </w:rPr>
      </w:pPr>
      <w:r w:rsidRPr="00543B33">
        <w:rPr>
          <w:rFonts w:asciiTheme="majorBidi" w:hAnsiTheme="majorBidi" w:cstheme="majorBidi"/>
          <w:b/>
          <w:bCs/>
          <w:szCs w:val="24"/>
          <w:lang w:eastAsia="en-GB"/>
        </w:rPr>
        <w:t>between your own work and the work of others.</w:t>
      </w:r>
    </w:p>
    <w:p w14:paraId="47531E93" w14:textId="77777777" w:rsidR="00543B33" w:rsidRPr="00543B33" w:rsidRDefault="00543B33" w:rsidP="00543B33">
      <w:pPr>
        <w:pBdr>
          <w:top w:val="single" w:sz="4" w:space="1" w:color="auto"/>
          <w:left w:val="single" w:sz="4" w:space="4" w:color="auto"/>
          <w:bottom w:val="single" w:sz="4" w:space="1" w:color="auto"/>
          <w:right w:val="single" w:sz="4" w:space="4" w:color="auto"/>
        </w:pBdr>
        <w:shd w:val="clear" w:color="auto" w:fill="DBE5F1" w:themeFill="accent1" w:themeFillTint="33"/>
        <w:spacing w:after="0" w:line="240" w:lineRule="auto"/>
        <w:ind w:right="-198"/>
        <w:jc w:val="center"/>
        <w:rPr>
          <w:rFonts w:asciiTheme="majorBidi" w:hAnsiTheme="majorBidi" w:cstheme="majorBidi"/>
          <w:b/>
          <w:bCs/>
          <w:szCs w:val="24"/>
          <w:lang w:eastAsia="en-GB"/>
        </w:rPr>
      </w:pPr>
      <w:r w:rsidRPr="00543B33">
        <w:rPr>
          <w:rFonts w:asciiTheme="majorBidi" w:hAnsiTheme="majorBidi" w:cstheme="majorBidi"/>
          <w:b/>
          <w:bCs/>
          <w:szCs w:val="24"/>
          <w:lang w:eastAsia="en-GB"/>
        </w:rPr>
        <w:t>If you use the work of others, either as a direct copy, or</w:t>
      </w:r>
    </w:p>
    <w:p w14:paraId="5AC8D195" w14:textId="77777777" w:rsidR="00543B33" w:rsidRPr="00543B33" w:rsidRDefault="00543B33" w:rsidP="00543B33">
      <w:pPr>
        <w:pBdr>
          <w:top w:val="single" w:sz="4" w:space="1" w:color="auto"/>
          <w:left w:val="single" w:sz="4" w:space="4" w:color="auto"/>
          <w:bottom w:val="single" w:sz="4" w:space="1" w:color="auto"/>
          <w:right w:val="single" w:sz="4" w:space="4" w:color="auto"/>
        </w:pBdr>
        <w:shd w:val="clear" w:color="auto" w:fill="DBE5F1" w:themeFill="accent1" w:themeFillTint="33"/>
        <w:spacing w:after="0" w:line="240" w:lineRule="auto"/>
        <w:ind w:right="-198"/>
        <w:jc w:val="center"/>
        <w:rPr>
          <w:rFonts w:asciiTheme="majorBidi" w:hAnsiTheme="majorBidi" w:cstheme="majorBidi"/>
          <w:b/>
          <w:bCs/>
          <w:szCs w:val="24"/>
          <w:lang w:eastAsia="en-GB"/>
        </w:rPr>
      </w:pPr>
      <w:r w:rsidRPr="00543B33">
        <w:rPr>
          <w:rFonts w:asciiTheme="majorBidi" w:hAnsiTheme="majorBidi" w:cstheme="majorBidi"/>
          <w:b/>
          <w:bCs/>
          <w:szCs w:val="24"/>
          <w:lang w:eastAsia="en-GB"/>
        </w:rPr>
        <w:t>summarizing or using their ideas, you must (a) cite their work at</w:t>
      </w:r>
    </w:p>
    <w:p w14:paraId="651D1559" w14:textId="77777777" w:rsidR="00543B33" w:rsidRPr="00543B33" w:rsidRDefault="00543B33" w:rsidP="00543B33">
      <w:pPr>
        <w:pBdr>
          <w:top w:val="single" w:sz="4" w:space="1" w:color="auto"/>
          <w:left w:val="single" w:sz="4" w:space="4" w:color="auto"/>
          <w:bottom w:val="single" w:sz="4" w:space="1" w:color="auto"/>
          <w:right w:val="single" w:sz="4" w:space="4" w:color="auto"/>
        </w:pBdr>
        <w:shd w:val="clear" w:color="auto" w:fill="DBE5F1" w:themeFill="accent1" w:themeFillTint="33"/>
        <w:spacing w:after="0" w:line="240" w:lineRule="auto"/>
        <w:ind w:right="-198"/>
        <w:jc w:val="center"/>
        <w:rPr>
          <w:rFonts w:asciiTheme="majorBidi" w:hAnsiTheme="majorBidi" w:cstheme="majorBidi"/>
          <w:b/>
          <w:bCs/>
          <w:szCs w:val="24"/>
          <w:lang w:eastAsia="en-GB"/>
        </w:rPr>
      </w:pPr>
      <w:r w:rsidRPr="00543B33">
        <w:rPr>
          <w:rFonts w:asciiTheme="majorBidi" w:hAnsiTheme="majorBidi" w:cstheme="majorBidi"/>
          <w:b/>
          <w:bCs/>
          <w:szCs w:val="24"/>
          <w:lang w:eastAsia="en-GB"/>
        </w:rPr>
        <w:t>every place where you make use of it, and (b) include a full</w:t>
      </w:r>
    </w:p>
    <w:p w14:paraId="27C8D778" w14:textId="77777777" w:rsidR="00543B33" w:rsidRPr="00543B33" w:rsidRDefault="00543B33" w:rsidP="00543B33">
      <w:pPr>
        <w:pBdr>
          <w:top w:val="single" w:sz="4" w:space="1" w:color="auto"/>
          <w:left w:val="single" w:sz="4" w:space="4" w:color="auto"/>
          <w:bottom w:val="single" w:sz="4" w:space="1" w:color="auto"/>
          <w:right w:val="single" w:sz="4" w:space="4" w:color="auto"/>
        </w:pBdr>
        <w:shd w:val="clear" w:color="auto" w:fill="DBE5F1" w:themeFill="accent1" w:themeFillTint="33"/>
        <w:spacing w:after="0" w:line="240" w:lineRule="auto"/>
        <w:ind w:right="-198"/>
        <w:jc w:val="center"/>
        <w:rPr>
          <w:rFonts w:asciiTheme="majorBidi" w:hAnsiTheme="majorBidi" w:cstheme="majorBidi"/>
          <w:b/>
          <w:bCs/>
          <w:szCs w:val="24"/>
          <w:lang w:eastAsia="en-GB"/>
        </w:rPr>
      </w:pPr>
      <w:r w:rsidRPr="00543B33">
        <w:rPr>
          <w:rFonts w:asciiTheme="majorBidi" w:hAnsiTheme="majorBidi" w:cstheme="majorBidi"/>
          <w:b/>
          <w:bCs/>
          <w:szCs w:val="24"/>
          <w:lang w:eastAsia="en-GB"/>
        </w:rPr>
        <w:t>reference to their work</w:t>
      </w:r>
    </w:p>
    <w:p w14:paraId="5EFECBCB" w14:textId="54D03449" w:rsidR="00543B33" w:rsidRPr="00543B33" w:rsidRDefault="00543B33" w:rsidP="00543B33">
      <w:pPr>
        <w:pBdr>
          <w:top w:val="single" w:sz="4" w:space="1" w:color="auto"/>
          <w:left w:val="single" w:sz="4" w:space="4" w:color="auto"/>
          <w:bottom w:val="single" w:sz="4" w:space="1" w:color="auto"/>
          <w:right w:val="single" w:sz="4" w:space="4" w:color="auto"/>
        </w:pBdr>
        <w:shd w:val="clear" w:color="auto" w:fill="DBE5F1" w:themeFill="accent1" w:themeFillTint="33"/>
        <w:spacing w:after="0" w:line="240" w:lineRule="auto"/>
        <w:ind w:right="-198"/>
        <w:jc w:val="center"/>
        <w:rPr>
          <w:rFonts w:asciiTheme="majorBidi" w:hAnsiTheme="majorBidi" w:cstheme="majorBidi"/>
          <w:b/>
          <w:bCs/>
          <w:szCs w:val="24"/>
          <w:lang w:eastAsia="en-GB"/>
        </w:rPr>
      </w:pPr>
      <w:r w:rsidRPr="00543B33">
        <w:rPr>
          <w:rFonts w:asciiTheme="majorBidi" w:hAnsiTheme="majorBidi" w:cstheme="majorBidi"/>
          <w:b/>
          <w:bCs/>
          <w:szCs w:val="24"/>
          <w:lang w:eastAsia="en-GB"/>
        </w:rPr>
        <w:t>All projects will be submitted to “</w:t>
      </w:r>
      <w:r>
        <w:rPr>
          <w:rFonts w:asciiTheme="majorBidi" w:hAnsiTheme="majorBidi" w:cstheme="majorBidi"/>
          <w:b/>
          <w:bCs/>
          <w:szCs w:val="24"/>
          <w:lang w:eastAsia="en-GB"/>
        </w:rPr>
        <w:t>B</w:t>
      </w:r>
      <w:r w:rsidR="00606D20">
        <w:rPr>
          <w:rFonts w:asciiTheme="majorBidi" w:hAnsiTheme="majorBidi" w:cstheme="majorBidi"/>
          <w:b/>
          <w:bCs/>
          <w:szCs w:val="24"/>
          <w:lang w:eastAsia="en-GB"/>
        </w:rPr>
        <w:t>la</w:t>
      </w:r>
      <w:r>
        <w:rPr>
          <w:rFonts w:asciiTheme="majorBidi" w:hAnsiTheme="majorBidi" w:cstheme="majorBidi"/>
          <w:b/>
          <w:bCs/>
          <w:szCs w:val="24"/>
          <w:lang w:eastAsia="en-GB"/>
        </w:rPr>
        <w:t>ckboard</w:t>
      </w:r>
      <w:r w:rsidRPr="00543B33">
        <w:rPr>
          <w:rFonts w:asciiTheme="majorBidi" w:hAnsiTheme="majorBidi" w:cstheme="majorBidi"/>
          <w:b/>
          <w:bCs/>
          <w:szCs w:val="24"/>
          <w:lang w:eastAsia="en-GB"/>
        </w:rPr>
        <w:t>” to assist the</w:t>
      </w:r>
    </w:p>
    <w:p w14:paraId="6FDD033C" w14:textId="77777777" w:rsidR="00543B33" w:rsidRPr="00543B33" w:rsidRDefault="00543B33" w:rsidP="00543B33">
      <w:pPr>
        <w:pBdr>
          <w:top w:val="single" w:sz="4" w:space="1" w:color="auto"/>
          <w:left w:val="single" w:sz="4" w:space="4" w:color="auto"/>
          <w:bottom w:val="single" w:sz="4" w:space="1" w:color="auto"/>
          <w:right w:val="single" w:sz="4" w:space="4" w:color="auto"/>
        </w:pBdr>
        <w:shd w:val="clear" w:color="auto" w:fill="DBE5F1" w:themeFill="accent1" w:themeFillTint="33"/>
        <w:spacing w:after="0" w:line="240" w:lineRule="auto"/>
        <w:ind w:right="-198"/>
        <w:jc w:val="center"/>
        <w:rPr>
          <w:rFonts w:asciiTheme="majorBidi" w:hAnsiTheme="majorBidi" w:cstheme="majorBidi"/>
          <w:b/>
          <w:bCs/>
          <w:szCs w:val="24"/>
          <w:lang w:eastAsia="en-GB"/>
        </w:rPr>
      </w:pPr>
      <w:r w:rsidRPr="00543B33">
        <w:rPr>
          <w:rFonts w:asciiTheme="majorBidi" w:hAnsiTheme="majorBidi" w:cstheme="majorBidi"/>
          <w:b/>
          <w:bCs/>
          <w:szCs w:val="24"/>
          <w:lang w:eastAsia="en-GB"/>
        </w:rPr>
        <w:t>Department in ensuring that your work is original.</w:t>
      </w:r>
    </w:p>
    <w:p w14:paraId="0608B0F5" w14:textId="5EE4FED9" w:rsidR="00543B33" w:rsidRPr="00543B33" w:rsidRDefault="00543B33" w:rsidP="00543B33">
      <w:pPr>
        <w:pBdr>
          <w:top w:val="single" w:sz="4" w:space="1" w:color="auto"/>
          <w:left w:val="single" w:sz="4" w:space="4" w:color="auto"/>
          <w:bottom w:val="single" w:sz="4" w:space="1" w:color="auto"/>
          <w:right w:val="single" w:sz="4" w:space="4" w:color="auto"/>
        </w:pBdr>
        <w:shd w:val="clear" w:color="auto" w:fill="DBE5F1" w:themeFill="accent1" w:themeFillTint="33"/>
        <w:spacing w:after="0" w:line="240" w:lineRule="auto"/>
        <w:ind w:right="-198"/>
        <w:jc w:val="center"/>
        <w:rPr>
          <w:rFonts w:asciiTheme="majorBidi" w:hAnsiTheme="majorBidi" w:cstheme="majorBidi"/>
          <w:b/>
          <w:bCs/>
          <w:szCs w:val="24"/>
          <w:lang w:eastAsia="en-GB"/>
        </w:rPr>
      </w:pPr>
    </w:p>
    <w:p w14:paraId="6DD603BC" w14:textId="1E8BB0AE" w:rsidR="00606D20" w:rsidRPr="00E30A11" w:rsidRDefault="00606D20" w:rsidP="004E3A1D">
      <w:pPr>
        <w:pStyle w:val="Heading1"/>
      </w:pPr>
      <w:bookmarkStart w:id="539" w:name="bookmark119"/>
      <w:bookmarkStart w:id="540" w:name="_Toc125876409"/>
      <w:r w:rsidRPr="00E30A11">
        <w:lastRenderedPageBreak/>
        <w:t>APPENDICES</w:t>
      </w:r>
      <w:bookmarkEnd w:id="539"/>
      <w:bookmarkEnd w:id="540"/>
    </w:p>
    <w:p w14:paraId="45E817FD" w14:textId="77777777" w:rsidR="00606D20" w:rsidRPr="00606D20" w:rsidRDefault="00606D20" w:rsidP="00606D20">
      <w:pPr>
        <w:pStyle w:val="MSGENFONTSTYLENAMETEMPLATEROLEMSGENFONTSTYLENAMEBYROLETEXT0"/>
        <w:shd w:val="clear" w:color="auto" w:fill="auto"/>
        <w:spacing w:before="0" w:after="120" w:line="317" w:lineRule="exact"/>
        <w:ind w:left="20" w:right="260" w:firstLine="0"/>
        <w:jc w:val="left"/>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 xml:space="preserve">The appendices to your report provide supporting evidence of the quality and quantity of the work you have done. All appendices in the project must be presented together after the concluding chapter. Page numbering for appendices </w:t>
      </w:r>
      <w:proofErr w:type="gramStart"/>
      <w:r w:rsidRPr="00606D20">
        <w:rPr>
          <w:rStyle w:val="MSGENFONTSTYLENAMETEMPLATEROLEMSGENFONTSTYLENAMEBYROLETEXT"/>
          <w:rFonts w:asciiTheme="majorBidi" w:hAnsiTheme="majorBidi" w:cstheme="majorBidi"/>
          <w:color w:val="000000"/>
          <w:sz w:val="24"/>
          <w:szCs w:val="24"/>
        </w:rPr>
        <w:t>continues on</w:t>
      </w:r>
      <w:proofErr w:type="gramEnd"/>
      <w:r w:rsidRPr="00606D20">
        <w:rPr>
          <w:rStyle w:val="MSGENFONTSTYLENAMETEMPLATEROLEMSGENFONTSTYLENAMEBYROLETEXT"/>
          <w:rFonts w:asciiTheme="majorBidi" w:hAnsiTheme="majorBidi" w:cstheme="majorBidi"/>
          <w:color w:val="000000"/>
          <w:sz w:val="24"/>
          <w:szCs w:val="24"/>
        </w:rPr>
        <w:t xml:space="preserve"> from the body of the project, in sequence.</w:t>
      </w:r>
    </w:p>
    <w:p w14:paraId="73ED2664" w14:textId="77777777" w:rsidR="00606D20" w:rsidRPr="00606D20" w:rsidRDefault="00606D20" w:rsidP="00606D20">
      <w:pPr>
        <w:pStyle w:val="MSGENFONTSTYLENAMETEMPLATEROLEMSGENFONTSTYLENAMEBYROLETEXT0"/>
        <w:shd w:val="clear" w:color="auto" w:fill="auto"/>
        <w:spacing w:before="0" w:after="120" w:line="317" w:lineRule="exact"/>
        <w:ind w:left="20" w:right="260" w:firstLine="0"/>
        <w:jc w:val="left"/>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This chapter can include one or more appendices. Each appendix should talk about one single subject that is discussed lightly within the report chapters.</w:t>
      </w:r>
    </w:p>
    <w:p w14:paraId="6BE6B03A" w14:textId="77777777" w:rsidR="00606D20" w:rsidRPr="00606D20" w:rsidRDefault="00606D20" w:rsidP="00606D20">
      <w:pPr>
        <w:pStyle w:val="MSGENFONTSTYLENAMETEMPLATEROLEMSGENFONTSTYLENAMEBYROLETEXT0"/>
        <w:shd w:val="clear" w:color="auto" w:fill="auto"/>
        <w:spacing w:before="0" w:after="198" w:line="317" w:lineRule="exact"/>
        <w:ind w:left="20" w:right="400" w:firstLine="0"/>
        <w:jc w:val="both"/>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Appendices must be limited to supporting material genuinely supplementary to the main argument of the project. Appendices must only include material that is referred to in the body of the project.</w:t>
      </w:r>
    </w:p>
    <w:p w14:paraId="0C03A27A" w14:textId="77777777" w:rsidR="00606D20" w:rsidRPr="00606D20" w:rsidRDefault="00606D20" w:rsidP="00606D20">
      <w:pPr>
        <w:pStyle w:val="MSGENFONTSTYLENAMETEMPLATEROLEMSGENFONTSTYLENAMEBYROLETEXT0"/>
        <w:shd w:val="clear" w:color="auto" w:fill="auto"/>
        <w:spacing w:before="0" w:after="224" w:line="220" w:lineRule="exact"/>
        <w:ind w:left="20" w:firstLine="0"/>
        <w:jc w:val="left"/>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The following are appropriate for inclusion in the appendices:</w:t>
      </w:r>
    </w:p>
    <w:p w14:paraId="027CCA1C" w14:textId="77777777" w:rsidR="00606D20" w:rsidRPr="00606D20" w:rsidRDefault="00606D20" w:rsidP="00376E28">
      <w:pPr>
        <w:pStyle w:val="MSGENFONTSTYLENAMETEMPLATEROLEMSGENFONTSTYLENAMEBYROLETEXT0"/>
        <w:numPr>
          <w:ilvl w:val="0"/>
          <w:numId w:val="4"/>
        </w:numPr>
        <w:shd w:val="clear" w:color="auto" w:fill="auto"/>
        <w:tabs>
          <w:tab w:val="left" w:pos="740"/>
        </w:tabs>
        <w:spacing w:before="0" w:after="0" w:line="331" w:lineRule="exact"/>
        <w:ind w:left="380" w:firstLine="0"/>
        <w:jc w:val="both"/>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additional details of methodology and/or data</w:t>
      </w:r>
    </w:p>
    <w:p w14:paraId="086258F6" w14:textId="77777777" w:rsidR="00606D20" w:rsidRPr="00606D20" w:rsidRDefault="00606D20" w:rsidP="00376E28">
      <w:pPr>
        <w:pStyle w:val="MSGENFONTSTYLENAMETEMPLATEROLEMSGENFONTSTYLENAMEBYROLETEXT0"/>
        <w:numPr>
          <w:ilvl w:val="0"/>
          <w:numId w:val="4"/>
        </w:numPr>
        <w:shd w:val="clear" w:color="auto" w:fill="auto"/>
        <w:tabs>
          <w:tab w:val="left" w:pos="740"/>
        </w:tabs>
        <w:spacing w:before="0" w:after="0" w:line="331" w:lineRule="exact"/>
        <w:ind w:left="380" w:firstLine="0"/>
        <w:jc w:val="both"/>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diagrams of specialized equipment developed</w:t>
      </w:r>
    </w:p>
    <w:p w14:paraId="3FFB7F1B" w14:textId="77777777" w:rsidR="00606D20" w:rsidRPr="00606D20" w:rsidRDefault="00606D20" w:rsidP="00376E28">
      <w:pPr>
        <w:pStyle w:val="MSGENFONTSTYLENAMETEMPLATEROLEMSGENFONTSTYLENAMEBYROLETEXT0"/>
        <w:numPr>
          <w:ilvl w:val="0"/>
          <w:numId w:val="4"/>
        </w:numPr>
        <w:shd w:val="clear" w:color="auto" w:fill="auto"/>
        <w:tabs>
          <w:tab w:val="left" w:pos="740"/>
        </w:tabs>
        <w:spacing w:before="0" w:after="0" w:line="331" w:lineRule="exact"/>
        <w:ind w:left="380" w:firstLine="0"/>
        <w:jc w:val="both"/>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copies of questionnaires or surveys used in the research</w:t>
      </w:r>
    </w:p>
    <w:p w14:paraId="2E47FFF3" w14:textId="77777777" w:rsidR="00606D20" w:rsidRPr="00606D20" w:rsidRDefault="00606D20" w:rsidP="00376E28">
      <w:pPr>
        <w:pStyle w:val="MSGENFONTSTYLENAMETEMPLATEROLEMSGENFONTSTYLENAMEBYROLETEXT0"/>
        <w:numPr>
          <w:ilvl w:val="0"/>
          <w:numId w:val="4"/>
        </w:numPr>
        <w:shd w:val="clear" w:color="auto" w:fill="auto"/>
        <w:tabs>
          <w:tab w:val="left" w:pos="750"/>
        </w:tabs>
        <w:spacing w:before="0" w:after="0" w:line="331" w:lineRule="exact"/>
        <w:ind w:left="380" w:firstLine="0"/>
        <w:jc w:val="both"/>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 xml:space="preserve">Source Code (including all scripts, </w:t>
      </w:r>
      <w:proofErr w:type="spellStart"/>
      <w:r w:rsidRPr="00606D20">
        <w:rPr>
          <w:rStyle w:val="MSGENFONTSTYLENAMETEMPLATEROLEMSGENFONTSTYLENAMEBYROLETEXT"/>
          <w:rFonts w:asciiTheme="majorBidi" w:hAnsiTheme="majorBidi" w:cstheme="majorBidi"/>
          <w:color w:val="000000"/>
          <w:sz w:val="24"/>
          <w:szCs w:val="24"/>
        </w:rPr>
        <w:t>makefiles</w:t>
      </w:r>
      <w:proofErr w:type="spellEnd"/>
      <w:r w:rsidRPr="00606D20">
        <w:rPr>
          <w:rStyle w:val="MSGENFONTSTYLENAMETEMPLATEROLEMSGENFONTSTYLENAMEBYROLETEXT"/>
          <w:rFonts w:asciiTheme="majorBidi" w:hAnsiTheme="majorBidi" w:cstheme="majorBidi"/>
          <w:color w:val="000000"/>
          <w:sz w:val="24"/>
          <w:szCs w:val="24"/>
        </w:rPr>
        <w:t>, XML, HTML, etc.)</w:t>
      </w:r>
    </w:p>
    <w:p w14:paraId="1B32CCF8" w14:textId="77777777" w:rsidR="00606D20" w:rsidRPr="00606D20" w:rsidRDefault="00606D20" w:rsidP="00376E28">
      <w:pPr>
        <w:pStyle w:val="MSGENFONTSTYLENAMETEMPLATEROLEMSGENFONTSTYLENAMEBYROLETEXT0"/>
        <w:numPr>
          <w:ilvl w:val="0"/>
          <w:numId w:val="4"/>
        </w:numPr>
        <w:shd w:val="clear" w:color="auto" w:fill="auto"/>
        <w:tabs>
          <w:tab w:val="left" w:pos="735"/>
        </w:tabs>
        <w:spacing w:before="0" w:after="0" w:line="331" w:lineRule="exact"/>
        <w:ind w:left="380" w:firstLine="0"/>
        <w:jc w:val="both"/>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If possible, include a compiled executable with running instructions</w:t>
      </w:r>
    </w:p>
    <w:p w14:paraId="06EE08B5" w14:textId="77777777" w:rsidR="00606D20" w:rsidRPr="00606D20" w:rsidRDefault="00606D20" w:rsidP="00376E28">
      <w:pPr>
        <w:pStyle w:val="MSGENFONTSTYLENAMETEMPLATEROLEMSGENFONTSTYLENAMEBYROLETEXT0"/>
        <w:numPr>
          <w:ilvl w:val="0"/>
          <w:numId w:val="4"/>
        </w:numPr>
        <w:shd w:val="clear" w:color="auto" w:fill="auto"/>
        <w:tabs>
          <w:tab w:val="left" w:pos="730"/>
        </w:tabs>
        <w:spacing w:before="0" w:after="0" w:line="331" w:lineRule="exact"/>
        <w:ind w:left="380" w:firstLine="0"/>
        <w:jc w:val="both"/>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Reading reports</w:t>
      </w:r>
    </w:p>
    <w:p w14:paraId="74D0CD96" w14:textId="77777777" w:rsidR="00606D20" w:rsidRPr="00606D20" w:rsidRDefault="00606D20" w:rsidP="00376E28">
      <w:pPr>
        <w:pStyle w:val="MSGENFONTSTYLENAMETEMPLATEROLEMSGENFONTSTYLENAMEBYROLETEXT0"/>
        <w:numPr>
          <w:ilvl w:val="0"/>
          <w:numId w:val="4"/>
        </w:numPr>
        <w:shd w:val="clear" w:color="auto" w:fill="auto"/>
        <w:tabs>
          <w:tab w:val="left" w:pos="735"/>
        </w:tabs>
        <w:spacing w:before="0" w:after="0" w:line="331" w:lineRule="exact"/>
        <w:ind w:left="380" w:firstLine="0"/>
        <w:jc w:val="both"/>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Interim Progress Reports</w:t>
      </w:r>
    </w:p>
    <w:p w14:paraId="096BD86D" w14:textId="77777777" w:rsidR="00606D20" w:rsidRPr="00606D20" w:rsidRDefault="00606D20" w:rsidP="00376E28">
      <w:pPr>
        <w:pStyle w:val="MSGENFONTSTYLENAMETEMPLATEROLEMSGENFONTSTYLENAMEBYROLETEXT0"/>
        <w:numPr>
          <w:ilvl w:val="0"/>
          <w:numId w:val="4"/>
        </w:numPr>
        <w:shd w:val="clear" w:color="auto" w:fill="auto"/>
        <w:tabs>
          <w:tab w:val="left" w:pos="730"/>
        </w:tabs>
        <w:spacing w:before="0" w:after="0" w:line="331" w:lineRule="exact"/>
        <w:ind w:left="380" w:firstLine="0"/>
        <w:jc w:val="both"/>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Project Plan Document</w:t>
      </w:r>
    </w:p>
    <w:p w14:paraId="095A747D" w14:textId="77777777" w:rsidR="00606D20" w:rsidRPr="00606D20" w:rsidRDefault="00606D20" w:rsidP="00376E28">
      <w:pPr>
        <w:pStyle w:val="MSGENFONTSTYLENAMETEMPLATEROLEMSGENFONTSTYLENAMEBYROLETEXT0"/>
        <w:numPr>
          <w:ilvl w:val="0"/>
          <w:numId w:val="4"/>
        </w:numPr>
        <w:shd w:val="clear" w:color="auto" w:fill="auto"/>
        <w:tabs>
          <w:tab w:val="left" w:pos="730"/>
        </w:tabs>
        <w:spacing w:before="0" w:after="0" w:line="331" w:lineRule="exact"/>
        <w:ind w:left="740" w:right="1300"/>
        <w:jc w:val="left"/>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User Requirement Document (Development Project) or Theoretical Development (Research Project)</w:t>
      </w:r>
    </w:p>
    <w:p w14:paraId="6E339D4C" w14:textId="77777777" w:rsidR="00606D20" w:rsidRPr="00606D20" w:rsidRDefault="00606D20" w:rsidP="00376E28">
      <w:pPr>
        <w:pStyle w:val="MSGENFONTSTYLENAMETEMPLATEROLEMSGENFONTSTYLENAMEBYROLETEXT0"/>
        <w:numPr>
          <w:ilvl w:val="0"/>
          <w:numId w:val="4"/>
        </w:numPr>
        <w:shd w:val="clear" w:color="auto" w:fill="auto"/>
        <w:tabs>
          <w:tab w:val="left" w:pos="730"/>
        </w:tabs>
        <w:spacing w:before="0" w:after="0" w:line="331" w:lineRule="exact"/>
        <w:ind w:left="380" w:firstLine="0"/>
        <w:jc w:val="both"/>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Product/System Design Document</w:t>
      </w:r>
    </w:p>
    <w:p w14:paraId="4D266E29" w14:textId="77777777" w:rsidR="00606D20" w:rsidRPr="00606D20" w:rsidRDefault="00606D20" w:rsidP="00376E28">
      <w:pPr>
        <w:pStyle w:val="MSGENFONTSTYLENAMETEMPLATEROLEMSGENFONTSTYLENAMEBYROLETEXT0"/>
        <w:numPr>
          <w:ilvl w:val="0"/>
          <w:numId w:val="4"/>
        </w:numPr>
        <w:shd w:val="clear" w:color="auto" w:fill="auto"/>
        <w:tabs>
          <w:tab w:val="left" w:pos="750"/>
        </w:tabs>
        <w:spacing w:before="0" w:after="0" w:line="331" w:lineRule="exact"/>
        <w:ind w:left="380" w:firstLine="0"/>
        <w:jc w:val="both"/>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Software High-Level Design</w:t>
      </w:r>
    </w:p>
    <w:p w14:paraId="565CF6FB" w14:textId="77777777" w:rsidR="00606D20" w:rsidRPr="00606D20" w:rsidRDefault="00606D20" w:rsidP="00376E28">
      <w:pPr>
        <w:pStyle w:val="MSGENFONTSTYLENAMETEMPLATEROLEMSGENFONTSTYLENAMEBYROLETEXT0"/>
        <w:numPr>
          <w:ilvl w:val="0"/>
          <w:numId w:val="4"/>
        </w:numPr>
        <w:shd w:val="clear" w:color="auto" w:fill="auto"/>
        <w:tabs>
          <w:tab w:val="left" w:pos="730"/>
        </w:tabs>
        <w:spacing w:before="0" w:after="0" w:line="331" w:lineRule="exact"/>
        <w:ind w:left="740" w:right="260"/>
        <w:jc w:val="left"/>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Detailed Software Designs (for example, if using Java, include the Javadoc output files here)</w:t>
      </w:r>
    </w:p>
    <w:p w14:paraId="477BDE17" w14:textId="77777777" w:rsidR="00606D20" w:rsidRPr="00606D20" w:rsidRDefault="00606D20" w:rsidP="00376E28">
      <w:pPr>
        <w:pStyle w:val="MSGENFONTSTYLENAMETEMPLATEROLEMSGENFONTSTYLENAMEBYROLETEXT0"/>
        <w:numPr>
          <w:ilvl w:val="0"/>
          <w:numId w:val="4"/>
        </w:numPr>
        <w:shd w:val="clear" w:color="auto" w:fill="auto"/>
        <w:tabs>
          <w:tab w:val="left" w:pos="750"/>
        </w:tabs>
        <w:spacing w:before="0" w:after="0" w:line="331" w:lineRule="exact"/>
        <w:ind w:left="380" w:firstLine="0"/>
        <w:jc w:val="both"/>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Software Test Documents (tests &amp; test results)</w:t>
      </w:r>
    </w:p>
    <w:p w14:paraId="7603E933" w14:textId="77777777" w:rsidR="00606D20" w:rsidRPr="00606D20" w:rsidRDefault="00606D20" w:rsidP="00376E28">
      <w:pPr>
        <w:pStyle w:val="MSGENFONTSTYLENAMETEMPLATEROLEMSGENFONTSTYLENAMEBYROLETEXT0"/>
        <w:numPr>
          <w:ilvl w:val="0"/>
          <w:numId w:val="4"/>
        </w:numPr>
        <w:shd w:val="clear" w:color="auto" w:fill="auto"/>
        <w:tabs>
          <w:tab w:val="left" w:pos="750"/>
        </w:tabs>
        <w:spacing w:before="0" w:after="0" w:line="331" w:lineRule="exact"/>
        <w:ind w:left="380" w:firstLine="0"/>
        <w:jc w:val="both"/>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Software Evaluation Results</w:t>
      </w:r>
    </w:p>
    <w:p w14:paraId="0F16495C" w14:textId="77777777" w:rsidR="00606D20" w:rsidRPr="00606D20" w:rsidRDefault="00606D20" w:rsidP="00376E28">
      <w:pPr>
        <w:pStyle w:val="MSGENFONTSTYLENAMETEMPLATEROLEMSGENFONTSTYLENAMEBYROLETEXT0"/>
        <w:numPr>
          <w:ilvl w:val="0"/>
          <w:numId w:val="4"/>
        </w:numPr>
        <w:shd w:val="clear" w:color="auto" w:fill="auto"/>
        <w:tabs>
          <w:tab w:val="left" w:pos="735"/>
        </w:tabs>
        <w:spacing w:before="0" w:after="132" w:line="331" w:lineRule="exact"/>
        <w:ind w:left="380" w:firstLine="0"/>
        <w:jc w:val="both"/>
        <w:rPr>
          <w:rFonts w:asciiTheme="majorBidi" w:hAnsiTheme="majorBidi" w:cstheme="majorBidi"/>
          <w:sz w:val="24"/>
          <w:szCs w:val="24"/>
        </w:rPr>
      </w:pPr>
      <w:r w:rsidRPr="00606D20">
        <w:rPr>
          <w:rStyle w:val="MSGENFONTSTYLENAMETEMPLATEROLEMSGENFONTSTYLENAMEBYROLETEXT"/>
          <w:rFonts w:asciiTheme="majorBidi" w:hAnsiTheme="majorBidi" w:cstheme="majorBidi"/>
          <w:color w:val="000000"/>
          <w:sz w:val="24"/>
          <w:szCs w:val="24"/>
        </w:rPr>
        <w:t>Any additional outputs that you created during the project</w:t>
      </w:r>
    </w:p>
    <w:p w14:paraId="6508FD66" w14:textId="54DFC186" w:rsidR="00606D20" w:rsidRPr="00606D20" w:rsidRDefault="00606D20" w:rsidP="002128B1">
      <w:pPr>
        <w:pStyle w:val="MSGENFONTSTYLENAMETEMPLATEROLEMSGENFONTSTYLENAMEBYROLETEXT0"/>
        <w:shd w:val="clear" w:color="auto" w:fill="auto"/>
        <w:spacing w:before="0" w:after="0" w:line="317" w:lineRule="exact"/>
        <w:ind w:left="20" w:right="260" w:firstLine="0"/>
        <w:jc w:val="both"/>
        <w:rPr>
          <w:rFonts w:asciiTheme="majorBidi" w:hAnsiTheme="majorBidi" w:cstheme="majorBidi"/>
          <w:sz w:val="24"/>
          <w:szCs w:val="24"/>
        </w:rPr>
        <w:sectPr w:rsidR="00606D20" w:rsidRPr="00606D20">
          <w:pgSz w:w="11909" w:h="16834"/>
          <w:pgMar w:top="1771" w:right="1529" w:bottom="2154" w:left="1529" w:header="0" w:footer="3" w:gutter="0"/>
          <w:cols w:space="720"/>
          <w:noEndnote/>
          <w:docGrid w:linePitch="360"/>
        </w:sectPr>
      </w:pPr>
      <w:r w:rsidRPr="00606D20">
        <w:rPr>
          <w:rStyle w:val="MSGENFONTSTYLENAMETEMPLATEROLEMSGENFONTSTYLENAMEBYROLETEXT"/>
          <w:rFonts w:asciiTheme="majorBidi" w:hAnsiTheme="majorBidi" w:cstheme="majorBidi"/>
          <w:color w:val="000000"/>
          <w:sz w:val="24"/>
          <w:szCs w:val="24"/>
        </w:rPr>
        <w:t xml:space="preserve">Without this supporting evidence it is possible that the examiner will take the view that you have not done everything you claim to have done. However, the appendices are only there to back up the claims made in your report. Examiners can only be expected to look at those parts of the appendices you draw their attention to in the main body of the report. They are not obliged to read the appendices in detail, though they may do so. If you think it is important to draw the markers' attention to a particular document, or a part of a </w:t>
      </w:r>
      <w:r w:rsidRPr="00606D20">
        <w:rPr>
          <w:rStyle w:val="MSGENFONTSTYLENAMETEMPLATEROLEMSGENFONTSTYLENAMEBYROLETEXT"/>
          <w:rFonts w:asciiTheme="majorBidi" w:hAnsiTheme="majorBidi" w:cstheme="majorBidi"/>
          <w:color w:val="000000"/>
          <w:sz w:val="24"/>
          <w:szCs w:val="24"/>
        </w:rPr>
        <w:lastRenderedPageBreak/>
        <w:t xml:space="preserve">document, tell them where to find (don't just say "the code for this is in appendix 3", give a page number, and/or other information that makes it clear how to find it). All </w:t>
      </w:r>
      <w:proofErr w:type="gramStart"/>
      <w:r w:rsidRPr="00606D20">
        <w:rPr>
          <w:rStyle w:val="MSGENFONTSTYLENAMETEMPLATEROLEMSGENFONTSTYLENAMEBYROLETEXT"/>
          <w:rFonts w:asciiTheme="majorBidi" w:hAnsiTheme="majorBidi" w:cstheme="majorBidi"/>
          <w:color w:val="000000"/>
          <w:sz w:val="24"/>
          <w:szCs w:val="24"/>
        </w:rPr>
        <w:t>program</w:t>
      </w:r>
      <w:r w:rsidR="00E30A11">
        <w:rPr>
          <w:rStyle w:val="MSGENFONTSTYLENAMETEMPLATEROLEMSGENFONTSTYLENAMEBYROLETEXT"/>
          <w:rFonts w:asciiTheme="majorBidi" w:hAnsiTheme="majorBidi" w:cstheme="majorBidi"/>
          <w:color w:val="000000"/>
          <w:sz w:val="24"/>
          <w:szCs w:val="24"/>
        </w:rPr>
        <w:t xml:space="preserve">  </w:t>
      </w:r>
      <w:r w:rsidRPr="00606D20">
        <w:rPr>
          <w:rStyle w:val="MSGENFONTSTYLENAMETEMPLATEROLEMSGENFONTSTYLENAMEBYROLETEXT"/>
          <w:rFonts w:asciiTheme="majorBidi" w:hAnsiTheme="majorBidi" w:cstheme="majorBidi"/>
          <w:color w:val="000000"/>
          <w:sz w:val="24"/>
          <w:szCs w:val="24"/>
        </w:rPr>
        <w:t>code</w:t>
      </w:r>
      <w:proofErr w:type="gramEnd"/>
      <w:r w:rsidRPr="00606D20">
        <w:rPr>
          <w:rStyle w:val="MSGENFONTSTYLENAMETEMPLATEROLEMSGENFONTSTYLENAMEBYROLETEXT"/>
          <w:rFonts w:asciiTheme="majorBidi" w:hAnsiTheme="majorBidi" w:cstheme="majorBidi"/>
          <w:color w:val="000000"/>
          <w:sz w:val="24"/>
          <w:szCs w:val="24"/>
        </w:rPr>
        <w:t xml:space="preserve"> written by you must be presented in the appendices. Do not include code that is machine generated, or that comes from a different author, unless it is necessary </w:t>
      </w:r>
      <w:proofErr w:type="gramStart"/>
      <w:r w:rsidRPr="00606D20">
        <w:rPr>
          <w:rStyle w:val="MSGENFONTSTYLENAMETEMPLATEROLEMSGENFONTSTYLENAMEBYROLETEXT"/>
          <w:rFonts w:asciiTheme="majorBidi" w:hAnsiTheme="majorBidi" w:cstheme="majorBidi"/>
          <w:color w:val="000000"/>
          <w:sz w:val="24"/>
          <w:szCs w:val="24"/>
        </w:rPr>
        <w:t>in order for</w:t>
      </w:r>
      <w:proofErr w:type="gramEnd"/>
      <w:r w:rsidRPr="00606D20">
        <w:rPr>
          <w:rStyle w:val="MSGENFONTSTYLENAMETEMPLATEROLEMSGENFONTSTYLENAMEBYROLETEXT"/>
          <w:rFonts w:asciiTheme="majorBidi" w:hAnsiTheme="majorBidi" w:cstheme="majorBidi"/>
          <w:color w:val="000000"/>
          <w:sz w:val="24"/>
          <w:szCs w:val="24"/>
        </w:rPr>
        <w:t xml:space="preserve"> the reader to understand the work you have done. If you do include code that you did not write yourself, it is your responsibility to make clear which parts of the program are your own and which parts are not. If you present automatically generated code, or the code of another programmer, as if it were your own, you may be accused of plagiarism. Do not include copies of any web pages that you have referred to, unless it is </w:t>
      </w:r>
      <w:proofErr w:type="gramStart"/>
      <w:r w:rsidRPr="00606D20">
        <w:rPr>
          <w:rStyle w:val="MSGENFONTSTYLENAMETEMPLATEROLEMSGENFONTSTYLENAMEBYROLETEXT"/>
          <w:rFonts w:asciiTheme="majorBidi" w:hAnsiTheme="majorBidi" w:cstheme="majorBidi"/>
          <w:color w:val="000000"/>
          <w:sz w:val="24"/>
          <w:szCs w:val="24"/>
        </w:rPr>
        <w:t>absolutely necessary</w:t>
      </w:r>
      <w:proofErr w:type="gramEnd"/>
      <w:r w:rsidRPr="00606D20">
        <w:rPr>
          <w:rStyle w:val="MSGENFONTSTYLENAMETEMPLATEROLEMSGENFONTSTYLENAMEBYROLETEXT"/>
          <w:rFonts w:asciiTheme="majorBidi" w:hAnsiTheme="majorBidi" w:cstheme="majorBidi"/>
          <w:color w:val="000000"/>
          <w:sz w:val="24"/>
          <w:szCs w:val="24"/>
        </w:rPr>
        <w:t xml:space="preserve"> for the reader to see them in order to make your point: just put the citation details in your bibliography. Samples of the work that is presented in the appendices may be included in the body of your report </w:t>
      </w:r>
      <w:proofErr w:type="gramStart"/>
      <w:r w:rsidRPr="00606D20">
        <w:rPr>
          <w:rStyle w:val="MSGENFONTSTYLENAMETEMPLATEROLEMSGENFONTSTYLENAMEBYROLETEXT"/>
          <w:rFonts w:asciiTheme="majorBidi" w:hAnsiTheme="majorBidi" w:cstheme="majorBidi"/>
          <w:color w:val="000000"/>
          <w:sz w:val="24"/>
          <w:szCs w:val="24"/>
        </w:rPr>
        <w:t>in order to</w:t>
      </w:r>
      <w:proofErr w:type="gramEnd"/>
      <w:r w:rsidRPr="00606D20">
        <w:rPr>
          <w:rStyle w:val="MSGENFONTSTYLENAMETEMPLATEROLEMSGENFONTSTYLENAMEBYROLETEXT"/>
          <w:rFonts w:asciiTheme="majorBidi" w:hAnsiTheme="majorBidi" w:cstheme="majorBidi"/>
          <w:color w:val="000000"/>
          <w:sz w:val="24"/>
          <w:szCs w:val="24"/>
        </w:rPr>
        <w:t xml:space="preserve"> illuminate a particular point or for discussion purposes.</w:t>
      </w:r>
    </w:p>
    <w:p w14:paraId="24EE2DFD" w14:textId="13146A96" w:rsidR="00606D20" w:rsidRPr="00606D20" w:rsidRDefault="00A947C9" w:rsidP="00606D20">
      <w:pPr>
        <w:pStyle w:val="MSGENFONTSTYLENAMETEMPLATEROLENUMBERMSGENFONTSTYLENAMEBYROLETEXT51"/>
        <w:shd w:val="clear" w:color="auto" w:fill="auto"/>
        <w:spacing w:before="0" w:after="0" w:line="260" w:lineRule="exact"/>
        <w:jc w:val="left"/>
        <w:rPr>
          <w:rFonts w:asciiTheme="majorBidi" w:hAnsiTheme="majorBidi" w:cstheme="majorBidi"/>
          <w:sz w:val="24"/>
          <w:szCs w:val="24"/>
        </w:rPr>
        <w:sectPr w:rsidR="00606D20" w:rsidRPr="00606D20">
          <w:pgSz w:w="11909" w:h="16834"/>
          <w:pgMar w:top="2004" w:right="6181" w:bottom="14104" w:left="1995" w:header="0" w:footer="3" w:gutter="0"/>
          <w:cols w:space="720"/>
          <w:noEndnote/>
          <w:docGrid w:linePitch="360"/>
        </w:sectPr>
      </w:pPr>
      <w:bookmarkStart w:id="541" w:name="bookmark120"/>
      <w:r>
        <w:rPr>
          <w:rStyle w:val="MSGENFONTSTYLENAMETEMPLATEROLENUMBERMSGENFONTSTYLENAMEBYROLETEXT57"/>
          <w:b/>
          <w:bCs/>
          <w:color w:val="auto"/>
          <w:sz w:val="28"/>
          <w:szCs w:val="28"/>
        </w:rPr>
        <w:lastRenderedPageBreak/>
        <w:t xml:space="preserve">1. </w:t>
      </w:r>
      <w:r w:rsidR="00606D20" w:rsidRPr="00E30A11">
        <w:rPr>
          <w:rStyle w:val="MSGENFONTSTYLENAMETEMPLATEROLENUMBERMSGENFONTSTYLENAMEBYROLETEXT57"/>
          <w:b/>
          <w:bCs/>
          <w:color w:val="auto"/>
          <w:sz w:val="28"/>
          <w:szCs w:val="28"/>
        </w:rPr>
        <w:t>Appendix A: Project Plan</w:t>
      </w:r>
      <w:bookmarkEnd w:id="541"/>
    </w:p>
    <w:p w14:paraId="60670705" w14:textId="6F3907D1" w:rsidR="00606D20" w:rsidRPr="00606D20" w:rsidRDefault="00A947C9" w:rsidP="00606D20">
      <w:pPr>
        <w:pStyle w:val="MSGENFONTSTYLENAMETEMPLATEROLENUMBERMSGENFONTSTYLENAMEBYROLETEXT51"/>
        <w:shd w:val="clear" w:color="auto" w:fill="auto"/>
        <w:spacing w:before="0" w:after="0" w:line="260" w:lineRule="exact"/>
        <w:jc w:val="left"/>
        <w:rPr>
          <w:rFonts w:asciiTheme="majorBidi" w:hAnsiTheme="majorBidi" w:cstheme="majorBidi"/>
          <w:sz w:val="24"/>
          <w:szCs w:val="24"/>
        </w:rPr>
        <w:sectPr w:rsidR="00606D20" w:rsidRPr="00606D20">
          <w:pgSz w:w="11909" w:h="16834"/>
          <w:pgMar w:top="1778" w:right="3897" w:bottom="14329" w:left="1819" w:header="0" w:footer="3" w:gutter="0"/>
          <w:cols w:space="720"/>
          <w:noEndnote/>
          <w:docGrid w:linePitch="360"/>
        </w:sectPr>
      </w:pPr>
      <w:bookmarkStart w:id="542" w:name="bookmark121"/>
      <w:r>
        <w:rPr>
          <w:rStyle w:val="MSGENFONTSTYLENAMETEMPLATEROLENUMBERMSGENFONTSTYLENAMEBYROLETEXT57"/>
          <w:rFonts w:asciiTheme="majorBidi" w:hAnsiTheme="majorBidi" w:cstheme="majorBidi"/>
          <w:b/>
          <w:bCs/>
          <w:color w:val="auto"/>
          <w:sz w:val="28"/>
          <w:szCs w:val="28"/>
        </w:rPr>
        <w:lastRenderedPageBreak/>
        <w:t xml:space="preserve">2. </w:t>
      </w:r>
      <w:r w:rsidR="00606D20" w:rsidRPr="00A43562">
        <w:rPr>
          <w:rFonts w:ascii="Times New Roman" w:eastAsia="Times New Roman" w:hAnsi="Times New Roman" w:cs="Times New Roman"/>
          <w:noProof/>
          <w:sz w:val="28"/>
          <w:szCs w:val="28"/>
          <w:lang w:eastAsia="en-GB"/>
        </w:rPr>
        <w:t>Appendix B: User Requirements Specification</w:t>
      </w:r>
      <w:bookmarkEnd w:id="542"/>
      <w:r w:rsidR="00606D20" w:rsidRPr="00606D20">
        <w:rPr>
          <w:rStyle w:val="MSGENFONTSTYLENAMETEMPLATEROLENUMBERMSGENFONTSTYLENAMEBYROLETEXT57"/>
          <w:rFonts w:asciiTheme="majorBidi" w:hAnsiTheme="majorBidi" w:cstheme="majorBidi"/>
          <w:b/>
          <w:bCs/>
          <w:sz w:val="24"/>
          <w:szCs w:val="24"/>
        </w:rPr>
        <w:br w:type="page"/>
      </w:r>
      <w:bookmarkStart w:id="543" w:name="bookmark122"/>
      <w:r>
        <w:rPr>
          <w:rStyle w:val="MSGENFONTSTYLENAMETEMPLATEROLENUMBERMSGENFONTSTYLENAMEBYROLETEXT57"/>
          <w:rFonts w:asciiTheme="majorBidi" w:hAnsiTheme="majorBidi" w:cstheme="majorBidi"/>
          <w:b/>
          <w:bCs/>
          <w:color w:val="auto"/>
          <w:sz w:val="28"/>
          <w:szCs w:val="28"/>
        </w:rPr>
        <w:lastRenderedPageBreak/>
        <w:t xml:space="preserve">3. </w:t>
      </w:r>
      <w:r w:rsidR="00606D20" w:rsidRPr="00606D20">
        <w:rPr>
          <w:rStyle w:val="MSGENFONTSTYLENAMETEMPLATEROLENUMBERMSGENFONTSTYLENAMEBYROLETEXT57"/>
          <w:rFonts w:asciiTheme="majorBidi" w:hAnsiTheme="majorBidi" w:cstheme="majorBidi"/>
          <w:b/>
          <w:bCs/>
          <w:color w:val="auto"/>
          <w:sz w:val="28"/>
          <w:szCs w:val="28"/>
        </w:rPr>
        <w:t>Appendix C: Project Design Specification</w:t>
      </w:r>
      <w:bookmarkEnd w:id="543"/>
    </w:p>
    <w:p w14:paraId="6B8528ED" w14:textId="403C6250" w:rsidR="00606D20" w:rsidRPr="00606D20" w:rsidRDefault="00A947C9" w:rsidP="00606D20">
      <w:pPr>
        <w:pStyle w:val="MSGENFONTSTYLENAMETEMPLATEROLENUMBERMSGENFONTSTYLENAMEBYROLETEXT51"/>
        <w:shd w:val="clear" w:color="auto" w:fill="auto"/>
        <w:spacing w:before="0" w:after="0" w:line="260" w:lineRule="exact"/>
        <w:jc w:val="left"/>
        <w:rPr>
          <w:rStyle w:val="MSGENFONTSTYLENAMETEMPLATEROLENUMBERMSGENFONTSTYLENAMEBYROLETEXT57"/>
          <w:color w:val="auto"/>
          <w:sz w:val="28"/>
          <w:szCs w:val="28"/>
        </w:rPr>
        <w:sectPr w:rsidR="00606D20" w:rsidRPr="00606D20">
          <w:pgSz w:w="11909" w:h="16834"/>
          <w:pgMar w:top="2004" w:right="4313" w:bottom="14104" w:left="1995" w:header="0" w:footer="3" w:gutter="0"/>
          <w:cols w:space="720"/>
          <w:noEndnote/>
          <w:docGrid w:linePitch="360"/>
        </w:sectPr>
      </w:pPr>
      <w:bookmarkStart w:id="544" w:name="bookmark123"/>
      <w:r>
        <w:rPr>
          <w:rStyle w:val="MSGENFONTSTYLENAMETEMPLATEROLENUMBERMSGENFONTSTYLENAMEBYROLETEXT57"/>
          <w:b/>
          <w:bCs/>
          <w:color w:val="auto"/>
          <w:sz w:val="28"/>
          <w:szCs w:val="28"/>
        </w:rPr>
        <w:lastRenderedPageBreak/>
        <w:t xml:space="preserve">4. </w:t>
      </w:r>
      <w:r w:rsidR="00606D20" w:rsidRPr="00606D20">
        <w:rPr>
          <w:rStyle w:val="MSGENFONTSTYLENAMETEMPLATEROLENUMBERMSGENFONTSTYLENAMEBYROLETEXT57"/>
          <w:b/>
          <w:bCs/>
          <w:color w:val="auto"/>
          <w:sz w:val="28"/>
          <w:szCs w:val="28"/>
        </w:rPr>
        <w:t>Appendix D: Software Testing Document</w:t>
      </w:r>
      <w:bookmarkEnd w:id="544"/>
    </w:p>
    <w:p w14:paraId="6E7FEB54" w14:textId="7126C4D2" w:rsidR="00606D20" w:rsidRPr="00606D20" w:rsidRDefault="00A947C9" w:rsidP="00606D20">
      <w:pPr>
        <w:pStyle w:val="MSGENFONTSTYLENAMETEMPLATEROLENUMBERMSGENFONTSTYLENAMEBYROLETEXT51"/>
        <w:shd w:val="clear" w:color="auto" w:fill="auto"/>
        <w:spacing w:before="0" w:after="0" w:line="260" w:lineRule="exact"/>
        <w:jc w:val="left"/>
        <w:rPr>
          <w:rFonts w:asciiTheme="majorBidi" w:hAnsiTheme="majorBidi" w:cstheme="majorBidi"/>
          <w:sz w:val="24"/>
          <w:szCs w:val="24"/>
        </w:rPr>
        <w:sectPr w:rsidR="00606D20" w:rsidRPr="00606D20">
          <w:pgSz w:w="11909" w:h="16834"/>
          <w:pgMar w:top="2004" w:right="3992" w:bottom="14104" w:left="1995" w:header="0" w:footer="3" w:gutter="0"/>
          <w:cols w:space="720"/>
          <w:noEndnote/>
          <w:docGrid w:linePitch="360"/>
        </w:sectPr>
      </w:pPr>
      <w:bookmarkStart w:id="545" w:name="bookmark124"/>
      <w:r w:rsidRPr="00A947C9">
        <w:rPr>
          <w:rStyle w:val="MSGENFONTSTYLENAMETEMPLATEROLENUMBERMSGENFONTSTYLENAMEBYROLETEXT54"/>
          <w:rFonts w:asciiTheme="majorBidi" w:hAnsiTheme="majorBidi" w:cstheme="majorBidi"/>
          <w:b/>
          <w:bCs/>
          <w:color w:val="000000" w:themeColor="text1"/>
          <w:sz w:val="24"/>
          <w:szCs w:val="24"/>
        </w:rPr>
        <w:lastRenderedPageBreak/>
        <w:t>5</w:t>
      </w:r>
      <w:r w:rsidR="00606D20" w:rsidRPr="004E3A1D">
        <w:rPr>
          <w:rStyle w:val="MSGENFONTSTYLENAMETEMPLATEROLENUMBERMSGENFONTSTYLENAMEBYROLETEXT57"/>
          <w:b/>
          <w:bCs/>
          <w:color w:val="auto"/>
          <w:sz w:val="28"/>
          <w:szCs w:val="28"/>
        </w:rPr>
        <w:t>.</w:t>
      </w:r>
      <w:r>
        <w:rPr>
          <w:rStyle w:val="MSGENFONTSTYLENAMETEMPLATEROLENUMBERMSGENFONTSTYLENAMEBYROLETEXT57"/>
          <w:b/>
          <w:bCs/>
          <w:color w:val="auto"/>
          <w:sz w:val="28"/>
          <w:szCs w:val="28"/>
        </w:rPr>
        <w:t xml:space="preserve"> </w:t>
      </w:r>
      <w:r w:rsidR="00606D20" w:rsidRPr="004E3A1D">
        <w:rPr>
          <w:rStyle w:val="MSGENFONTSTYLENAMETEMPLATEROLENUMBERMSGENFONTSTYLENAMEBYROLETEXT57"/>
          <w:b/>
          <w:bCs/>
          <w:color w:val="auto"/>
          <w:sz w:val="28"/>
          <w:szCs w:val="28"/>
        </w:rPr>
        <w:t>Appendix E: Software Validation Document</w:t>
      </w:r>
      <w:bookmarkEnd w:id="545"/>
    </w:p>
    <w:p w14:paraId="3C73F0A0" w14:textId="15061213" w:rsidR="00606D20" w:rsidRPr="004E3A1D" w:rsidRDefault="00A947C9" w:rsidP="00606D20">
      <w:pPr>
        <w:pStyle w:val="MSGENFONTSTYLENAMETEMPLATEROLENUMBERMSGENFONTSTYLENAMEBYROLETEXT51"/>
        <w:shd w:val="clear" w:color="auto" w:fill="auto"/>
        <w:spacing w:before="0" w:after="0" w:line="260" w:lineRule="exact"/>
        <w:jc w:val="left"/>
        <w:rPr>
          <w:rStyle w:val="MSGENFONTSTYLENAMETEMPLATEROLENUMBERMSGENFONTSTYLENAMEBYROLETEXT57"/>
          <w:color w:val="auto"/>
          <w:sz w:val="28"/>
          <w:szCs w:val="28"/>
        </w:rPr>
        <w:sectPr w:rsidR="00606D20" w:rsidRPr="004E3A1D">
          <w:pgSz w:w="11909" w:h="16834"/>
          <w:pgMar w:top="2004" w:right="2686" w:bottom="14104" w:left="1995" w:header="0" w:footer="3" w:gutter="0"/>
          <w:cols w:space="720"/>
          <w:noEndnote/>
          <w:docGrid w:linePitch="360"/>
        </w:sectPr>
      </w:pPr>
      <w:bookmarkStart w:id="546" w:name="bookmark125"/>
      <w:r>
        <w:rPr>
          <w:rStyle w:val="MSGENFONTSTYLENAMETEMPLATEROLENUMBERMSGENFONTSTYLENAMEBYROLETEXT57"/>
          <w:b/>
          <w:bCs/>
          <w:color w:val="auto"/>
          <w:sz w:val="28"/>
          <w:szCs w:val="28"/>
        </w:rPr>
        <w:lastRenderedPageBreak/>
        <w:t xml:space="preserve">6. </w:t>
      </w:r>
      <w:r w:rsidR="00606D20" w:rsidRPr="004E3A1D">
        <w:rPr>
          <w:rStyle w:val="MSGENFONTSTYLENAMETEMPLATEROLENUMBERMSGENFONTSTYLENAMEBYROLETEXT57"/>
          <w:b/>
          <w:bCs/>
          <w:color w:val="auto"/>
          <w:sz w:val="28"/>
          <w:szCs w:val="28"/>
        </w:rPr>
        <w:t>Appendix F: Experimental Data and Results Document</w:t>
      </w:r>
      <w:bookmarkEnd w:id="546"/>
    </w:p>
    <w:p w14:paraId="46E2EE62" w14:textId="2C5E1B9A" w:rsidR="00606D20" w:rsidRPr="004E3A1D" w:rsidRDefault="00A947C9" w:rsidP="00606D20">
      <w:pPr>
        <w:pStyle w:val="MSGENFONTSTYLENAMETEMPLATEROLENUMBERMSGENFONTSTYLENAMEBYROLETEXT51"/>
        <w:shd w:val="clear" w:color="auto" w:fill="auto"/>
        <w:spacing w:before="0" w:after="0" w:line="260" w:lineRule="exact"/>
        <w:jc w:val="left"/>
        <w:rPr>
          <w:rStyle w:val="MSGENFONTSTYLENAMETEMPLATEROLENUMBERMSGENFONTSTYLENAMEBYROLETEXT57"/>
          <w:color w:val="auto"/>
          <w:sz w:val="28"/>
          <w:szCs w:val="28"/>
        </w:rPr>
        <w:sectPr w:rsidR="00606D20" w:rsidRPr="004E3A1D">
          <w:pgSz w:w="11909" w:h="16834"/>
          <w:pgMar w:top="2201" w:right="6944" w:bottom="13907" w:left="1995" w:header="0" w:footer="3" w:gutter="0"/>
          <w:cols w:space="720"/>
          <w:noEndnote/>
          <w:docGrid w:linePitch="360"/>
        </w:sectPr>
      </w:pPr>
      <w:bookmarkStart w:id="547" w:name="bookmark126"/>
      <w:r>
        <w:rPr>
          <w:rStyle w:val="MSGENFONTSTYLENAMETEMPLATEROLENUMBERMSGENFONTSTYLENAMEBYROLETEXT57"/>
          <w:b/>
          <w:bCs/>
          <w:color w:val="auto"/>
          <w:sz w:val="28"/>
          <w:szCs w:val="28"/>
        </w:rPr>
        <w:lastRenderedPageBreak/>
        <w:t xml:space="preserve">7. </w:t>
      </w:r>
      <w:r w:rsidR="00606D20" w:rsidRPr="004E3A1D">
        <w:rPr>
          <w:rStyle w:val="MSGENFONTSTYLENAMETEMPLATEROLENUMBERMSGENFONTSTYLENAMEBYROLETEXT57"/>
          <w:b/>
          <w:bCs/>
          <w:color w:val="auto"/>
          <w:sz w:val="28"/>
          <w:szCs w:val="28"/>
        </w:rPr>
        <w:t xml:space="preserve">Appendix G: </w:t>
      </w:r>
      <w:bookmarkEnd w:id="547"/>
      <w:r w:rsidR="00D27B53">
        <w:rPr>
          <w:rStyle w:val="MSGENFONTSTYLENAMETEMPLATEROLENUMBERMSGENFONTSTYLENAMEBYROLETEXT57"/>
          <w:b/>
          <w:bCs/>
          <w:color w:val="auto"/>
          <w:sz w:val="28"/>
          <w:szCs w:val="28"/>
        </w:rPr>
        <w:t>POSTER</w:t>
      </w:r>
    </w:p>
    <w:p w14:paraId="24E61231" w14:textId="3A3B8147" w:rsidR="00DF4564" w:rsidRPr="004E3A1D" w:rsidRDefault="004E3A1D" w:rsidP="004E3A1D">
      <w:pPr>
        <w:pStyle w:val="Heading1"/>
        <w:rPr>
          <w:i/>
          <w:iCs/>
        </w:rPr>
      </w:pPr>
      <w:bookmarkStart w:id="548" w:name="_Toc288812276"/>
      <w:bookmarkStart w:id="549" w:name="_Toc289334895"/>
      <w:bookmarkStart w:id="550" w:name="_Toc124500228"/>
      <w:bookmarkStart w:id="551" w:name="_Toc124579781"/>
      <w:bookmarkStart w:id="552" w:name="_Toc125876410"/>
      <w:bookmarkEnd w:id="537"/>
      <w:bookmarkEnd w:id="538"/>
      <w:r w:rsidRPr="00A43562">
        <w:rPr>
          <w:rStyle w:val="MSGENFONTSTYLENAMETEMPLATEROLEMSGENFONTSTYLENAMEBYROLETEXT"/>
          <w:rFonts w:asciiTheme="majorBidi" w:hAnsiTheme="majorBidi" w:cstheme="majorBidi"/>
          <w:b w:val="0"/>
          <w:bCs w:val="0"/>
          <w:color w:val="000000"/>
          <w:sz w:val="24"/>
          <w:szCs w:val="24"/>
        </w:rPr>
        <w:lastRenderedPageBreak/>
        <w:t>This is an outline report structure. Many projects will vary from this. Consult with your project supervisor to create the most appropriate structure for your report</w:t>
      </w:r>
      <w:r w:rsidRPr="004E3A1D">
        <w:rPr>
          <w:rStyle w:val="MSGENFONTSTYLENAMETEMPLATEROLEMSGENFONTSTYLENAMEBYROLETEXT"/>
          <w:rFonts w:asciiTheme="majorBidi" w:hAnsiTheme="majorBidi" w:cstheme="majorBidi"/>
          <w:i/>
          <w:iCs/>
          <w:color w:val="000000"/>
          <w:sz w:val="24"/>
          <w:szCs w:val="24"/>
        </w:rPr>
        <w:t>.</w:t>
      </w:r>
      <w:bookmarkEnd w:id="548"/>
      <w:bookmarkEnd w:id="549"/>
      <w:bookmarkEnd w:id="550"/>
      <w:bookmarkEnd w:id="551"/>
      <w:bookmarkEnd w:id="552"/>
    </w:p>
    <w:sectPr w:rsidR="00DF4564" w:rsidRPr="004E3A1D" w:rsidSect="00CD4C61">
      <w:headerReference w:type="default" r:id="rId28"/>
      <w:pgSz w:w="11909" w:h="16834"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A1D2C" w14:textId="77777777" w:rsidR="00375804" w:rsidRDefault="00375804" w:rsidP="00C83291">
      <w:pPr>
        <w:spacing w:after="0" w:line="240" w:lineRule="auto"/>
      </w:pPr>
      <w:r>
        <w:separator/>
      </w:r>
    </w:p>
  </w:endnote>
  <w:endnote w:type="continuationSeparator" w:id="0">
    <w:p w14:paraId="3E8FD663" w14:textId="77777777" w:rsidR="00375804" w:rsidRDefault="00375804" w:rsidP="00C832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E1280" w14:textId="77777777" w:rsidR="008B52C3" w:rsidRDefault="008B52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5964516"/>
      <w:docPartObj>
        <w:docPartGallery w:val="Page Numbers (Bottom of Page)"/>
        <w:docPartUnique/>
      </w:docPartObj>
    </w:sdtPr>
    <w:sdtContent>
      <w:p w14:paraId="3FEBB4A7" w14:textId="4DC4A8F5" w:rsidR="008B52C3" w:rsidRDefault="008B52C3">
        <w:pPr>
          <w:pStyle w:val="Footer"/>
          <w:jc w:val="center"/>
        </w:pPr>
        <w:r>
          <w:fldChar w:fldCharType="begin"/>
        </w:r>
        <w:r>
          <w:instrText xml:space="preserve"> PAGE   \* MERGEFORMAT </w:instrText>
        </w:r>
        <w:r>
          <w:fldChar w:fldCharType="separate"/>
        </w:r>
        <w:r w:rsidR="000D585F">
          <w:rPr>
            <w:noProof/>
          </w:rPr>
          <w:t>9</w:t>
        </w:r>
        <w:r>
          <w:rPr>
            <w:noProof/>
          </w:rPr>
          <w:fldChar w:fldCharType="end"/>
        </w:r>
      </w:p>
    </w:sdtContent>
  </w:sdt>
  <w:p w14:paraId="507E3512" w14:textId="77777777" w:rsidR="008B52C3" w:rsidRDefault="008B52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D3CD1" w14:textId="77777777" w:rsidR="008B52C3" w:rsidRDefault="008B52C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96DCD" w14:textId="77777777" w:rsidR="008B52C3" w:rsidRDefault="008B52C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2885650"/>
      <w:docPartObj>
        <w:docPartGallery w:val="Page Numbers (Bottom of Page)"/>
        <w:docPartUnique/>
      </w:docPartObj>
    </w:sdtPr>
    <w:sdtContent>
      <w:p w14:paraId="22B49B42" w14:textId="3811E424" w:rsidR="008B52C3" w:rsidRDefault="008B52C3">
        <w:pPr>
          <w:pStyle w:val="Footer"/>
          <w:jc w:val="center"/>
        </w:pPr>
        <w:r>
          <w:fldChar w:fldCharType="begin"/>
        </w:r>
        <w:r>
          <w:instrText xml:space="preserve"> PAGE   \* MERGEFORMAT </w:instrText>
        </w:r>
        <w:r>
          <w:fldChar w:fldCharType="separate"/>
        </w:r>
        <w:r w:rsidR="000D585F">
          <w:rPr>
            <w:noProof/>
          </w:rPr>
          <w:t>24</w:t>
        </w:r>
        <w:r>
          <w:rPr>
            <w:noProof/>
          </w:rPr>
          <w:fldChar w:fldCharType="end"/>
        </w:r>
      </w:p>
    </w:sdtContent>
  </w:sdt>
  <w:p w14:paraId="05B5052D" w14:textId="77777777" w:rsidR="008B52C3" w:rsidRDefault="008B52C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60CB1" w14:textId="77777777" w:rsidR="008B52C3" w:rsidRDefault="008B52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04AEB" w14:textId="77777777" w:rsidR="00375804" w:rsidRDefault="00375804" w:rsidP="00C83291">
      <w:pPr>
        <w:spacing w:after="0" w:line="240" w:lineRule="auto"/>
      </w:pPr>
      <w:r>
        <w:separator/>
      </w:r>
    </w:p>
  </w:footnote>
  <w:footnote w:type="continuationSeparator" w:id="0">
    <w:p w14:paraId="1F10BC4D" w14:textId="77777777" w:rsidR="00375804" w:rsidRDefault="00375804" w:rsidP="00C832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6D728" w14:textId="77777777" w:rsidR="008B52C3" w:rsidRDefault="008B52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09679" w14:textId="77777777" w:rsidR="008B52C3" w:rsidRDefault="008B52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11B78" w14:textId="77777777" w:rsidR="008B52C3" w:rsidRDefault="008B52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98FE" w14:textId="77777777" w:rsidR="008B52C3" w:rsidRPr="00051270" w:rsidRDefault="008B52C3" w:rsidP="00051270">
    <w:pPr>
      <w:pStyle w:val="Header"/>
      <w:rPr>
        <w:lang w:val="en-G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EF009" w14:textId="77777777" w:rsidR="008B52C3" w:rsidRDefault="008B52C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B920" w14:textId="77777777" w:rsidR="008B52C3" w:rsidRDefault="008B52C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E68C5" w14:textId="281372FF" w:rsidR="008B52C3" w:rsidRPr="000202C2" w:rsidRDefault="008B52C3" w:rsidP="00F630C1">
    <w:pPr>
      <w:pStyle w:val="Header"/>
      <w:rPr>
        <w:rFonts w:ascii="Times New Roman" w:hAnsi="Times New Roman" w:cs="Times New Roman"/>
      </w:rPr>
    </w:pPr>
    <w:r>
      <w:rPr>
        <w:rFonts w:ascii="Times New Roman" w:hAnsi="Times New Roman" w:cs="Times New Roman"/>
        <w:noProof/>
        <w:lang w:val="en-GB" w:eastAsia="en-GB"/>
      </w:rPr>
      <mc:AlternateContent>
        <mc:Choice Requires="wps">
          <w:drawing>
            <wp:anchor distT="0" distB="0" distL="114300" distR="114300" simplePos="0" relativeHeight="251663360" behindDoc="0" locked="0" layoutInCell="1" allowOverlap="1" wp14:anchorId="2A5F25BB" wp14:editId="539BD383">
              <wp:simplePos x="0" y="0"/>
              <wp:positionH relativeFrom="column">
                <wp:posOffset>4953000</wp:posOffset>
              </wp:positionH>
              <wp:positionV relativeFrom="paragraph">
                <wp:posOffset>-57150</wp:posOffset>
              </wp:positionV>
              <wp:extent cx="438150" cy="323850"/>
              <wp:effectExtent l="0" t="0"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323850"/>
                      </a:xfrm>
                      <a:prstGeom prst="rect">
                        <a:avLst/>
                      </a:prstGeom>
                      <a:solidFill>
                        <a:srgbClr val="FFFFFF"/>
                      </a:solidFill>
                      <a:ln w="9525">
                        <a:solidFill>
                          <a:schemeClr val="bg1">
                            <a:lumMod val="100000"/>
                            <a:lumOff val="0"/>
                          </a:schemeClr>
                        </a:solidFill>
                        <a:miter lim="800000"/>
                        <a:headEnd/>
                        <a:tailEnd/>
                      </a:ln>
                    </wps:spPr>
                    <wps:txbx>
                      <w:txbxContent>
                        <w:p w14:paraId="5C9EB932" w14:textId="4FA02CC6" w:rsidR="008B52C3" w:rsidRPr="000202C2" w:rsidRDefault="008B52C3" w:rsidP="000202C2">
                          <w:pPr>
                            <w:jc w:val="right"/>
                            <w:rPr>
                              <w:sz w:val="22"/>
                            </w:rPr>
                          </w:pPr>
                          <w:r w:rsidRPr="000202C2">
                            <w:rPr>
                              <w:sz w:val="22"/>
                            </w:rPr>
                            <w:fldChar w:fldCharType="begin"/>
                          </w:r>
                          <w:r w:rsidRPr="000202C2">
                            <w:rPr>
                              <w:sz w:val="22"/>
                            </w:rPr>
                            <w:instrText xml:space="preserve"> PAGE   \* MERGEFORMAT </w:instrText>
                          </w:r>
                          <w:r w:rsidRPr="000202C2">
                            <w:rPr>
                              <w:sz w:val="22"/>
                            </w:rPr>
                            <w:fldChar w:fldCharType="separate"/>
                          </w:r>
                          <w:r w:rsidR="000D585F">
                            <w:rPr>
                              <w:noProof/>
                              <w:sz w:val="22"/>
                            </w:rPr>
                            <w:t>35</w:t>
                          </w:r>
                          <w:r w:rsidRPr="000202C2">
                            <w:rPr>
                              <w:sz w:val="2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5F25BB" id="_x0000_t202" coordsize="21600,21600" o:spt="202" path="m,l,21600r21600,l21600,xe">
              <v:stroke joinstyle="miter"/>
              <v:path gradientshapeok="t" o:connecttype="rect"/>
            </v:shapetype>
            <v:shape id="Text Box 6" o:spid="_x0000_s1034" type="#_x0000_t202" style="position:absolute;margin-left:390pt;margin-top:-4.5pt;width:34.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" strokecolor="white [3212]">
              <v:textbox>
                <w:txbxContent>
                  <w:p w14:paraId="5C9EB932" w14:textId="4FA02CC6" w:rsidR="008B52C3" w:rsidRPr="000202C2" w:rsidRDefault="008B52C3" w:rsidP="000202C2">
                    <w:pPr>
                      <w:jc w:val="right"/>
                      <w:rPr>
                        <w:sz w:val="22"/>
                      </w:rPr>
                    </w:pPr>
                    <w:r w:rsidRPr="000202C2">
                      <w:rPr>
                        <w:sz w:val="22"/>
                      </w:rPr>
                      <w:fldChar w:fldCharType="begin"/>
                    </w:r>
                    <w:r w:rsidRPr="000202C2">
                      <w:rPr>
                        <w:sz w:val="22"/>
                      </w:rPr>
                      <w:instrText xml:space="preserve"> PAGE   \* MERGEFORMAT </w:instrText>
                    </w:r>
                    <w:r w:rsidRPr="000202C2">
                      <w:rPr>
                        <w:sz w:val="22"/>
                      </w:rPr>
                      <w:fldChar w:fldCharType="separate"/>
                    </w:r>
                    <w:r w:rsidR="000D585F">
                      <w:rPr>
                        <w:noProof/>
                        <w:sz w:val="22"/>
                      </w:rPr>
                      <w:t>35</w:t>
                    </w:r>
                    <w:r w:rsidRPr="000202C2">
                      <w:rPr>
                        <w:sz w:val="22"/>
                      </w:rPr>
                      <w:fldChar w:fldCharType="end"/>
                    </w:r>
                  </w:p>
                </w:txbxContent>
              </v:textbox>
            </v:shape>
          </w:pict>
        </mc:Fallback>
      </mc:AlternateContent>
    </w:r>
    <w:r>
      <w:fldChar w:fldCharType="begin"/>
    </w:r>
    <w:r>
      <w:instrText xml:space="preserve"> STYLEREF  H1-Raad  \* MERGEFORMAT </w:instrText>
    </w:r>
    <w:r>
      <w:fldChar w:fldCharType="end"/>
    </w:r>
    <w:r w:rsidRPr="000202C2">
      <w:rPr>
        <w:rFonts w:ascii="Times New Roman" w:hAnsi="Times New Roman" w:cs="Times New Roman"/>
      </w:rPr>
      <w:tab/>
    </w:r>
  </w:p>
  <w:p w14:paraId="18463D4A" w14:textId="77777777" w:rsidR="008B52C3" w:rsidRPr="00051270" w:rsidRDefault="008B52C3" w:rsidP="00051270">
    <w:pPr>
      <w:pStyle w:val="Header"/>
      <w:rPr>
        <w:lang w:val="en-GB"/>
      </w:rPr>
    </w:pPr>
  </w:p>
  <w:p w14:paraId="1047B809" w14:textId="77777777" w:rsidR="008B52C3" w:rsidRDefault="008B52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3"/>
    <w:multiLevelType w:val="multilevel"/>
    <w:tmpl w:val="00000022"/>
    <w:lvl w:ilvl="0">
      <w:start w:val="1"/>
      <w:numFmt w:val="bullet"/>
      <w:lvlText w:val="•"/>
      <w:lvlJc w:val="left"/>
      <w:rPr>
        <w:b w:val="0"/>
        <w:bCs w:val="0"/>
        <w:i w:val="0"/>
        <w:iCs w:val="0"/>
        <w:smallCaps w:val="0"/>
        <w:strike w:val="0"/>
        <w:color w:val="000000"/>
        <w:spacing w:val="0"/>
        <w:w w:val="100"/>
        <w:position w:val="0"/>
        <w:sz w:val="22"/>
        <w:szCs w:val="22"/>
        <w:u w:val="none"/>
      </w:rPr>
    </w:lvl>
    <w:lvl w:ilvl="1">
      <w:start w:val="1"/>
      <w:numFmt w:val="bullet"/>
      <w:lvlText w:val="•"/>
      <w:lvlJc w:val="left"/>
      <w:rPr>
        <w:b w:val="0"/>
        <w:bCs w:val="0"/>
        <w:i w:val="0"/>
        <w:iCs w:val="0"/>
        <w:smallCaps w:val="0"/>
        <w:strike w:val="0"/>
        <w:color w:val="000000"/>
        <w:spacing w:val="0"/>
        <w:w w:val="100"/>
        <w:position w:val="0"/>
        <w:sz w:val="22"/>
        <w:szCs w:val="22"/>
        <w:u w:val="none"/>
      </w:rPr>
    </w:lvl>
    <w:lvl w:ilvl="2">
      <w:start w:val="1"/>
      <w:numFmt w:val="bullet"/>
      <w:lvlText w:val="•"/>
      <w:lvlJc w:val="left"/>
      <w:rPr>
        <w:b w:val="0"/>
        <w:bCs w:val="0"/>
        <w:i w:val="0"/>
        <w:iCs w:val="0"/>
        <w:smallCaps w:val="0"/>
        <w:strike w:val="0"/>
        <w:color w:val="000000"/>
        <w:spacing w:val="0"/>
        <w:w w:val="100"/>
        <w:position w:val="0"/>
        <w:sz w:val="22"/>
        <w:szCs w:val="22"/>
        <w:u w:val="none"/>
      </w:rPr>
    </w:lvl>
    <w:lvl w:ilvl="3">
      <w:start w:val="1"/>
      <w:numFmt w:val="bullet"/>
      <w:lvlText w:val="•"/>
      <w:lvlJc w:val="left"/>
      <w:rPr>
        <w:b w:val="0"/>
        <w:bCs w:val="0"/>
        <w:i w:val="0"/>
        <w:iCs w:val="0"/>
        <w:smallCaps w:val="0"/>
        <w:strike w:val="0"/>
        <w:color w:val="000000"/>
        <w:spacing w:val="0"/>
        <w:w w:val="100"/>
        <w:position w:val="0"/>
        <w:sz w:val="22"/>
        <w:szCs w:val="22"/>
        <w:u w:val="none"/>
      </w:rPr>
    </w:lvl>
    <w:lvl w:ilvl="4">
      <w:start w:val="1"/>
      <w:numFmt w:val="bullet"/>
      <w:lvlText w:val="•"/>
      <w:lvlJc w:val="left"/>
      <w:rPr>
        <w:b w:val="0"/>
        <w:bCs w:val="0"/>
        <w:i w:val="0"/>
        <w:iCs w:val="0"/>
        <w:smallCaps w:val="0"/>
        <w:strike w:val="0"/>
        <w:color w:val="000000"/>
        <w:spacing w:val="0"/>
        <w:w w:val="100"/>
        <w:position w:val="0"/>
        <w:sz w:val="22"/>
        <w:szCs w:val="22"/>
        <w:u w:val="none"/>
      </w:rPr>
    </w:lvl>
    <w:lvl w:ilvl="5">
      <w:start w:val="1"/>
      <w:numFmt w:val="bullet"/>
      <w:lvlText w:val="•"/>
      <w:lvlJc w:val="left"/>
      <w:rPr>
        <w:b w:val="0"/>
        <w:bCs w:val="0"/>
        <w:i w:val="0"/>
        <w:iCs w:val="0"/>
        <w:smallCaps w:val="0"/>
        <w:strike w:val="0"/>
        <w:color w:val="000000"/>
        <w:spacing w:val="0"/>
        <w:w w:val="100"/>
        <w:position w:val="0"/>
        <w:sz w:val="22"/>
        <w:szCs w:val="22"/>
        <w:u w:val="none"/>
      </w:rPr>
    </w:lvl>
    <w:lvl w:ilvl="6">
      <w:start w:val="1"/>
      <w:numFmt w:val="bullet"/>
      <w:lvlText w:val="•"/>
      <w:lvlJc w:val="left"/>
      <w:rPr>
        <w:b w:val="0"/>
        <w:bCs w:val="0"/>
        <w:i w:val="0"/>
        <w:iCs w:val="0"/>
        <w:smallCaps w:val="0"/>
        <w:strike w:val="0"/>
        <w:color w:val="000000"/>
        <w:spacing w:val="0"/>
        <w:w w:val="100"/>
        <w:position w:val="0"/>
        <w:sz w:val="22"/>
        <w:szCs w:val="22"/>
        <w:u w:val="none"/>
      </w:rPr>
    </w:lvl>
    <w:lvl w:ilvl="7">
      <w:start w:val="1"/>
      <w:numFmt w:val="bullet"/>
      <w:lvlText w:val="•"/>
      <w:lvlJc w:val="left"/>
      <w:rPr>
        <w:b w:val="0"/>
        <w:bCs w:val="0"/>
        <w:i w:val="0"/>
        <w:iCs w:val="0"/>
        <w:smallCaps w:val="0"/>
        <w:strike w:val="0"/>
        <w:color w:val="000000"/>
        <w:spacing w:val="0"/>
        <w:w w:val="100"/>
        <w:position w:val="0"/>
        <w:sz w:val="22"/>
        <w:szCs w:val="22"/>
        <w:u w:val="none"/>
      </w:rPr>
    </w:lvl>
    <w:lvl w:ilvl="8">
      <w:start w:val="1"/>
      <w:numFmt w:val="bullet"/>
      <w:lvlText w:val="•"/>
      <w:lvlJc w:val="left"/>
      <w:rPr>
        <w:b w:val="0"/>
        <w:bCs w:val="0"/>
        <w:i w:val="0"/>
        <w:iCs w:val="0"/>
        <w:smallCaps w:val="0"/>
        <w:strike w:val="0"/>
        <w:color w:val="000000"/>
        <w:spacing w:val="0"/>
        <w:w w:val="100"/>
        <w:position w:val="0"/>
        <w:sz w:val="22"/>
        <w:szCs w:val="22"/>
        <w:u w:val="none"/>
      </w:rPr>
    </w:lvl>
  </w:abstractNum>
  <w:abstractNum w:abstractNumId="1" w15:restartNumberingAfterBreak="0">
    <w:nsid w:val="00000025"/>
    <w:multiLevelType w:val="multilevel"/>
    <w:tmpl w:val="00000024"/>
    <w:lvl w:ilvl="0">
      <w:start w:val="1"/>
      <w:numFmt w:val="decimal"/>
      <w:lvlText w:val="9.%1."/>
      <w:lvlJc w:val="left"/>
      <w:rPr>
        <w:b/>
        <w:bCs/>
        <w:i w:val="0"/>
        <w:iCs w:val="0"/>
        <w:smallCaps w:val="0"/>
        <w:strike w:val="0"/>
        <w:color w:val="4F81BD"/>
        <w:spacing w:val="0"/>
        <w:w w:val="100"/>
        <w:position w:val="0"/>
        <w:sz w:val="26"/>
        <w:szCs w:val="26"/>
        <w:u w:val="none"/>
      </w:rPr>
    </w:lvl>
    <w:lvl w:ilvl="1">
      <w:start w:val="1"/>
      <w:numFmt w:val="decimal"/>
      <w:lvlText w:val="[%2]"/>
      <w:lvlJc w:val="left"/>
      <w:rPr>
        <w:b w:val="0"/>
        <w:bCs w:val="0"/>
        <w:i w:val="0"/>
        <w:iCs w:val="0"/>
        <w:smallCaps w:val="0"/>
        <w:strike w:val="0"/>
        <w:color w:val="000000"/>
        <w:spacing w:val="0"/>
        <w:w w:val="100"/>
        <w:position w:val="0"/>
        <w:sz w:val="22"/>
        <w:szCs w:val="22"/>
        <w:u w:val="none"/>
      </w:rPr>
    </w:lvl>
    <w:lvl w:ilvl="2">
      <w:start w:val="1"/>
      <w:numFmt w:val="decimal"/>
      <w:lvlText w:val="[%2]"/>
      <w:lvlJc w:val="left"/>
      <w:rPr>
        <w:b w:val="0"/>
        <w:bCs w:val="0"/>
        <w:i w:val="0"/>
        <w:iCs w:val="0"/>
        <w:smallCaps w:val="0"/>
        <w:strike w:val="0"/>
        <w:color w:val="000000"/>
        <w:spacing w:val="0"/>
        <w:w w:val="100"/>
        <w:position w:val="0"/>
        <w:sz w:val="22"/>
        <w:szCs w:val="22"/>
        <w:u w:val="none"/>
      </w:rPr>
    </w:lvl>
    <w:lvl w:ilvl="3">
      <w:start w:val="1"/>
      <w:numFmt w:val="decimal"/>
      <w:lvlText w:val="[%2]"/>
      <w:lvlJc w:val="left"/>
      <w:rPr>
        <w:b w:val="0"/>
        <w:bCs w:val="0"/>
        <w:i w:val="0"/>
        <w:iCs w:val="0"/>
        <w:smallCaps w:val="0"/>
        <w:strike w:val="0"/>
        <w:color w:val="000000"/>
        <w:spacing w:val="0"/>
        <w:w w:val="100"/>
        <w:position w:val="0"/>
        <w:sz w:val="22"/>
        <w:szCs w:val="22"/>
        <w:u w:val="none"/>
      </w:rPr>
    </w:lvl>
    <w:lvl w:ilvl="4">
      <w:start w:val="1"/>
      <w:numFmt w:val="decimal"/>
      <w:lvlText w:val="[%2]"/>
      <w:lvlJc w:val="left"/>
      <w:rPr>
        <w:b w:val="0"/>
        <w:bCs w:val="0"/>
        <w:i w:val="0"/>
        <w:iCs w:val="0"/>
        <w:smallCaps w:val="0"/>
        <w:strike w:val="0"/>
        <w:color w:val="000000"/>
        <w:spacing w:val="0"/>
        <w:w w:val="100"/>
        <w:position w:val="0"/>
        <w:sz w:val="22"/>
        <w:szCs w:val="22"/>
        <w:u w:val="none"/>
      </w:rPr>
    </w:lvl>
    <w:lvl w:ilvl="5">
      <w:start w:val="1"/>
      <w:numFmt w:val="decimal"/>
      <w:lvlText w:val="[%2]"/>
      <w:lvlJc w:val="left"/>
      <w:rPr>
        <w:b w:val="0"/>
        <w:bCs w:val="0"/>
        <w:i w:val="0"/>
        <w:iCs w:val="0"/>
        <w:smallCaps w:val="0"/>
        <w:strike w:val="0"/>
        <w:color w:val="000000"/>
        <w:spacing w:val="0"/>
        <w:w w:val="100"/>
        <w:position w:val="0"/>
        <w:sz w:val="22"/>
        <w:szCs w:val="22"/>
        <w:u w:val="none"/>
      </w:rPr>
    </w:lvl>
    <w:lvl w:ilvl="6">
      <w:start w:val="1"/>
      <w:numFmt w:val="decimal"/>
      <w:lvlText w:val="[%2]"/>
      <w:lvlJc w:val="left"/>
      <w:rPr>
        <w:b w:val="0"/>
        <w:bCs w:val="0"/>
        <w:i w:val="0"/>
        <w:iCs w:val="0"/>
        <w:smallCaps w:val="0"/>
        <w:strike w:val="0"/>
        <w:color w:val="000000"/>
        <w:spacing w:val="0"/>
        <w:w w:val="100"/>
        <w:position w:val="0"/>
        <w:sz w:val="22"/>
        <w:szCs w:val="22"/>
        <w:u w:val="none"/>
      </w:rPr>
    </w:lvl>
    <w:lvl w:ilvl="7">
      <w:start w:val="1"/>
      <w:numFmt w:val="decimal"/>
      <w:lvlText w:val="[%2]"/>
      <w:lvlJc w:val="left"/>
      <w:rPr>
        <w:b w:val="0"/>
        <w:bCs w:val="0"/>
        <w:i w:val="0"/>
        <w:iCs w:val="0"/>
        <w:smallCaps w:val="0"/>
        <w:strike w:val="0"/>
        <w:color w:val="000000"/>
        <w:spacing w:val="0"/>
        <w:w w:val="100"/>
        <w:position w:val="0"/>
        <w:sz w:val="22"/>
        <w:szCs w:val="22"/>
        <w:u w:val="none"/>
      </w:rPr>
    </w:lvl>
    <w:lvl w:ilvl="8">
      <w:start w:val="1"/>
      <w:numFmt w:val="decimal"/>
      <w:lvlText w:val="[%2]"/>
      <w:lvlJc w:val="left"/>
      <w:rPr>
        <w:b w:val="0"/>
        <w:bCs w:val="0"/>
        <w:i w:val="0"/>
        <w:iCs w:val="0"/>
        <w:smallCaps w:val="0"/>
        <w:strike w:val="0"/>
        <w:color w:val="000000"/>
        <w:spacing w:val="0"/>
        <w:w w:val="100"/>
        <w:position w:val="0"/>
        <w:sz w:val="22"/>
        <w:szCs w:val="22"/>
        <w:u w:val="none"/>
      </w:rPr>
    </w:lvl>
  </w:abstractNum>
  <w:abstractNum w:abstractNumId="2" w15:restartNumberingAfterBreak="0">
    <w:nsid w:val="00000027"/>
    <w:multiLevelType w:val="multilevel"/>
    <w:tmpl w:val="00000026"/>
    <w:lvl w:ilvl="0">
      <w:start w:val="1"/>
      <w:numFmt w:val="bullet"/>
      <w:lvlText w:val="•"/>
      <w:lvlJc w:val="left"/>
      <w:rPr>
        <w:b w:val="0"/>
        <w:bCs w:val="0"/>
        <w:i w:val="0"/>
        <w:iCs w:val="0"/>
        <w:smallCaps w:val="0"/>
        <w:strike w:val="0"/>
        <w:color w:val="000000"/>
        <w:spacing w:val="0"/>
        <w:w w:val="100"/>
        <w:position w:val="0"/>
        <w:sz w:val="22"/>
        <w:szCs w:val="22"/>
        <w:u w:val="none"/>
      </w:rPr>
    </w:lvl>
    <w:lvl w:ilvl="1">
      <w:start w:val="1"/>
      <w:numFmt w:val="bullet"/>
      <w:lvlText w:val="•"/>
      <w:lvlJc w:val="left"/>
      <w:rPr>
        <w:b w:val="0"/>
        <w:bCs w:val="0"/>
        <w:i w:val="0"/>
        <w:iCs w:val="0"/>
        <w:smallCaps w:val="0"/>
        <w:strike w:val="0"/>
        <w:color w:val="000000"/>
        <w:spacing w:val="0"/>
        <w:w w:val="100"/>
        <w:position w:val="0"/>
        <w:sz w:val="22"/>
        <w:szCs w:val="22"/>
        <w:u w:val="none"/>
      </w:rPr>
    </w:lvl>
    <w:lvl w:ilvl="2">
      <w:start w:val="1"/>
      <w:numFmt w:val="bullet"/>
      <w:lvlText w:val="•"/>
      <w:lvlJc w:val="left"/>
      <w:rPr>
        <w:b w:val="0"/>
        <w:bCs w:val="0"/>
        <w:i w:val="0"/>
        <w:iCs w:val="0"/>
        <w:smallCaps w:val="0"/>
        <w:strike w:val="0"/>
        <w:color w:val="000000"/>
        <w:spacing w:val="0"/>
        <w:w w:val="100"/>
        <w:position w:val="0"/>
        <w:sz w:val="22"/>
        <w:szCs w:val="22"/>
        <w:u w:val="none"/>
      </w:rPr>
    </w:lvl>
    <w:lvl w:ilvl="3">
      <w:start w:val="1"/>
      <w:numFmt w:val="bullet"/>
      <w:lvlText w:val="•"/>
      <w:lvlJc w:val="left"/>
      <w:rPr>
        <w:b w:val="0"/>
        <w:bCs w:val="0"/>
        <w:i w:val="0"/>
        <w:iCs w:val="0"/>
        <w:smallCaps w:val="0"/>
        <w:strike w:val="0"/>
        <w:color w:val="000000"/>
        <w:spacing w:val="0"/>
        <w:w w:val="100"/>
        <w:position w:val="0"/>
        <w:sz w:val="22"/>
        <w:szCs w:val="22"/>
        <w:u w:val="none"/>
      </w:rPr>
    </w:lvl>
    <w:lvl w:ilvl="4">
      <w:start w:val="1"/>
      <w:numFmt w:val="bullet"/>
      <w:lvlText w:val="•"/>
      <w:lvlJc w:val="left"/>
      <w:rPr>
        <w:b w:val="0"/>
        <w:bCs w:val="0"/>
        <w:i w:val="0"/>
        <w:iCs w:val="0"/>
        <w:smallCaps w:val="0"/>
        <w:strike w:val="0"/>
        <w:color w:val="000000"/>
        <w:spacing w:val="0"/>
        <w:w w:val="100"/>
        <w:position w:val="0"/>
        <w:sz w:val="22"/>
        <w:szCs w:val="22"/>
        <w:u w:val="none"/>
      </w:rPr>
    </w:lvl>
    <w:lvl w:ilvl="5">
      <w:start w:val="1"/>
      <w:numFmt w:val="bullet"/>
      <w:lvlText w:val="•"/>
      <w:lvlJc w:val="left"/>
      <w:rPr>
        <w:b w:val="0"/>
        <w:bCs w:val="0"/>
        <w:i w:val="0"/>
        <w:iCs w:val="0"/>
        <w:smallCaps w:val="0"/>
        <w:strike w:val="0"/>
        <w:color w:val="000000"/>
        <w:spacing w:val="0"/>
        <w:w w:val="100"/>
        <w:position w:val="0"/>
        <w:sz w:val="22"/>
        <w:szCs w:val="22"/>
        <w:u w:val="none"/>
      </w:rPr>
    </w:lvl>
    <w:lvl w:ilvl="6">
      <w:start w:val="1"/>
      <w:numFmt w:val="bullet"/>
      <w:lvlText w:val="•"/>
      <w:lvlJc w:val="left"/>
      <w:rPr>
        <w:b w:val="0"/>
        <w:bCs w:val="0"/>
        <w:i w:val="0"/>
        <w:iCs w:val="0"/>
        <w:smallCaps w:val="0"/>
        <w:strike w:val="0"/>
        <w:color w:val="000000"/>
        <w:spacing w:val="0"/>
        <w:w w:val="100"/>
        <w:position w:val="0"/>
        <w:sz w:val="22"/>
        <w:szCs w:val="22"/>
        <w:u w:val="none"/>
      </w:rPr>
    </w:lvl>
    <w:lvl w:ilvl="7">
      <w:start w:val="1"/>
      <w:numFmt w:val="bullet"/>
      <w:lvlText w:val="•"/>
      <w:lvlJc w:val="left"/>
      <w:rPr>
        <w:b w:val="0"/>
        <w:bCs w:val="0"/>
        <w:i w:val="0"/>
        <w:iCs w:val="0"/>
        <w:smallCaps w:val="0"/>
        <w:strike w:val="0"/>
        <w:color w:val="000000"/>
        <w:spacing w:val="0"/>
        <w:w w:val="100"/>
        <w:position w:val="0"/>
        <w:sz w:val="22"/>
        <w:szCs w:val="22"/>
        <w:u w:val="none"/>
      </w:rPr>
    </w:lvl>
    <w:lvl w:ilvl="8">
      <w:start w:val="1"/>
      <w:numFmt w:val="bullet"/>
      <w:lvlText w:val="•"/>
      <w:lvlJc w:val="left"/>
      <w:rPr>
        <w:b w:val="0"/>
        <w:bCs w:val="0"/>
        <w:i w:val="0"/>
        <w:iCs w:val="0"/>
        <w:smallCaps w:val="0"/>
        <w:strike w:val="0"/>
        <w:color w:val="000000"/>
        <w:spacing w:val="0"/>
        <w:w w:val="100"/>
        <w:position w:val="0"/>
        <w:sz w:val="22"/>
        <w:szCs w:val="22"/>
        <w:u w:val="none"/>
      </w:rPr>
    </w:lvl>
  </w:abstractNum>
  <w:abstractNum w:abstractNumId="3" w15:restartNumberingAfterBreak="0">
    <w:nsid w:val="218531A8"/>
    <w:multiLevelType w:val="hybridMultilevel"/>
    <w:tmpl w:val="D654DF6A"/>
    <w:lvl w:ilvl="0" w:tplc="8FA67F08">
      <w:start w:val="1"/>
      <w:numFmt w:val="upperRoman"/>
      <w:lvlText w:val="%1."/>
      <w:lvlJc w:val="left"/>
      <w:pPr>
        <w:ind w:left="940" w:hanging="720"/>
      </w:pPr>
      <w:rPr>
        <w:rFonts w:ascii="Times New Roman" w:eastAsiaTheme="minorHAnsi" w:hAnsi="Times New Roman" w:hint="default"/>
        <w:color w:val="0000FF" w:themeColor="hyperlink"/>
        <w:sz w:val="24"/>
        <w:u w:val="single"/>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4" w15:restartNumberingAfterBreak="0">
    <w:nsid w:val="2A135527"/>
    <w:multiLevelType w:val="multilevel"/>
    <w:tmpl w:val="E66C6CA4"/>
    <w:lvl w:ilvl="0">
      <w:start w:val="1"/>
      <w:numFmt w:val="decimal"/>
      <w:lvlText w:val="%1"/>
      <w:lvlJc w:val="left"/>
      <w:pPr>
        <w:ind w:left="432" w:hanging="432"/>
      </w:pPr>
      <w:rPr>
        <w:rFonts w:hint="default"/>
        <w:color w:val="FFFFFF" w:themeColor="background1"/>
      </w:rPr>
    </w:lvl>
    <w:lvl w:ilvl="1">
      <w:start w:val="1"/>
      <w:numFmt w:val="decimal"/>
      <w:pStyle w:val="Heading2"/>
      <w:lvlText w:val="%1.%2"/>
      <w:lvlJc w:val="left"/>
      <w:pPr>
        <w:ind w:left="756" w:hanging="576"/>
      </w:pPr>
      <w:rPr>
        <w:rFonts w:hint="default"/>
        <w:sz w:val="32"/>
        <w:szCs w:val="32"/>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A92674F"/>
    <w:multiLevelType w:val="multilevel"/>
    <w:tmpl w:val="312012CA"/>
    <w:lvl w:ilvl="0">
      <w:start w:val="4"/>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6C402C58"/>
    <w:multiLevelType w:val="hybridMultilevel"/>
    <w:tmpl w:val="F1F87D58"/>
    <w:lvl w:ilvl="0" w:tplc="5C26BBCE">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515A7E82">
      <w:start w:val="1"/>
      <w:numFmt w:val="lowerLetter"/>
      <w:lvlText w:val="%2."/>
      <w:lvlJc w:val="left"/>
      <w:pPr>
        <w:tabs>
          <w:tab w:val="num" w:pos="1440"/>
        </w:tabs>
        <w:ind w:left="1440" w:hanging="360"/>
      </w:pPr>
      <w:rPr>
        <w:rFonts w:cs="Times New Roman"/>
      </w:rPr>
    </w:lvl>
    <w:lvl w:ilvl="2" w:tplc="CB4CD40A">
      <w:start w:val="1"/>
      <w:numFmt w:val="lowerRoman"/>
      <w:lvlText w:val="%3."/>
      <w:lvlJc w:val="right"/>
      <w:pPr>
        <w:tabs>
          <w:tab w:val="num" w:pos="2160"/>
        </w:tabs>
        <w:ind w:left="2160" w:hanging="180"/>
      </w:pPr>
      <w:rPr>
        <w:rFonts w:cs="Times New Roman"/>
      </w:rPr>
    </w:lvl>
    <w:lvl w:ilvl="3" w:tplc="0D6A21A6">
      <w:start w:val="1"/>
      <w:numFmt w:val="decimal"/>
      <w:lvlText w:val="%4."/>
      <w:lvlJc w:val="left"/>
      <w:pPr>
        <w:tabs>
          <w:tab w:val="num" w:pos="2880"/>
        </w:tabs>
        <w:ind w:left="2880" w:hanging="360"/>
      </w:pPr>
      <w:rPr>
        <w:rFonts w:cs="Times New Roman"/>
      </w:rPr>
    </w:lvl>
    <w:lvl w:ilvl="4" w:tplc="474CC47C">
      <w:start w:val="1"/>
      <w:numFmt w:val="lowerLetter"/>
      <w:lvlText w:val="%5."/>
      <w:lvlJc w:val="left"/>
      <w:pPr>
        <w:tabs>
          <w:tab w:val="num" w:pos="3600"/>
        </w:tabs>
        <w:ind w:left="3600" w:hanging="360"/>
      </w:pPr>
      <w:rPr>
        <w:rFonts w:cs="Times New Roman"/>
      </w:rPr>
    </w:lvl>
    <w:lvl w:ilvl="5" w:tplc="572CB82E">
      <w:start w:val="1"/>
      <w:numFmt w:val="lowerRoman"/>
      <w:lvlText w:val="%6."/>
      <w:lvlJc w:val="right"/>
      <w:pPr>
        <w:tabs>
          <w:tab w:val="num" w:pos="4320"/>
        </w:tabs>
        <w:ind w:left="4320" w:hanging="180"/>
      </w:pPr>
      <w:rPr>
        <w:rFonts w:cs="Times New Roman"/>
      </w:rPr>
    </w:lvl>
    <w:lvl w:ilvl="6" w:tplc="6948795A">
      <w:start w:val="1"/>
      <w:numFmt w:val="decimal"/>
      <w:lvlText w:val="%7."/>
      <w:lvlJc w:val="left"/>
      <w:pPr>
        <w:tabs>
          <w:tab w:val="num" w:pos="5040"/>
        </w:tabs>
        <w:ind w:left="5040" w:hanging="360"/>
      </w:pPr>
      <w:rPr>
        <w:rFonts w:cs="Times New Roman"/>
      </w:rPr>
    </w:lvl>
    <w:lvl w:ilvl="7" w:tplc="F2D44020">
      <w:start w:val="1"/>
      <w:numFmt w:val="lowerLetter"/>
      <w:lvlText w:val="%8."/>
      <w:lvlJc w:val="left"/>
      <w:pPr>
        <w:tabs>
          <w:tab w:val="num" w:pos="5760"/>
        </w:tabs>
        <w:ind w:left="5760" w:hanging="360"/>
      </w:pPr>
      <w:rPr>
        <w:rFonts w:cs="Times New Roman"/>
      </w:rPr>
    </w:lvl>
    <w:lvl w:ilvl="8" w:tplc="969C718E">
      <w:start w:val="1"/>
      <w:numFmt w:val="lowerRoman"/>
      <w:lvlText w:val="%9."/>
      <w:lvlJc w:val="right"/>
      <w:pPr>
        <w:tabs>
          <w:tab w:val="num" w:pos="6480"/>
        </w:tabs>
        <w:ind w:left="6480" w:hanging="180"/>
      </w:pPr>
      <w:rPr>
        <w:rFonts w:cs="Times New Roman"/>
      </w:rPr>
    </w:lvl>
  </w:abstractNum>
  <w:abstractNum w:abstractNumId="7" w15:restartNumberingAfterBreak="0">
    <w:nsid w:val="7AB303F5"/>
    <w:multiLevelType w:val="hybridMultilevel"/>
    <w:tmpl w:val="DCA2EF72"/>
    <w:lvl w:ilvl="0" w:tplc="34620B4C">
      <w:start w:val="1"/>
      <w:numFmt w:val="decimal"/>
      <w:lvlText w:val="%1."/>
      <w:lvlJc w:val="left"/>
      <w:pPr>
        <w:ind w:left="580" w:hanging="360"/>
      </w:pPr>
      <w:rPr>
        <w:rFonts w:ascii="Times New Roman" w:eastAsiaTheme="minorHAnsi" w:hAnsi="Times New Roman" w:cs="Times New Roman" w:hint="default"/>
        <w:color w:val="auto"/>
        <w:sz w:val="24"/>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num w:numId="1" w16cid:durableId="1265263728">
    <w:abstractNumId w:val="6"/>
  </w:num>
  <w:num w:numId="2" w16cid:durableId="961613261">
    <w:abstractNumId w:val="0"/>
  </w:num>
  <w:num w:numId="3" w16cid:durableId="1621833956">
    <w:abstractNumId w:val="1"/>
  </w:num>
  <w:num w:numId="4" w16cid:durableId="106627114">
    <w:abstractNumId w:val="2"/>
  </w:num>
  <w:num w:numId="5" w16cid:durableId="800810634">
    <w:abstractNumId w:val="4"/>
  </w:num>
  <w:num w:numId="6" w16cid:durableId="1818378316">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0513280">
    <w:abstractNumId w:val="5"/>
  </w:num>
  <w:num w:numId="8" w16cid:durableId="2131433040">
    <w:abstractNumId w:val="3"/>
  </w:num>
  <w:num w:numId="9" w16cid:durableId="569078644">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YwMTA3NDEyMDQxtzBT0lEKTi0uzszPAykwqgUAR2GVWCwAAAA="/>
    <w:docVar w:name="EN.InstantFormat" w:val="&lt;ENInstantFormat&gt;&lt;Enabled&gt;0&lt;/Enabled&gt;&lt;ScanUnformatted&gt;1&lt;/ScanUnformatted&gt;&lt;ScanChanges&gt;1&lt;/ScanChanges&gt;&lt;/ENInstantFormat&gt;"/>
    <w:docVar w:name="EN.Layout" w:val="&lt;ENLayout&gt;&lt;Style&gt;Comput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Reading.enl&lt;/item&gt;&lt;/Libraries&gt;&lt;/ENLibraries&gt;"/>
  </w:docVars>
  <w:rsids>
    <w:rsidRoot w:val="00C83291"/>
    <w:rsid w:val="00000C39"/>
    <w:rsid w:val="000016B8"/>
    <w:rsid w:val="00003A03"/>
    <w:rsid w:val="00004B06"/>
    <w:rsid w:val="00004D59"/>
    <w:rsid w:val="0000679C"/>
    <w:rsid w:val="00006F1C"/>
    <w:rsid w:val="00007093"/>
    <w:rsid w:val="00010AEA"/>
    <w:rsid w:val="00010E22"/>
    <w:rsid w:val="00014989"/>
    <w:rsid w:val="000154B0"/>
    <w:rsid w:val="000166E6"/>
    <w:rsid w:val="00017169"/>
    <w:rsid w:val="000202C2"/>
    <w:rsid w:val="00021612"/>
    <w:rsid w:val="000218BF"/>
    <w:rsid w:val="0002547D"/>
    <w:rsid w:val="000279D3"/>
    <w:rsid w:val="000313A9"/>
    <w:rsid w:val="00033E7C"/>
    <w:rsid w:val="00034DC0"/>
    <w:rsid w:val="00041840"/>
    <w:rsid w:val="00043504"/>
    <w:rsid w:val="00043ACE"/>
    <w:rsid w:val="00047D9D"/>
    <w:rsid w:val="00050E67"/>
    <w:rsid w:val="00051270"/>
    <w:rsid w:val="00052CF8"/>
    <w:rsid w:val="00052DF1"/>
    <w:rsid w:val="0005418F"/>
    <w:rsid w:val="00055AFC"/>
    <w:rsid w:val="000562E1"/>
    <w:rsid w:val="00056777"/>
    <w:rsid w:val="00056C0B"/>
    <w:rsid w:val="00057F03"/>
    <w:rsid w:val="00057F3C"/>
    <w:rsid w:val="00057FC6"/>
    <w:rsid w:val="000620FA"/>
    <w:rsid w:val="0006504B"/>
    <w:rsid w:val="000678B4"/>
    <w:rsid w:val="00070DD8"/>
    <w:rsid w:val="0007111A"/>
    <w:rsid w:val="000769E9"/>
    <w:rsid w:val="00077494"/>
    <w:rsid w:val="00081936"/>
    <w:rsid w:val="000827F8"/>
    <w:rsid w:val="000837F5"/>
    <w:rsid w:val="0008380D"/>
    <w:rsid w:val="000840DF"/>
    <w:rsid w:val="00086296"/>
    <w:rsid w:val="00090AC3"/>
    <w:rsid w:val="00091AB1"/>
    <w:rsid w:val="00096188"/>
    <w:rsid w:val="000968DE"/>
    <w:rsid w:val="000A0171"/>
    <w:rsid w:val="000A072A"/>
    <w:rsid w:val="000A2AB5"/>
    <w:rsid w:val="000A4706"/>
    <w:rsid w:val="000A5A34"/>
    <w:rsid w:val="000A659B"/>
    <w:rsid w:val="000A705D"/>
    <w:rsid w:val="000B0295"/>
    <w:rsid w:val="000B2224"/>
    <w:rsid w:val="000B6DF9"/>
    <w:rsid w:val="000B79D3"/>
    <w:rsid w:val="000C12F0"/>
    <w:rsid w:val="000C3C0A"/>
    <w:rsid w:val="000C3C18"/>
    <w:rsid w:val="000C40C9"/>
    <w:rsid w:val="000C5630"/>
    <w:rsid w:val="000C6DAF"/>
    <w:rsid w:val="000D12FA"/>
    <w:rsid w:val="000D1C01"/>
    <w:rsid w:val="000D2732"/>
    <w:rsid w:val="000D273F"/>
    <w:rsid w:val="000D4693"/>
    <w:rsid w:val="000D585F"/>
    <w:rsid w:val="000D6571"/>
    <w:rsid w:val="000E03A5"/>
    <w:rsid w:val="000E1846"/>
    <w:rsid w:val="000E1E9F"/>
    <w:rsid w:val="000E5B67"/>
    <w:rsid w:val="000E6644"/>
    <w:rsid w:val="000E70A4"/>
    <w:rsid w:val="000F0CDC"/>
    <w:rsid w:val="000F1909"/>
    <w:rsid w:val="000F6475"/>
    <w:rsid w:val="000F747A"/>
    <w:rsid w:val="00100054"/>
    <w:rsid w:val="001001C8"/>
    <w:rsid w:val="001033FA"/>
    <w:rsid w:val="00104D32"/>
    <w:rsid w:val="001063A8"/>
    <w:rsid w:val="0011186D"/>
    <w:rsid w:val="001134DE"/>
    <w:rsid w:val="00113C76"/>
    <w:rsid w:val="00114907"/>
    <w:rsid w:val="001164A8"/>
    <w:rsid w:val="00116F87"/>
    <w:rsid w:val="00117E88"/>
    <w:rsid w:val="00126558"/>
    <w:rsid w:val="00127B23"/>
    <w:rsid w:val="00130487"/>
    <w:rsid w:val="001316D7"/>
    <w:rsid w:val="00131E97"/>
    <w:rsid w:val="00134337"/>
    <w:rsid w:val="00134588"/>
    <w:rsid w:val="00136865"/>
    <w:rsid w:val="00141120"/>
    <w:rsid w:val="00141BF0"/>
    <w:rsid w:val="001426BA"/>
    <w:rsid w:val="001430EC"/>
    <w:rsid w:val="00145A0D"/>
    <w:rsid w:val="00146919"/>
    <w:rsid w:val="00146B9A"/>
    <w:rsid w:val="00146C86"/>
    <w:rsid w:val="00147AD8"/>
    <w:rsid w:val="00161D67"/>
    <w:rsid w:val="0016370C"/>
    <w:rsid w:val="00164345"/>
    <w:rsid w:val="00165766"/>
    <w:rsid w:val="001703FA"/>
    <w:rsid w:val="00172864"/>
    <w:rsid w:val="00173816"/>
    <w:rsid w:val="00173EF9"/>
    <w:rsid w:val="00174D99"/>
    <w:rsid w:val="0017524E"/>
    <w:rsid w:val="00176558"/>
    <w:rsid w:val="00176E4A"/>
    <w:rsid w:val="001776BB"/>
    <w:rsid w:val="00177998"/>
    <w:rsid w:val="0018118A"/>
    <w:rsid w:val="0018124E"/>
    <w:rsid w:val="001857B4"/>
    <w:rsid w:val="001866C5"/>
    <w:rsid w:val="00187470"/>
    <w:rsid w:val="0018782F"/>
    <w:rsid w:val="00187856"/>
    <w:rsid w:val="0019164D"/>
    <w:rsid w:val="00191650"/>
    <w:rsid w:val="00193549"/>
    <w:rsid w:val="0019487C"/>
    <w:rsid w:val="00194BA4"/>
    <w:rsid w:val="00196492"/>
    <w:rsid w:val="001965D9"/>
    <w:rsid w:val="001977CB"/>
    <w:rsid w:val="00197E64"/>
    <w:rsid w:val="001A0DA2"/>
    <w:rsid w:val="001A2134"/>
    <w:rsid w:val="001A3408"/>
    <w:rsid w:val="001A52E2"/>
    <w:rsid w:val="001B65B2"/>
    <w:rsid w:val="001C0FE0"/>
    <w:rsid w:val="001C2C4C"/>
    <w:rsid w:val="001C5B41"/>
    <w:rsid w:val="001C613B"/>
    <w:rsid w:val="001C6828"/>
    <w:rsid w:val="001C7CDB"/>
    <w:rsid w:val="001D3444"/>
    <w:rsid w:val="001D48BA"/>
    <w:rsid w:val="001D60CB"/>
    <w:rsid w:val="001D6350"/>
    <w:rsid w:val="001E1770"/>
    <w:rsid w:val="001E2776"/>
    <w:rsid w:val="001E27A6"/>
    <w:rsid w:val="001E3731"/>
    <w:rsid w:val="001E419B"/>
    <w:rsid w:val="001E69DD"/>
    <w:rsid w:val="001E79D1"/>
    <w:rsid w:val="001F2F36"/>
    <w:rsid w:val="001F3749"/>
    <w:rsid w:val="001F4AC6"/>
    <w:rsid w:val="001F5D4B"/>
    <w:rsid w:val="001F6693"/>
    <w:rsid w:val="00201964"/>
    <w:rsid w:val="00204B9D"/>
    <w:rsid w:val="0020552C"/>
    <w:rsid w:val="00205C6A"/>
    <w:rsid w:val="00206073"/>
    <w:rsid w:val="002072D2"/>
    <w:rsid w:val="00207984"/>
    <w:rsid w:val="002128B1"/>
    <w:rsid w:val="002152AE"/>
    <w:rsid w:val="00217712"/>
    <w:rsid w:val="0021777E"/>
    <w:rsid w:val="00217CA8"/>
    <w:rsid w:val="002220A1"/>
    <w:rsid w:val="00223924"/>
    <w:rsid w:val="00223A13"/>
    <w:rsid w:val="00224137"/>
    <w:rsid w:val="002247F7"/>
    <w:rsid w:val="0022651E"/>
    <w:rsid w:val="0023141E"/>
    <w:rsid w:val="0023314E"/>
    <w:rsid w:val="00233B2F"/>
    <w:rsid w:val="0023496E"/>
    <w:rsid w:val="00241181"/>
    <w:rsid w:val="0024207B"/>
    <w:rsid w:val="00242CB3"/>
    <w:rsid w:val="0024546F"/>
    <w:rsid w:val="0024657E"/>
    <w:rsid w:val="0025266E"/>
    <w:rsid w:val="002542C8"/>
    <w:rsid w:val="00254D33"/>
    <w:rsid w:val="00255F1B"/>
    <w:rsid w:val="0025675C"/>
    <w:rsid w:val="002614A2"/>
    <w:rsid w:val="00263CFF"/>
    <w:rsid w:val="00264639"/>
    <w:rsid w:val="002656F5"/>
    <w:rsid w:val="00272272"/>
    <w:rsid w:val="00273320"/>
    <w:rsid w:val="00273CDB"/>
    <w:rsid w:val="00273F53"/>
    <w:rsid w:val="00274012"/>
    <w:rsid w:val="00274034"/>
    <w:rsid w:val="002741C6"/>
    <w:rsid w:val="0027447F"/>
    <w:rsid w:val="00275B39"/>
    <w:rsid w:val="00277107"/>
    <w:rsid w:val="0028212E"/>
    <w:rsid w:val="00290731"/>
    <w:rsid w:val="002931FE"/>
    <w:rsid w:val="002936AA"/>
    <w:rsid w:val="002944C4"/>
    <w:rsid w:val="00297311"/>
    <w:rsid w:val="00297A41"/>
    <w:rsid w:val="00297C8A"/>
    <w:rsid w:val="002A02E3"/>
    <w:rsid w:val="002A0882"/>
    <w:rsid w:val="002A0AB5"/>
    <w:rsid w:val="002A1A55"/>
    <w:rsid w:val="002A1D89"/>
    <w:rsid w:val="002A38C6"/>
    <w:rsid w:val="002A515D"/>
    <w:rsid w:val="002A7509"/>
    <w:rsid w:val="002B05D1"/>
    <w:rsid w:val="002B3ABA"/>
    <w:rsid w:val="002B452D"/>
    <w:rsid w:val="002B4BC4"/>
    <w:rsid w:val="002C190B"/>
    <w:rsid w:val="002C1C29"/>
    <w:rsid w:val="002C1CD2"/>
    <w:rsid w:val="002C2BF4"/>
    <w:rsid w:val="002C2EBD"/>
    <w:rsid w:val="002C78A2"/>
    <w:rsid w:val="002D0A72"/>
    <w:rsid w:val="002D2AD8"/>
    <w:rsid w:val="002D3AB5"/>
    <w:rsid w:val="002D5913"/>
    <w:rsid w:val="002D6EA4"/>
    <w:rsid w:val="002E0D0B"/>
    <w:rsid w:val="002E14DF"/>
    <w:rsid w:val="002E1E47"/>
    <w:rsid w:val="002E234D"/>
    <w:rsid w:val="002E5572"/>
    <w:rsid w:val="002E728D"/>
    <w:rsid w:val="002F467B"/>
    <w:rsid w:val="002F4B14"/>
    <w:rsid w:val="002F5398"/>
    <w:rsid w:val="0030263B"/>
    <w:rsid w:val="00302779"/>
    <w:rsid w:val="00304072"/>
    <w:rsid w:val="003040E6"/>
    <w:rsid w:val="00304431"/>
    <w:rsid w:val="00304A4A"/>
    <w:rsid w:val="0030717B"/>
    <w:rsid w:val="00311A9C"/>
    <w:rsid w:val="00311F43"/>
    <w:rsid w:val="00316768"/>
    <w:rsid w:val="00316A72"/>
    <w:rsid w:val="00317052"/>
    <w:rsid w:val="003172EA"/>
    <w:rsid w:val="003174B6"/>
    <w:rsid w:val="003177CD"/>
    <w:rsid w:val="003218FE"/>
    <w:rsid w:val="00324597"/>
    <w:rsid w:val="00326299"/>
    <w:rsid w:val="003278B4"/>
    <w:rsid w:val="00333517"/>
    <w:rsid w:val="00333600"/>
    <w:rsid w:val="00333B41"/>
    <w:rsid w:val="00333D39"/>
    <w:rsid w:val="003340EA"/>
    <w:rsid w:val="003355DC"/>
    <w:rsid w:val="00337474"/>
    <w:rsid w:val="003439EC"/>
    <w:rsid w:val="00343D8F"/>
    <w:rsid w:val="0034450B"/>
    <w:rsid w:val="00344D62"/>
    <w:rsid w:val="003456E3"/>
    <w:rsid w:val="003466DA"/>
    <w:rsid w:val="00347243"/>
    <w:rsid w:val="003476D7"/>
    <w:rsid w:val="00350DD0"/>
    <w:rsid w:val="003512E4"/>
    <w:rsid w:val="00351CBA"/>
    <w:rsid w:val="00352EE9"/>
    <w:rsid w:val="00354980"/>
    <w:rsid w:val="00355ACC"/>
    <w:rsid w:val="00355CE7"/>
    <w:rsid w:val="003578F2"/>
    <w:rsid w:val="0036030C"/>
    <w:rsid w:val="00360556"/>
    <w:rsid w:val="003605EE"/>
    <w:rsid w:val="00361F19"/>
    <w:rsid w:val="00362008"/>
    <w:rsid w:val="00364037"/>
    <w:rsid w:val="003667A9"/>
    <w:rsid w:val="00370F8A"/>
    <w:rsid w:val="00373624"/>
    <w:rsid w:val="00373CF4"/>
    <w:rsid w:val="00373F56"/>
    <w:rsid w:val="00375804"/>
    <w:rsid w:val="00375A7A"/>
    <w:rsid w:val="00375D75"/>
    <w:rsid w:val="00376D5B"/>
    <w:rsid w:val="00376E28"/>
    <w:rsid w:val="003778A5"/>
    <w:rsid w:val="00377F47"/>
    <w:rsid w:val="00380546"/>
    <w:rsid w:val="003815F1"/>
    <w:rsid w:val="003818CA"/>
    <w:rsid w:val="0038229E"/>
    <w:rsid w:val="00382673"/>
    <w:rsid w:val="00382A14"/>
    <w:rsid w:val="0038568B"/>
    <w:rsid w:val="00386577"/>
    <w:rsid w:val="00386C0D"/>
    <w:rsid w:val="00387E8B"/>
    <w:rsid w:val="00390C96"/>
    <w:rsid w:val="0039101F"/>
    <w:rsid w:val="00391E0F"/>
    <w:rsid w:val="00394B91"/>
    <w:rsid w:val="003A0ABD"/>
    <w:rsid w:val="003A0EBC"/>
    <w:rsid w:val="003A2502"/>
    <w:rsid w:val="003A2E81"/>
    <w:rsid w:val="003A6F18"/>
    <w:rsid w:val="003A7FDD"/>
    <w:rsid w:val="003B095D"/>
    <w:rsid w:val="003B0D70"/>
    <w:rsid w:val="003B28B5"/>
    <w:rsid w:val="003B3F44"/>
    <w:rsid w:val="003B6A6B"/>
    <w:rsid w:val="003B7943"/>
    <w:rsid w:val="003B7BDA"/>
    <w:rsid w:val="003B7DBC"/>
    <w:rsid w:val="003C13B1"/>
    <w:rsid w:val="003C1595"/>
    <w:rsid w:val="003C41B8"/>
    <w:rsid w:val="003C46E6"/>
    <w:rsid w:val="003C5643"/>
    <w:rsid w:val="003C7808"/>
    <w:rsid w:val="003D29AB"/>
    <w:rsid w:val="003D2EDD"/>
    <w:rsid w:val="003D2F29"/>
    <w:rsid w:val="003D454B"/>
    <w:rsid w:val="003D65B2"/>
    <w:rsid w:val="003D76E1"/>
    <w:rsid w:val="003E0086"/>
    <w:rsid w:val="003E36A3"/>
    <w:rsid w:val="003E3938"/>
    <w:rsid w:val="003E54F6"/>
    <w:rsid w:val="003E7EE8"/>
    <w:rsid w:val="003F08AC"/>
    <w:rsid w:val="003F0D95"/>
    <w:rsid w:val="003F18B7"/>
    <w:rsid w:val="003F49F0"/>
    <w:rsid w:val="003F4D5B"/>
    <w:rsid w:val="003F50AF"/>
    <w:rsid w:val="003F549E"/>
    <w:rsid w:val="003F5C76"/>
    <w:rsid w:val="003F604D"/>
    <w:rsid w:val="003F6289"/>
    <w:rsid w:val="003F62E6"/>
    <w:rsid w:val="003F67D8"/>
    <w:rsid w:val="003F6881"/>
    <w:rsid w:val="003F7725"/>
    <w:rsid w:val="003F7F9A"/>
    <w:rsid w:val="0040151A"/>
    <w:rsid w:val="0040363D"/>
    <w:rsid w:val="00410149"/>
    <w:rsid w:val="0041128C"/>
    <w:rsid w:val="00411695"/>
    <w:rsid w:val="004122BA"/>
    <w:rsid w:val="00412AC7"/>
    <w:rsid w:val="004147B4"/>
    <w:rsid w:val="00416697"/>
    <w:rsid w:val="00416838"/>
    <w:rsid w:val="00416EA9"/>
    <w:rsid w:val="004174FE"/>
    <w:rsid w:val="00420121"/>
    <w:rsid w:val="0042050A"/>
    <w:rsid w:val="00422BF5"/>
    <w:rsid w:val="004240FA"/>
    <w:rsid w:val="00424990"/>
    <w:rsid w:val="00424D39"/>
    <w:rsid w:val="00425150"/>
    <w:rsid w:val="00426486"/>
    <w:rsid w:val="00436EA3"/>
    <w:rsid w:val="004455EE"/>
    <w:rsid w:val="00446A88"/>
    <w:rsid w:val="00447E00"/>
    <w:rsid w:val="00451B12"/>
    <w:rsid w:val="00453C64"/>
    <w:rsid w:val="00454D5E"/>
    <w:rsid w:val="00456AE1"/>
    <w:rsid w:val="00460380"/>
    <w:rsid w:val="00460B42"/>
    <w:rsid w:val="00463DD8"/>
    <w:rsid w:val="004642F7"/>
    <w:rsid w:val="0046508C"/>
    <w:rsid w:val="004659D5"/>
    <w:rsid w:val="0046776B"/>
    <w:rsid w:val="004703DC"/>
    <w:rsid w:val="00472307"/>
    <w:rsid w:val="00473B84"/>
    <w:rsid w:val="0047439D"/>
    <w:rsid w:val="00474D5A"/>
    <w:rsid w:val="0047573A"/>
    <w:rsid w:val="00476003"/>
    <w:rsid w:val="00481382"/>
    <w:rsid w:val="00483A2F"/>
    <w:rsid w:val="00484569"/>
    <w:rsid w:val="00492789"/>
    <w:rsid w:val="00493DF0"/>
    <w:rsid w:val="004966CF"/>
    <w:rsid w:val="004A024D"/>
    <w:rsid w:val="004A2E6D"/>
    <w:rsid w:val="004A4BC9"/>
    <w:rsid w:val="004A5275"/>
    <w:rsid w:val="004A5E49"/>
    <w:rsid w:val="004A661B"/>
    <w:rsid w:val="004A6646"/>
    <w:rsid w:val="004B0CFE"/>
    <w:rsid w:val="004B1D83"/>
    <w:rsid w:val="004B548C"/>
    <w:rsid w:val="004B78C3"/>
    <w:rsid w:val="004B78E1"/>
    <w:rsid w:val="004C014A"/>
    <w:rsid w:val="004C099C"/>
    <w:rsid w:val="004C111A"/>
    <w:rsid w:val="004C2A06"/>
    <w:rsid w:val="004C369A"/>
    <w:rsid w:val="004C5E87"/>
    <w:rsid w:val="004C6954"/>
    <w:rsid w:val="004D2EAB"/>
    <w:rsid w:val="004D378E"/>
    <w:rsid w:val="004E0777"/>
    <w:rsid w:val="004E3A1D"/>
    <w:rsid w:val="004E6DB6"/>
    <w:rsid w:val="004F0318"/>
    <w:rsid w:val="004F06B7"/>
    <w:rsid w:val="004F1A35"/>
    <w:rsid w:val="004F435C"/>
    <w:rsid w:val="004F5174"/>
    <w:rsid w:val="004F6E2C"/>
    <w:rsid w:val="005019C4"/>
    <w:rsid w:val="00503587"/>
    <w:rsid w:val="0050443E"/>
    <w:rsid w:val="00505087"/>
    <w:rsid w:val="00505C97"/>
    <w:rsid w:val="005071A2"/>
    <w:rsid w:val="0051021B"/>
    <w:rsid w:val="0051072A"/>
    <w:rsid w:val="0051213A"/>
    <w:rsid w:val="00512C14"/>
    <w:rsid w:val="005131B5"/>
    <w:rsid w:val="00513390"/>
    <w:rsid w:val="0051503D"/>
    <w:rsid w:val="0052108D"/>
    <w:rsid w:val="00521C8F"/>
    <w:rsid w:val="00523925"/>
    <w:rsid w:val="00524640"/>
    <w:rsid w:val="00527445"/>
    <w:rsid w:val="0053023C"/>
    <w:rsid w:val="00530FAE"/>
    <w:rsid w:val="00531F61"/>
    <w:rsid w:val="00532082"/>
    <w:rsid w:val="0053228D"/>
    <w:rsid w:val="00532D96"/>
    <w:rsid w:val="00532F05"/>
    <w:rsid w:val="005330D4"/>
    <w:rsid w:val="005349CF"/>
    <w:rsid w:val="00535898"/>
    <w:rsid w:val="00536232"/>
    <w:rsid w:val="00536655"/>
    <w:rsid w:val="00537111"/>
    <w:rsid w:val="00537A9E"/>
    <w:rsid w:val="00541599"/>
    <w:rsid w:val="00542D10"/>
    <w:rsid w:val="00543B33"/>
    <w:rsid w:val="00544B2F"/>
    <w:rsid w:val="00545095"/>
    <w:rsid w:val="00546799"/>
    <w:rsid w:val="00546AA4"/>
    <w:rsid w:val="00550663"/>
    <w:rsid w:val="00551090"/>
    <w:rsid w:val="00551B0B"/>
    <w:rsid w:val="00552AD4"/>
    <w:rsid w:val="00552E5A"/>
    <w:rsid w:val="005548D5"/>
    <w:rsid w:val="00555416"/>
    <w:rsid w:val="00556A51"/>
    <w:rsid w:val="005604CB"/>
    <w:rsid w:val="0056173D"/>
    <w:rsid w:val="00561E0A"/>
    <w:rsid w:val="0056349F"/>
    <w:rsid w:val="00563A70"/>
    <w:rsid w:val="005655F3"/>
    <w:rsid w:val="00565A6A"/>
    <w:rsid w:val="00565F81"/>
    <w:rsid w:val="005668D6"/>
    <w:rsid w:val="005701F4"/>
    <w:rsid w:val="00570A39"/>
    <w:rsid w:val="00570B4D"/>
    <w:rsid w:val="00571919"/>
    <w:rsid w:val="00573BA9"/>
    <w:rsid w:val="00574366"/>
    <w:rsid w:val="005754B0"/>
    <w:rsid w:val="00580B81"/>
    <w:rsid w:val="00580F54"/>
    <w:rsid w:val="00581725"/>
    <w:rsid w:val="0058220C"/>
    <w:rsid w:val="00583CE2"/>
    <w:rsid w:val="0058535F"/>
    <w:rsid w:val="005863A4"/>
    <w:rsid w:val="00586454"/>
    <w:rsid w:val="00592349"/>
    <w:rsid w:val="005946A6"/>
    <w:rsid w:val="00594ABB"/>
    <w:rsid w:val="00597C9B"/>
    <w:rsid w:val="00597E5F"/>
    <w:rsid w:val="005A13CA"/>
    <w:rsid w:val="005A2D64"/>
    <w:rsid w:val="005A2D65"/>
    <w:rsid w:val="005A2DDA"/>
    <w:rsid w:val="005A3436"/>
    <w:rsid w:val="005A4DF2"/>
    <w:rsid w:val="005A4F56"/>
    <w:rsid w:val="005A62A2"/>
    <w:rsid w:val="005A6BF6"/>
    <w:rsid w:val="005B0304"/>
    <w:rsid w:val="005B0E20"/>
    <w:rsid w:val="005B1D66"/>
    <w:rsid w:val="005B1F9B"/>
    <w:rsid w:val="005B36AB"/>
    <w:rsid w:val="005B446E"/>
    <w:rsid w:val="005B628D"/>
    <w:rsid w:val="005B6C27"/>
    <w:rsid w:val="005B7F5C"/>
    <w:rsid w:val="005C01BC"/>
    <w:rsid w:val="005C0495"/>
    <w:rsid w:val="005C097F"/>
    <w:rsid w:val="005C0C9D"/>
    <w:rsid w:val="005C17D1"/>
    <w:rsid w:val="005C1889"/>
    <w:rsid w:val="005C2410"/>
    <w:rsid w:val="005C29CB"/>
    <w:rsid w:val="005C61EA"/>
    <w:rsid w:val="005C6995"/>
    <w:rsid w:val="005D46C5"/>
    <w:rsid w:val="005D54D6"/>
    <w:rsid w:val="005D5709"/>
    <w:rsid w:val="005D6366"/>
    <w:rsid w:val="005E46C7"/>
    <w:rsid w:val="005E4F06"/>
    <w:rsid w:val="005F040D"/>
    <w:rsid w:val="005F279D"/>
    <w:rsid w:val="005F4EEF"/>
    <w:rsid w:val="005F627F"/>
    <w:rsid w:val="005F67B8"/>
    <w:rsid w:val="005F7862"/>
    <w:rsid w:val="00605896"/>
    <w:rsid w:val="00605B4F"/>
    <w:rsid w:val="00606419"/>
    <w:rsid w:val="00606D20"/>
    <w:rsid w:val="00607D27"/>
    <w:rsid w:val="0061073F"/>
    <w:rsid w:val="00612156"/>
    <w:rsid w:val="006122B9"/>
    <w:rsid w:val="006122E9"/>
    <w:rsid w:val="006129DA"/>
    <w:rsid w:val="00613156"/>
    <w:rsid w:val="00617805"/>
    <w:rsid w:val="00620E49"/>
    <w:rsid w:val="006211E3"/>
    <w:rsid w:val="00624593"/>
    <w:rsid w:val="00625469"/>
    <w:rsid w:val="00635838"/>
    <w:rsid w:val="00635A01"/>
    <w:rsid w:val="00637536"/>
    <w:rsid w:val="00637ABE"/>
    <w:rsid w:val="00640A54"/>
    <w:rsid w:val="00641209"/>
    <w:rsid w:val="00641954"/>
    <w:rsid w:val="00642B58"/>
    <w:rsid w:val="00642C6E"/>
    <w:rsid w:val="00644505"/>
    <w:rsid w:val="00646B5B"/>
    <w:rsid w:val="00647266"/>
    <w:rsid w:val="00647973"/>
    <w:rsid w:val="0065131C"/>
    <w:rsid w:val="00651602"/>
    <w:rsid w:val="006518C7"/>
    <w:rsid w:val="00654403"/>
    <w:rsid w:val="006549EE"/>
    <w:rsid w:val="00655401"/>
    <w:rsid w:val="00656A9F"/>
    <w:rsid w:val="006571A9"/>
    <w:rsid w:val="0066035D"/>
    <w:rsid w:val="00661641"/>
    <w:rsid w:val="006623FF"/>
    <w:rsid w:val="006641F3"/>
    <w:rsid w:val="00664628"/>
    <w:rsid w:val="00666F06"/>
    <w:rsid w:val="00670994"/>
    <w:rsid w:val="006711A5"/>
    <w:rsid w:val="00671FDC"/>
    <w:rsid w:val="006759FA"/>
    <w:rsid w:val="00675DEE"/>
    <w:rsid w:val="00677073"/>
    <w:rsid w:val="0067781F"/>
    <w:rsid w:val="00680635"/>
    <w:rsid w:val="00681882"/>
    <w:rsid w:val="006820C5"/>
    <w:rsid w:val="00683222"/>
    <w:rsid w:val="00683996"/>
    <w:rsid w:val="006841A5"/>
    <w:rsid w:val="006851D1"/>
    <w:rsid w:val="00687118"/>
    <w:rsid w:val="00687BE5"/>
    <w:rsid w:val="00687CDE"/>
    <w:rsid w:val="006907BC"/>
    <w:rsid w:val="00693206"/>
    <w:rsid w:val="0069532E"/>
    <w:rsid w:val="0069583B"/>
    <w:rsid w:val="00696430"/>
    <w:rsid w:val="00696798"/>
    <w:rsid w:val="00696A50"/>
    <w:rsid w:val="00696FFB"/>
    <w:rsid w:val="00697D04"/>
    <w:rsid w:val="00697D39"/>
    <w:rsid w:val="006A1F4F"/>
    <w:rsid w:val="006A2C4E"/>
    <w:rsid w:val="006A4501"/>
    <w:rsid w:val="006A59EF"/>
    <w:rsid w:val="006A76D5"/>
    <w:rsid w:val="006B085D"/>
    <w:rsid w:val="006B4C57"/>
    <w:rsid w:val="006B68C8"/>
    <w:rsid w:val="006C0257"/>
    <w:rsid w:val="006C24A2"/>
    <w:rsid w:val="006C2700"/>
    <w:rsid w:val="006C2BA2"/>
    <w:rsid w:val="006C59E2"/>
    <w:rsid w:val="006C7325"/>
    <w:rsid w:val="006D376C"/>
    <w:rsid w:val="006D39C6"/>
    <w:rsid w:val="006D4660"/>
    <w:rsid w:val="006D4DF8"/>
    <w:rsid w:val="006E1171"/>
    <w:rsid w:val="006E38DA"/>
    <w:rsid w:val="006E4929"/>
    <w:rsid w:val="006E4D25"/>
    <w:rsid w:val="006E5560"/>
    <w:rsid w:val="006E708E"/>
    <w:rsid w:val="006E7188"/>
    <w:rsid w:val="006E7A1D"/>
    <w:rsid w:val="006E7F90"/>
    <w:rsid w:val="006F0B0F"/>
    <w:rsid w:val="006F1B8B"/>
    <w:rsid w:val="006F287E"/>
    <w:rsid w:val="006F2E00"/>
    <w:rsid w:val="006F5F62"/>
    <w:rsid w:val="006F70A3"/>
    <w:rsid w:val="00701427"/>
    <w:rsid w:val="00701853"/>
    <w:rsid w:val="007032D3"/>
    <w:rsid w:val="007052B4"/>
    <w:rsid w:val="00706849"/>
    <w:rsid w:val="00706B9C"/>
    <w:rsid w:val="00706DB7"/>
    <w:rsid w:val="00706F37"/>
    <w:rsid w:val="00707018"/>
    <w:rsid w:val="007072CB"/>
    <w:rsid w:val="00710189"/>
    <w:rsid w:val="00711039"/>
    <w:rsid w:val="00711279"/>
    <w:rsid w:val="00711C66"/>
    <w:rsid w:val="007126A1"/>
    <w:rsid w:val="0071296E"/>
    <w:rsid w:val="007154B7"/>
    <w:rsid w:val="00720A91"/>
    <w:rsid w:val="0072389E"/>
    <w:rsid w:val="0072408C"/>
    <w:rsid w:val="00725E7C"/>
    <w:rsid w:val="00730B70"/>
    <w:rsid w:val="007352D7"/>
    <w:rsid w:val="00740895"/>
    <w:rsid w:val="00741D76"/>
    <w:rsid w:val="0074250B"/>
    <w:rsid w:val="00742FF5"/>
    <w:rsid w:val="0074520B"/>
    <w:rsid w:val="0074751E"/>
    <w:rsid w:val="00747A45"/>
    <w:rsid w:val="00750944"/>
    <w:rsid w:val="00753175"/>
    <w:rsid w:val="007541B6"/>
    <w:rsid w:val="00755D8E"/>
    <w:rsid w:val="00756DEE"/>
    <w:rsid w:val="00756EDB"/>
    <w:rsid w:val="00757848"/>
    <w:rsid w:val="00761113"/>
    <w:rsid w:val="00761766"/>
    <w:rsid w:val="007622E0"/>
    <w:rsid w:val="00764044"/>
    <w:rsid w:val="00766AA9"/>
    <w:rsid w:val="00772025"/>
    <w:rsid w:val="007720CE"/>
    <w:rsid w:val="0077517E"/>
    <w:rsid w:val="00775CDD"/>
    <w:rsid w:val="00776CB8"/>
    <w:rsid w:val="0078181E"/>
    <w:rsid w:val="00781835"/>
    <w:rsid w:val="00781AFC"/>
    <w:rsid w:val="00781D6C"/>
    <w:rsid w:val="00781F2C"/>
    <w:rsid w:val="007826B8"/>
    <w:rsid w:val="00783128"/>
    <w:rsid w:val="00785E3D"/>
    <w:rsid w:val="00787F83"/>
    <w:rsid w:val="007904EA"/>
    <w:rsid w:val="00791312"/>
    <w:rsid w:val="00791BF8"/>
    <w:rsid w:val="00795F8E"/>
    <w:rsid w:val="007976E5"/>
    <w:rsid w:val="00797EBA"/>
    <w:rsid w:val="007A0023"/>
    <w:rsid w:val="007A2F0F"/>
    <w:rsid w:val="007A51A9"/>
    <w:rsid w:val="007A53DA"/>
    <w:rsid w:val="007A7560"/>
    <w:rsid w:val="007B14B3"/>
    <w:rsid w:val="007B1DC2"/>
    <w:rsid w:val="007B1EF2"/>
    <w:rsid w:val="007B221E"/>
    <w:rsid w:val="007B2D59"/>
    <w:rsid w:val="007B38C9"/>
    <w:rsid w:val="007B44C6"/>
    <w:rsid w:val="007C09A5"/>
    <w:rsid w:val="007C0F23"/>
    <w:rsid w:val="007C2D3C"/>
    <w:rsid w:val="007C2E29"/>
    <w:rsid w:val="007C3622"/>
    <w:rsid w:val="007C4926"/>
    <w:rsid w:val="007C667C"/>
    <w:rsid w:val="007C6874"/>
    <w:rsid w:val="007C758A"/>
    <w:rsid w:val="007D055E"/>
    <w:rsid w:val="007D065C"/>
    <w:rsid w:val="007D0B9D"/>
    <w:rsid w:val="007D353B"/>
    <w:rsid w:val="007D4F88"/>
    <w:rsid w:val="007D63C4"/>
    <w:rsid w:val="007D64CF"/>
    <w:rsid w:val="007D64D8"/>
    <w:rsid w:val="007D6AEC"/>
    <w:rsid w:val="007D7511"/>
    <w:rsid w:val="007E06E4"/>
    <w:rsid w:val="007E0835"/>
    <w:rsid w:val="007E092C"/>
    <w:rsid w:val="007E34F6"/>
    <w:rsid w:val="007E38C5"/>
    <w:rsid w:val="007E563B"/>
    <w:rsid w:val="007E59A6"/>
    <w:rsid w:val="007E6C9F"/>
    <w:rsid w:val="007F062C"/>
    <w:rsid w:val="007F1D8F"/>
    <w:rsid w:val="007F208E"/>
    <w:rsid w:val="007F361B"/>
    <w:rsid w:val="007F3BE6"/>
    <w:rsid w:val="007F42F9"/>
    <w:rsid w:val="007F43F0"/>
    <w:rsid w:val="007F5C07"/>
    <w:rsid w:val="007F6131"/>
    <w:rsid w:val="007F6BDD"/>
    <w:rsid w:val="00802327"/>
    <w:rsid w:val="00803A83"/>
    <w:rsid w:val="00803E85"/>
    <w:rsid w:val="0080765C"/>
    <w:rsid w:val="00807C91"/>
    <w:rsid w:val="00807E24"/>
    <w:rsid w:val="008105B1"/>
    <w:rsid w:val="00810939"/>
    <w:rsid w:val="00812605"/>
    <w:rsid w:val="00812AE6"/>
    <w:rsid w:val="00814181"/>
    <w:rsid w:val="008146BF"/>
    <w:rsid w:val="00814D67"/>
    <w:rsid w:val="00816E2F"/>
    <w:rsid w:val="00820B91"/>
    <w:rsid w:val="00822B92"/>
    <w:rsid w:val="00825980"/>
    <w:rsid w:val="0082777F"/>
    <w:rsid w:val="00830792"/>
    <w:rsid w:val="008323C9"/>
    <w:rsid w:val="00835DCA"/>
    <w:rsid w:val="00835E08"/>
    <w:rsid w:val="008362BA"/>
    <w:rsid w:val="008367A2"/>
    <w:rsid w:val="00836A33"/>
    <w:rsid w:val="00837A42"/>
    <w:rsid w:val="0084020B"/>
    <w:rsid w:val="008407B7"/>
    <w:rsid w:val="0084192C"/>
    <w:rsid w:val="00841EF6"/>
    <w:rsid w:val="0084316B"/>
    <w:rsid w:val="0084320D"/>
    <w:rsid w:val="00843F72"/>
    <w:rsid w:val="00845629"/>
    <w:rsid w:val="0085027E"/>
    <w:rsid w:val="0085484B"/>
    <w:rsid w:val="008570CF"/>
    <w:rsid w:val="00860A61"/>
    <w:rsid w:val="0086141B"/>
    <w:rsid w:val="00863893"/>
    <w:rsid w:val="00863AFB"/>
    <w:rsid w:val="00871A7B"/>
    <w:rsid w:val="008737D0"/>
    <w:rsid w:val="0087435C"/>
    <w:rsid w:val="00874687"/>
    <w:rsid w:val="008750EC"/>
    <w:rsid w:val="0087712F"/>
    <w:rsid w:val="0087717B"/>
    <w:rsid w:val="00883D3B"/>
    <w:rsid w:val="00884A7C"/>
    <w:rsid w:val="008852D3"/>
    <w:rsid w:val="008857C0"/>
    <w:rsid w:val="00886F57"/>
    <w:rsid w:val="0089024D"/>
    <w:rsid w:val="00890B7F"/>
    <w:rsid w:val="008910A6"/>
    <w:rsid w:val="00891310"/>
    <w:rsid w:val="00891C6A"/>
    <w:rsid w:val="00892E7C"/>
    <w:rsid w:val="00895264"/>
    <w:rsid w:val="00896AFE"/>
    <w:rsid w:val="00896D35"/>
    <w:rsid w:val="008971BC"/>
    <w:rsid w:val="00897613"/>
    <w:rsid w:val="008A0A0A"/>
    <w:rsid w:val="008A279D"/>
    <w:rsid w:val="008A3620"/>
    <w:rsid w:val="008A5F8B"/>
    <w:rsid w:val="008A6C85"/>
    <w:rsid w:val="008A7055"/>
    <w:rsid w:val="008B0001"/>
    <w:rsid w:val="008B0617"/>
    <w:rsid w:val="008B100E"/>
    <w:rsid w:val="008B2298"/>
    <w:rsid w:val="008B3AA5"/>
    <w:rsid w:val="008B52C3"/>
    <w:rsid w:val="008B68EF"/>
    <w:rsid w:val="008B69CD"/>
    <w:rsid w:val="008B6D44"/>
    <w:rsid w:val="008B7D1C"/>
    <w:rsid w:val="008C0AB5"/>
    <w:rsid w:val="008C157A"/>
    <w:rsid w:val="008C20AC"/>
    <w:rsid w:val="008C2188"/>
    <w:rsid w:val="008C3B85"/>
    <w:rsid w:val="008C4B22"/>
    <w:rsid w:val="008C5670"/>
    <w:rsid w:val="008C75EE"/>
    <w:rsid w:val="008D14E2"/>
    <w:rsid w:val="008D2A8C"/>
    <w:rsid w:val="008D2D4B"/>
    <w:rsid w:val="008D2F13"/>
    <w:rsid w:val="008D343E"/>
    <w:rsid w:val="008D5FAD"/>
    <w:rsid w:val="008D61BB"/>
    <w:rsid w:val="008D6599"/>
    <w:rsid w:val="008E1110"/>
    <w:rsid w:val="008E214D"/>
    <w:rsid w:val="008E2E84"/>
    <w:rsid w:val="008E4477"/>
    <w:rsid w:val="008E5BAD"/>
    <w:rsid w:val="008E633F"/>
    <w:rsid w:val="008F2460"/>
    <w:rsid w:val="008F3CD8"/>
    <w:rsid w:val="008F46DF"/>
    <w:rsid w:val="008F4900"/>
    <w:rsid w:val="008F56D0"/>
    <w:rsid w:val="00900FEC"/>
    <w:rsid w:val="009013FD"/>
    <w:rsid w:val="0090145F"/>
    <w:rsid w:val="00901C4A"/>
    <w:rsid w:val="00902037"/>
    <w:rsid w:val="009020E4"/>
    <w:rsid w:val="0090346F"/>
    <w:rsid w:val="0090482D"/>
    <w:rsid w:val="009106F9"/>
    <w:rsid w:val="00910D6B"/>
    <w:rsid w:val="0091144E"/>
    <w:rsid w:val="00913401"/>
    <w:rsid w:val="009134F2"/>
    <w:rsid w:val="0091418B"/>
    <w:rsid w:val="0091478E"/>
    <w:rsid w:val="00916B9D"/>
    <w:rsid w:val="009172D3"/>
    <w:rsid w:val="00917579"/>
    <w:rsid w:val="009231EA"/>
    <w:rsid w:val="00923CC7"/>
    <w:rsid w:val="00926630"/>
    <w:rsid w:val="00927651"/>
    <w:rsid w:val="00931179"/>
    <w:rsid w:val="0093165C"/>
    <w:rsid w:val="009318DF"/>
    <w:rsid w:val="00931A96"/>
    <w:rsid w:val="00931B0C"/>
    <w:rsid w:val="00933088"/>
    <w:rsid w:val="00933733"/>
    <w:rsid w:val="009338F7"/>
    <w:rsid w:val="00937112"/>
    <w:rsid w:val="0094163B"/>
    <w:rsid w:val="00942B8D"/>
    <w:rsid w:val="00943CA4"/>
    <w:rsid w:val="00944ADE"/>
    <w:rsid w:val="00944FD3"/>
    <w:rsid w:val="00946433"/>
    <w:rsid w:val="00947884"/>
    <w:rsid w:val="00951ACD"/>
    <w:rsid w:val="00951BFA"/>
    <w:rsid w:val="00952470"/>
    <w:rsid w:val="00952747"/>
    <w:rsid w:val="0095359E"/>
    <w:rsid w:val="00954474"/>
    <w:rsid w:val="0095674C"/>
    <w:rsid w:val="00957BAA"/>
    <w:rsid w:val="00957BF9"/>
    <w:rsid w:val="00960181"/>
    <w:rsid w:val="009614C4"/>
    <w:rsid w:val="00961CEB"/>
    <w:rsid w:val="0096301C"/>
    <w:rsid w:val="00963ED1"/>
    <w:rsid w:val="009644F7"/>
    <w:rsid w:val="00965572"/>
    <w:rsid w:val="0096608F"/>
    <w:rsid w:val="00966560"/>
    <w:rsid w:val="00966FAB"/>
    <w:rsid w:val="0096718F"/>
    <w:rsid w:val="0097315D"/>
    <w:rsid w:val="00977576"/>
    <w:rsid w:val="00977A94"/>
    <w:rsid w:val="00980A83"/>
    <w:rsid w:val="00980D5F"/>
    <w:rsid w:val="00980DE0"/>
    <w:rsid w:val="00981CA0"/>
    <w:rsid w:val="00981D86"/>
    <w:rsid w:val="00982EF9"/>
    <w:rsid w:val="009856A6"/>
    <w:rsid w:val="00986772"/>
    <w:rsid w:val="00987286"/>
    <w:rsid w:val="009872B5"/>
    <w:rsid w:val="0098750C"/>
    <w:rsid w:val="00990A8A"/>
    <w:rsid w:val="00990AC8"/>
    <w:rsid w:val="0099154B"/>
    <w:rsid w:val="0099338F"/>
    <w:rsid w:val="009945B1"/>
    <w:rsid w:val="0099491D"/>
    <w:rsid w:val="00995382"/>
    <w:rsid w:val="009A0547"/>
    <w:rsid w:val="009A26CA"/>
    <w:rsid w:val="009A3C74"/>
    <w:rsid w:val="009A5D03"/>
    <w:rsid w:val="009A651B"/>
    <w:rsid w:val="009A7C93"/>
    <w:rsid w:val="009B1F96"/>
    <w:rsid w:val="009B535F"/>
    <w:rsid w:val="009B7A44"/>
    <w:rsid w:val="009B7E85"/>
    <w:rsid w:val="009C0E3B"/>
    <w:rsid w:val="009C2109"/>
    <w:rsid w:val="009D0664"/>
    <w:rsid w:val="009D1B03"/>
    <w:rsid w:val="009D4316"/>
    <w:rsid w:val="009D69F6"/>
    <w:rsid w:val="009E018F"/>
    <w:rsid w:val="009E081D"/>
    <w:rsid w:val="009E283F"/>
    <w:rsid w:val="009E6291"/>
    <w:rsid w:val="009E6A33"/>
    <w:rsid w:val="009E72FD"/>
    <w:rsid w:val="009F029B"/>
    <w:rsid w:val="009F0D1A"/>
    <w:rsid w:val="009F1B4E"/>
    <w:rsid w:val="009F20E7"/>
    <w:rsid w:val="009F3202"/>
    <w:rsid w:val="009F3E51"/>
    <w:rsid w:val="009F4559"/>
    <w:rsid w:val="009F47D0"/>
    <w:rsid w:val="00A002D7"/>
    <w:rsid w:val="00A0229D"/>
    <w:rsid w:val="00A022F6"/>
    <w:rsid w:val="00A04B94"/>
    <w:rsid w:val="00A07ACA"/>
    <w:rsid w:val="00A10FDB"/>
    <w:rsid w:val="00A121E8"/>
    <w:rsid w:val="00A1300D"/>
    <w:rsid w:val="00A144E5"/>
    <w:rsid w:val="00A14CA3"/>
    <w:rsid w:val="00A1717A"/>
    <w:rsid w:val="00A174EB"/>
    <w:rsid w:val="00A17673"/>
    <w:rsid w:val="00A17B5C"/>
    <w:rsid w:val="00A21E3E"/>
    <w:rsid w:val="00A22B66"/>
    <w:rsid w:val="00A23261"/>
    <w:rsid w:val="00A234BB"/>
    <w:rsid w:val="00A236B3"/>
    <w:rsid w:val="00A2458F"/>
    <w:rsid w:val="00A247D8"/>
    <w:rsid w:val="00A25755"/>
    <w:rsid w:val="00A25960"/>
    <w:rsid w:val="00A314AA"/>
    <w:rsid w:val="00A32D25"/>
    <w:rsid w:val="00A37D85"/>
    <w:rsid w:val="00A37F3A"/>
    <w:rsid w:val="00A43562"/>
    <w:rsid w:val="00A458A7"/>
    <w:rsid w:val="00A467A8"/>
    <w:rsid w:val="00A501CF"/>
    <w:rsid w:val="00A50312"/>
    <w:rsid w:val="00A50E0D"/>
    <w:rsid w:val="00A5245C"/>
    <w:rsid w:val="00A53FD2"/>
    <w:rsid w:val="00A55E37"/>
    <w:rsid w:val="00A57179"/>
    <w:rsid w:val="00A57906"/>
    <w:rsid w:val="00A6024B"/>
    <w:rsid w:val="00A6184D"/>
    <w:rsid w:val="00A6217F"/>
    <w:rsid w:val="00A649F8"/>
    <w:rsid w:val="00A6503C"/>
    <w:rsid w:val="00A651F4"/>
    <w:rsid w:val="00A66986"/>
    <w:rsid w:val="00A6766C"/>
    <w:rsid w:val="00A67E93"/>
    <w:rsid w:val="00A72313"/>
    <w:rsid w:val="00A74EBD"/>
    <w:rsid w:val="00A74F99"/>
    <w:rsid w:val="00A75F41"/>
    <w:rsid w:val="00A75FCB"/>
    <w:rsid w:val="00A77142"/>
    <w:rsid w:val="00A77638"/>
    <w:rsid w:val="00A77B49"/>
    <w:rsid w:val="00A77B78"/>
    <w:rsid w:val="00A80D81"/>
    <w:rsid w:val="00A90985"/>
    <w:rsid w:val="00A92DD0"/>
    <w:rsid w:val="00A947C9"/>
    <w:rsid w:val="00A95129"/>
    <w:rsid w:val="00A95B2D"/>
    <w:rsid w:val="00A96DFE"/>
    <w:rsid w:val="00A97490"/>
    <w:rsid w:val="00A97DF7"/>
    <w:rsid w:val="00AA143A"/>
    <w:rsid w:val="00AA15B8"/>
    <w:rsid w:val="00AA448D"/>
    <w:rsid w:val="00AA73CE"/>
    <w:rsid w:val="00AB04D2"/>
    <w:rsid w:val="00AB372D"/>
    <w:rsid w:val="00AB398B"/>
    <w:rsid w:val="00AB39D6"/>
    <w:rsid w:val="00AB428B"/>
    <w:rsid w:val="00AB4481"/>
    <w:rsid w:val="00AB656D"/>
    <w:rsid w:val="00AB7CF5"/>
    <w:rsid w:val="00AC222D"/>
    <w:rsid w:val="00AC3BAA"/>
    <w:rsid w:val="00AC3BF6"/>
    <w:rsid w:val="00AC40CA"/>
    <w:rsid w:val="00AC4C61"/>
    <w:rsid w:val="00AC4F5F"/>
    <w:rsid w:val="00AC580F"/>
    <w:rsid w:val="00AC713E"/>
    <w:rsid w:val="00AC7510"/>
    <w:rsid w:val="00AD2FD1"/>
    <w:rsid w:val="00AD3B4A"/>
    <w:rsid w:val="00AD49C3"/>
    <w:rsid w:val="00AD505F"/>
    <w:rsid w:val="00AD51A0"/>
    <w:rsid w:val="00AD7D67"/>
    <w:rsid w:val="00AE0279"/>
    <w:rsid w:val="00AE1153"/>
    <w:rsid w:val="00AE47C1"/>
    <w:rsid w:val="00AE4815"/>
    <w:rsid w:val="00AE7C49"/>
    <w:rsid w:val="00B030AF"/>
    <w:rsid w:val="00B03226"/>
    <w:rsid w:val="00B04141"/>
    <w:rsid w:val="00B04735"/>
    <w:rsid w:val="00B04962"/>
    <w:rsid w:val="00B0502A"/>
    <w:rsid w:val="00B0509B"/>
    <w:rsid w:val="00B050E0"/>
    <w:rsid w:val="00B05EE4"/>
    <w:rsid w:val="00B06D4D"/>
    <w:rsid w:val="00B1067C"/>
    <w:rsid w:val="00B11C18"/>
    <w:rsid w:val="00B120B6"/>
    <w:rsid w:val="00B125BC"/>
    <w:rsid w:val="00B1270C"/>
    <w:rsid w:val="00B12F98"/>
    <w:rsid w:val="00B15320"/>
    <w:rsid w:val="00B16C2F"/>
    <w:rsid w:val="00B24CC2"/>
    <w:rsid w:val="00B24E15"/>
    <w:rsid w:val="00B25D2A"/>
    <w:rsid w:val="00B27B5C"/>
    <w:rsid w:val="00B34DDD"/>
    <w:rsid w:val="00B3744D"/>
    <w:rsid w:val="00B424C1"/>
    <w:rsid w:val="00B42731"/>
    <w:rsid w:val="00B45AAF"/>
    <w:rsid w:val="00B45ADD"/>
    <w:rsid w:val="00B4730D"/>
    <w:rsid w:val="00B519FE"/>
    <w:rsid w:val="00B52F18"/>
    <w:rsid w:val="00B5326B"/>
    <w:rsid w:val="00B54D4C"/>
    <w:rsid w:val="00B55544"/>
    <w:rsid w:val="00B569DE"/>
    <w:rsid w:val="00B56F50"/>
    <w:rsid w:val="00B576F4"/>
    <w:rsid w:val="00B619BB"/>
    <w:rsid w:val="00B61B14"/>
    <w:rsid w:val="00B62C59"/>
    <w:rsid w:val="00B63569"/>
    <w:rsid w:val="00B63772"/>
    <w:rsid w:val="00B642F4"/>
    <w:rsid w:val="00B64FF8"/>
    <w:rsid w:val="00B65044"/>
    <w:rsid w:val="00B663EF"/>
    <w:rsid w:val="00B6660B"/>
    <w:rsid w:val="00B666CE"/>
    <w:rsid w:val="00B71E0F"/>
    <w:rsid w:val="00B73C71"/>
    <w:rsid w:val="00B74F6F"/>
    <w:rsid w:val="00B766A5"/>
    <w:rsid w:val="00B83B06"/>
    <w:rsid w:val="00B84B3D"/>
    <w:rsid w:val="00B907C7"/>
    <w:rsid w:val="00B90FAB"/>
    <w:rsid w:val="00B91654"/>
    <w:rsid w:val="00B930BB"/>
    <w:rsid w:val="00B93790"/>
    <w:rsid w:val="00B952AC"/>
    <w:rsid w:val="00B95AF6"/>
    <w:rsid w:val="00BA41EC"/>
    <w:rsid w:val="00BA55D7"/>
    <w:rsid w:val="00BA6017"/>
    <w:rsid w:val="00BA608A"/>
    <w:rsid w:val="00BA6281"/>
    <w:rsid w:val="00BA632A"/>
    <w:rsid w:val="00BA78DA"/>
    <w:rsid w:val="00BB087F"/>
    <w:rsid w:val="00BB2CA3"/>
    <w:rsid w:val="00BB4869"/>
    <w:rsid w:val="00BC0B2F"/>
    <w:rsid w:val="00BD346D"/>
    <w:rsid w:val="00BD3DB6"/>
    <w:rsid w:val="00BD5506"/>
    <w:rsid w:val="00BD5880"/>
    <w:rsid w:val="00BE30AB"/>
    <w:rsid w:val="00BE3AF9"/>
    <w:rsid w:val="00BE5C47"/>
    <w:rsid w:val="00BF07A6"/>
    <w:rsid w:val="00BF1CAF"/>
    <w:rsid w:val="00BF2228"/>
    <w:rsid w:val="00BF2255"/>
    <w:rsid w:val="00BF2E7B"/>
    <w:rsid w:val="00BF327D"/>
    <w:rsid w:val="00BF47FF"/>
    <w:rsid w:val="00BF7020"/>
    <w:rsid w:val="00BF7809"/>
    <w:rsid w:val="00C07A1C"/>
    <w:rsid w:val="00C111DE"/>
    <w:rsid w:val="00C15049"/>
    <w:rsid w:val="00C155C3"/>
    <w:rsid w:val="00C15AFE"/>
    <w:rsid w:val="00C16C31"/>
    <w:rsid w:val="00C20365"/>
    <w:rsid w:val="00C20B07"/>
    <w:rsid w:val="00C21C3F"/>
    <w:rsid w:val="00C22EF7"/>
    <w:rsid w:val="00C231AA"/>
    <w:rsid w:val="00C24799"/>
    <w:rsid w:val="00C24869"/>
    <w:rsid w:val="00C24F8F"/>
    <w:rsid w:val="00C266FF"/>
    <w:rsid w:val="00C26D02"/>
    <w:rsid w:val="00C30D9E"/>
    <w:rsid w:val="00C344A9"/>
    <w:rsid w:val="00C34A1F"/>
    <w:rsid w:val="00C35DD3"/>
    <w:rsid w:val="00C37224"/>
    <w:rsid w:val="00C43215"/>
    <w:rsid w:val="00C45E15"/>
    <w:rsid w:val="00C46B57"/>
    <w:rsid w:val="00C471F2"/>
    <w:rsid w:val="00C474A6"/>
    <w:rsid w:val="00C47B1B"/>
    <w:rsid w:val="00C47D20"/>
    <w:rsid w:val="00C47D66"/>
    <w:rsid w:val="00C50715"/>
    <w:rsid w:val="00C52131"/>
    <w:rsid w:val="00C52AAD"/>
    <w:rsid w:val="00C549EC"/>
    <w:rsid w:val="00C55906"/>
    <w:rsid w:val="00C57D52"/>
    <w:rsid w:val="00C6079E"/>
    <w:rsid w:val="00C6086F"/>
    <w:rsid w:val="00C637C2"/>
    <w:rsid w:val="00C6763A"/>
    <w:rsid w:val="00C707BC"/>
    <w:rsid w:val="00C717A1"/>
    <w:rsid w:val="00C72DDC"/>
    <w:rsid w:val="00C73299"/>
    <w:rsid w:val="00C74460"/>
    <w:rsid w:val="00C74F84"/>
    <w:rsid w:val="00C7501E"/>
    <w:rsid w:val="00C77CFD"/>
    <w:rsid w:val="00C77FDF"/>
    <w:rsid w:val="00C81D92"/>
    <w:rsid w:val="00C83291"/>
    <w:rsid w:val="00C842AC"/>
    <w:rsid w:val="00C84A68"/>
    <w:rsid w:val="00C90858"/>
    <w:rsid w:val="00C91324"/>
    <w:rsid w:val="00C918D8"/>
    <w:rsid w:val="00C91C20"/>
    <w:rsid w:val="00C9503F"/>
    <w:rsid w:val="00C97E7E"/>
    <w:rsid w:val="00CA0509"/>
    <w:rsid w:val="00CA488A"/>
    <w:rsid w:val="00CA4E8F"/>
    <w:rsid w:val="00CA5DC0"/>
    <w:rsid w:val="00CB1CE7"/>
    <w:rsid w:val="00CB5955"/>
    <w:rsid w:val="00CB64F7"/>
    <w:rsid w:val="00CB6FC9"/>
    <w:rsid w:val="00CC0EE1"/>
    <w:rsid w:val="00CC434E"/>
    <w:rsid w:val="00CC636A"/>
    <w:rsid w:val="00CC678D"/>
    <w:rsid w:val="00CC682E"/>
    <w:rsid w:val="00CD1D87"/>
    <w:rsid w:val="00CD275D"/>
    <w:rsid w:val="00CD3253"/>
    <w:rsid w:val="00CD39BB"/>
    <w:rsid w:val="00CD4AB7"/>
    <w:rsid w:val="00CD4C61"/>
    <w:rsid w:val="00CD525D"/>
    <w:rsid w:val="00CE1E62"/>
    <w:rsid w:val="00CE2188"/>
    <w:rsid w:val="00CE4ADC"/>
    <w:rsid w:val="00CE5CFC"/>
    <w:rsid w:val="00CE695D"/>
    <w:rsid w:val="00CE7139"/>
    <w:rsid w:val="00CE75D0"/>
    <w:rsid w:val="00CF0AFB"/>
    <w:rsid w:val="00CF4608"/>
    <w:rsid w:val="00CF51E0"/>
    <w:rsid w:val="00CF7589"/>
    <w:rsid w:val="00D00F46"/>
    <w:rsid w:val="00D01CD2"/>
    <w:rsid w:val="00D02EC7"/>
    <w:rsid w:val="00D0653B"/>
    <w:rsid w:val="00D07277"/>
    <w:rsid w:val="00D11012"/>
    <w:rsid w:val="00D11E14"/>
    <w:rsid w:val="00D13383"/>
    <w:rsid w:val="00D14B6D"/>
    <w:rsid w:val="00D1552C"/>
    <w:rsid w:val="00D17A3C"/>
    <w:rsid w:val="00D207D0"/>
    <w:rsid w:val="00D20A96"/>
    <w:rsid w:val="00D20C18"/>
    <w:rsid w:val="00D20FFB"/>
    <w:rsid w:val="00D22E0B"/>
    <w:rsid w:val="00D23598"/>
    <w:rsid w:val="00D24211"/>
    <w:rsid w:val="00D2537C"/>
    <w:rsid w:val="00D264EE"/>
    <w:rsid w:val="00D27B53"/>
    <w:rsid w:val="00D27D08"/>
    <w:rsid w:val="00D27DB7"/>
    <w:rsid w:val="00D3022D"/>
    <w:rsid w:val="00D30D6D"/>
    <w:rsid w:val="00D353EA"/>
    <w:rsid w:val="00D3666C"/>
    <w:rsid w:val="00D36E86"/>
    <w:rsid w:val="00D37268"/>
    <w:rsid w:val="00D37E41"/>
    <w:rsid w:val="00D41298"/>
    <w:rsid w:val="00D41893"/>
    <w:rsid w:val="00D46C42"/>
    <w:rsid w:val="00D47E0F"/>
    <w:rsid w:val="00D50698"/>
    <w:rsid w:val="00D50834"/>
    <w:rsid w:val="00D5140D"/>
    <w:rsid w:val="00D51D98"/>
    <w:rsid w:val="00D608E5"/>
    <w:rsid w:val="00D612C9"/>
    <w:rsid w:val="00D62C2E"/>
    <w:rsid w:val="00D669E1"/>
    <w:rsid w:val="00D70087"/>
    <w:rsid w:val="00D72247"/>
    <w:rsid w:val="00D7396F"/>
    <w:rsid w:val="00D739BC"/>
    <w:rsid w:val="00D750AE"/>
    <w:rsid w:val="00D76441"/>
    <w:rsid w:val="00D813A0"/>
    <w:rsid w:val="00D81B86"/>
    <w:rsid w:val="00D84525"/>
    <w:rsid w:val="00D849D7"/>
    <w:rsid w:val="00D85349"/>
    <w:rsid w:val="00D85601"/>
    <w:rsid w:val="00D85686"/>
    <w:rsid w:val="00D865AB"/>
    <w:rsid w:val="00D90B14"/>
    <w:rsid w:val="00D90B5D"/>
    <w:rsid w:val="00D91F7C"/>
    <w:rsid w:val="00D92654"/>
    <w:rsid w:val="00D92AE4"/>
    <w:rsid w:val="00D95260"/>
    <w:rsid w:val="00D968D3"/>
    <w:rsid w:val="00D970B0"/>
    <w:rsid w:val="00DA3B8C"/>
    <w:rsid w:val="00DA3F88"/>
    <w:rsid w:val="00DA455D"/>
    <w:rsid w:val="00DA7286"/>
    <w:rsid w:val="00DA75E8"/>
    <w:rsid w:val="00DB0796"/>
    <w:rsid w:val="00DB3F01"/>
    <w:rsid w:val="00DB4510"/>
    <w:rsid w:val="00DB5E04"/>
    <w:rsid w:val="00DB669E"/>
    <w:rsid w:val="00DC6A76"/>
    <w:rsid w:val="00DC6D57"/>
    <w:rsid w:val="00DD06C5"/>
    <w:rsid w:val="00DD1C6A"/>
    <w:rsid w:val="00DD28B2"/>
    <w:rsid w:val="00DD3407"/>
    <w:rsid w:val="00DD52EB"/>
    <w:rsid w:val="00DD548E"/>
    <w:rsid w:val="00DD55AB"/>
    <w:rsid w:val="00DD5B9A"/>
    <w:rsid w:val="00DD7E07"/>
    <w:rsid w:val="00DE28C2"/>
    <w:rsid w:val="00DE2D7F"/>
    <w:rsid w:val="00DE59C2"/>
    <w:rsid w:val="00DE7F9E"/>
    <w:rsid w:val="00DF4564"/>
    <w:rsid w:val="00DF5809"/>
    <w:rsid w:val="00DF7002"/>
    <w:rsid w:val="00E00622"/>
    <w:rsid w:val="00E0587D"/>
    <w:rsid w:val="00E05D30"/>
    <w:rsid w:val="00E05E40"/>
    <w:rsid w:val="00E069FB"/>
    <w:rsid w:val="00E10D56"/>
    <w:rsid w:val="00E136A7"/>
    <w:rsid w:val="00E1379C"/>
    <w:rsid w:val="00E14A5B"/>
    <w:rsid w:val="00E15298"/>
    <w:rsid w:val="00E215AE"/>
    <w:rsid w:val="00E2177E"/>
    <w:rsid w:val="00E22479"/>
    <w:rsid w:val="00E2310B"/>
    <w:rsid w:val="00E23342"/>
    <w:rsid w:val="00E238D1"/>
    <w:rsid w:val="00E25438"/>
    <w:rsid w:val="00E264D5"/>
    <w:rsid w:val="00E30A11"/>
    <w:rsid w:val="00E31B06"/>
    <w:rsid w:val="00E321F3"/>
    <w:rsid w:val="00E32D02"/>
    <w:rsid w:val="00E36929"/>
    <w:rsid w:val="00E3730A"/>
    <w:rsid w:val="00E40A1D"/>
    <w:rsid w:val="00E41934"/>
    <w:rsid w:val="00E41F60"/>
    <w:rsid w:val="00E43212"/>
    <w:rsid w:val="00E43B1B"/>
    <w:rsid w:val="00E44EB5"/>
    <w:rsid w:val="00E45397"/>
    <w:rsid w:val="00E51C89"/>
    <w:rsid w:val="00E52C70"/>
    <w:rsid w:val="00E5418E"/>
    <w:rsid w:val="00E61578"/>
    <w:rsid w:val="00E628F5"/>
    <w:rsid w:val="00E62DF2"/>
    <w:rsid w:val="00E62EB0"/>
    <w:rsid w:val="00E6390C"/>
    <w:rsid w:val="00E64754"/>
    <w:rsid w:val="00E6622C"/>
    <w:rsid w:val="00E71F40"/>
    <w:rsid w:val="00E74289"/>
    <w:rsid w:val="00E77937"/>
    <w:rsid w:val="00E80AE9"/>
    <w:rsid w:val="00E80E47"/>
    <w:rsid w:val="00E813C6"/>
    <w:rsid w:val="00E82E6B"/>
    <w:rsid w:val="00E83E7E"/>
    <w:rsid w:val="00E84312"/>
    <w:rsid w:val="00E84E56"/>
    <w:rsid w:val="00E8568D"/>
    <w:rsid w:val="00E85D48"/>
    <w:rsid w:val="00E866C8"/>
    <w:rsid w:val="00E86914"/>
    <w:rsid w:val="00E90215"/>
    <w:rsid w:val="00E90893"/>
    <w:rsid w:val="00E91283"/>
    <w:rsid w:val="00E92945"/>
    <w:rsid w:val="00E92B77"/>
    <w:rsid w:val="00E94472"/>
    <w:rsid w:val="00E95CBB"/>
    <w:rsid w:val="00E96870"/>
    <w:rsid w:val="00EA1B6E"/>
    <w:rsid w:val="00EA2302"/>
    <w:rsid w:val="00EA34B0"/>
    <w:rsid w:val="00EA4F37"/>
    <w:rsid w:val="00EA5590"/>
    <w:rsid w:val="00EA57E1"/>
    <w:rsid w:val="00EA5A76"/>
    <w:rsid w:val="00EA5F62"/>
    <w:rsid w:val="00EA753A"/>
    <w:rsid w:val="00EA786B"/>
    <w:rsid w:val="00EA7C38"/>
    <w:rsid w:val="00EB0114"/>
    <w:rsid w:val="00EB0353"/>
    <w:rsid w:val="00EB29B5"/>
    <w:rsid w:val="00EB5579"/>
    <w:rsid w:val="00EC01E6"/>
    <w:rsid w:val="00EC0FAB"/>
    <w:rsid w:val="00EC0FE7"/>
    <w:rsid w:val="00EC215C"/>
    <w:rsid w:val="00EC2D02"/>
    <w:rsid w:val="00EC5E73"/>
    <w:rsid w:val="00ED03F1"/>
    <w:rsid w:val="00ED50C2"/>
    <w:rsid w:val="00ED7D41"/>
    <w:rsid w:val="00EE3D69"/>
    <w:rsid w:val="00EE57BD"/>
    <w:rsid w:val="00EE6941"/>
    <w:rsid w:val="00EF10F6"/>
    <w:rsid w:val="00EF16CA"/>
    <w:rsid w:val="00EF4DD1"/>
    <w:rsid w:val="00EF5732"/>
    <w:rsid w:val="00EF59CA"/>
    <w:rsid w:val="00EF5FE9"/>
    <w:rsid w:val="00F015E1"/>
    <w:rsid w:val="00F030A7"/>
    <w:rsid w:val="00F0449D"/>
    <w:rsid w:val="00F04702"/>
    <w:rsid w:val="00F049D8"/>
    <w:rsid w:val="00F0718B"/>
    <w:rsid w:val="00F072A0"/>
    <w:rsid w:val="00F07DB9"/>
    <w:rsid w:val="00F11494"/>
    <w:rsid w:val="00F126A2"/>
    <w:rsid w:val="00F12F52"/>
    <w:rsid w:val="00F1371E"/>
    <w:rsid w:val="00F14391"/>
    <w:rsid w:val="00F14699"/>
    <w:rsid w:val="00F15AAE"/>
    <w:rsid w:val="00F202C3"/>
    <w:rsid w:val="00F21306"/>
    <w:rsid w:val="00F23164"/>
    <w:rsid w:val="00F302B5"/>
    <w:rsid w:val="00F30887"/>
    <w:rsid w:val="00F32895"/>
    <w:rsid w:val="00F33869"/>
    <w:rsid w:val="00F34C4E"/>
    <w:rsid w:val="00F359E2"/>
    <w:rsid w:val="00F4077A"/>
    <w:rsid w:val="00F465DC"/>
    <w:rsid w:val="00F47758"/>
    <w:rsid w:val="00F50099"/>
    <w:rsid w:val="00F51639"/>
    <w:rsid w:val="00F5284C"/>
    <w:rsid w:val="00F5368D"/>
    <w:rsid w:val="00F568CA"/>
    <w:rsid w:val="00F575E0"/>
    <w:rsid w:val="00F57E1B"/>
    <w:rsid w:val="00F62441"/>
    <w:rsid w:val="00F630C1"/>
    <w:rsid w:val="00F63459"/>
    <w:rsid w:val="00F63FEE"/>
    <w:rsid w:val="00F6419B"/>
    <w:rsid w:val="00F64894"/>
    <w:rsid w:val="00F64D35"/>
    <w:rsid w:val="00F66D50"/>
    <w:rsid w:val="00F67B0A"/>
    <w:rsid w:val="00F67EA3"/>
    <w:rsid w:val="00F67F70"/>
    <w:rsid w:val="00F70267"/>
    <w:rsid w:val="00F734AB"/>
    <w:rsid w:val="00F745BB"/>
    <w:rsid w:val="00F746FB"/>
    <w:rsid w:val="00F75602"/>
    <w:rsid w:val="00F7724F"/>
    <w:rsid w:val="00F815F9"/>
    <w:rsid w:val="00F827D9"/>
    <w:rsid w:val="00F87FC9"/>
    <w:rsid w:val="00F90BD4"/>
    <w:rsid w:val="00F9143A"/>
    <w:rsid w:val="00F91E9E"/>
    <w:rsid w:val="00F93888"/>
    <w:rsid w:val="00F95537"/>
    <w:rsid w:val="00F97CFC"/>
    <w:rsid w:val="00FA1B01"/>
    <w:rsid w:val="00FA3E11"/>
    <w:rsid w:val="00FA5DD7"/>
    <w:rsid w:val="00FA5FAB"/>
    <w:rsid w:val="00FB1606"/>
    <w:rsid w:val="00FB1EFD"/>
    <w:rsid w:val="00FB2B73"/>
    <w:rsid w:val="00FB4275"/>
    <w:rsid w:val="00FB49FD"/>
    <w:rsid w:val="00FC0B9C"/>
    <w:rsid w:val="00FC3012"/>
    <w:rsid w:val="00FC53FE"/>
    <w:rsid w:val="00FC571B"/>
    <w:rsid w:val="00FC6324"/>
    <w:rsid w:val="00FC7441"/>
    <w:rsid w:val="00FC7CB8"/>
    <w:rsid w:val="00FD1AE9"/>
    <w:rsid w:val="00FD3723"/>
    <w:rsid w:val="00FD433E"/>
    <w:rsid w:val="00FD46E4"/>
    <w:rsid w:val="00FD6860"/>
    <w:rsid w:val="00FD72B7"/>
    <w:rsid w:val="00FE0039"/>
    <w:rsid w:val="00FE19DD"/>
    <w:rsid w:val="00FE272D"/>
    <w:rsid w:val="00FE5900"/>
    <w:rsid w:val="00FE60BF"/>
    <w:rsid w:val="00FE6120"/>
    <w:rsid w:val="00FE6B07"/>
    <w:rsid w:val="00FF1D0A"/>
    <w:rsid w:val="00FF2933"/>
    <w:rsid w:val="00FF2DC3"/>
    <w:rsid w:val="00FF310A"/>
    <w:rsid w:val="00FF551B"/>
    <w:rsid w:val="00FF76B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DBEACB"/>
  <w15:docId w15:val="{1B79C2DC-B42C-456D-A82F-196BA417A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43A"/>
    <w:rPr>
      <w:rFonts w:ascii="Times New Roman" w:hAnsi="Times New Roman"/>
      <w:sz w:val="24"/>
    </w:rPr>
  </w:style>
  <w:style w:type="paragraph" w:styleId="Heading1">
    <w:name w:val="heading 1"/>
    <w:basedOn w:val="Normal"/>
    <w:next w:val="Normal"/>
    <w:link w:val="Heading1Char"/>
    <w:autoRedefine/>
    <w:qFormat/>
    <w:rsid w:val="004E3A1D"/>
    <w:pPr>
      <w:keepNext/>
      <w:pageBreakBefore/>
      <w:spacing w:before="720" w:after="720" w:line="240" w:lineRule="auto"/>
      <w:jc w:val="center"/>
      <w:outlineLvl w:val="0"/>
    </w:pPr>
    <w:rPr>
      <w:rFonts w:eastAsia="Times New Roman" w:cs="Times New Roman"/>
      <w:b/>
      <w:bCs/>
      <w:noProof/>
      <w:sz w:val="44"/>
      <w:szCs w:val="44"/>
      <w:lang w:eastAsia="en-GB"/>
    </w:rPr>
  </w:style>
  <w:style w:type="paragraph" w:styleId="Heading2">
    <w:name w:val="heading 2"/>
    <w:basedOn w:val="Normal"/>
    <w:next w:val="Normal"/>
    <w:link w:val="Heading2Char"/>
    <w:autoRedefine/>
    <w:unhideWhenUsed/>
    <w:qFormat/>
    <w:rsid w:val="00A947C9"/>
    <w:pPr>
      <w:keepNext/>
      <w:keepLines/>
      <w:numPr>
        <w:ilvl w:val="1"/>
        <w:numId w:val="5"/>
      </w:numPr>
      <w:spacing w:before="360" w:after="360"/>
      <w:outlineLvl w:val="1"/>
    </w:pPr>
    <w:rPr>
      <w:rFonts w:eastAsiaTheme="majorEastAsia" w:cs="Times New Roman"/>
      <w:b/>
      <w:bCs/>
      <w:sz w:val="28"/>
      <w:szCs w:val="28"/>
    </w:rPr>
  </w:style>
  <w:style w:type="paragraph" w:styleId="Heading3">
    <w:name w:val="heading 3"/>
    <w:basedOn w:val="Normal"/>
    <w:next w:val="Normal"/>
    <w:link w:val="Heading3Char"/>
    <w:autoRedefine/>
    <w:unhideWhenUsed/>
    <w:qFormat/>
    <w:rsid w:val="00797EBA"/>
    <w:pPr>
      <w:keepNext/>
      <w:keepLines/>
      <w:numPr>
        <w:ilvl w:val="2"/>
        <w:numId w:val="5"/>
      </w:numPr>
      <w:spacing w:before="360" w:after="360" w:line="240" w:lineRule="auto"/>
      <w:contextualSpacing/>
      <w:outlineLvl w:val="2"/>
    </w:pPr>
    <w:rPr>
      <w:rFonts w:eastAsiaTheme="majorEastAsia" w:cs="Times New Roman"/>
      <w:b/>
      <w:bCs/>
      <w:sz w:val="28"/>
      <w:szCs w:val="24"/>
    </w:rPr>
  </w:style>
  <w:style w:type="paragraph" w:styleId="Heading4">
    <w:name w:val="heading 4"/>
    <w:basedOn w:val="Normal"/>
    <w:next w:val="Normal"/>
    <w:link w:val="Heading4Char"/>
    <w:autoRedefine/>
    <w:unhideWhenUsed/>
    <w:qFormat/>
    <w:rsid w:val="009D0664"/>
    <w:pPr>
      <w:keepNext/>
      <w:keepLines/>
      <w:numPr>
        <w:ilvl w:val="3"/>
        <w:numId w:val="5"/>
      </w:numPr>
      <w:spacing w:before="360" w:after="360" w:line="240" w:lineRule="auto"/>
      <w:outlineLvl w:val="3"/>
    </w:pPr>
    <w:rPr>
      <w:rFonts w:eastAsia="Times New Roman" w:cs="Times New Roman"/>
      <w:b/>
      <w:bCs/>
      <w:iCs/>
      <w:szCs w:val="24"/>
    </w:rPr>
  </w:style>
  <w:style w:type="paragraph" w:styleId="Heading5">
    <w:name w:val="heading 5"/>
    <w:basedOn w:val="Normal"/>
    <w:next w:val="Normal"/>
    <w:link w:val="Heading5Char"/>
    <w:autoRedefine/>
    <w:unhideWhenUsed/>
    <w:qFormat/>
    <w:rsid w:val="00C15049"/>
    <w:pPr>
      <w:keepNext/>
      <w:numPr>
        <w:ilvl w:val="4"/>
        <w:numId w:val="5"/>
      </w:numPr>
      <w:spacing w:before="360" w:after="360" w:line="240" w:lineRule="auto"/>
      <w:outlineLvl w:val="4"/>
    </w:pPr>
    <w:rPr>
      <w:rFonts w:eastAsia="Times New Roman" w:cs="Times New Roman"/>
      <w:b/>
      <w:bCs/>
      <w:szCs w:val="24"/>
    </w:rPr>
  </w:style>
  <w:style w:type="paragraph" w:styleId="Heading6">
    <w:name w:val="heading 6"/>
    <w:basedOn w:val="Normal"/>
    <w:next w:val="Normal"/>
    <w:link w:val="Heading6Char"/>
    <w:uiPriority w:val="9"/>
    <w:unhideWhenUsed/>
    <w:qFormat/>
    <w:rsid w:val="00DB669E"/>
    <w:pPr>
      <w:keepNext/>
      <w:keepLines/>
      <w:numPr>
        <w:ilvl w:val="5"/>
        <w:numId w:val="5"/>
      </w:numPr>
      <w:spacing w:before="200" w:after="0"/>
      <w:outlineLvl w:val="5"/>
    </w:pPr>
    <w:rPr>
      <w:rFonts w:eastAsia="Times New Roman" w:cs="Times New Roman"/>
      <w:b/>
      <w:bCs/>
      <w:szCs w:val="24"/>
      <w:lang w:val="en-US"/>
    </w:rPr>
  </w:style>
  <w:style w:type="paragraph" w:styleId="Heading7">
    <w:name w:val="heading 7"/>
    <w:basedOn w:val="Normal"/>
    <w:next w:val="Normal"/>
    <w:link w:val="Heading7Char"/>
    <w:autoRedefine/>
    <w:uiPriority w:val="9"/>
    <w:unhideWhenUsed/>
    <w:qFormat/>
    <w:rsid w:val="00DB669E"/>
    <w:pPr>
      <w:keepNext/>
      <w:keepLines/>
      <w:numPr>
        <w:ilvl w:val="6"/>
        <w:numId w:val="5"/>
      </w:numPr>
      <w:spacing w:before="200" w:after="0"/>
      <w:outlineLvl w:val="6"/>
    </w:pPr>
    <w:rPr>
      <w:rFonts w:eastAsia="Times New Roman" w:cs="Times New Roman"/>
      <w:b/>
      <w:bCs/>
      <w:iCs/>
      <w:szCs w:val="24"/>
      <w:lang w:val="en-US"/>
    </w:rPr>
  </w:style>
  <w:style w:type="paragraph" w:styleId="Heading8">
    <w:name w:val="heading 8"/>
    <w:basedOn w:val="Normal"/>
    <w:next w:val="Normal"/>
    <w:link w:val="Heading8Char"/>
    <w:uiPriority w:val="9"/>
    <w:semiHidden/>
    <w:unhideWhenUsed/>
    <w:qFormat/>
    <w:rsid w:val="00C83291"/>
    <w:pPr>
      <w:keepNext/>
      <w:keepLines/>
      <w:spacing w:before="200" w:after="0"/>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83291"/>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nhideWhenUsed/>
    <w:qFormat/>
    <w:rsid w:val="009F47D0"/>
    <w:pPr>
      <w:spacing w:after="0" w:line="360" w:lineRule="auto"/>
      <w:jc w:val="center"/>
    </w:pPr>
    <w:rPr>
      <w:rFonts w:cs="Times New Roman"/>
      <w:b/>
      <w:bCs/>
      <w:sz w:val="20"/>
      <w:szCs w:val="20"/>
    </w:rPr>
  </w:style>
  <w:style w:type="character" w:customStyle="1" w:styleId="Heading3Char">
    <w:name w:val="Heading 3 Char"/>
    <w:basedOn w:val="DefaultParagraphFont"/>
    <w:link w:val="Heading3"/>
    <w:rsid w:val="00797EBA"/>
    <w:rPr>
      <w:rFonts w:ascii="Times New Roman" w:eastAsiaTheme="majorEastAsia" w:hAnsi="Times New Roman" w:cs="Times New Roman"/>
      <w:b/>
      <w:bCs/>
      <w:sz w:val="28"/>
      <w:szCs w:val="24"/>
    </w:rPr>
  </w:style>
  <w:style w:type="character" w:customStyle="1" w:styleId="Heading1Char">
    <w:name w:val="Heading 1 Char"/>
    <w:basedOn w:val="DefaultParagraphFont"/>
    <w:link w:val="Heading1"/>
    <w:rsid w:val="004E3A1D"/>
    <w:rPr>
      <w:rFonts w:ascii="Times New Roman" w:eastAsia="Times New Roman" w:hAnsi="Times New Roman" w:cs="Times New Roman"/>
      <w:b/>
      <w:bCs/>
      <w:noProof/>
      <w:sz w:val="44"/>
      <w:szCs w:val="44"/>
      <w:lang w:eastAsia="en-GB"/>
    </w:rPr>
  </w:style>
  <w:style w:type="character" w:customStyle="1" w:styleId="Heading2Char">
    <w:name w:val="Heading 2 Char"/>
    <w:basedOn w:val="DefaultParagraphFont"/>
    <w:link w:val="Heading2"/>
    <w:rsid w:val="00A947C9"/>
    <w:rPr>
      <w:rFonts w:ascii="Times New Roman" w:eastAsiaTheme="majorEastAsia" w:hAnsi="Times New Roman" w:cs="Times New Roman"/>
      <w:b/>
      <w:bCs/>
      <w:sz w:val="28"/>
      <w:szCs w:val="28"/>
    </w:rPr>
  </w:style>
  <w:style w:type="character" w:customStyle="1" w:styleId="Heading4Char">
    <w:name w:val="Heading 4 Char"/>
    <w:basedOn w:val="DefaultParagraphFont"/>
    <w:link w:val="Heading4"/>
    <w:rsid w:val="009D0664"/>
    <w:rPr>
      <w:rFonts w:ascii="Times New Roman" w:eastAsia="Times New Roman" w:hAnsi="Times New Roman" w:cs="Times New Roman"/>
      <w:b/>
      <w:bCs/>
      <w:iCs/>
      <w:sz w:val="24"/>
      <w:szCs w:val="24"/>
    </w:rPr>
  </w:style>
  <w:style w:type="character" w:customStyle="1" w:styleId="Heading5Char">
    <w:name w:val="Heading 5 Char"/>
    <w:basedOn w:val="DefaultParagraphFont"/>
    <w:link w:val="Heading5"/>
    <w:rsid w:val="00C15049"/>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uiPriority w:val="9"/>
    <w:rsid w:val="00DB669E"/>
    <w:rPr>
      <w:rFonts w:ascii="Times New Roman" w:eastAsia="Times New Roman" w:hAnsi="Times New Roman" w:cs="Times New Roman"/>
      <w:b/>
      <w:bCs/>
      <w:sz w:val="24"/>
      <w:szCs w:val="24"/>
      <w:lang w:val="en-US"/>
    </w:rPr>
  </w:style>
  <w:style w:type="character" w:customStyle="1" w:styleId="Heading7Char">
    <w:name w:val="Heading 7 Char"/>
    <w:basedOn w:val="DefaultParagraphFont"/>
    <w:link w:val="Heading7"/>
    <w:uiPriority w:val="9"/>
    <w:rsid w:val="00DB669E"/>
    <w:rPr>
      <w:rFonts w:ascii="Times New Roman" w:eastAsia="Times New Roman" w:hAnsi="Times New Roman" w:cs="Times New Roman"/>
      <w:b/>
      <w:bCs/>
      <w:iCs/>
      <w:sz w:val="24"/>
      <w:szCs w:val="24"/>
      <w:lang w:val="en-US"/>
    </w:rPr>
  </w:style>
  <w:style w:type="character" w:customStyle="1" w:styleId="Heading8Char">
    <w:name w:val="Heading 8 Char"/>
    <w:basedOn w:val="DefaultParagraphFont"/>
    <w:link w:val="Heading8"/>
    <w:uiPriority w:val="9"/>
    <w:semiHidden/>
    <w:rsid w:val="00C8329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83291"/>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C83291"/>
    <w:pPr>
      <w:ind w:left="720"/>
      <w:contextualSpacing/>
    </w:pPr>
  </w:style>
  <w:style w:type="paragraph" w:styleId="TOCHeading">
    <w:name w:val="TOC Heading"/>
    <w:basedOn w:val="Heading1"/>
    <w:next w:val="Normal"/>
    <w:uiPriority w:val="39"/>
    <w:unhideWhenUsed/>
    <w:qFormat/>
    <w:rsid w:val="00C83291"/>
    <w:pPr>
      <w:spacing w:before="100" w:beforeAutospacing="1" w:after="100" w:afterAutospacing="1"/>
      <w:outlineLvl w:val="9"/>
    </w:pPr>
    <w:rPr>
      <w:rFonts w:asciiTheme="majorBidi" w:eastAsiaTheme="majorEastAsia" w:hAnsiTheme="majorBidi" w:cstheme="majorBidi"/>
      <w:szCs w:val="28"/>
    </w:rPr>
  </w:style>
  <w:style w:type="paragraph" w:styleId="TOC1">
    <w:name w:val="toc 1"/>
    <w:basedOn w:val="Normal"/>
    <w:next w:val="Normal"/>
    <w:autoRedefine/>
    <w:uiPriority w:val="39"/>
    <w:unhideWhenUsed/>
    <w:rsid w:val="00C83291"/>
    <w:pPr>
      <w:spacing w:after="100"/>
    </w:pPr>
  </w:style>
  <w:style w:type="paragraph" w:styleId="TOC2">
    <w:name w:val="toc 2"/>
    <w:basedOn w:val="Normal"/>
    <w:next w:val="Normal"/>
    <w:autoRedefine/>
    <w:uiPriority w:val="39"/>
    <w:unhideWhenUsed/>
    <w:rsid w:val="00C83291"/>
    <w:pPr>
      <w:spacing w:after="100"/>
      <w:ind w:left="220"/>
    </w:pPr>
  </w:style>
  <w:style w:type="character" w:styleId="Hyperlink">
    <w:name w:val="Hyperlink"/>
    <w:basedOn w:val="DefaultParagraphFont"/>
    <w:uiPriority w:val="99"/>
    <w:unhideWhenUsed/>
    <w:rsid w:val="00C83291"/>
    <w:rPr>
      <w:color w:val="0000FF" w:themeColor="hyperlink"/>
      <w:u w:val="single"/>
    </w:rPr>
  </w:style>
  <w:style w:type="paragraph" w:styleId="BalloonText">
    <w:name w:val="Balloon Text"/>
    <w:basedOn w:val="Normal"/>
    <w:link w:val="BalloonTextChar"/>
    <w:uiPriority w:val="99"/>
    <w:semiHidden/>
    <w:unhideWhenUsed/>
    <w:rsid w:val="00C832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3291"/>
    <w:rPr>
      <w:rFonts w:ascii="Tahoma" w:hAnsi="Tahoma" w:cs="Tahoma"/>
      <w:sz w:val="16"/>
      <w:szCs w:val="16"/>
    </w:rPr>
  </w:style>
  <w:style w:type="paragraph" w:styleId="TOC3">
    <w:name w:val="toc 3"/>
    <w:basedOn w:val="Normal"/>
    <w:next w:val="Normal"/>
    <w:autoRedefine/>
    <w:uiPriority w:val="39"/>
    <w:unhideWhenUsed/>
    <w:rsid w:val="00C83291"/>
    <w:pPr>
      <w:spacing w:after="100"/>
      <w:ind w:left="440"/>
    </w:pPr>
  </w:style>
  <w:style w:type="character" w:styleId="FollowedHyperlink">
    <w:name w:val="FollowedHyperlink"/>
    <w:basedOn w:val="DefaultParagraphFont"/>
    <w:uiPriority w:val="99"/>
    <w:semiHidden/>
    <w:unhideWhenUsed/>
    <w:rsid w:val="00C83291"/>
    <w:rPr>
      <w:color w:val="800080" w:themeColor="followedHyperlink"/>
      <w:u w:val="single"/>
    </w:rPr>
  </w:style>
  <w:style w:type="paragraph" w:styleId="FootnoteText">
    <w:name w:val="footnote text"/>
    <w:basedOn w:val="Normal"/>
    <w:link w:val="FootnoteTextChar"/>
    <w:uiPriority w:val="99"/>
    <w:semiHidden/>
    <w:rsid w:val="00C83291"/>
    <w:pPr>
      <w:spacing w:after="0" w:line="240" w:lineRule="auto"/>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C8329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rsid w:val="00C83291"/>
    <w:rPr>
      <w:vertAlign w:val="superscript"/>
    </w:rPr>
  </w:style>
  <w:style w:type="paragraph" w:customStyle="1" w:styleId="text11">
    <w:name w:val="text11"/>
    <w:basedOn w:val="Normal"/>
    <w:rsid w:val="00C83291"/>
    <w:pPr>
      <w:spacing w:before="100" w:beforeAutospacing="1" w:after="100" w:afterAutospacing="1" w:line="240" w:lineRule="auto"/>
    </w:pPr>
    <w:rPr>
      <w:rFonts w:eastAsia="Times New Roman" w:cs="Times New Roman"/>
      <w:szCs w:val="24"/>
      <w:lang w:eastAsia="en-GB"/>
    </w:rPr>
  </w:style>
  <w:style w:type="table" w:styleId="TableGrid">
    <w:name w:val="Table Grid"/>
    <w:basedOn w:val="TableNormal"/>
    <w:rsid w:val="00C83291"/>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ontent">
    <w:name w:val="content"/>
    <w:basedOn w:val="DefaultParagraphFont"/>
    <w:rsid w:val="00C83291"/>
  </w:style>
  <w:style w:type="paragraph" w:customStyle="1" w:styleId="H1-Raad">
    <w:name w:val="H1-Raad"/>
    <w:basedOn w:val="Heading1"/>
    <w:link w:val="H1-RaadChar"/>
    <w:rsid w:val="00C83291"/>
    <w:pPr>
      <w:spacing w:before="100" w:beforeAutospacing="1" w:after="100" w:afterAutospacing="1" w:line="360" w:lineRule="auto"/>
    </w:pPr>
    <w:rPr>
      <w:rFonts w:asciiTheme="majorBidi" w:eastAsiaTheme="majorEastAsia" w:hAnsiTheme="majorBidi" w:cstheme="majorBidi"/>
      <w:szCs w:val="28"/>
    </w:rPr>
  </w:style>
  <w:style w:type="paragraph" w:customStyle="1" w:styleId="h2-raad">
    <w:name w:val="h2-raad"/>
    <w:basedOn w:val="Normal"/>
    <w:next w:val="Normal"/>
    <w:link w:val="h2-raadChar"/>
    <w:qFormat/>
    <w:rsid w:val="00C83291"/>
    <w:pPr>
      <w:spacing w:before="100" w:beforeAutospacing="1" w:after="100" w:afterAutospacing="1" w:line="240" w:lineRule="auto"/>
      <w:jc w:val="both"/>
    </w:pPr>
    <w:rPr>
      <w:rFonts w:cs="Times New Roman"/>
      <w:sz w:val="28"/>
      <w:szCs w:val="24"/>
    </w:rPr>
  </w:style>
  <w:style w:type="character" w:customStyle="1" w:styleId="H1-RaadChar">
    <w:name w:val="H1-Raad Char"/>
    <w:basedOn w:val="Heading1Char"/>
    <w:link w:val="H1-Raad"/>
    <w:rsid w:val="00C83291"/>
    <w:rPr>
      <w:rFonts w:asciiTheme="majorBidi" w:eastAsiaTheme="majorEastAsia" w:hAnsiTheme="majorBidi" w:cstheme="majorBidi"/>
      <w:b/>
      <w:bCs/>
      <w:noProof/>
      <w:sz w:val="44"/>
      <w:szCs w:val="28"/>
      <w:lang w:eastAsia="en-GB"/>
    </w:rPr>
  </w:style>
  <w:style w:type="character" w:customStyle="1" w:styleId="h2-raadChar">
    <w:name w:val="h2-raad Char"/>
    <w:basedOn w:val="DefaultParagraphFont"/>
    <w:link w:val="h2-raad"/>
    <w:rsid w:val="00C83291"/>
    <w:rPr>
      <w:rFonts w:ascii="Times New Roman" w:hAnsi="Times New Roman" w:cs="Times New Roman"/>
      <w:sz w:val="28"/>
      <w:szCs w:val="24"/>
    </w:rPr>
  </w:style>
  <w:style w:type="paragraph" w:styleId="TOC4">
    <w:name w:val="toc 4"/>
    <w:basedOn w:val="Normal"/>
    <w:next w:val="Normal"/>
    <w:autoRedefine/>
    <w:uiPriority w:val="39"/>
    <w:unhideWhenUsed/>
    <w:rsid w:val="00C83291"/>
    <w:pPr>
      <w:spacing w:after="100"/>
      <w:ind w:left="720"/>
    </w:pPr>
  </w:style>
  <w:style w:type="paragraph" w:styleId="TableofFigures">
    <w:name w:val="table of figures"/>
    <w:basedOn w:val="Normal"/>
    <w:next w:val="Normal"/>
    <w:uiPriority w:val="99"/>
    <w:unhideWhenUsed/>
    <w:rsid w:val="00C83291"/>
    <w:pPr>
      <w:spacing w:after="0"/>
    </w:pPr>
  </w:style>
  <w:style w:type="table" w:customStyle="1" w:styleId="LightShading1">
    <w:name w:val="Light Shading1"/>
    <w:basedOn w:val="TableNormal"/>
    <w:uiPriority w:val="60"/>
    <w:rsid w:val="00C8329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rsid w:val="00C83291"/>
    <w:pPr>
      <w:spacing w:after="0" w:line="228" w:lineRule="auto"/>
      <w:ind w:firstLine="288"/>
      <w:jc w:val="both"/>
    </w:pPr>
    <w:rPr>
      <w:rFonts w:eastAsia="SimSun" w:cs="Times New Roman"/>
      <w:spacing w:val="-1"/>
      <w:sz w:val="20"/>
      <w:szCs w:val="20"/>
      <w:lang w:val="en-US"/>
    </w:rPr>
  </w:style>
  <w:style w:type="character" w:customStyle="1" w:styleId="BodyTextChar">
    <w:name w:val="Body Text Char"/>
    <w:basedOn w:val="DefaultParagraphFont"/>
    <w:link w:val="BodyText"/>
    <w:rsid w:val="00C83291"/>
    <w:rPr>
      <w:rFonts w:ascii="Times New Roman" w:eastAsia="SimSun" w:hAnsi="Times New Roman" w:cs="Times New Roman"/>
      <w:spacing w:val="-1"/>
      <w:sz w:val="20"/>
      <w:szCs w:val="20"/>
      <w:lang w:val="en-US"/>
    </w:rPr>
  </w:style>
  <w:style w:type="table" w:customStyle="1" w:styleId="LightShading2">
    <w:name w:val="Light Shading2"/>
    <w:basedOn w:val="TableNormal"/>
    <w:uiPriority w:val="60"/>
    <w:rsid w:val="00C8329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C83291"/>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C83291"/>
    <w:rPr>
      <w:sz w:val="16"/>
      <w:szCs w:val="16"/>
    </w:rPr>
  </w:style>
  <w:style w:type="paragraph" w:styleId="CommentText">
    <w:name w:val="annotation text"/>
    <w:basedOn w:val="Normal"/>
    <w:link w:val="CommentTextChar"/>
    <w:uiPriority w:val="99"/>
    <w:semiHidden/>
    <w:unhideWhenUsed/>
    <w:rsid w:val="00C83291"/>
    <w:pPr>
      <w:spacing w:line="240" w:lineRule="auto"/>
    </w:pPr>
    <w:rPr>
      <w:sz w:val="20"/>
      <w:szCs w:val="20"/>
    </w:rPr>
  </w:style>
  <w:style w:type="character" w:customStyle="1" w:styleId="CommentTextChar">
    <w:name w:val="Comment Text Char"/>
    <w:basedOn w:val="DefaultParagraphFont"/>
    <w:link w:val="CommentText"/>
    <w:uiPriority w:val="99"/>
    <w:semiHidden/>
    <w:rsid w:val="00C8329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83291"/>
    <w:rPr>
      <w:b/>
      <w:bCs/>
    </w:rPr>
  </w:style>
  <w:style w:type="character" w:customStyle="1" w:styleId="CommentSubjectChar">
    <w:name w:val="Comment Subject Char"/>
    <w:basedOn w:val="CommentTextChar"/>
    <w:link w:val="CommentSubject"/>
    <w:uiPriority w:val="99"/>
    <w:semiHidden/>
    <w:rsid w:val="00C83291"/>
    <w:rPr>
      <w:rFonts w:ascii="Times New Roman" w:hAnsi="Times New Roman"/>
      <w:b/>
      <w:bCs/>
      <w:sz w:val="20"/>
      <w:szCs w:val="20"/>
    </w:rPr>
  </w:style>
  <w:style w:type="table" w:customStyle="1" w:styleId="LightShading-Accent11">
    <w:name w:val="Light Shading - Accent 11"/>
    <w:basedOn w:val="TableNormal"/>
    <w:uiPriority w:val="60"/>
    <w:rsid w:val="00C83291"/>
    <w:pPr>
      <w:spacing w:after="0" w:line="240" w:lineRule="auto"/>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List2-Accent1">
    <w:name w:val="Medium List 2 Accent 1"/>
    <w:basedOn w:val="TableNormal"/>
    <w:uiPriority w:val="66"/>
    <w:rsid w:val="00C8329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C83291"/>
    <w:pPr>
      <w:tabs>
        <w:tab w:val="center" w:pos="4513"/>
        <w:tab w:val="right" w:pos="9026"/>
      </w:tabs>
      <w:spacing w:after="0" w:line="240" w:lineRule="auto"/>
    </w:pPr>
    <w:rPr>
      <w:rFonts w:asciiTheme="minorHAnsi" w:hAnsiTheme="minorHAnsi"/>
      <w:sz w:val="22"/>
      <w:lang w:val="en-US"/>
    </w:rPr>
  </w:style>
  <w:style w:type="character" w:customStyle="1" w:styleId="HeaderChar">
    <w:name w:val="Header Char"/>
    <w:basedOn w:val="DefaultParagraphFont"/>
    <w:link w:val="Header"/>
    <w:uiPriority w:val="99"/>
    <w:rsid w:val="00C83291"/>
    <w:rPr>
      <w:lang w:val="en-US"/>
    </w:rPr>
  </w:style>
  <w:style w:type="paragraph" w:styleId="Footer">
    <w:name w:val="footer"/>
    <w:basedOn w:val="Normal"/>
    <w:link w:val="FooterChar"/>
    <w:uiPriority w:val="99"/>
    <w:unhideWhenUsed/>
    <w:rsid w:val="00C83291"/>
    <w:pPr>
      <w:tabs>
        <w:tab w:val="center" w:pos="4513"/>
        <w:tab w:val="right" w:pos="9026"/>
      </w:tabs>
      <w:spacing w:after="0" w:line="240" w:lineRule="auto"/>
    </w:pPr>
    <w:rPr>
      <w:rFonts w:asciiTheme="minorHAnsi" w:hAnsiTheme="minorHAnsi"/>
      <w:sz w:val="22"/>
      <w:lang w:val="en-US"/>
    </w:rPr>
  </w:style>
  <w:style w:type="character" w:customStyle="1" w:styleId="FooterChar">
    <w:name w:val="Footer Char"/>
    <w:basedOn w:val="DefaultParagraphFont"/>
    <w:link w:val="Footer"/>
    <w:uiPriority w:val="99"/>
    <w:rsid w:val="00C83291"/>
    <w:rPr>
      <w:lang w:val="en-US"/>
    </w:rPr>
  </w:style>
  <w:style w:type="table" w:customStyle="1" w:styleId="MediumGrid11">
    <w:name w:val="Medium Grid 11"/>
    <w:basedOn w:val="TableNormal"/>
    <w:uiPriority w:val="67"/>
    <w:rsid w:val="00C8329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83291"/>
    <w:pPr>
      <w:spacing w:after="0" w:line="240" w:lineRule="auto"/>
    </w:pPr>
    <w:rPr>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LightGrid-Accent11">
    <w:name w:val="Light Grid - Accent 11"/>
    <w:basedOn w:val="TableNormal"/>
    <w:uiPriority w:val="62"/>
    <w:rsid w:val="00C8329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PlaceholderText">
    <w:name w:val="Placeholder Text"/>
    <w:basedOn w:val="DefaultParagraphFont"/>
    <w:uiPriority w:val="99"/>
    <w:semiHidden/>
    <w:rsid w:val="00C83291"/>
    <w:rPr>
      <w:color w:val="808080"/>
    </w:rPr>
  </w:style>
  <w:style w:type="table" w:customStyle="1" w:styleId="LightList-Accent11">
    <w:name w:val="Light List - Accent 11"/>
    <w:basedOn w:val="TableNormal"/>
    <w:uiPriority w:val="61"/>
    <w:rsid w:val="00C8329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figurecaption">
    <w:name w:val="figure caption"/>
    <w:rsid w:val="00C83291"/>
    <w:pPr>
      <w:numPr>
        <w:numId w:val="1"/>
      </w:numPr>
      <w:spacing w:before="80" w:line="240" w:lineRule="auto"/>
      <w:jc w:val="center"/>
    </w:pPr>
    <w:rPr>
      <w:rFonts w:ascii="Times New Roman" w:eastAsia="SimSun" w:hAnsi="Times New Roman" w:cs="Times New Roman"/>
      <w:noProof/>
      <w:sz w:val="16"/>
      <w:szCs w:val="16"/>
      <w:lang w:val="en-US"/>
    </w:rPr>
  </w:style>
  <w:style w:type="paragraph" w:styleId="TOC5">
    <w:name w:val="toc 5"/>
    <w:basedOn w:val="Normal"/>
    <w:next w:val="Normal"/>
    <w:autoRedefine/>
    <w:uiPriority w:val="39"/>
    <w:unhideWhenUsed/>
    <w:rsid w:val="00A80D81"/>
    <w:pPr>
      <w:spacing w:after="100"/>
      <w:ind w:left="880"/>
    </w:pPr>
    <w:rPr>
      <w:rFonts w:asciiTheme="minorHAnsi" w:eastAsiaTheme="minorEastAsia" w:hAnsiTheme="minorHAnsi"/>
      <w:sz w:val="22"/>
      <w:lang w:eastAsia="en-GB"/>
    </w:rPr>
  </w:style>
  <w:style w:type="paragraph" w:styleId="TOC6">
    <w:name w:val="toc 6"/>
    <w:basedOn w:val="Normal"/>
    <w:next w:val="Normal"/>
    <w:autoRedefine/>
    <w:uiPriority w:val="39"/>
    <w:unhideWhenUsed/>
    <w:rsid w:val="00A80D81"/>
    <w:pPr>
      <w:spacing w:after="100"/>
      <w:ind w:left="1100"/>
    </w:pPr>
    <w:rPr>
      <w:rFonts w:asciiTheme="minorHAnsi" w:eastAsiaTheme="minorEastAsia" w:hAnsiTheme="minorHAnsi"/>
      <w:sz w:val="22"/>
      <w:lang w:eastAsia="en-GB"/>
    </w:rPr>
  </w:style>
  <w:style w:type="paragraph" w:styleId="TOC7">
    <w:name w:val="toc 7"/>
    <w:basedOn w:val="Normal"/>
    <w:next w:val="Normal"/>
    <w:autoRedefine/>
    <w:uiPriority w:val="39"/>
    <w:unhideWhenUsed/>
    <w:rsid w:val="00A80D81"/>
    <w:pPr>
      <w:spacing w:after="100"/>
      <w:ind w:left="1320"/>
    </w:pPr>
    <w:rPr>
      <w:rFonts w:asciiTheme="minorHAnsi" w:eastAsiaTheme="minorEastAsia" w:hAnsiTheme="minorHAnsi"/>
      <w:sz w:val="22"/>
      <w:lang w:eastAsia="en-GB"/>
    </w:rPr>
  </w:style>
  <w:style w:type="paragraph" w:styleId="TOC8">
    <w:name w:val="toc 8"/>
    <w:basedOn w:val="Normal"/>
    <w:next w:val="Normal"/>
    <w:autoRedefine/>
    <w:uiPriority w:val="39"/>
    <w:unhideWhenUsed/>
    <w:rsid w:val="00A80D81"/>
    <w:pPr>
      <w:spacing w:after="100"/>
      <w:ind w:left="1540"/>
    </w:pPr>
    <w:rPr>
      <w:rFonts w:asciiTheme="minorHAnsi" w:eastAsiaTheme="minorEastAsia" w:hAnsiTheme="minorHAnsi"/>
      <w:sz w:val="22"/>
      <w:lang w:eastAsia="en-GB"/>
    </w:rPr>
  </w:style>
  <w:style w:type="paragraph" w:styleId="TOC9">
    <w:name w:val="toc 9"/>
    <w:basedOn w:val="Normal"/>
    <w:next w:val="Normal"/>
    <w:autoRedefine/>
    <w:uiPriority w:val="39"/>
    <w:unhideWhenUsed/>
    <w:rsid w:val="00A80D81"/>
    <w:pPr>
      <w:spacing w:after="100"/>
      <w:ind w:left="1760"/>
    </w:pPr>
    <w:rPr>
      <w:rFonts w:asciiTheme="minorHAnsi" w:eastAsiaTheme="minorEastAsia" w:hAnsiTheme="minorHAnsi"/>
      <w:sz w:val="22"/>
      <w:lang w:eastAsia="en-GB"/>
    </w:rPr>
  </w:style>
  <w:style w:type="table" w:customStyle="1" w:styleId="MediumShading2-Accent11">
    <w:name w:val="Medium Shading 2 - Accent 11"/>
    <w:basedOn w:val="TableNormal"/>
    <w:uiPriority w:val="64"/>
    <w:rsid w:val="0071127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71127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BodyText2">
    <w:name w:val="Body Text 2"/>
    <w:basedOn w:val="Normal"/>
    <w:link w:val="BodyText2Char"/>
    <w:uiPriority w:val="99"/>
    <w:semiHidden/>
    <w:unhideWhenUsed/>
    <w:rsid w:val="00761766"/>
    <w:pPr>
      <w:spacing w:after="120" w:line="480" w:lineRule="auto"/>
    </w:pPr>
  </w:style>
  <w:style w:type="character" w:customStyle="1" w:styleId="BodyText2Char">
    <w:name w:val="Body Text 2 Char"/>
    <w:basedOn w:val="DefaultParagraphFont"/>
    <w:link w:val="BodyText2"/>
    <w:uiPriority w:val="99"/>
    <w:semiHidden/>
    <w:rsid w:val="00761766"/>
    <w:rPr>
      <w:rFonts w:ascii="Times New Roman" w:hAnsi="Times New Roman"/>
      <w:sz w:val="24"/>
    </w:rPr>
  </w:style>
  <w:style w:type="character" w:styleId="Emphasis">
    <w:name w:val="Emphasis"/>
    <w:basedOn w:val="DefaultParagraphFont"/>
    <w:uiPriority w:val="20"/>
    <w:qFormat/>
    <w:rsid w:val="00AA448D"/>
    <w:rPr>
      <w:i/>
      <w:iCs/>
    </w:rPr>
  </w:style>
  <w:style w:type="table" w:styleId="LightShading-Accent5">
    <w:name w:val="Light Shading Accent 5"/>
    <w:basedOn w:val="TableNormal"/>
    <w:uiPriority w:val="60"/>
    <w:rsid w:val="00463DD8"/>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NoSpacing">
    <w:name w:val="No Spacing"/>
    <w:link w:val="NoSpacingChar"/>
    <w:uiPriority w:val="1"/>
    <w:qFormat/>
    <w:rsid w:val="00756DE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56DEE"/>
    <w:rPr>
      <w:rFonts w:eastAsiaTheme="minorEastAsia"/>
      <w:lang w:val="en-US"/>
    </w:rPr>
  </w:style>
  <w:style w:type="paragraph" w:customStyle="1" w:styleId="Subtitle1">
    <w:name w:val="Subtitle1"/>
    <w:basedOn w:val="Title"/>
    <w:next w:val="Byline"/>
    <w:rsid w:val="00117E88"/>
    <w:pPr>
      <w:pBdr>
        <w:bottom w:val="none" w:sz="0" w:space="0" w:color="auto"/>
      </w:pBdr>
      <w:spacing w:after="960"/>
      <w:contextualSpacing w:val="0"/>
      <w:jc w:val="right"/>
    </w:pPr>
    <w:rPr>
      <w:rFonts w:ascii="Arial" w:eastAsia="Times New Roman" w:hAnsi="Arial" w:cs="Times New Roman"/>
      <w:b/>
      <w:color w:val="auto"/>
      <w:spacing w:val="0"/>
      <w:kern w:val="0"/>
      <w:sz w:val="32"/>
      <w:szCs w:val="20"/>
      <w:lang w:val="en-US"/>
    </w:rPr>
  </w:style>
  <w:style w:type="paragraph" w:customStyle="1" w:styleId="Byline">
    <w:name w:val="Byline"/>
    <w:basedOn w:val="Heading1"/>
    <w:next w:val="Normal"/>
    <w:rsid w:val="00117E88"/>
    <w:pPr>
      <w:keepNext w:val="0"/>
      <w:pageBreakBefore w:val="0"/>
      <w:spacing w:before="960" w:after="0"/>
      <w:jc w:val="right"/>
      <w:outlineLvl w:val="9"/>
    </w:pPr>
    <w:rPr>
      <w:rFonts w:ascii="Arial" w:hAnsi="Arial"/>
      <w:bCs w:val="0"/>
      <w:noProof w:val="0"/>
      <w:sz w:val="28"/>
      <w:szCs w:val="20"/>
      <w:lang w:val="en-US" w:eastAsia="en-US"/>
    </w:rPr>
  </w:style>
  <w:style w:type="paragraph" w:styleId="Title">
    <w:name w:val="Title"/>
    <w:basedOn w:val="Normal"/>
    <w:next w:val="Normal"/>
    <w:link w:val="TitleChar"/>
    <w:uiPriority w:val="10"/>
    <w:qFormat/>
    <w:rsid w:val="00117E8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17E88"/>
    <w:rPr>
      <w:rFonts w:asciiTheme="majorHAnsi" w:eastAsiaTheme="majorEastAsia" w:hAnsiTheme="majorHAnsi" w:cstheme="majorBidi"/>
      <w:color w:val="17365D" w:themeColor="text2" w:themeShade="BF"/>
      <w:spacing w:val="5"/>
      <w:kern w:val="28"/>
      <w:sz w:val="52"/>
      <w:szCs w:val="52"/>
    </w:rPr>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uiPriority w:val="99"/>
    <w:rsid w:val="004B78C3"/>
    <w:rPr>
      <w:shd w:val="clear" w:color="auto" w:fill="FFFFFF"/>
    </w:rPr>
  </w:style>
  <w:style w:type="character" w:customStyle="1" w:styleId="MSGENFONTSTYLENAMETEMPLATEROLELEVELMSGENFONTSTYLENAMEBYROLEHEADING3">
    <w:name w:val="MSG_EN_FONT_STYLE_NAME_TEMPLATE_ROLE_LEVEL MSG_EN_FONT_STYLE_NAME_BY_ROLE_HEADING 3_"/>
    <w:basedOn w:val="DefaultParagraphFont"/>
    <w:link w:val="MSGENFONTSTYLENAMETEMPLATEROLELEVELMSGENFONTSTYLENAMEBYROLEHEADING31"/>
    <w:uiPriority w:val="99"/>
    <w:rsid w:val="004B78C3"/>
    <w:rPr>
      <w:b/>
      <w:bCs/>
      <w:sz w:val="26"/>
      <w:szCs w:val="26"/>
      <w:shd w:val="clear" w:color="auto" w:fill="FFFFFF"/>
    </w:rPr>
  </w:style>
  <w:style w:type="character" w:customStyle="1" w:styleId="MSGENFONTSTYLENAMETEMPLATEROLELEVELMSGENFONTSTYLENAMEBYROLEHEADING37">
    <w:name w:val="MSG_EN_FONT_STYLE_NAME_TEMPLATE_ROLE_LEVEL MSG_EN_FONT_STYLE_NAME_BY_ROLE_HEADING 37"/>
    <w:basedOn w:val="MSGENFONTSTYLENAMETEMPLATEROLELEVELMSGENFONTSTYLENAMEBYROLEHEADING3"/>
    <w:uiPriority w:val="99"/>
    <w:rsid w:val="004B78C3"/>
    <w:rPr>
      <w:b/>
      <w:bCs/>
      <w:color w:val="4F81BD"/>
      <w:sz w:val="26"/>
      <w:szCs w:val="26"/>
      <w:shd w:val="clear" w:color="auto" w:fill="FFFFFF"/>
    </w:rPr>
  </w:style>
  <w:style w:type="character" w:customStyle="1" w:styleId="MSGENFONTSTYLENAMETEMPLATEROLELEVELMSGENFONTSTYLENAMEBYROLEHEADING36">
    <w:name w:val="MSG_EN_FONT_STYLE_NAME_TEMPLATE_ROLE_LEVEL MSG_EN_FONT_STYLE_NAME_BY_ROLE_HEADING 36"/>
    <w:basedOn w:val="MSGENFONTSTYLENAMETEMPLATEROLELEVELMSGENFONTSTYLENAMEBYROLEHEADING3"/>
    <w:uiPriority w:val="99"/>
    <w:rsid w:val="004B78C3"/>
    <w:rPr>
      <w:b/>
      <w:bCs/>
      <w:color w:val="4F81BD"/>
      <w:sz w:val="26"/>
      <w:szCs w:val="26"/>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uiPriority w:val="99"/>
    <w:rsid w:val="004B78C3"/>
    <w:pPr>
      <w:widowControl w:val="0"/>
      <w:shd w:val="clear" w:color="auto" w:fill="FFFFFF"/>
      <w:spacing w:before="480" w:after="480" w:line="1430" w:lineRule="exact"/>
      <w:ind w:hanging="360"/>
      <w:jc w:val="center"/>
    </w:pPr>
    <w:rPr>
      <w:rFonts w:asciiTheme="minorHAnsi" w:hAnsiTheme="minorHAnsi"/>
      <w:sz w:val="22"/>
    </w:rPr>
  </w:style>
  <w:style w:type="paragraph" w:customStyle="1" w:styleId="MSGENFONTSTYLENAMETEMPLATEROLELEVELMSGENFONTSTYLENAMEBYROLEHEADING31">
    <w:name w:val="MSG_EN_FONT_STYLE_NAME_TEMPLATE_ROLE_LEVEL MSG_EN_FONT_STYLE_NAME_BY_ROLE_HEADING 31"/>
    <w:basedOn w:val="Normal"/>
    <w:link w:val="MSGENFONTSTYLENAMETEMPLATEROLELEVELMSGENFONTSTYLENAMEBYROLEHEADING3"/>
    <w:uiPriority w:val="99"/>
    <w:rsid w:val="004B78C3"/>
    <w:pPr>
      <w:widowControl w:val="0"/>
      <w:shd w:val="clear" w:color="auto" w:fill="FFFFFF"/>
      <w:spacing w:after="120" w:line="240" w:lineRule="atLeast"/>
      <w:outlineLvl w:val="2"/>
    </w:pPr>
    <w:rPr>
      <w:rFonts w:asciiTheme="minorHAnsi" w:hAnsiTheme="minorHAnsi"/>
      <w:b/>
      <w:bCs/>
      <w:sz w:val="26"/>
      <w:szCs w:val="26"/>
    </w:rPr>
  </w:style>
  <w:style w:type="character" w:customStyle="1" w:styleId="MSGENFONTSTYLENAMETEMPLATEROLELEVELNUMBERMSGENFONTSTYLENAMEBYROLEHEADING22">
    <w:name w:val="MSG_EN_FONT_STYLE_NAME_TEMPLATE_ROLE_LEVEL_NUMBER MSG_EN_FONT_STYLE_NAME_BY_ROLE_HEADING 2 2_"/>
    <w:basedOn w:val="DefaultParagraphFont"/>
    <w:link w:val="MSGENFONTSTYLENAMETEMPLATEROLELEVELNUMBERMSGENFONTSTYLENAMEBYROLEHEADING221"/>
    <w:uiPriority w:val="99"/>
    <w:rsid w:val="007B44C6"/>
    <w:rPr>
      <w:b/>
      <w:bCs/>
      <w:shd w:val="clear" w:color="auto" w:fill="FFFFFF"/>
    </w:rPr>
  </w:style>
  <w:style w:type="character" w:customStyle="1" w:styleId="MSGENFONTSTYLENAMETEMPLATEROLELEVELNUMBERMSGENFONTSTYLENAMEBYROLEHEADING227">
    <w:name w:val="MSG_EN_FONT_STYLE_NAME_TEMPLATE_ROLE_LEVEL_NUMBER MSG_EN_FONT_STYLE_NAME_BY_ROLE_HEADING 2 27"/>
    <w:basedOn w:val="MSGENFONTSTYLENAMETEMPLATEROLELEVELNUMBERMSGENFONTSTYLENAMEBYROLEHEADING22"/>
    <w:uiPriority w:val="99"/>
    <w:rsid w:val="007B44C6"/>
    <w:rPr>
      <w:b/>
      <w:bCs/>
      <w:color w:val="365F91"/>
      <w:shd w:val="clear" w:color="auto" w:fill="FFFFFF"/>
    </w:rPr>
  </w:style>
  <w:style w:type="character" w:customStyle="1" w:styleId="MSGENFONTSTYLENAMETEMPLATEROLELEVELMSGENFONTSTYLENAMEBYROLEHEADING35">
    <w:name w:val="MSG_EN_FONT_STYLE_NAME_TEMPLATE_ROLE_LEVEL MSG_EN_FONT_STYLE_NAME_BY_ROLE_HEADING 35"/>
    <w:basedOn w:val="MSGENFONTSTYLENAMETEMPLATEROLELEVELMSGENFONTSTYLENAMEBYROLEHEADING3"/>
    <w:uiPriority w:val="99"/>
    <w:rsid w:val="007B44C6"/>
    <w:rPr>
      <w:b/>
      <w:bCs/>
      <w:color w:val="4F81BD"/>
      <w:sz w:val="26"/>
      <w:szCs w:val="26"/>
      <w:u w:val="none"/>
      <w:shd w:val="clear" w:color="auto" w:fill="FFFFFF"/>
    </w:rPr>
  </w:style>
  <w:style w:type="paragraph" w:customStyle="1" w:styleId="MSGENFONTSTYLENAMETEMPLATEROLELEVELNUMBERMSGENFONTSTYLENAMEBYROLEHEADING221">
    <w:name w:val="MSG_EN_FONT_STYLE_NAME_TEMPLATE_ROLE_LEVEL_NUMBER MSG_EN_FONT_STYLE_NAME_BY_ROLE_HEADING 2 21"/>
    <w:basedOn w:val="Normal"/>
    <w:link w:val="MSGENFONTSTYLENAMETEMPLATEROLELEVELNUMBERMSGENFONTSTYLENAMEBYROLEHEADING22"/>
    <w:uiPriority w:val="99"/>
    <w:rsid w:val="007B44C6"/>
    <w:pPr>
      <w:widowControl w:val="0"/>
      <w:shd w:val="clear" w:color="auto" w:fill="FFFFFF"/>
      <w:spacing w:after="300" w:line="240" w:lineRule="atLeast"/>
      <w:jc w:val="center"/>
      <w:outlineLvl w:val="1"/>
    </w:pPr>
    <w:rPr>
      <w:rFonts w:asciiTheme="minorHAnsi" w:hAnsiTheme="minorHAnsi"/>
      <w:b/>
      <w:bCs/>
      <w:sz w:val="22"/>
    </w:rPr>
  </w:style>
  <w:style w:type="character" w:customStyle="1" w:styleId="MSGENFONTSTYLENAMETEMPLATEROLELEVELNUMBERMSGENFONTSTYLENAMEBYROLEHEADING226">
    <w:name w:val="MSG_EN_FONT_STYLE_NAME_TEMPLATE_ROLE_LEVEL_NUMBER MSG_EN_FONT_STYLE_NAME_BY_ROLE_HEADING 2 26"/>
    <w:basedOn w:val="MSGENFONTSTYLENAMETEMPLATEROLELEVELNUMBERMSGENFONTSTYLENAMEBYROLEHEADING22"/>
    <w:uiPriority w:val="99"/>
    <w:rsid w:val="008A6C85"/>
    <w:rPr>
      <w:b/>
      <w:bCs/>
      <w:color w:val="365F91"/>
      <w:u w:val="none"/>
      <w:shd w:val="clear" w:color="auto" w:fill="FFFFFF"/>
    </w:rPr>
  </w:style>
  <w:style w:type="character" w:customStyle="1" w:styleId="MSGENFONTSTYLENAMETEMPLATEROLELEVELMSGENFONTSTYLENAMEBYROLEHEADING34">
    <w:name w:val="MSG_EN_FONT_STYLE_NAME_TEMPLATE_ROLE_LEVEL MSG_EN_FONT_STYLE_NAME_BY_ROLE_HEADING 34"/>
    <w:basedOn w:val="MSGENFONTSTYLENAMETEMPLATEROLELEVELMSGENFONTSTYLENAMEBYROLEHEADING3"/>
    <w:uiPriority w:val="99"/>
    <w:rsid w:val="008A6C85"/>
    <w:rPr>
      <w:b/>
      <w:bCs/>
      <w:color w:val="4F81BD"/>
      <w:sz w:val="26"/>
      <w:szCs w:val="26"/>
      <w:u w:val="none"/>
      <w:shd w:val="clear" w:color="auto" w:fill="FFFFFF"/>
    </w:rPr>
  </w:style>
  <w:style w:type="character" w:customStyle="1" w:styleId="MSGENFONTSTYLENAMETEMPLATEROLENUMBERMSGENFONTSTYLENAMEBYROLETEXT5">
    <w:name w:val="MSG_EN_FONT_STYLE_NAME_TEMPLATE_ROLE_NUMBER MSG_EN_FONT_STYLE_NAME_BY_ROLE_TEXT 5_"/>
    <w:basedOn w:val="DefaultParagraphFont"/>
    <w:link w:val="MSGENFONTSTYLENAMETEMPLATEROLENUMBERMSGENFONTSTYLENAMEBYROLETEXT51"/>
    <w:uiPriority w:val="99"/>
    <w:rsid w:val="008A6C85"/>
    <w:rPr>
      <w:b/>
      <w:bCs/>
      <w:sz w:val="26"/>
      <w:szCs w:val="26"/>
      <w:shd w:val="clear" w:color="auto" w:fill="FFFFFF"/>
    </w:rPr>
  </w:style>
  <w:style w:type="character" w:customStyle="1" w:styleId="MSGENFONTSTYLENAMETEMPLATEROLENUMBERMSGENFONTSTYLENAMEBYROLETEXT50">
    <w:name w:val="MSG_EN_FONT_STYLE_NAME_TEMPLATE_ROLE_NUMBER MSG_EN_FONT_STYLE_NAME_BY_ROLE_TEXT 5"/>
    <w:basedOn w:val="MSGENFONTSTYLENAMETEMPLATEROLENUMBERMSGENFONTSTYLENAMEBYROLETEXT5"/>
    <w:uiPriority w:val="99"/>
    <w:rsid w:val="008A6C85"/>
    <w:rPr>
      <w:b/>
      <w:bCs/>
      <w:color w:val="4F81BD"/>
      <w:sz w:val="26"/>
      <w:szCs w:val="26"/>
      <w:shd w:val="clear" w:color="auto" w:fill="FFFFFF"/>
    </w:rPr>
  </w:style>
  <w:style w:type="paragraph" w:customStyle="1" w:styleId="MSGENFONTSTYLENAMETEMPLATEROLENUMBERMSGENFONTSTYLENAMEBYROLETEXT51">
    <w:name w:val="MSG_EN_FONT_STYLE_NAME_TEMPLATE_ROLE_NUMBER MSG_EN_FONT_STYLE_NAME_BY_ROLE_TEXT 51"/>
    <w:basedOn w:val="Normal"/>
    <w:link w:val="MSGENFONTSTYLENAMETEMPLATEROLENUMBERMSGENFONTSTYLENAMEBYROLETEXT5"/>
    <w:uiPriority w:val="99"/>
    <w:rsid w:val="008A6C85"/>
    <w:pPr>
      <w:widowControl w:val="0"/>
      <w:shd w:val="clear" w:color="auto" w:fill="FFFFFF"/>
      <w:spacing w:before="300" w:after="120" w:line="240" w:lineRule="atLeast"/>
      <w:jc w:val="both"/>
    </w:pPr>
    <w:rPr>
      <w:rFonts w:asciiTheme="minorHAnsi" w:hAnsiTheme="minorHAnsi"/>
      <w:b/>
      <w:bCs/>
      <w:sz w:val="26"/>
      <w:szCs w:val="26"/>
    </w:rPr>
  </w:style>
  <w:style w:type="character" w:customStyle="1" w:styleId="MSGENFONTSTYLENAMETEMPLATEROLELEVELMSGENFONTSTYLENAMEBYROLEHEADING33">
    <w:name w:val="MSG_EN_FONT_STYLE_NAME_TEMPLATE_ROLE_LEVEL MSG_EN_FONT_STYLE_NAME_BY_ROLE_HEADING 33"/>
    <w:basedOn w:val="MSGENFONTSTYLENAMETEMPLATEROLELEVELMSGENFONTSTYLENAMEBYROLEHEADING3"/>
    <w:uiPriority w:val="99"/>
    <w:rsid w:val="005B0304"/>
    <w:rPr>
      <w:b/>
      <w:bCs/>
      <w:color w:val="4F81BD"/>
      <w:sz w:val="26"/>
      <w:szCs w:val="26"/>
      <w:u w:val="none"/>
      <w:shd w:val="clear" w:color="auto" w:fill="FFFFFF"/>
    </w:rPr>
  </w:style>
  <w:style w:type="character" w:customStyle="1" w:styleId="MSGENFONTSTYLENAMETEMPLATEROLEMSGENFONTSTYLENAMEBYROLETEXTMSGENFONTSTYLEMODIFERSIZE131">
    <w:name w:val="MSG_EN_FONT_STYLE_NAME_TEMPLATE_ROLE MSG_EN_FONT_STYLE_NAME_BY_ROLE_TEXT + MSG_EN_FONT_STYLE_MODIFER_SIZE 131"/>
    <w:aliases w:val="MSG_EN_FONT_STYLE_MODIFER_BOLD1"/>
    <w:basedOn w:val="MSGENFONTSTYLENAMETEMPLATEROLEMSGENFONTSTYLENAMEBYROLETEXT"/>
    <w:uiPriority w:val="99"/>
    <w:rsid w:val="005B0304"/>
    <w:rPr>
      <w:b/>
      <w:bCs/>
      <w:color w:val="4F81BD"/>
      <w:sz w:val="26"/>
      <w:szCs w:val="26"/>
      <w:u w:val="none"/>
      <w:shd w:val="clear" w:color="auto" w:fill="FFFFFF"/>
    </w:rPr>
  </w:style>
  <w:style w:type="character" w:customStyle="1" w:styleId="MSGENFONTSTYLENAMETEMPLATEROLELEVELNUMBERMSGENFONTSTYLENAMEBYROLEHEADING225">
    <w:name w:val="MSG_EN_FONT_STYLE_NAME_TEMPLATE_ROLE_LEVEL_NUMBER MSG_EN_FONT_STYLE_NAME_BY_ROLE_HEADING 2 25"/>
    <w:basedOn w:val="MSGENFONTSTYLENAMETEMPLATEROLELEVELNUMBERMSGENFONTSTYLENAMEBYROLEHEADING22"/>
    <w:uiPriority w:val="99"/>
    <w:rsid w:val="001D3444"/>
    <w:rPr>
      <w:b/>
      <w:bCs/>
      <w:color w:val="365F91"/>
      <w:u w:val="none"/>
      <w:shd w:val="clear" w:color="auto" w:fill="FFFFFF"/>
    </w:rPr>
  </w:style>
  <w:style w:type="character" w:customStyle="1" w:styleId="MSGENFONTSTYLENAMETEMPLATEROLELEVELMSGENFONTSTYLENAMEBYROLEHEADING32">
    <w:name w:val="MSG_EN_FONT_STYLE_NAME_TEMPLATE_ROLE_LEVEL MSG_EN_FONT_STYLE_NAME_BY_ROLE_HEADING 32"/>
    <w:basedOn w:val="MSGENFONTSTYLENAMETEMPLATEROLELEVELMSGENFONTSTYLENAMEBYROLEHEADING3"/>
    <w:uiPriority w:val="99"/>
    <w:rsid w:val="00960181"/>
    <w:rPr>
      <w:b/>
      <w:bCs/>
      <w:color w:val="4F81BD"/>
      <w:sz w:val="26"/>
      <w:szCs w:val="26"/>
      <w:u w:val="none"/>
      <w:shd w:val="clear" w:color="auto" w:fill="FFFFFF"/>
    </w:rPr>
  </w:style>
  <w:style w:type="character" w:customStyle="1" w:styleId="MSGENFONTSTYLENAMETEMPLATEROLEMSGENFONTSTYLENAMEBYROLETEXTMSGENFONTSTYLEMODIFERBOLD">
    <w:name w:val="MSG_EN_FONT_STYLE_NAME_TEMPLATE_ROLE MSG_EN_FONT_STYLE_NAME_BY_ROLE_TEXT + MSG_EN_FONT_STYLE_MODIFER_BOLD"/>
    <w:basedOn w:val="MSGENFONTSTYLENAMETEMPLATEROLEMSGENFONTSTYLENAMEBYROLETEXT"/>
    <w:uiPriority w:val="99"/>
    <w:rsid w:val="00543B33"/>
    <w:rPr>
      <w:b/>
      <w:bCs/>
      <w:sz w:val="22"/>
      <w:szCs w:val="22"/>
      <w:u w:val="none"/>
      <w:shd w:val="clear" w:color="auto" w:fill="FFFFFF"/>
    </w:rPr>
  </w:style>
  <w:style w:type="character" w:customStyle="1" w:styleId="MSGENFONTSTYLENAMETEMPLATEROLEMSGENFONTSTYLENAMEBYROLETEXTMSGENFONTSTYLEMODIFERBOLD1">
    <w:name w:val="MSG_EN_FONT_STYLE_NAME_TEMPLATE_ROLE MSG_EN_FONT_STYLE_NAME_BY_ROLE_TEXT + MSG_EN_FONT_STYLE_MODIFER_BOLD1"/>
    <w:basedOn w:val="MSGENFONTSTYLENAMETEMPLATEROLEMSGENFONTSTYLENAMEBYROLETEXT"/>
    <w:uiPriority w:val="99"/>
    <w:rsid w:val="00543B33"/>
    <w:rPr>
      <w:b/>
      <w:bCs/>
      <w:sz w:val="22"/>
      <w:szCs w:val="22"/>
      <w:u w:val="none"/>
      <w:shd w:val="clear" w:color="auto" w:fill="FFFFFF"/>
    </w:rPr>
  </w:style>
  <w:style w:type="character" w:customStyle="1" w:styleId="MSGENFONTSTYLENAMETEMPLATEROLELEVELNUMBERMSGENFONTSTYLENAMEBYROLEHEADING222">
    <w:name w:val="MSG_EN_FONT_STYLE_NAME_TEMPLATE_ROLE_LEVEL_NUMBER MSG_EN_FONT_STYLE_NAME_BY_ROLE_HEADING 2 22"/>
    <w:basedOn w:val="MSGENFONTSTYLENAMETEMPLATEROLELEVELNUMBERMSGENFONTSTYLENAMEBYROLEHEADING22"/>
    <w:uiPriority w:val="99"/>
    <w:rsid w:val="00606D20"/>
    <w:rPr>
      <w:b/>
      <w:bCs/>
      <w:color w:val="365F91"/>
      <w:u w:val="none"/>
      <w:shd w:val="clear" w:color="auto" w:fill="FFFFFF"/>
    </w:rPr>
  </w:style>
  <w:style w:type="character" w:customStyle="1" w:styleId="MSGENFONTSTYLENAMETEMPLATEROLENUMBERMSGENFONTSTYLENAMEBYROLETEXT58">
    <w:name w:val="MSG_EN_FONT_STYLE_NAME_TEMPLATE_ROLE_NUMBER MSG_EN_FONT_STYLE_NAME_BY_ROLE_TEXT 58"/>
    <w:basedOn w:val="MSGENFONTSTYLENAMETEMPLATEROLENUMBERMSGENFONTSTYLENAMEBYROLETEXT5"/>
    <w:uiPriority w:val="99"/>
    <w:rsid w:val="00606D20"/>
    <w:rPr>
      <w:b/>
      <w:bCs/>
      <w:color w:val="4F81BD"/>
      <w:sz w:val="26"/>
      <w:szCs w:val="26"/>
      <w:u w:val="none"/>
      <w:shd w:val="clear" w:color="auto" w:fill="FFFFFF"/>
    </w:rPr>
  </w:style>
  <w:style w:type="character" w:customStyle="1" w:styleId="MSGENFONTSTYLENAMETEMPLATEROLENUMBERMSGENFONTSTYLENAMEBYROLETEXT57">
    <w:name w:val="MSG_EN_FONT_STYLE_NAME_TEMPLATE_ROLE_NUMBER MSG_EN_FONT_STYLE_NAME_BY_ROLE_TEXT 57"/>
    <w:basedOn w:val="MSGENFONTSTYLENAMETEMPLATEROLENUMBERMSGENFONTSTYLENAMEBYROLETEXT5"/>
    <w:uiPriority w:val="99"/>
    <w:rsid w:val="00606D20"/>
    <w:rPr>
      <w:b/>
      <w:bCs/>
      <w:color w:val="4F81BD"/>
      <w:sz w:val="26"/>
      <w:szCs w:val="26"/>
      <w:u w:val="none"/>
      <w:shd w:val="clear" w:color="auto" w:fill="FFFFFF"/>
    </w:rPr>
  </w:style>
  <w:style w:type="character" w:customStyle="1" w:styleId="MSGENFONTSTYLENAMETEMPLATEROLENUMBERMSGENFONTSTYLENAMEBYROLETEXT55">
    <w:name w:val="MSG_EN_FONT_STYLE_NAME_TEMPLATE_ROLE_NUMBER MSG_EN_FONT_STYLE_NAME_BY_ROLE_TEXT 55"/>
    <w:basedOn w:val="MSGENFONTSTYLENAMETEMPLATEROLENUMBERMSGENFONTSTYLENAMEBYROLETEXT5"/>
    <w:uiPriority w:val="99"/>
    <w:rsid w:val="00606D20"/>
    <w:rPr>
      <w:b/>
      <w:bCs/>
      <w:color w:val="4F81BD"/>
      <w:sz w:val="26"/>
      <w:szCs w:val="26"/>
      <w:u w:val="none"/>
      <w:shd w:val="clear" w:color="auto" w:fill="FFFFFF"/>
    </w:rPr>
  </w:style>
  <w:style w:type="character" w:customStyle="1" w:styleId="MSGENFONTSTYLENAMETEMPLATEROLENUMBERMSGENFONTSTYLENAMEBYROLETEXT54">
    <w:name w:val="MSG_EN_FONT_STYLE_NAME_TEMPLATE_ROLE_NUMBER MSG_EN_FONT_STYLE_NAME_BY_ROLE_TEXT 54"/>
    <w:basedOn w:val="MSGENFONTSTYLENAMETEMPLATEROLENUMBERMSGENFONTSTYLENAMEBYROLETEXT5"/>
    <w:uiPriority w:val="99"/>
    <w:rsid w:val="00606D20"/>
    <w:rPr>
      <w:b/>
      <w:bCs/>
      <w:color w:val="4F81BD"/>
      <w:sz w:val="26"/>
      <w:szCs w:val="26"/>
      <w:u w:val="none"/>
      <w:shd w:val="clear" w:color="auto" w:fill="FFFFFF"/>
    </w:rPr>
  </w:style>
  <w:style w:type="character" w:customStyle="1" w:styleId="MSGENFONTSTYLENAMETEMPLATEROLENUMBERMSGENFONTSTYLENAMEBYROLETEXT53">
    <w:name w:val="MSG_EN_FONT_STYLE_NAME_TEMPLATE_ROLE_NUMBER MSG_EN_FONT_STYLE_NAME_BY_ROLE_TEXT 53"/>
    <w:basedOn w:val="MSGENFONTSTYLENAMETEMPLATEROLENUMBERMSGENFONTSTYLENAMEBYROLETEXT5"/>
    <w:uiPriority w:val="99"/>
    <w:rsid w:val="00606D20"/>
    <w:rPr>
      <w:b/>
      <w:bCs/>
      <w:color w:val="4F81BD"/>
      <w:sz w:val="26"/>
      <w:szCs w:val="26"/>
      <w:u w:val="none"/>
      <w:shd w:val="clear" w:color="auto" w:fill="FFFFFF"/>
    </w:rPr>
  </w:style>
  <w:style w:type="character" w:customStyle="1" w:styleId="MSGENFONTSTYLENAMETEMPLATEROLENUMBERMSGENFONTSTYLENAMEBYROLETEXT52">
    <w:name w:val="MSG_EN_FONT_STYLE_NAME_TEMPLATE_ROLE_NUMBER MSG_EN_FONT_STYLE_NAME_BY_ROLE_TEXT 52"/>
    <w:basedOn w:val="MSGENFONTSTYLENAMETEMPLATEROLENUMBERMSGENFONTSTYLENAMEBYROLETEXT5"/>
    <w:uiPriority w:val="99"/>
    <w:rsid w:val="00606D20"/>
    <w:rPr>
      <w:b/>
      <w:bCs/>
      <w:color w:val="4F81BD"/>
      <w:sz w:val="26"/>
      <w:szCs w:val="26"/>
      <w:u w:val="none"/>
      <w:shd w:val="clear" w:color="auto" w:fill="FFFFFF"/>
    </w:rPr>
  </w:style>
  <w:style w:type="table" w:customStyle="1" w:styleId="GridTable3-Accent11">
    <w:name w:val="Grid Table 3 - Accent 11"/>
    <w:basedOn w:val="TableNormal"/>
    <w:uiPriority w:val="48"/>
    <w:rsid w:val="00C24869"/>
    <w:pPr>
      <w:spacing w:after="0" w:line="240" w:lineRule="auto"/>
    </w:pPr>
    <w:rPr>
      <w:sz w:val="24"/>
      <w:szCs w:val="24"/>
      <w:lang w:val="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4388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yperlink" Target="http://www.flyingmachjourn/properties/fly.edu" TargetMode="Externa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www.cs.nuim.ie/sites/default/files/FYProjectHandbook-"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grad.ubc.ca/sites/default/files/materials/thesis_review.pdf"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soic.iupui.edu/files/Thesis_Formatting_and_Style_Document.pdf" TargetMode="External"/><Relationship Id="rId28" Type="http://schemas.openxmlformats.org/officeDocument/2006/relationships/header" Target="header7.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yperlink" Target="http://www.iceengg.edu/staff.htm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64E5A8-DB45-48E6-BFFE-E2CFD2034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4</Pages>
  <Words>3653</Words>
  <Characters>19769</Characters>
  <Application>Microsoft Office Word</Application>
  <DocSecurity>0</DocSecurity>
  <Lines>542</Lines>
  <Paragraphs>29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emplate for BSc Project Thesis</vt:lpstr>
      <vt:lpstr>Template for BSc Project Thesis</vt:lpstr>
    </vt:vector>
  </TitlesOfParts>
  <Company>KKU Test Lab</Company>
  <LinksUpToDate>false</LinksUpToDate>
  <CharactersWithSpaces>2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BSc Project Thesis</dc:title>
  <dc:creator>SB Sailenthiran</dc:creator>
  <cp:lastModifiedBy>SB Sailenthiran</cp:lastModifiedBy>
  <cp:revision>3</cp:revision>
  <dcterms:created xsi:type="dcterms:W3CDTF">2025-02-12T13:34:00Z</dcterms:created>
  <dcterms:modified xsi:type="dcterms:W3CDTF">2025-03-06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08a1bb4e0441cdd2d63a770171699f38034657ba7787c55c8b210f42457f61</vt:lpwstr>
  </property>
</Properties>
</file>